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63170B7E"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w:t>
      </w:r>
      <w:r w:rsidR="005A7C3D">
        <w:rPr>
          <w:rFonts w:ascii="Arial" w:eastAsia="Arial" w:hAnsi="Arial" w:cs="Arial"/>
          <w:sz w:val="28"/>
          <w:szCs w:val="28"/>
        </w:rPr>
        <w:t>1</w:t>
      </w:r>
      <w:r w:rsidR="00724B30">
        <w:rPr>
          <w:rFonts w:ascii="Arial" w:eastAsia="Arial" w:hAnsi="Arial" w:cs="Arial"/>
          <w:sz w:val="28"/>
          <w:szCs w:val="28"/>
        </w:rPr>
        <w:t>1</w:t>
      </w:r>
      <w:r w:rsidR="002A7D6A">
        <w:rPr>
          <w:rFonts w:ascii="Arial" w:eastAsia="Arial" w:hAnsi="Arial" w:cs="Arial"/>
          <w:sz w:val="28"/>
          <w:szCs w:val="28"/>
        </w:rPr>
        <w:t xml:space="preserve"> on the Coronavirus Disease (COVID19)</w:t>
      </w:r>
    </w:p>
    <w:p w14:paraId="3F11FAFB" w14:textId="31E8BC18"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C5C01">
        <w:rPr>
          <w:rFonts w:ascii="Arial" w:eastAsia="Arial" w:hAnsi="Arial" w:cs="Arial"/>
          <w:sz w:val="24"/>
          <w:szCs w:val="24"/>
        </w:rPr>
        <w:t>1</w:t>
      </w:r>
      <w:r w:rsidR="00724B30">
        <w:rPr>
          <w:rFonts w:ascii="Arial" w:eastAsia="Arial" w:hAnsi="Arial" w:cs="Arial"/>
          <w:sz w:val="24"/>
          <w:szCs w:val="24"/>
        </w:rPr>
        <w:t>6</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3986493"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FD3A96">
        <w:rPr>
          <w:rFonts w:ascii="Arial" w:eastAsia="Arial" w:hAnsi="Arial" w:cs="Arial"/>
          <w:b/>
          <w:color w:val="0070C0"/>
          <w:sz w:val="24"/>
          <w:szCs w:val="24"/>
        </w:rPr>
        <w:t>1</w:t>
      </w:r>
      <w:r w:rsidR="00127788">
        <w:rPr>
          <w:rFonts w:ascii="Arial" w:eastAsia="Arial" w:hAnsi="Arial" w:cs="Arial"/>
          <w:b/>
          <w:color w:val="0070C0"/>
          <w:sz w:val="24"/>
          <w:szCs w:val="24"/>
        </w:rPr>
        <w:t>6</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127788" w:rsidRPr="00127788">
        <w:rPr>
          <w:rFonts w:ascii="Arial" w:eastAsia="Arial" w:hAnsi="Arial" w:cs="Arial"/>
          <w:b/>
          <w:color w:val="0070C0"/>
          <w:sz w:val="24"/>
          <w:szCs w:val="24"/>
        </w:rPr>
        <w:t>1,332,832</w:t>
      </w:r>
      <w:r w:rsidR="00127788">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127788" w:rsidRPr="00127788">
        <w:rPr>
          <w:rFonts w:ascii="Arial" w:eastAsia="Arial" w:hAnsi="Arial" w:cs="Arial"/>
          <w:b/>
          <w:color w:val="0070C0"/>
          <w:sz w:val="24"/>
          <w:szCs w:val="24"/>
        </w:rPr>
        <w:t>56,170</w:t>
      </w:r>
      <w:r w:rsidR="00127788">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127788" w:rsidRPr="00127788">
        <w:rPr>
          <w:rFonts w:ascii="Arial" w:eastAsia="Arial" w:hAnsi="Arial" w:cs="Arial"/>
          <w:b/>
          <w:color w:val="0070C0"/>
          <w:sz w:val="24"/>
          <w:szCs w:val="24"/>
        </w:rPr>
        <w:t>1,253,541</w:t>
      </w:r>
      <w:r w:rsidR="00127788">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127788" w:rsidRPr="00127788">
        <w:rPr>
          <w:rFonts w:ascii="Arial" w:eastAsia="Arial" w:hAnsi="Arial" w:cs="Arial"/>
          <w:b/>
          <w:color w:val="0070C0"/>
          <w:sz w:val="24"/>
          <w:szCs w:val="24"/>
        </w:rPr>
        <w:t xml:space="preserve">23,121 </w:t>
      </w:r>
      <w:r>
        <w:rPr>
          <w:rFonts w:ascii="Arial" w:eastAsia="Arial" w:hAnsi="Arial" w:cs="Arial"/>
          <w:b/>
          <w:color w:val="0070C0"/>
          <w:sz w:val="24"/>
          <w:szCs w:val="24"/>
        </w:rPr>
        <w:t>deaths</w:t>
      </w:r>
      <w:r>
        <w:rPr>
          <w:rFonts w:ascii="Arial" w:eastAsia="Arial" w:hAnsi="Arial" w:cs="Arial"/>
          <w:sz w:val="24"/>
          <w:szCs w:val="24"/>
        </w:rPr>
        <w:t>.</w:t>
      </w:r>
    </w:p>
    <w:p w14:paraId="04EBF6F4" w14:textId="532D4F4D"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45</w:t>
      </w:r>
      <w:r w:rsidR="00127788">
        <w:rPr>
          <w:rFonts w:ascii="Arial" w:eastAsia="Arial" w:hAnsi="Arial" w:cs="Arial"/>
          <w:i/>
          <w:color w:val="0070C0"/>
          <w:sz w:val="16"/>
          <w:szCs w:val="16"/>
        </w:rPr>
        <w:t>9</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5D2BDCC" w:rsidR="002A2C5B" w:rsidRPr="00DF724F"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DF724F">
        <w:rPr>
          <w:rFonts w:ascii="Arial" w:eastAsia="Arial" w:hAnsi="Arial" w:cs="Arial"/>
          <w:sz w:val="24"/>
          <w:szCs w:val="24"/>
        </w:rPr>
        <w:t>A total of</w:t>
      </w:r>
      <w:r w:rsidRPr="00DF724F">
        <w:rPr>
          <w:rFonts w:ascii="Arial" w:eastAsia="Arial" w:hAnsi="Arial" w:cs="Arial"/>
          <w:b/>
          <w:bCs/>
          <w:sz w:val="24"/>
          <w:szCs w:val="24"/>
        </w:rPr>
        <w:t xml:space="preserve"> </w:t>
      </w:r>
      <w:r w:rsidRPr="009C1767">
        <w:rPr>
          <w:rFonts w:ascii="Arial" w:eastAsia="Arial" w:hAnsi="Arial" w:cs="Arial"/>
          <w:b/>
          <w:color w:val="0070C0"/>
          <w:sz w:val="24"/>
          <w:szCs w:val="24"/>
        </w:rPr>
        <w:t>₱</w:t>
      </w:r>
      <w:r w:rsidR="00127788" w:rsidRPr="00127788">
        <w:rPr>
          <w:rFonts w:ascii="Arial" w:eastAsia="Arial" w:hAnsi="Arial" w:cs="Arial"/>
          <w:b/>
          <w:bCs/>
          <w:color w:val="0070C0"/>
          <w:sz w:val="24"/>
          <w:szCs w:val="24"/>
        </w:rPr>
        <w:t xml:space="preserve">2,422,701,960.87 </w:t>
      </w:r>
      <w:r w:rsidRPr="00DF724F">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9C1767">
        <w:rPr>
          <w:rFonts w:ascii="Arial" w:eastAsia="Arial" w:hAnsi="Arial" w:cs="Arial"/>
          <w:b/>
          <w:color w:val="0070C0"/>
          <w:sz w:val="24"/>
          <w:szCs w:val="24"/>
        </w:rPr>
        <w:t>₱</w:t>
      </w:r>
      <w:r w:rsidR="00127788" w:rsidRPr="00127788">
        <w:rPr>
          <w:rFonts w:ascii="Arial" w:eastAsia="Arial" w:hAnsi="Arial" w:cs="Arial"/>
          <w:b/>
          <w:color w:val="0070C0"/>
          <w:sz w:val="24"/>
          <w:szCs w:val="24"/>
        </w:rPr>
        <w:t xml:space="preserve">1,856,418,183.11 </w:t>
      </w:r>
      <w:r w:rsidRPr="00DF724F">
        <w:rPr>
          <w:rFonts w:ascii="Arial" w:eastAsia="Arial" w:hAnsi="Arial" w:cs="Arial"/>
          <w:bCs/>
          <w:sz w:val="24"/>
          <w:szCs w:val="24"/>
        </w:rPr>
        <w:t>was</w:t>
      </w:r>
      <w:r w:rsidRPr="00DF724F">
        <w:rPr>
          <w:rFonts w:ascii="Arial" w:eastAsia="Arial" w:hAnsi="Arial" w:cs="Arial"/>
          <w:sz w:val="24"/>
          <w:szCs w:val="24"/>
        </w:rPr>
        <w:t xml:space="preserve"> provided by </w:t>
      </w:r>
      <w:r w:rsidRPr="00DF724F">
        <w:rPr>
          <w:rFonts w:ascii="Arial" w:eastAsia="Arial" w:hAnsi="Arial" w:cs="Arial"/>
          <w:b/>
          <w:sz w:val="24"/>
          <w:szCs w:val="24"/>
        </w:rPr>
        <w:t>DSWD</w:t>
      </w:r>
      <w:r w:rsidRPr="00DF724F">
        <w:rPr>
          <w:rFonts w:ascii="Arial" w:eastAsia="Arial" w:hAnsi="Arial" w:cs="Arial"/>
          <w:sz w:val="24"/>
          <w:szCs w:val="24"/>
        </w:rPr>
        <w:t>,</w:t>
      </w:r>
      <w:r w:rsidRPr="00DF724F">
        <w:rPr>
          <w:rFonts w:ascii="Arial" w:eastAsia="Arial" w:hAnsi="Arial" w:cs="Arial"/>
          <w:b/>
          <w:sz w:val="24"/>
          <w:szCs w:val="24"/>
        </w:rPr>
        <w:t xml:space="preserve"> ₱</w:t>
      </w:r>
      <w:r w:rsidR="004402FE" w:rsidRPr="00DF724F">
        <w:rPr>
          <w:rFonts w:ascii="Arial" w:eastAsia="Arial" w:hAnsi="Arial" w:cs="Arial"/>
          <w:b/>
          <w:bCs/>
          <w:sz w:val="24"/>
          <w:szCs w:val="24"/>
        </w:rPr>
        <w:t xml:space="preserve">534,433,367.80 </w:t>
      </w:r>
      <w:r w:rsidRPr="00DF724F">
        <w:rPr>
          <w:rFonts w:ascii="Arial" w:eastAsia="Arial" w:hAnsi="Arial" w:cs="Arial"/>
          <w:sz w:val="24"/>
          <w:szCs w:val="24"/>
        </w:rPr>
        <w:t xml:space="preserve">from </w:t>
      </w:r>
      <w:r w:rsidRPr="00DF724F">
        <w:rPr>
          <w:rFonts w:ascii="Arial" w:eastAsia="Arial" w:hAnsi="Arial" w:cs="Arial"/>
          <w:b/>
          <w:sz w:val="24"/>
          <w:szCs w:val="24"/>
        </w:rPr>
        <w:t>NGOs</w:t>
      </w:r>
      <w:r w:rsidRPr="00DF724F">
        <w:rPr>
          <w:rFonts w:ascii="Arial" w:eastAsia="Arial" w:hAnsi="Arial" w:cs="Arial"/>
          <w:sz w:val="24"/>
          <w:szCs w:val="24"/>
        </w:rPr>
        <w:t xml:space="preserve">, and </w:t>
      </w:r>
      <w:r w:rsidRPr="00DF724F">
        <w:rPr>
          <w:rFonts w:ascii="Arial" w:eastAsia="Arial" w:hAnsi="Arial" w:cs="Arial"/>
          <w:b/>
          <w:sz w:val="24"/>
          <w:szCs w:val="24"/>
        </w:rPr>
        <w:t>₱</w:t>
      </w:r>
      <w:r w:rsidRPr="00DF724F">
        <w:rPr>
          <w:rFonts w:ascii="Arial" w:eastAsia="Arial" w:hAnsi="Arial" w:cs="Arial"/>
          <w:b/>
          <w:bCs/>
          <w:sz w:val="24"/>
          <w:szCs w:val="24"/>
        </w:rPr>
        <w:t xml:space="preserve">31,850,409.96 </w:t>
      </w:r>
      <w:r w:rsidRPr="00DF724F">
        <w:rPr>
          <w:rFonts w:ascii="Arial" w:eastAsia="Arial" w:hAnsi="Arial" w:cs="Arial"/>
          <w:sz w:val="24"/>
          <w:szCs w:val="24"/>
        </w:rPr>
        <w:t xml:space="preserve">from </w:t>
      </w:r>
      <w:r w:rsidRPr="00DF724F">
        <w:rPr>
          <w:rFonts w:ascii="Arial" w:eastAsia="Arial" w:hAnsi="Arial" w:cs="Arial"/>
          <w:b/>
          <w:sz w:val="24"/>
          <w:szCs w:val="24"/>
          <w:lang w:val="en-US"/>
        </w:rPr>
        <w:t xml:space="preserve">other </w:t>
      </w:r>
      <w:r w:rsidRPr="00DF724F">
        <w:rPr>
          <w:rFonts w:ascii="Arial" w:eastAsia="Arial" w:hAnsi="Arial" w:cs="Arial"/>
          <w:b/>
          <w:sz w:val="24"/>
          <w:szCs w:val="24"/>
        </w:rPr>
        <w:t>Partners</w:t>
      </w:r>
      <w:r w:rsidRPr="00DF724F">
        <w:rPr>
          <w:rFonts w:ascii="Arial" w:eastAsia="Arial" w:hAnsi="Arial" w:cs="Arial"/>
          <w:b/>
          <w:sz w:val="20"/>
          <w:szCs w:val="20"/>
        </w:rPr>
        <w:t xml:space="preserve"> </w:t>
      </w:r>
      <w:r w:rsidRPr="00DF724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127788" w:rsidRPr="00127788" w14:paraId="37CA5090" w14:textId="77777777" w:rsidTr="00127788">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D53E90A" w14:textId="77777777" w:rsidR="00127788" w:rsidRPr="00127788" w:rsidRDefault="00127788" w:rsidP="00127788">
            <w:pPr>
              <w:widowControl/>
              <w:spacing w:after="0" w:line="240" w:lineRule="auto"/>
              <w:contextualSpacing/>
              <w:jc w:val="center"/>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72028CE" w14:textId="77777777" w:rsidR="00127788" w:rsidRPr="00127788" w:rsidRDefault="00127788" w:rsidP="00127788">
            <w:pPr>
              <w:widowControl/>
              <w:spacing w:after="0" w:line="240" w:lineRule="auto"/>
              <w:contextualSpacing/>
              <w:jc w:val="center"/>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COST OF ASSISTANCE </w:t>
            </w:r>
          </w:p>
        </w:tc>
      </w:tr>
      <w:tr w:rsidR="00127788" w:rsidRPr="00127788" w14:paraId="6525329F" w14:textId="77777777" w:rsidTr="00127788">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027AF5F1"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4239BE19" w14:textId="77777777" w:rsidR="00127788" w:rsidRPr="00127788" w:rsidRDefault="00127788" w:rsidP="00127788">
            <w:pPr>
              <w:widowControl/>
              <w:spacing w:after="0" w:line="240" w:lineRule="auto"/>
              <w:contextualSpacing/>
              <w:jc w:val="center"/>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C3E8A9E" w14:textId="77777777" w:rsidR="00127788" w:rsidRPr="00127788" w:rsidRDefault="00127788" w:rsidP="00127788">
            <w:pPr>
              <w:widowControl/>
              <w:spacing w:after="0" w:line="240" w:lineRule="auto"/>
              <w:contextualSpacing/>
              <w:jc w:val="center"/>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4658AF75" w14:textId="77777777" w:rsidR="00127788" w:rsidRPr="00127788" w:rsidRDefault="00127788" w:rsidP="00127788">
            <w:pPr>
              <w:widowControl/>
              <w:spacing w:after="0" w:line="240" w:lineRule="auto"/>
              <w:contextualSpacing/>
              <w:jc w:val="center"/>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534FF019" w14:textId="77777777" w:rsidR="00127788" w:rsidRPr="00127788" w:rsidRDefault="00127788" w:rsidP="00127788">
            <w:pPr>
              <w:widowControl/>
              <w:spacing w:after="0" w:line="240" w:lineRule="auto"/>
              <w:contextualSpacing/>
              <w:jc w:val="center"/>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GRAND TOTAL </w:t>
            </w:r>
          </w:p>
        </w:tc>
      </w:tr>
      <w:tr w:rsidR="00127788" w:rsidRPr="00127788" w14:paraId="2CCDAF27"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871D80" w14:textId="77777777" w:rsidR="00127788" w:rsidRPr="00127788" w:rsidRDefault="00127788" w:rsidP="00127788">
            <w:pPr>
              <w:widowControl/>
              <w:spacing w:after="0" w:line="240" w:lineRule="auto"/>
              <w:contextualSpacing/>
              <w:jc w:val="center"/>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3C8394DC" w14:textId="3A43389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1,856,418,183.11 </w:t>
            </w:r>
          </w:p>
        </w:tc>
        <w:tc>
          <w:tcPr>
            <w:tcW w:w="0" w:type="auto"/>
            <w:tcBorders>
              <w:top w:val="nil"/>
              <w:left w:val="nil"/>
              <w:bottom w:val="single" w:sz="4" w:space="0" w:color="000000"/>
              <w:right w:val="single" w:sz="4" w:space="0" w:color="000000"/>
            </w:tcBorders>
            <w:shd w:val="clear" w:color="A5A5A5" w:fill="A5A5A5"/>
            <w:noWrap/>
            <w:vAlign w:val="bottom"/>
            <w:hideMark/>
          </w:tcPr>
          <w:p w14:paraId="1EF2A234" w14:textId="5868EAE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34,433,367.80 </w:t>
            </w:r>
          </w:p>
        </w:tc>
        <w:tc>
          <w:tcPr>
            <w:tcW w:w="0" w:type="auto"/>
            <w:tcBorders>
              <w:top w:val="nil"/>
              <w:left w:val="nil"/>
              <w:bottom w:val="single" w:sz="4" w:space="0" w:color="000000"/>
              <w:right w:val="single" w:sz="4" w:space="0" w:color="000000"/>
            </w:tcBorders>
            <w:shd w:val="clear" w:color="A5A5A5" w:fill="A5A5A5"/>
            <w:noWrap/>
            <w:vAlign w:val="bottom"/>
            <w:hideMark/>
          </w:tcPr>
          <w:p w14:paraId="5D45560B" w14:textId="53121DC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4802C3D4" w14:textId="04ECC08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2,422,701,960.87 </w:t>
            </w:r>
          </w:p>
        </w:tc>
      </w:tr>
      <w:tr w:rsidR="00127788" w:rsidRPr="00127788" w14:paraId="5B8DFC3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C53100"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4CF5B1EE" w14:textId="28B9427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66,652,096.81 </w:t>
            </w:r>
          </w:p>
        </w:tc>
        <w:tc>
          <w:tcPr>
            <w:tcW w:w="0" w:type="auto"/>
            <w:tcBorders>
              <w:top w:val="nil"/>
              <w:left w:val="nil"/>
              <w:bottom w:val="single" w:sz="4" w:space="0" w:color="000000"/>
              <w:right w:val="single" w:sz="4" w:space="0" w:color="000000"/>
            </w:tcBorders>
            <w:shd w:val="clear" w:color="A5A5A5" w:fill="A5A5A5"/>
            <w:noWrap/>
            <w:vAlign w:val="bottom"/>
            <w:hideMark/>
          </w:tcPr>
          <w:p w14:paraId="08B7C4A4" w14:textId="2722CCD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CFF7E81" w14:textId="52173E9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0A4D3CF" w14:textId="40FEEDC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732,062,096.81 </w:t>
            </w:r>
          </w:p>
        </w:tc>
      </w:tr>
      <w:tr w:rsidR="00127788" w:rsidRPr="00127788" w14:paraId="50C50BDC"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111A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38232EAA" w14:textId="6D87FFCF"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71,731,378.00 </w:t>
            </w:r>
          </w:p>
        </w:tc>
        <w:tc>
          <w:tcPr>
            <w:tcW w:w="0" w:type="auto"/>
            <w:tcBorders>
              <w:top w:val="nil"/>
              <w:left w:val="nil"/>
              <w:bottom w:val="single" w:sz="4" w:space="0" w:color="000000"/>
              <w:right w:val="single" w:sz="4" w:space="0" w:color="000000"/>
            </w:tcBorders>
            <w:shd w:val="clear" w:color="auto" w:fill="auto"/>
            <w:noWrap/>
            <w:vAlign w:val="bottom"/>
            <w:hideMark/>
          </w:tcPr>
          <w:p w14:paraId="38C1F3B8" w14:textId="3BFD6F3B"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AFAA05" w14:textId="751FCCB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1A42EF" w14:textId="0C13EA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1,731,378.00 </w:t>
            </w:r>
          </w:p>
        </w:tc>
      </w:tr>
      <w:tr w:rsidR="00127788" w:rsidRPr="00127788" w14:paraId="2F51009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64E2F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63641B15" w14:textId="3F13A97E"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38,417,943.21 </w:t>
            </w:r>
          </w:p>
        </w:tc>
        <w:tc>
          <w:tcPr>
            <w:tcW w:w="0" w:type="auto"/>
            <w:tcBorders>
              <w:top w:val="nil"/>
              <w:left w:val="nil"/>
              <w:bottom w:val="single" w:sz="4" w:space="0" w:color="000000"/>
              <w:right w:val="single" w:sz="4" w:space="0" w:color="000000"/>
            </w:tcBorders>
            <w:shd w:val="clear" w:color="auto" w:fill="auto"/>
            <w:noWrap/>
            <w:vAlign w:val="bottom"/>
            <w:hideMark/>
          </w:tcPr>
          <w:p w14:paraId="126FF06A" w14:textId="40011095"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66C8AE" w14:textId="5CB41D91"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2DA190" w14:textId="6B3F08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80,517,943.21 </w:t>
            </w:r>
          </w:p>
        </w:tc>
      </w:tr>
      <w:tr w:rsidR="00127788" w:rsidRPr="00127788" w14:paraId="5D4B030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8F727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07285858" w14:textId="7BDCE679"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31D1D228" w14:textId="3C33B901"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978061F" w14:textId="56AA881B"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8FB8F0" w14:textId="4B1734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951,950.00 </w:t>
            </w:r>
          </w:p>
        </w:tc>
      </w:tr>
      <w:tr w:rsidR="00127788" w:rsidRPr="00127788" w14:paraId="2E537D7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BF6D2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47CB033A" w14:textId="43F349D3"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12,228,923.00 </w:t>
            </w:r>
          </w:p>
        </w:tc>
        <w:tc>
          <w:tcPr>
            <w:tcW w:w="0" w:type="auto"/>
            <w:tcBorders>
              <w:top w:val="nil"/>
              <w:left w:val="nil"/>
              <w:bottom w:val="single" w:sz="4" w:space="0" w:color="000000"/>
              <w:right w:val="single" w:sz="4" w:space="0" w:color="000000"/>
            </w:tcBorders>
            <w:shd w:val="clear" w:color="auto" w:fill="auto"/>
            <w:noWrap/>
            <w:vAlign w:val="bottom"/>
            <w:hideMark/>
          </w:tcPr>
          <w:p w14:paraId="5247994B" w14:textId="7AF8617D"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D0A831" w14:textId="46611BD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D12064" w14:textId="06B59D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478,923.00 </w:t>
            </w:r>
          </w:p>
        </w:tc>
      </w:tr>
      <w:tr w:rsidR="00127788" w:rsidRPr="00127788" w14:paraId="6D34AD8A"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01E7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819D63C" w14:textId="4BEC8FAC"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13,131,119.10 </w:t>
            </w:r>
          </w:p>
        </w:tc>
        <w:tc>
          <w:tcPr>
            <w:tcW w:w="0" w:type="auto"/>
            <w:tcBorders>
              <w:top w:val="nil"/>
              <w:left w:val="nil"/>
              <w:bottom w:val="single" w:sz="4" w:space="0" w:color="000000"/>
              <w:right w:val="single" w:sz="4" w:space="0" w:color="000000"/>
            </w:tcBorders>
            <w:shd w:val="clear" w:color="auto" w:fill="auto"/>
            <w:noWrap/>
            <w:vAlign w:val="bottom"/>
            <w:hideMark/>
          </w:tcPr>
          <w:p w14:paraId="423CAE5D" w14:textId="050775BE"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2CF9F536" w14:textId="00A54B93"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40E0C7" w14:textId="1A44E8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9,638,619.10 </w:t>
            </w:r>
          </w:p>
        </w:tc>
      </w:tr>
      <w:tr w:rsidR="00127788" w:rsidRPr="00127788" w14:paraId="7AF0AF9B"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F2700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27C0C823" w14:textId="6533C06A"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13,241,948.00 </w:t>
            </w:r>
          </w:p>
        </w:tc>
        <w:tc>
          <w:tcPr>
            <w:tcW w:w="0" w:type="auto"/>
            <w:tcBorders>
              <w:top w:val="nil"/>
              <w:left w:val="nil"/>
              <w:bottom w:val="single" w:sz="4" w:space="0" w:color="000000"/>
              <w:right w:val="single" w:sz="4" w:space="0" w:color="000000"/>
            </w:tcBorders>
            <w:shd w:val="clear" w:color="auto" w:fill="auto"/>
            <w:noWrap/>
            <w:vAlign w:val="bottom"/>
            <w:hideMark/>
          </w:tcPr>
          <w:p w14:paraId="29CAA967" w14:textId="2D5A7E7C"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5ED1A138" w14:textId="21D33DF4"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22C227" w14:textId="572A5D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1,634,448.00 </w:t>
            </w:r>
          </w:p>
        </w:tc>
      </w:tr>
      <w:tr w:rsidR="00127788" w:rsidRPr="00127788" w14:paraId="0E89655F"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8DBE8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1ED30634" w14:textId="3DCDA53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44,859,983.00 </w:t>
            </w:r>
          </w:p>
        </w:tc>
        <w:tc>
          <w:tcPr>
            <w:tcW w:w="0" w:type="auto"/>
            <w:tcBorders>
              <w:top w:val="nil"/>
              <w:left w:val="nil"/>
              <w:bottom w:val="single" w:sz="4" w:space="0" w:color="000000"/>
              <w:right w:val="single" w:sz="4" w:space="0" w:color="000000"/>
            </w:tcBorders>
            <w:shd w:val="clear" w:color="auto" w:fill="auto"/>
            <w:noWrap/>
            <w:vAlign w:val="bottom"/>
            <w:hideMark/>
          </w:tcPr>
          <w:p w14:paraId="20A1C58B" w14:textId="519D6CCA"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924385D" w14:textId="1D3E3AFB"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9343F0" w14:textId="4C8DA6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82,302,483.00 </w:t>
            </w:r>
          </w:p>
        </w:tc>
      </w:tr>
      <w:tr w:rsidR="00127788" w:rsidRPr="00127788" w14:paraId="2F75244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02AA5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94E2B6B" w14:textId="3EA27952"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16,270,800.00 </w:t>
            </w:r>
          </w:p>
        </w:tc>
        <w:tc>
          <w:tcPr>
            <w:tcW w:w="0" w:type="auto"/>
            <w:tcBorders>
              <w:top w:val="nil"/>
              <w:left w:val="nil"/>
              <w:bottom w:val="single" w:sz="4" w:space="0" w:color="000000"/>
              <w:right w:val="single" w:sz="4" w:space="0" w:color="000000"/>
            </w:tcBorders>
            <w:shd w:val="clear" w:color="auto" w:fill="auto"/>
            <w:noWrap/>
            <w:vAlign w:val="bottom"/>
            <w:hideMark/>
          </w:tcPr>
          <w:p w14:paraId="36E470DA" w14:textId="4C7FF53E"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CA31E2" w14:textId="0A95403C"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E8B160" w14:textId="75A036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270,800.00 </w:t>
            </w:r>
          </w:p>
        </w:tc>
      </w:tr>
      <w:tr w:rsidR="00127788" w:rsidRPr="00127788" w14:paraId="2B4BD849"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CE4B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6FDE7001" w14:textId="37F60A0B"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437BD36B" w14:textId="64C4A8C9"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6A8FDC" w14:textId="192B9A3E"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1D9230" w14:textId="3A13BC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289,000.00 </w:t>
            </w:r>
          </w:p>
        </w:tc>
      </w:tr>
      <w:tr w:rsidR="00127788" w:rsidRPr="00127788" w14:paraId="15009AC4"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B52E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1CCE76FB" w14:textId="7104EF64"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37B733C1" w14:textId="09DB5978"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495247" w14:textId="6BFCBC58"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E61522" w14:textId="736E27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815,318.00 </w:t>
            </w:r>
          </w:p>
        </w:tc>
      </w:tr>
      <w:tr w:rsidR="00127788" w:rsidRPr="00127788" w14:paraId="24DD265A"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3E09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DEFF142" w14:textId="6D340346"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20,740,663.00 </w:t>
            </w:r>
          </w:p>
        </w:tc>
        <w:tc>
          <w:tcPr>
            <w:tcW w:w="0" w:type="auto"/>
            <w:tcBorders>
              <w:top w:val="nil"/>
              <w:left w:val="nil"/>
              <w:bottom w:val="single" w:sz="4" w:space="0" w:color="000000"/>
              <w:right w:val="single" w:sz="4" w:space="0" w:color="000000"/>
            </w:tcBorders>
            <w:shd w:val="clear" w:color="auto" w:fill="auto"/>
            <w:noWrap/>
            <w:vAlign w:val="bottom"/>
            <w:hideMark/>
          </w:tcPr>
          <w:p w14:paraId="4907170A" w14:textId="0C53687B"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0BBEF7" w14:textId="665D4624"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A9C586" w14:textId="696454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740,663.00 </w:t>
            </w:r>
          </w:p>
        </w:tc>
      </w:tr>
      <w:tr w:rsidR="00127788" w:rsidRPr="00127788" w14:paraId="47F82887"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151C2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6BE57BEC" w14:textId="3CEF2400"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8,525,358.80 </w:t>
            </w:r>
          </w:p>
        </w:tc>
        <w:tc>
          <w:tcPr>
            <w:tcW w:w="0" w:type="auto"/>
            <w:tcBorders>
              <w:top w:val="nil"/>
              <w:left w:val="nil"/>
              <w:bottom w:val="single" w:sz="4" w:space="0" w:color="000000"/>
              <w:right w:val="single" w:sz="4" w:space="0" w:color="000000"/>
            </w:tcBorders>
            <w:shd w:val="clear" w:color="auto" w:fill="auto"/>
            <w:noWrap/>
            <w:vAlign w:val="bottom"/>
            <w:hideMark/>
          </w:tcPr>
          <w:p w14:paraId="5DD00DAF" w14:textId="3198699F"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1A9E3A5" w14:textId="63CF2F55"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8EE817" w14:textId="353D61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9,247,858.80 </w:t>
            </w:r>
          </w:p>
        </w:tc>
      </w:tr>
      <w:tr w:rsidR="00127788" w:rsidRPr="00127788" w14:paraId="68BAD86B"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7A3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6F8D1022" w14:textId="7FFCE8E6"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11,821,040.00 </w:t>
            </w:r>
          </w:p>
        </w:tc>
        <w:tc>
          <w:tcPr>
            <w:tcW w:w="0" w:type="auto"/>
            <w:tcBorders>
              <w:top w:val="nil"/>
              <w:left w:val="nil"/>
              <w:bottom w:val="single" w:sz="4" w:space="0" w:color="000000"/>
              <w:right w:val="single" w:sz="4" w:space="0" w:color="000000"/>
            </w:tcBorders>
            <w:shd w:val="clear" w:color="auto" w:fill="auto"/>
            <w:noWrap/>
            <w:vAlign w:val="bottom"/>
            <w:hideMark/>
          </w:tcPr>
          <w:p w14:paraId="11B0CE7B" w14:textId="30552DA1"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6EE0E57" w14:textId="315314EB"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A8E849" w14:textId="324B71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21,040.00 </w:t>
            </w:r>
          </w:p>
        </w:tc>
      </w:tr>
      <w:tr w:rsidR="00127788" w:rsidRPr="00127788" w14:paraId="5183E878"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0D6C6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15042B45" w14:textId="46D7243F"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12,632,623.60 </w:t>
            </w:r>
          </w:p>
        </w:tc>
        <w:tc>
          <w:tcPr>
            <w:tcW w:w="0" w:type="auto"/>
            <w:tcBorders>
              <w:top w:val="nil"/>
              <w:left w:val="nil"/>
              <w:bottom w:val="single" w:sz="4" w:space="0" w:color="000000"/>
              <w:right w:val="single" w:sz="4" w:space="0" w:color="000000"/>
            </w:tcBorders>
            <w:shd w:val="clear" w:color="auto" w:fill="auto"/>
            <w:noWrap/>
            <w:vAlign w:val="bottom"/>
            <w:hideMark/>
          </w:tcPr>
          <w:p w14:paraId="5BFCC1F8" w14:textId="5A7AFA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AA2103" w14:textId="5F98024D"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C1225E" w14:textId="083155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132,623.60 </w:t>
            </w:r>
          </w:p>
        </w:tc>
      </w:tr>
      <w:tr w:rsidR="00127788" w:rsidRPr="00127788" w14:paraId="42DDC306"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7A324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6E7190C" w14:textId="5F17B464"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6AB899A1" w14:textId="45876F2E"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EA9F23" w14:textId="426D0AFD"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E7DFE7" w14:textId="1AC201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7,688,705.80 </w:t>
            </w:r>
          </w:p>
        </w:tc>
      </w:tr>
      <w:tr w:rsidR="00127788" w:rsidRPr="00127788" w14:paraId="0E172C97"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8FA12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31257B08" w14:textId="2A138BB2"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42,271,443.30 </w:t>
            </w:r>
          </w:p>
        </w:tc>
        <w:tc>
          <w:tcPr>
            <w:tcW w:w="0" w:type="auto"/>
            <w:tcBorders>
              <w:top w:val="nil"/>
              <w:left w:val="nil"/>
              <w:bottom w:val="single" w:sz="4" w:space="0" w:color="000000"/>
              <w:right w:val="single" w:sz="4" w:space="0" w:color="000000"/>
            </w:tcBorders>
            <w:shd w:val="clear" w:color="auto" w:fill="auto"/>
            <w:noWrap/>
            <w:vAlign w:val="bottom"/>
            <w:hideMark/>
          </w:tcPr>
          <w:p w14:paraId="05EDA80B" w14:textId="3BA464C8"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546213" w14:textId="45334F7D"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432F99" w14:textId="424978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1,121,443.30 </w:t>
            </w:r>
          </w:p>
        </w:tc>
      </w:tr>
      <w:tr w:rsidR="00127788" w:rsidRPr="00127788" w14:paraId="6137E88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164C7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47F2547" w14:textId="1E4E8B9F"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9,064,100.00 </w:t>
            </w:r>
          </w:p>
        </w:tc>
        <w:tc>
          <w:tcPr>
            <w:tcW w:w="0" w:type="auto"/>
            <w:tcBorders>
              <w:top w:val="nil"/>
              <w:left w:val="nil"/>
              <w:bottom w:val="single" w:sz="4" w:space="0" w:color="000000"/>
              <w:right w:val="single" w:sz="4" w:space="0" w:color="000000"/>
            </w:tcBorders>
            <w:shd w:val="clear" w:color="auto" w:fill="auto"/>
            <w:noWrap/>
            <w:vAlign w:val="bottom"/>
            <w:hideMark/>
          </w:tcPr>
          <w:p w14:paraId="0CC5DE4D" w14:textId="63946396"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EDEAB8" w14:textId="75EA4270"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B5257E7" w14:textId="6F9570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564,100.00 </w:t>
            </w:r>
          </w:p>
        </w:tc>
      </w:tr>
      <w:tr w:rsidR="00127788" w:rsidRPr="00127788" w14:paraId="14711802"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DFDF6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7F895464" w14:textId="737A06A5"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52777D75" w14:textId="19EA7FED"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14D888" w14:textId="7B504C71"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C3A9E1" w14:textId="230095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7,114,800.00 </w:t>
            </w:r>
          </w:p>
        </w:tc>
      </w:tr>
      <w:tr w:rsidR="00127788" w:rsidRPr="00127788" w14:paraId="4EBF4AE2"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B2CA7C"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530ED502" w14:textId="175384B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7,661,986.18 </w:t>
            </w:r>
          </w:p>
        </w:tc>
        <w:tc>
          <w:tcPr>
            <w:tcW w:w="0" w:type="auto"/>
            <w:tcBorders>
              <w:top w:val="nil"/>
              <w:left w:val="nil"/>
              <w:bottom w:val="single" w:sz="4" w:space="0" w:color="000000"/>
              <w:right w:val="single" w:sz="4" w:space="0" w:color="000000"/>
            </w:tcBorders>
            <w:shd w:val="clear" w:color="A5A5A5" w:fill="A5A5A5"/>
            <w:noWrap/>
            <w:vAlign w:val="bottom"/>
            <w:hideMark/>
          </w:tcPr>
          <w:p w14:paraId="7B0E7F05" w14:textId="019FC5F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762BE616" w14:textId="6A3545E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0D26E330" w14:textId="4E9916B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92,318,096.77 </w:t>
            </w:r>
          </w:p>
        </w:tc>
      </w:tr>
      <w:tr w:rsidR="00127788" w:rsidRPr="00127788" w14:paraId="3AAF4DF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890CD"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CC7D400" w14:textId="1BEE03F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3,388,004.38 </w:t>
            </w:r>
          </w:p>
        </w:tc>
        <w:tc>
          <w:tcPr>
            <w:tcW w:w="0" w:type="auto"/>
            <w:tcBorders>
              <w:top w:val="nil"/>
              <w:left w:val="nil"/>
              <w:bottom w:val="single" w:sz="4" w:space="0" w:color="000000"/>
              <w:right w:val="single" w:sz="4" w:space="0" w:color="000000"/>
            </w:tcBorders>
            <w:shd w:val="clear" w:color="D8D8D8" w:fill="D8D8D8"/>
            <w:noWrap/>
            <w:vAlign w:val="bottom"/>
            <w:hideMark/>
          </w:tcPr>
          <w:p w14:paraId="091CE170" w14:textId="0E9EB15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014C92" w14:textId="331DE58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E3506F" w14:textId="5B65130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6,884,682.38 </w:t>
            </w:r>
          </w:p>
        </w:tc>
      </w:tr>
      <w:tr w:rsidR="00127788" w:rsidRPr="00127788" w14:paraId="3F17DC8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DC48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A69A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6F34256D" w14:textId="77518B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3E8CA6CE" w14:textId="098A21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80F5E" w14:textId="1D1215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25D85" w14:textId="66C0A7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0,000.00 </w:t>
            </w:r>
          </w:p>
        </w:tc>
      </w:tr>
      <w:tr w:rsidR="00127788" w:rsidRPr="00127788" w14:paraId="07B2B00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F3B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D8BC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6E81D44" w14:textId="280249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41B7C0F4" w14:textId="4A7E93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215CD" w14:textId="696610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B260C" w14:textId="7DC272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2,552.45 </w:t>
            </w:r>
          </w:p>
        </w:tc>
      </w:tr>
      <w:tr w:rsidR="00127788" w:rsidRPr="00127788" w14:paraId="3732AC4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8484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97A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3604F3C7" w14:textId="16892D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7708EF75" w14:textId="549585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7575D" w14:textId="0B6CF7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F4800" w14:textId="71ADF0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6,073.20 </w:t>
            </w:r>
          </w:p>
        </w:tc>
      </w:tr>
      <w:tr w:rsidR="00127788" w:rsidRPr="00127788" w14:paraId="200BE6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7854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08D5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518C3F2A" w14:textId="53ED22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C601D61" w14:textId="069333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3D406" w14:textId="647504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9D673" w14:textId="60E683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6,295.58 </w:t>
            </w:r>
          </w:p>
        </w:tc>
      </w:tr>
      <w:tr w:rsidR="00127788" w:rsidRPr="00127788" w14:paraId="49750E6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6099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A4E8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5334649E" w14:textId="5E23F8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C04E2BC" w14:textId="54F1FC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AF7E7" w14:textId="7303AF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515D6" w14:textId="2A135D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6,299.20 </w:t>
            </w:r>
          </w:p>
        </w:tc>
      </w:tr>
      <w:tr w:rsidR="00127788" w:rsidRPr="00127788" w14:paraId="019EAD7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6536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B0D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5021B6F8" w14:textId="745F55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87527DA" w14:textId="59C50F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6B549" w14:textId="7AE0B3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551E4" w14:textId="4902B1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r>
      <w:tr w:rsidR="00127788" w:rsidRPr="00127788" w14:paraId="3398122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1C50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0530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439D3690" w14:textId="6505A7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01430D0E" w14:textId="4EDD00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8844B" w14:textId="5A217E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7D92F" w14:textId="556838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5,140.00 </w:t>
            </w:r>
          </w:p>
        </w:tc>
      </w:tr>
      <w:tr w:rsidR="00127788" w:rsidRPr="00127788" w14:paraId="6350D3A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CF98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E3D1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4E7B3F80" w14:textId="057FC4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93FF3A7" w14:textId="571BD8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55734BEC" w14:textId="1F561B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4790C" w14:textId="0CDA70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68,551.20 </w:t>
            </w:r>
          </w:p>
        </w:tc>
      </w:tr>
      <w:tr w:rsidR="00127788" w:rsidRPr="00127788" w14:paraId="31E2593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5BB2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A04E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5C1A4F01" w14:textId="715EB5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855D1B2" w14:textId="318D27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0F5A8EEE" w14:textId="213663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9FE47" w14:textId="2E3F8D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092.45 </w:t>
            </w:r>
          </w:p>
        </w:tc>
      </w:tr>
      <w:tr w:rsidR="00127788" w:rsidRPr="00127788" w14:paraId="689323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5BB4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C6E1E8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37971B48" w14:textId="708B9C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AFE7000" w14:textId="7CE017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B777B" w14:textId="51906E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38E77" w14:textId="1FB750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r>
      <w:tr w:rsidR="00127788" w:rsidRPr="00127788" w14:paraId="1961646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73AE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B4C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409FB271" w14:textId="5E2CE9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498D66D3" w14:textId="31E2BC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E9B52" w14:textId="32B48C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97D7E" w14:textId="409CEC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1,247.70 </w:t>
            </w:r>
          </w:p>
        </w:tc>
      </w:tr>
      <w:tr w:rsidR="00127788" w:rsidRPr="00127788" w14:paraId="447F8BC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6AE2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3A7A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4A23357D" w14:textId="5E7E22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43C7E05D" w14:textId="7877AC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73576" w14:textId="2E5669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ADC5D" w14:textId="01CC53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1,304.70 </w:t>
            </w:r>
          </w:p>
        </w:tc>
      </w:tr>
      <w:tr w:rsidR="00127788" w:rsidRPr="00127788" w14:paraId="23B067A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1969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C495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09B6B147" w14:textId="144F8F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08,280.50 </w:t>
            </w:r>
          </w:p>
        </w:tc>
        <w:tc>
          <w:tcPr>
            <w:tcW w:w="0" w:type="auto"/>
            <w:tcBorders>
              <w:top w:val="nil"/>
              <w:left w:val="nil"/>
              <w:bottom w:val="single" w:sz="4" w:space="0" w:color="000000"/>
              <w:right w:val="single" w:sz="4" w:space="0" w:color="000000"/>
            </w:tcBorders>
            <w:shd w:val="clear" w:color="auto" w:fill="auto"/>
            <w:noWrap/>
            <w:vAlign w:val="center"/>
            <w:hideMark/>
          </w:tcPr>
          <w:p w14:paraId="40BBB162" w14:textId="6B9AC1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0C61A" w14:textId="48B59F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CDAEA" w14:textId="19A697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08,280.50 </w:t>
            </w:r>
          </w:p>
        </w:tc>
      </w:tr>
      <w:tr w:rsidR="00127788" w:rsidRPr="00127788" w14:paraId="322E4B5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6516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CE7E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138977D1" w14:textId="14D219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1BC639CF" w14:textId="029440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1EA48C79" w14:textId="0455DD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DC25E" w14:textId="4179FC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29,385.70 </w:t>
            </w:r>
          </w:p>
        </w:tc>
      </w:tr>
      <w:tr w:rsidR="00127788" w:rsidRPr="00127788" w14:paraId="228A01C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C389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3F4B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342FCD9F" w14:textId="3482EA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28F02EFF" w14:textId="02E0F0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147A523" w14:textId="615F5A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6E18B" w14:textId="39202F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1,333.20 </w:t>
            </w:r>
          </w:p>
        </w:tc>
      </w:tr>
      <w:tr w:rsidR="00127788" w:rsidRPr="00127788" w14:paraId="55DC56C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20F1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9FE9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1F68856E" w14:textId="7AE857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07D384A3" w14:textId="4B865C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4131E" w14:textId="5D4170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E3EB0" w14:textId="5CD4FD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1,187.20 </w:t>
            </w:r>
          </w:p>
        </w:tc>
      </w:tr>
      <w:tr w:rsidR="00127788" w:rsidRPr="00127788" w14:paraId="0F1C438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ABF7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F9B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565A1A4A" w14:textId="707DDF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9AF5B0A" w14:textId="505050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4822C" w14:textId="3D0356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2AF45" w14:textId="50BD7C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r>
      <w:tr w:rsidR="00127788" w:rsidRPr="00127788" w14:paraId="0932FAB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6D80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B2DF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420E010A" w14:textId="1B2D15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E4AC6F5" w14:textId="774C71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F80A5" w14:textId="5ECF0D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6F30A" w14:textId="08EF7E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r>
      <w:tr w:rsidR="00127788" w:rsidRPr="00127788" w14:paraId="77E0BA1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7F5E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148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62BFEF0B" w14:textId="11214A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8427347" w14:textId="58C6B4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D556B" w14:textId="7F2DA4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2AFA1" w14:textId="1B200E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r>
      <w:tr w:rsidR="00127788" w:rsidRPr="00127788" w14:paraId="4952D52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F47D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2D96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1DDAC193" w14:textId="000C5A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C40F2A0" w14:textId="6664E8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8D63E" w14:textId="7439BE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FD493" w14:textId="56C8CD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r>
      <w:tr w:rsidR="00127788" w:rsidRPr="00127788" w14:paraId="0C2F3C7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869D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18F8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33B5AB9" w14:textId="54AA1D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71445A6" w14:textId="7672F4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0ADFF" w14:textId="36F675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FEE6D" w14:textId="2C790E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13.20 </w:t>
            </w:r>
          </w:p>
        </w:tc>
      </w:tr>
      <w:tr w:rsidR="00127788" w:rsidRPr="00127788" w14:paraId="0D121E7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EC85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987A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7A65F2C6" w14:textId="2440FA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341F7F5B" w14:textId="002D2E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58F6A" w14:textId="007E78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BA8AD" w14:textId="3D5909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0,453.20 </w:t>
            </w:r>
          </w:p>
        </w:tc>
      </w:tr>
      <w:tr w:rsidR="00127788" w:rsidRPr="00127788" w14:paraId="358DBFC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84E4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065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3B5363BA" w14:textId="18D1EE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0925AA32" w14:textId="6ADC0D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EE88E" w14:textId="3C03F6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C3F64" w14:textId="2EED63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87,457.20 </w:t>
            </w:r>
          </w:p>
        </w:tc>
      </w:tr>
      <w:tr w:rsidR="00127788" w:rsidRPr="00127788" w14:paraId="451EF32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3B0F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945A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6AE2FC66" w14:textId="244D6BA1" w:rsidR="00127788" w:rsidRPr="00127788" w:rsidRDefault="00127788" w:rsidP="00127788">
            <w:pPr>
              <w:widowControl/>
              <w:spacing w:after="0" w:line="240" w:lineRule="auto"/>
              <w:contextualSpacing/>
              <w:jc w:val="right"/>
              <w:rPr>
                <w:rFonts w:ascii="Arial Narrow" w:eastAsia="Times New Roman" w:hAnsi="Arial Narrow"/>
                <w:i/>
                <w:iCs/>
                <w:color w:val="000000"/>
              </w:rPr>
            </w:pPr>
            <w:r w:rsidRPr="00127788">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20F9CD3E" w14:textId="35169B1C" w:rsidR="00127788" w:rsidRPr="00127788" w:rsidRDefault="00127788" w:rsidP="00127788">
            <w:pPr>
              <w:widowControl/>
              <w:spacing w:after="0" w:line="240" w:lineRule="auto"/>
              <w:contextualSpacing/>
              <w:jc w:val="right"/>
              <w:rPr>
                <w:rFonts w:ascii="Arial Narrow" w:eastAsia="Times New Roman" w:hAnsi="Arial Narrow"/>
                <w:i/>
                <w:iCs/>
                <w:color w:val="000000"/>
              </w:rPr>
            </w:pPr>
            <w:r w:rsidRPr="0012778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3847D" w14:textId="241205C8" w:rsidR="00127788" w:rsidRPr="00127788" w:rsidRDefault="00127788" w:rsidP="00127788">
            <w:pPr>
              <w:widowControl/>
              <w:spacing w:after="0" w:line="240" w:lineRule="auto"/>
              <w:contextualSpacing/>
              <w:jc w:val="right"/>
              <w:rPr>
                <w:rFonts w:ascii="Arial Narrow" w:eastAsia="Times New Roman" w:hAnsi="Arial Narrow"/>
                <w:i/>
                <w:iCs/>
                <w:color w:val="000000"/>
              </w:rPr>
            </w:pPr>
            <w:r w:rsidRPr="0012778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E7564" w14:textId="221089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5,009.70 </w:t>
            </w:r>
          </w:p>
        </w:tc>
      </w:tr>
      <w:tr w:rsidR="00127788" w:rsidRPr="00127788" w14:paraId="2DB7A5A1"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3C3FD"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62950E" w14:textId="5447C47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2,862,298.08 </w:t>
            </w:r>
          </w:p>
        </w:tc>
        <w:tc>
          <w:tcPr>
            <w:tcW w:w="0" w:type="auto"/>
            <w:tcBorders>
              <w:top w:val="nil"/>
              <w:left w:val="nil"/>
              <w:bottom w:val="single" w:sz="4" w:space="0" w:color="000000"/>
              <w:right w:val="single" w:sz="4" w:space="0" w:color="000000"/>
            </w:tcBorders>
            <w:shd w:val="clear" w:color="D8D8D8" w:fill="D8D8D8"/>
            <w:noWrap/>
            <w:vAlign w:val="bottom"/>
            <w:hideMark/>
          </w:tcPr>
          <w:p w14:paraId="7DFD133F" w14:textId="53C5C64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D85DEE" w14:textId="5DE5433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987204" w14:textId="578EAE8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2,862,298.08 </w:t>
            </w:r>
          </w:p>
        </w:tc>
      </w:tr>
      <w:tr w:rsidR="00127788" w:rsidRPr="00127788" w14:paraId="6923C5B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9D359"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DF0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5FD2F8F7" w14:textId="2F9CFD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3BA5F319" w14:textId="14D9F1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BD7FA" w14:textId="46F9FA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9801E" w14:textId="0C7E94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5,230.00 </w:t>
            </w:r>
          </w:p>
        </w:tc>
      </w:tr>
      <w:tr w:rsidR="00127788" w:rsidRPr="00127788" w14:paraId="372B39A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4E569"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19E2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4FDCE9B3" w14:textId="698D8B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68FE6652" w14:textId="7B71F8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84005" w14:textId="3F7C28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CA655" w14:textId="466C33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1,574.25 </w:t>
            </w:r>
          </w:p>
        </w:tc>
      </w:tr>
      <w:tr w:rsidR="00127788" w:rsidRPr="00127788" w14:paraId="25D6F29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03D59"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E4C3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63CE7507" w14:textId="18C8EC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026C7D6A" w14:textId="6E5182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40641" w14:textId="7CD7EB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0AEAC" w14:textId="4D746B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3,860.50 </w:t>
            </w:r>
          </w:p>
        </w:tc>
      </w:tr>
      <w:tr w:rsidR="00127788" w:rsidRPr="00127788" w14:paraId="0D7ACD4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45587"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206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0DEB1453" w14:textId="75A574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0E777545" w14:textId="416291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A85A0" w14:textId="665907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50F63" w14:textId="5F5E69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7,422.64 </w:t>
            </w:r>
          </w:p>
        </w:tc>
      </w:tr>
      <w:tr w:rsidR="00127788" w:rsidRPr="00127788" w14:paraId="41F9C76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2B207"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4931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595B4C9E" w14:textId="1EEE6B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1E9727E3" w14:textId="54C00C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1E4D1" w14:textId="29B93A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3E5FE" w14:textId="676364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0,285.00 </w:t>
            </w:r>
          </w:p>
        </w:tc>
      </w:tr>
      <w:tr w:rsidR="00127788" w:rsidRPr="00127788" w14:paraId="4BFEA41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294AE"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E92C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1181C5A5" w14:textId="7D5E0E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3A880D41" w14:textId="5D301C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146F1" w14:textId="7BED4F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B343C" w14:textId="0DA4F4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2,230.82 </w:t>
            </w:r>
          </w:p>
        </w:tc>
      </w:tr>
      <w:tr w:rsidR="00127788" w:rsidRPr="00127788" w14:paraId="39B7433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AD19E"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84F2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38139D9" w14:textId="21CC5E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3F9530E2" w14:textId="2E3A58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130C8" w14:textId="050C38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94AF6" w14:textId="63C637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1,931.42 </w:t>
            </w:r>
          </w:p>
        </w:tc>
      </w:tr>
      <w:tr w:rsidR="00127788" w:rsidRPr="00127788" w14:paraId="0C5067B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B26FE"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3C21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61A95101" w14:textId="117085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3795881A" w14:textId="1536FE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32722" w14:textId="1BA829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12D73" w14:textId="017C84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1,001.42 </w:t>
            </w:r>
          </w:p>
        </w:tc>
      </w:tr>
      <w:tr w:rsidR="00127788" w:rsidRPr="00127788" w14:paraId="2625F2F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6F16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8D3A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3A2CFE45" w14:textId="450A34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6B236AEA" w14:textId="2E23B8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988A5" w14:textId="6F4539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C02AC" w14:textId="1C13F9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9,950.25 </w:t>
            </w:r>
          </w:p>
        </w:tc>
      </w:tr>
      <w:tr w:rsidR="00127788" w:rsidRPr="00127788" w14:paraId="535046D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7F8F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76E9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4D6A02D9" w14:textId="6992E0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76FC2BED" w14:textId="54B6BB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E0EEB" w14:textId="2D33E2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F35E5" w14:textId="76F487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9,893.25 </w:t>
            </w:r>
          </w:p>
        </w:tc>
      </w:tr>
      <w:tr w:rsidR="00127788" w:rsidRPr="00127788" w14:paraId="782F176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A9766"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EF01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D5E23A8" w14:textId="5BADA9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4F8ADACB" w14:textId="579EEB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873D7" w14:textId="5318E0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0CDA2" w14:textId="72DF27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2,015.75 </w:t>
            </w:r>
          </w:p>
        </w:tc>
      </w:tr>
      <w:tr w:rsidR="00127788" w:rsidRPr="00127788" w14:paraId="639CDB8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150B6"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239D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3E920A9B" w14:textId="06549D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03ADAECF" w14:textId="404373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7EE27" w14:textId="7ACCBF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8156C" w14:textId="2515AE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0,007.25 </w:t>
            </w:r>
          </w:p>
        </w:tc>
      </w:tr>
      <w:tr w:rsidR="00127788" w:rsidRPr="00127788" w14:paraId="6D390ED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FE15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522D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2F65A60F" w14:textId="5E01D2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69A06A48" w14:textId="27932D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A4E62" w14:textId="543561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DD399" w14:textId="0461B3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065.92 </w:t>
            </w:r>
          </w:p>
        </w:tc>
      </w:tr>
      <w:tr w:rsidR="00127788" w:rsidRPr="00127788" w14:paraId="05ACCFF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C60C5"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944C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3D714124" w14:textId="6303F9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CDCE5A9" w14:textId="141569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3473C" w14:textId="142A05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07D2C" w14:textId="16B85F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3,161.78 </w:t>
            </w:r>
          </w:p>
        </w:tc>
      </w:tr>
      <w:tr w:rsidR="00127788" w:rsidRPr="00127788" w14:paraId="031B101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3E79D"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94F8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2EFD7BB6" w14:textId="1EF3B4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4D7FC477" w14:textId="7D33DF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0F0C8" w14:textId="7EA692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2038B" w14:textId="086F5E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392,217.48 </w:t>
            </w:r>
          </w:p>
        </w:tc>
      </w:tr>
      <w:tr w:rsidR="00127788" w:rsidRPr="00127788" w14:paraId="44FDA53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3E2F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818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3F7DB22A" w14:textId="2B98F1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428C14F" w14:textId="76A84C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CDB8D" w14:textId="292689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F809F" w14:textId="03DACB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7,436.00 </w:t>
            </w:r>
          </w:p>
        </w:tc>
      </w:tr>
      <w:tr w:rsidR="00127788" w:rsidRPr="00127788" w14:paraId="5B569CD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7F45D"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6754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736D979A" w14:textId="6A46C8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E5DF059" w14:textId="0960B4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A547C" w14:textId="6DA32A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7DDD5" w14:textId="4B606E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7,436.00 </w:t>
            </w:r>
          </w:p>
        </w:tc>
      </w:tr>
      <w:tr w:rsidR="00127788" w:rsidRPr="00127788" w14:paraId="11BEB04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B490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E885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19811473" w14:textId="1FB4AA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07FA4504" w14:textId="5C51B3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657A3" w14:textId="653FD9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CCFFE" w14:textId="54E648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2,799.25 </w:t>
            </w:r>
          </w:p>
        </w:tc>
      </w:tr>
      <w:tr w:rsidR="00127788" w:rsidRPr="00127788" w14:paraId="109567E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DF4E0"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8281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4196D7B7" w14:textId="7911E7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52DE6DC2" w14:textId="2A508C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582FE" w14:textId="3FC142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F2A1B" w14:textId="681F74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42.03 </w:t>
            </w:r>
          </w:p>
        </w:tc>
      </w:tr>
      <w:tr w:rsidR="00127788" w:rsidRPr="00127788" w14:paraId="10F4723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FA863"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BC2E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3D60985E" w14:textId="63D3A8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3DC22B6F" w14:textId="40F139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920A2" w14:textId="207CA1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5C27D" w14:textId="7C0AD9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5,015.34 </w:t>
            </w:r>
          </w:p>
        </w:tc>
      </w:tr>
      <w:tr w:rsidR="00127788" w:rsidRPr="00127788" w14:paraId="367A998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ECBED"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2070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5859A9F" w14:textId="6E0A69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0189AD64" w14:textId="1E41E0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D90D3" w14:textId="436472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9AAAB" w14:textId="676621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748.40 </w:t>
            </w:r>
          </w:p>
        </w:tc>
      </w:tr>
      <w:tr w:rsidR="00127788" w:rsidRPr="00127788" w14:paraId="731B4DF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FD384"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226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17D66022" w14:textId="090F7E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1632C8E7" w14:textId="249DA8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20383" w14:textId="2AC5AB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D77E8" w14:textId="1A6193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87,939.75 </w:t>
            </w:r>
          </w:p>
        </w:tc>
      </w:tr>
      <w:tr w:rsidR="00127788" w:rsidRPr="00127788" w14:paraId="4622C9A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A200A"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C2BD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F2A11CC" w14:textId="3600FB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BF99846" w14:textId="7A1A89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3951D" w14:textId="7B80ED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C51B9" w14:textId="1ADB0C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77.14 </w:t>
            </w:r>
          </w:p>
        </w:tc>
      </w:tr>
      <w:tr w:rsidR="00127788" w:rsidRPr="00127788" w14:paraId="19EBF71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EF804"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D7DF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4F5E4F0" w14:textId="06D102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285CA939" w14:textId="0FD0C5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4C7FA" w14:textId="12401A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8743F" w14:textId="66EA8B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0,381.56 </w:t>
            </w:r>
          </w:p>
        </w:tc>
      </w:tr>
      <w:tr w:rsidR="00127788" w:rsidRPr="00127788" w14:paraId="22C3ACE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28340"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1DE9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E64B3AC" w14:textId="7521DA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84DBA82" w14:textId="1B0AC4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8CBB8" w14:textId="2C501E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C180D" w14:textId="53B6A0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77.14 </w:t>
            </w:r>
          </w:p>
        </w:tc>
      </w:tr>
      <w:tr w:rsidR="00127788" w:rsidRPr="00127788" w14:paraId="1C84377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DB8E5"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AF6E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31E7088" w14:textId="4ECE39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1CFD3DE" w14:textId="032625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FC9E9" w14:textId="5C3ECB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CD74" w14:textId="342476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77.14 </w:t>
            </w:r>
          </w:p>
        </w:tc>
      </w:tr>
      <w:tr w:rsidR="00127788" w:rsidRPr="00127788" w14:paraId="7EE9B06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FA5C5"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7477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79E66D7" w14:textId="727680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12DC3D8B" w14:textId="0F5085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1C5A7" w14:textId="482EE7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86E6F" w14:textId="1BFAD9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7,325.39 </w:t>
            </w:r>
          </w:p>
        </w:tc>
      </w:tr>
      <w:tr w:rsidR="00127788" w:rsidRPr="00127788" w14:paraId="76D3BE0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22AD3"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1C9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5636AB10" w14:textId="60E388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0A4D6181" w14:textId="48ED18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2396D" w14:textId="6E0026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1E0D7" w14:textId="25AC0F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4,166.03 </w:t>
            </w:r>
          </w:p>
        </w:tc>
      </w:tr>
      <w:tr w:rsidR="00127788" w:rsidRPr="00127788" w14:paraId="799F9CA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F280E"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07C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4952252F" w14:textId="720024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6F694FC4" w14:textId="7CED90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60E49" w14:textId="6905BB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ED890" w14:textId="70A453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704.28 </w:t>
            </w:r>
          </w:p>
        </w:tc>
      </w:tr>
      <w:tr w:rsidR="00127788" w:rsidRPr="00127788" w14:paraId="7D320AB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8A80C"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3D35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69B06C20" w14:textId="555097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3031038F" w14:textId="4873B0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2490F" w14:textId="306A59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9A28F" w14:textId="1C4D6E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9,451.75 </w:t>
            </w:r>
          </w:p>
        </w:tc>
      </w:tr>
      <w:tr w:rsidR="00127788" w:rsidRPr="00127788" w14:paraId="33CB7EF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2FE9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E433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16E59D0E" w14:textId="7B6FDD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1C6D02C" w14:textId="2261C8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CD04C" w14:textId="492A94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FC2D0" w14:textId="1CF6E9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69,640.00 </w:t>
            </w:r>
          </w:p>
        </w:tc>
      </w:tr>
      <w:tr w:rsidR="00127788" w:rsidRPr="00127788" w14:paraId="2E633A6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3967D"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106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09A0C60A" w14:textId="14FD94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77DA2EE4" w14:textId="1B88A3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5E90D" w14:textId="20B0E1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A53E3" w14:textId="742310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3,733.15 </w:t>
            </w:r>
          </w:p>
        </w:tc>
      </w:tr>
      <w:tr w:rsidR="00127788" w:rsidRPr="00127788" w14:paraId="2AF4559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3A2DC"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7F4BA2EA" w14:textId="7AA6FC6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4,758,862.14 </w:t>
            </w:r>
          </w:p>
        </w:tc>
        <w:tc>
          <w:tcPr>
            <w:tcW w:w="0" w:type="auto"/>
            <w:tcBorders>
              <w:top w:val="nil"/>
              <w:left w:val="nil"/>
              <w:bottom w:val="single" w:sz="4" w:space="0" w:color="000000"/>
              <w:right w:val="single" w:sz="4" w:space="0" w:color="000000"/>
            </w:tcBorders>
            <w:shd w:val="clear" w:color="D8D8D8" w:fill="D8D8D8"/>
            <w:noWrap/>
            <w:vAlign w:val="bottom"/>
            <w:hideMark/>
          </w:tcPr>
          <w:p w14:paraId="13B5F8C6" w14:textId="1666391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1590E2" w14:textId="64EF3E3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2163F67C" w14:textId="73F1E6D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876,173.78 </w:t>
            </w:r>
          </w:p>
        </w:tc>
      </w:tr>
      <w:tr w:rsidR="00127788" w:rsidRPr="00127788" w14:paraId="69F5737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3AC0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CBC7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6E876611" w14:textId="4CE519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5B637A88" w14:textId="387C9E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0A407" w14:textId="266298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1543F" w14:textId="059C6E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3,830.57 </w:t>
            </w:r>
          </w:p>
        </w:tc>
      </w:tr>
      <w:tr w:rsidR="00127788" w:rsidRPr="00127788" w14:paraId="61BAC70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BB84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A6FE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2863325B" w14:textId="35BA89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008F8D34" w14:textId="48C10E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8A396" w14:textId="761710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884F7" w14:textId="427280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624.03 </w:t>
            </w:r>
          </w:p>
        </w:tc>
      </w:tr>
      <w:tr w:rsidR="00127788" w:rsidRPr="00127788" w14:paraId="2A34839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33947"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946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21CD7FBD" w14:textId="502687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63AA2CA8" w14:textId="1BEA5A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00F50" w14:textId="34AF7B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82137" w14:textId="7801C6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9,877.16 </w:t>
            </w:r>
          </w:p>
        </w:tc>
      </w:tr>
      <w:tr w:rsidR="00127788" w:rsidRPr="00127788" w14:paraId="4356B5A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A0703"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BC3E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7DF819A9" w14:textId="4CF23C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31FD5BEF" w14:textId="2EE772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CBD42" w14:textId="6B7EF6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57A38" w14:textId="5C39F0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8,162.50 </w:t>
            </w:r>
          </w:p>
        </w:tc>
      </w:tr>
      <w:tr w:rsidR="00127788" w:rsidRPr="00127788" w14:paraId="5A7A6BF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3AA32"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53AE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5D515169" w14:textId="640A0F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3AD0A68" w14:textId="59262A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4E26A" w14:textId="7CDB4E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EE3E9" w14:textId="23DF05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r>
      <w:tr w:rsidR="00127788" w:rsidRPr="00127788" w14:paraId="4704F84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CA831"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D21E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18A9E340" w14:textId="4952B6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487FC34D" w14:textId="147E23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42B86" w14:textId="205DC3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6A99E" w14:textId="031596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3,617.14 </w:t>
            </w:r>
          </w:p>
        </w:tc>
      </w:tr>
      <w:tr w:rsidR="00127788" w:rsidRPr="00127788" w14:paraId="3907F6B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6633D"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9D6A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087CA70D" w14:textId="62F048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31216428" w14:textId="148A15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C227A" w14:textId="2A6CBA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39B42" w14:textId="7872DC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86,042.75 </w:t>
            </w:r>
          </w:p>
        </w:tc>
      </w:tr>
      <w:tr w:rsidR="00127788" w:rsidRPr="00127788" w14:paraId="60A1960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FB48E"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E4D4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CB87923" w14:textId="70102D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6C0C03D9" w14:textId="0B2739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C7C01" w14:textId="641161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282DFE44" w14:textId="41D959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321.00 </w:t>
            </w:r>
          </w:p>
        </w:tc>
      </w:tr>
      <w:tr w:rsidR="00127788" w:rsidRPr="00127788" w14:paraId="7CACFD0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5D2E7"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8B6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45FED48C" w14:textId="104756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5C2CDC98" w14:textId="52E819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795F9" w14:textId="17DB2C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15ABB" w14:textId="190E95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56,798.14 </w:t>
            </w:r>
          </w:p>
        </w:tc>
      </w:tr>
      <w:tr w:rsidR="00127788" w:rsidRPr="00127788" w14:paraId="391F709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39DDC"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57BA9E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43210D6" w14:textId="77388B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0FBC9645" w14:textId="2E33B8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D9534" w14:textId="6CA9D7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1D84F" w14:textId="39D08E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47,764.75 </w:t>
            </w:r>
          </w:p>
        </w:tc>
      </w:tr>
      <w:tr w:rsidR="00127788" w:rsidRPr="00127788" w14:paraId="69041F0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EE28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59CE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55027ED" w14:textId="5B3A53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6F186DCF" w14:textId="1698CF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99FAE" w14:textId="544166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F84E5" w14:textId="4D114F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29,805.12 </w:t>
            </w:r>
          </w:p>
        </w:tc>
      </w:tr>
      <w:tr w:rsidR="00127788" w:rsidRPr="00127788" w14:paraId="5FFE93A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85F0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3AFC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4D0AF2EE" w14:textId="62B46F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3816708C" w14:textId="610119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88DC4" w14:textId="46BFE9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3690D" w14:textId="7B30F2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9,067.50 </w:t>
            </w:r>
          </w:p>
        </w:tc>
      </w:tr>
      <w:tr w:rsidR="00127788" w:rsidRPr="00127788" w14:paraId="4E1578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2757C"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1E26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727406B" w14:textId="04DEF1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27DF08F0" w14:textId="000872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32669E47" w14:textId="1E3AAA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2E163" w14:textId="146730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22,598.20 </w:t>
            </w:r>
          </w:p>
        </w:tc>
      </w:tr>
      <w:tr w:rsidR="00127788" w:rsidRPr="00127788" w14:paraId="6C63DFF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6D7A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D16E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EE3D2CA" w14:textId="4CF954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251A5E6F" w14:textId="30B6AB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59400" w14:textId="6FC2AB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BAF60" w14:textId="119A2A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83,824.22 </w:t>
            </w:r>
          </w:p>
        </w:tc>
      </w:tr>
      <w:tr w:rsidR="00127788" w:rsidRPr="00127788" w14:paraId="6FE4E4F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40223"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2D8D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16E5D866" w14:textId="63376D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0AAB732F" w14:textId="2C22C6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E9967" w14:textId="6A4576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001A0" w14:textId="24BC06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07,965.53 </w:t>
            </w:r>
          </w:p>
        </w:tc>
      </w:tr>
      <w:tr w:rsidR="00127788" w:rsidRPr="00127788" w14:paraId="0EA711B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06C7C"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EB70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E80432F" w14:textId="4891D0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499E5264" w14:textId="0AAE50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BAAF5" w14:textId="2C5201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A50AB" w14:textId="3FDF1C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3,486.50 </w:t>
            </w:r>
          </w:p>
        </w:tc>
      </w:tr>
      <w:tr w:rsidR="00127788" w:rsidRPr="00127788" w14:paraId="3EEFCCC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F63C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4DD3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C2802E4" w14:textId="4FC46E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4603B261" w14:textId="208DBA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F0D01" w14:textId="44A27B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0602AA12" w14:textId="5A566D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05,530.92 </w:t>
            </w:r>
          </w:p>
        </w:tc>
      </w:tr>
      <w:tr w:rsidR="00127788" w:rsidRPr="00127788" w14:paraId="215BDA4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030A9"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77D9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28ACF0B" w14:textId="261736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0235BF21" w14:textId="5D71D7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1F834" w14:textId="1F77BC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BCAF7" w14:textId="6869CD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7,713.75 </w:t>
            </w:r>
          </w:p>
        </w:tc>
      </w:tr>
      <w:tr w:rsidR="00127788" w:rsidRPr="00127788" w14:paraId="50733F5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26615"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3109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57C140D5" w14:textId="4646FC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BE11781" w14:textId="53E78F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F6775" w14:textId="057DCB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0EB2B" w14:textId="48FFBB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8,611.25 </w:t>
            </w:r>
          </w:p>
        </w:tc>
      </w:tr>
      <w:tr w:rsidR="00127788" w:rsidRPr="00127788" w14:paraId="08E5B28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12FE9"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7F8E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4804881D" w14:textId="0A6F7A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70E6A469" w14:textId="672076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5B3E5537" w14:textId="243E55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80F9A" w14:textId="439E41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6,392.75 </w:t>
            </w:r>
          </w:p>
        </w:tc>
      </w:tr>
      <w:tr w:rsidR="00127788" w:rsidRPr="00127788" w14:paraId="0E3ACE81"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E70D7"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323BEC78" w14:textId="16A2CE9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6,652,821.58 </w:t>
            </w:r>
          </w:p>
        </w:tc>
        <w:tc>
          <w:tcPr>
            <w:tcW w:w="0" w:type="auto"/>
            <w:tcBorders>
              <w:top w:val="nil"/>
              <w:left w:val="nil"/>
              <w:bottom w:val="single" w:sz="4" w:space="0" w:color="000000"/>
              <w:right w:val="single" w:sz="4" w:space="0" w:color="000000"/>
            </w:tcBorders>
            <w:shd w:val="clear" w:color="D8D8D8" w:fill="D8D8D8"/>
            <w:noWrap/>
            <w:vAlign w:val="bottom"/>
            <w:hideMark/>
          </w:tcPr>
          <w:p w14:paraId="3FEB794E" w14:textId="6155E6E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47998AA4" w14:textId="2E8CA15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68687F3B" w14:textId="11EB471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6,694,942.53 </w:t>
            </w:r>
          </w:p>
        </w:tc>
      </w:tr>
      <w:tr w:rsidR="00127788" w:rsidRPr="00127788" w14:paraId="4770B26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0F4E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FBA5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5EECDB46" w14:textId="1D930B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3FA4E3D5" w14:textId="37D00E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533FA" w14:textId="3EE54A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7D03E" w14:textId="1C4F8E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20,527.50 </w:t>
            </w:r>
          </w:p>
        </w:tc>
      </w:tr>
      <w:tr w:rsidR="00127788" w:rsidRPr="00127788" w14:paraId="7A8207D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875D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D152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0130D8BA" w14:textId="643962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49F71875" w14:textId="5B3D43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225E3" w14:textId="64C048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42B30" w14:textId="7EA3CC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2,807.94 </w:t>
            </w:r>
          </w:p>
        </w:tc>
      </w:tr>
      <w:tr w:rsidR="00127788" w:rsidRPr="00127788" w14:paraId="38DC75E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2B66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BEFA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5AB66F0D" w14:textId="33ACB0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169,005.89 </w:t>
            </w:r>
          </w:p>
        </w:tc>
        <w:tc>
          <w:tcPr>
            <w:tcW w:w="0" w:type="auto"/>
            <w:tcBorders>
              <w:top w:val="nil"/>
              <w:left w:val="nil"/>
              <w:bottom w:val="single" w:sz="4" w:space="0" w:color="000000"/>
              <w:right w:val="single" w:sz="4" w:space="0" w:color="000000"/>
            </w:tcBorders>
            <w:shd w:val="clear" w:color="auto" w:fill="auto"/>
            <w:noWrap/>
            <w:vAlign w:val="bottom"/>
            <w:hideMark/>
          </w:tcPr>
          <w:p w14:paraId="23CF3059" w14:textId="653BA23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E8C04" w14:textId="37C030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E4C72" w14:textId="0A5E95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169,005.89 </w:t>
            </w:r>
          </w:p>
        </w:tc>
      </w:tr>
      <w:tr w:rsidR="00127788" w:rsidRPr="00127788" w14:paraId="0D652BE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4785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A4E4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C8A6A3D" w14:textId="6815A2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51A7B95" w14:textId="4B25FF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3B94E" w14:textId="678994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8A554" w14:textId="0F06EF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77.14 </w:t>
            </w:r>
          </w:p>
        </w:tc>
      </w:tr>
      <w:tr w:rsidR="00127788" w:rsidRPr="00127788" w14:paraId="5FDBA8B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3098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14AA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47B90F21" w14:textId="7E6588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1863C95" w14:textId="51E0AF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EE091" w14:textId="2EDC97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C89FC9B" w14:textId="7E8DAF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08,628.72 </w:t>
            </w:r>
          </w:p>
        </w:tc>
      </w:tr>
      <w:tr w:rsidR="00127788" w:rsidRPr="00127788" w14:paraId="585B6DA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3F81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0E65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19807D1B" w14:textId="4A89E8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714C39D1" w14:textId="741254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2EBEF" w14:textId="2FB7FD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1DD9B" w14:textId="7B7D12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4,392.00 </w:t>
            </w:r>
          </w:p>
        </w:tc>
      </w:tr>
      <w:tr w:rsidR="00127788" w:rsidRPr="00127788" w14:paraId="55552FF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A04B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2EB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17721267" w14:textId="735393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0E38BF08" w14:textId="54FE8F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53F91" w14:textId="0FDF81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47738" w14:textId="7B48A3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3,928.52 </w:t>
            </w:r>
          </w:p>
        </w:tc>
      </w:tr>
      <w:tr w:rsidR="00127788" w:rsidRPr="00127788" w14:paraId="56DD37F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D705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C9FF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16427E96" w14:textId="0924FD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FFEF386" w14:textId="79224D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1038B" w14:textId="552663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1B73F" w14:textId="0FE093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r>
      <w:tr w:rsidR="00127788" w:rsidRPr="00127788" w14:paraId="25982CF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8603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0BA6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370C151A" w14:textId="4D83B5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659260CF" w14:textId="3D9455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8C149" w14:textId="4986B0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BF06C" w14:textId="342933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0,157.12 </w:t>
            </w:r>
          </w:p>
        </w:tc>
      </w:tr>
      <w:tr w:rsidR="00127788" w:rsidRPr="00127788" w14:paraId="2697A95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168C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E6A5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40E2A50F" w14:textId="203B2A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30A4A" w14:textId="2F2EDC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EA190" w14:textId="7480C5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6258BB45" w14:textId="70EBCB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12,800.00 </w:t>
            </w:r>
          </w:p>
        </w:tc>
      </w:tr>
      <w:tr w:rsidR="00127788" w:rsidRPr="00127788" w14:paraId="11903B4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919C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F714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3C58870B" w14:textId="4A8172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2B418A9D" w14:textId="063A03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F65CE" w14:textId="2C0F57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28A14F3A" w14:textId="5ABA97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4,800.64 </w:t>
            </w:r>
          </w:p>
        </w:tc>
      </w:tr>
      <w:tr w:rsidR="00127788" w:rsidRPr="00127788" w14:paraId="1A111EA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FDC6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736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FF99430" w14:textId="7CDA31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6F39E" w14:textId="2DDBA3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CC9BF" w14:textId="3B3429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4C45397" w14:textId="21D553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94,840.00 </w:t>
            </w:r>
          </w:p>
        </w:tc>
      </w:tr>
      <w:tr w:rsidR="00127788" w:rsidRPr="00127788" w14:paraId="664871B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0BF5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A011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6E18B2EF" w14:textId="6D53A9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44956419" w14:textId="686747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DF4DD" w14:textId="6B0492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28179DB3" w14:textId="35973B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16,520.00 </w:t>
            </w:r>
          </w:p>
        </w:tc>
      </w:tr>
      <w:tr w:rsidR="00127788" w:rsidRPr="00127788" w14:paraId="2784C82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EDC7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D4F9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0027BAB" w14:textId="68252C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7A4F0AB0" w14:textId="0FC2E7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9EB4A" w14:textId="320143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44622" w14:textId="59578B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14,403.89 </w:t>
            </w:r>
          </w:p>
        </w:tc>
      </w:tr>
      <w:tr w:rsidR="00127788" w:rsidRPr="00127788" w14:paraId="3FE017E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E384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1248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56A22B40" w14:textId="08D015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26620D8B" w14:textId="0D1C2F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E586D" w14:textId="50CB8B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319A7" w14:textId="602901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193.39 </w:t>
            </w:r>
          </w:p>
        </w:tc>
      </w:tr>
      <w:tr w:rsidR="00127788" w:rsidRPr="00127788" w14:paraId="3D44512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2DB7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AC5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55DA0E9" w14:textId="374EA5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73F2C5E9" w14:textId="651329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F6F7C" w14:textId="40CA34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4BAFE" w14:textId="6D1A3E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7,588.75 </w:t>
            </w:r>
          </w:p>
        </w:tc>
      </w:tr>
      <w:tr w:rsidR="00127788" w:rsidRPr="00127788" w14:paraId="209604D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A8A6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B881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5B301CC4" w14:textId="103D75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FCC64AA" w14:textId="013022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EC951" w14:textId="56F687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DF00E" w14:textId="01CEA7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0,696.12 </w:t>
            </w:r>
          </w:p>
        </w:tc>
      </w:tr>
      <w:tr w:rsidR="00127788" w:rsidRPr="00127788" w14:paraId="21FC1F9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445A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1158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1A147BB2" w14:textId="2E496B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1EDA1B6E" w14:textId="7DE3CE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B148B" w14:textId="196682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FDA36" w14:textId="034AE6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5,744.00 </w:t>
            </w:r>
          </w:p>
        </w:tc>
      </w:tr>
      <w:tr w:rsidR="00127788" w:rsidRPr="00127788" w14:paraId="1ACF5E2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545F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ADC1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188A4EC0" w14:textId="51D4AA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0CFBE0EA" w14:textId="1777D0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01739" w14:textId="28B670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7B19C" w14:textId="7210B0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2,612.20 </w:t>
            </w:r>
          </w:p>
        </w:tc>
      </w:tr>
      <w:tr w:rsidR="00127788" w:rsidRPr="00127788" w14:paraId="2CA4141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B139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C89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8FE7D04" w14:textId="6FB186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60EE031" w14:textId="79A9DC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B7431" w14:textId="45A180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56513" w14:textId="04B84B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448.75 </w:t>
            </w:r>
          </w:p>
        </w:tc>
      </w:tr>
      <w:tr w:rsidR="00127788" w:rsidRPr="00127788" w14:paraId="34BF6A0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4919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183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26D28490" w14:textId="0B2D80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75344514" w14:textId="64E8B4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AF604" w14:textId="113761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CEB11" w14:textId="5284C8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2,397.14 </w:t>
            </w:r>
          </w:p>
        </w:tc>
      </w:tr>
      <w:tr w:rsidR="00127788" w:rsidRPr="00127788" w14:paraId="6A6A866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319B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E111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47B18A9F" w14:textId="7760BD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011FE09D" w14:textId="71CC20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89B43" w14:textId="08B44D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923F8" w14:textId="49263F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3,772.50 </w:t>
            </w:r>
          </w:p>
        </w:tc>
      </w:tr>
      <w:tr w:rsidR="00127788" w:rsidRPr="00127788" w14:paraId="7E63401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2DBB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2A0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2CEA31EE" w14:textId="2B0AE9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F8A5546" w14:textId="17A5C8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621CA" w14:textId="44083D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B2789" w14:textId="5B952E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566E898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F9F5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0510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75214884" w14:textId="3C570C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8E7DB07" w14:textId="2CA35E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A64C0" w14:textId="73CD1E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7DEFC" w14:textId="2B454E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5,778.00 </w:t>
            </w:r>
          </w:p>
        </w:tc>
      </w:tr>
      <w:tr w:rsidR="00127788" w:rsidRPr="00127788" w14:paraId="131DEC1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DCDC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C938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3FE37C87" w14:textId="401B8B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52D1785" w14:textId="0964BB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BFFF0" w14:textId="3ED647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683FC" w14:textId="01AAAC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157CD76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6B2E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B0B0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0222E90" w14:textId="25C753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3A60EDE7" w14:textId="2A2FD6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39B79" w14:textId="7CF7DC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0500B" w14:textId="2D8F73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042.39 </w:t>
            </w:r>
          </w:p>
        </w:tc>
      </w:tr>
      <w:tr w:rsidR="00127788" w:rsidRPr="00127788" w14:paraId="301235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FFFC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4571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74ED4F63" w14:textId="6177D0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4F0B80D9" w14:textId="330CBE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AF6A7" w14:textId="24FD65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514C6" w14:textId="3A6A84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0,494.75 </w:t>
            </w:r>
          </w:p>
        </w:tc>
      </w:tr>
      <w:tr w:rsidR="00127788" w:rsidRPr="00127788" w14:paraId="176A62F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8833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0C4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51EAB878" w14:textId="0FF8CF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34B3ACFC" w14:textId="70FAEC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00DC5" w14:textId="280269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D30AE" w14:textId="49A963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84,211.32 </w:t>
            </w:r>
          </w:p>
        </w:tc>
      </w:tr>
      <w:tr w:rsidR="00127788" w:rsidRPr="00127788" w14:paraId="24F92F3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3E13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3F7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61F57257" w14:textId="3540E1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20305F6E" w14:textId="77395D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9C10B" w14:textId="5C23C4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FCB24" w14:textId="15EBF1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0,677.34 </w:t>
            </w:r>
          </w:p>
        </w:tc>
      </w:tr>
      <w:tr w:rsidR="00127788" w:rsidRPr="00127788" w14:paraId="2E402AB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482F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1ADA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461FAAAC" w14:textId="5B6A17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7E35B81" w14:textId="1CE3E6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A4797" w14:textId="787F51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962FD" w14:textId="3444B8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r>
      <w:tr w:rsidR="00127788" w:rsidRPr="00127788" w14:paraId="388089E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2DB0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8CE9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16A623A" w14:textId="6AAA48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29473013" w14:textId="6DDA4A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C1D0C" w14:textId="6ADE71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0AC32E87" w14:textId="46E74A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84,179.30 </w:t>
            </w:r>
          </w:p>
        </w:tc>
      </w:tr>
      <w:tr w:rsidR="00127788" w:rsidRPr="00127788" w14:paraId="2D99C61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72DC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3CA0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26C9C110" w14:textId="320835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250052EA" w14:textId="23A157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99528" w14:textId="1F88D3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BD136" w14:textId="66ECD5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8,868.77 </w:t>
            </w:r>
          </w:p>
        </w:tc>
      </w:tr>
      <w:tr w:rsidR="00127788" w:rsidRPr="00127788" w14:paraId="07F647D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065C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D307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419802C" w14:textId="7A2580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1571F9C" w14:textId="273777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44E74" w14:textId="63A1A0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2AD7A" w14:textId="26B339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77.14 </w:t>
            </w:r>
          </w:p>
        </w:tc>
      </w:tr>
      <w:tr w:rsidR="00127788" w:rsidRPr="00127788" w14:paraId="5107050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E27E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E3A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BC5590A" w14:textId="717425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F5B272" w14:textId="50D14B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B82C6" w14:textId="757E15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4CB15" w14:textId="353E24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0,000.00 </w:t>
            </w:r>
          </w:p>
        </w:tc>
      </w:tr>
      <w:tr w:rsidR="00127788" w:rsidRPr="00127788" w14:paraId="093F719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9311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C2A4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62ADA141" w14:textId="15FA6B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3A1029CF" w14:textId="4A9510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0B2F5" w14:textId="26FC10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67E22CB" w14:textId="3EDBDD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51,470.00 </w:t>
            </w:r>
          </w:p>
        </w:tc>
      </w:tr>
      <w:tr w:rsidR="00127788" w:rsidRPr="00127788" w14:paraId="771C14D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490B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1413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4110A6A" w14:textId="21692A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CC98084" w14:textId="0EAA28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4131B" w14:textId="3665E4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DD3C4" w14:textId="46EE49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140.00 </w:t>
            </w:r>
          </w:p>
        </w:tc>
      </w:tr>
      <w:tr w:rsidR="00127788" w:rsidRPr="00127788" w14:paraId="77A094A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7AE1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F185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671606AA" w14:textId="463C85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530A9D05" w14:textId="7718A3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6ACEB" w14:textId="5666E3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4A6FD" w14:textId="2FD883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6,796.75 </w:t>
            </w:r>
          </w:p>
        </w:tc>
      </w:tr>
      <w:tr w:rsidR="00127788" w:rsidRPr="00127788" w14:paraId="43AB121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3F36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DB8B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05B43FD1" w14:textId="3C3673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F00E7A6" w14:textId="2D3431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3CA63" w14:textId="22ECB7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7EDD7" w14:textId="190E27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632.50 </w:t>
            </w:r>
          </w:p>
        </w:tc>
      </w:tr>
      <w:tr w:rsidR="00127788" w:rsidRPr="00127788" w14:paraId="643A8CB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2236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3C8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6EE4AF83" w14:textId="51BBF3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62E2B6D" w14:textId="747497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444D1BC" w14:textId="0176CD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EEAAC" w14:textId="746000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7,084.67 </w:t>
            </w:r>
          </w:p>
        </w:tc>
      </w:tr>
      <w:tr w:rsidR="00127788" w:rsidRPr="00127788" w14:paraId="4BD2B33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4EC5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CD2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660737FA" w14:textId="6F3E2A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3DFB6536" w14:textId="3554FD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697F7" w14:textId="0C336C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2AE0C648" w14:textId="245B0F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91,635.50 </w:t>
            </w:r>
          </w:p>
        </w:tc>
      </w:tr>
      <w:tr w:rsidR="00127788" w:rsidRPr="00127788" w14:paraId="041DD94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30F5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050D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6A898EC8" w14:textId="37C459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3A379095" w14:textId="3FF8B5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27CA0" w14:textId="51FFB1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3A718" w14:textId="3B0D6A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4,253.75 </w:t>
            </w:r>
          </w:p>
        </w:tc>
      </w:tr>
      <w:tr w:rsidR="00127788" w:rsidRPr="00127788" w14:paraId="1F220F8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495B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1488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69941B6" w14:textId="3787DC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07A9997" w14:textId="4EB4A7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311B7" w14:textId="25AA7C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5AB8DD9" w14:textId="14861F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84,668.14 </w:t>
            </w:r>
          </w:p>
        </w:tc>
      </w:tr>
      <w:tr w:rsidR="00127788" w:rsidRPr="00127788" w14:paraId="2283C48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B73F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D434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76EA74DF" w14:textId="67EFF5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B9281CE" w14:textId="601CBF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A79CD" w14:textId="7C07A7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F8FA2" w14:textId="1836B7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58769246"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18322C"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1F49951F" w14:textId="0F01505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92,537,901.58 </w:t>
            </w:r>
          </w:p>
        </w:tc>
        <w:tc>
          <w:tcPr>
            <w:tcW w:w="0" w:type="auto"/>
            <w:tcBorders>
              <w:top w:val="nil"/>
              <w:left w:val="nil"/>
              <w:bottom w:val="single" w:sz="4" w:space="0" w:color="000000"/>
              <w:right w:val="single" w:sz="4" w:space="0" w:color="000000"/>
            </w:tcBorders>
            <w:shd w:val="clear" w:color="A5A5A5" w:fill="A5A5A5"/>
            <w:noWrap/>
            <w:vAlign w:val="bottom"/>
            <w:hideMark/>
          </w:tcPr>
          <w:p w14:paraId="64EA7AE6" w14:textId="165621D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279A755" w14:textId="2980AB5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0151489" w14:textId="28950E3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92,537,901.58 </w:t>
            </w:r>
          </w:p>
        </w:tc>
      </w:tr>
      <w:tr w:rsidR="00127788" w:rsidRPr="00127788" w14:paraId="55B208D9"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659ED"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544B269" w14:textId="3215D47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477D53C4" w14:textId="1D778ED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035614" w14:textId="36D5FAB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0A08DE" w14:textId="74D60C9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182,322.08 </w:t>
            </w:r>
          </w:p>
        </w:tc>
      </w:tr>
      <w:tr w:rsidR="00127788" w:rsidRPr="00127788" w14:paraId="772E2A8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A409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D30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01F84C7" w14:textId="218E8D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74359C88" w14:textId="1DE9C1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3103B" w14:textId="07B510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286F8" w14:textId="43F17D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9,949.52 </w:t>
            </w:r>
          </w:p>
        </w:tc>
      </w:tr>
      <w:tr w:rsidR="00127788" w:rsidRPr="00127788" w14:paraId="0D229C1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2417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35D2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5DE63175" w14:textId="7AE659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63044DE9" w14:textId="62419A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DDFE0" w14:textId="21413A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2745B" w14:textId="1BABF9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59.04 </w:t>
            </w:r>
          </w:p>
        </w:tc>
      </w:tr>
      <w:tr w:rsidR="00127788" w:rsidRPr="00127788" w14:paraId="76DAE3D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B0B6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046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17263A25" w14:textId="0226F8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3091587C" w14:textId="79183E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C6BFB" w14:textId="135725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75B58" w14:textId="6B8B8A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51.00 </w:t>
            </w:r>
          </w:p>
        </w:tc>
      </w:tr>
      <w:tr w:rsidR="00127788" w:rsidRPr="00127788" w14:paraId="14EFB4E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2D81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9AED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63866EC9" w14:textId="2CAAB5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375503B1" w14:textId="041937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B5BA4" w14:textId="3801CB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78137" w14:textId="0CED83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62.52 </w:t>
            </w:r>
          </w:p>
        </w:tc>
      </w:tr>
      <w:tr w:rsidR="00127788" w:rsidRPr="00127788" w14:paraId="1321BB6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B4EAB"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605C6AC" w14:textId="420B2E9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0,086,862.28 </w:t>
            </w:r>
          </w:p>
        </w:tc>
        <w:tc>
          <w:tcPr>
            <w:tcW w:w="0" w:type="auto"/>
            <w:tcBorders>
              <w:top w:val="nil"/>
              <w:left w:val="nil"/>
              <w:bottom w:val="single" w:sz="4" w:space="0" w:color="000000"/>
              <w:right w:val="single" w:sz="4" w:space="0" w:color="000000"/>
            </w:tcBorders>
            <w:shd w:val="clear" w:color="D8D8D8" w:fill="D8D8D8"/>
            <w:noWrap/>
            <w:vAlign w:val="bottom"/>
            <w:hideMark/>
          </w:tcPr>
          <w:p w14:paraId="46A37213" w14:textId="425E6E9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5C2895" w14:textId="272B3D5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8DA242" w14:textId="39AB0A0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0,086,862.28 </w:t>
            </w:r>
          </w:p>
        </w:tc>
      </w:tr>
      <w:tr w:rsidR="00127788" w:rsidRPr="00127788" w14:paraId="3D59CAB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003F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5CE0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0BFD1F69" w14:textId="139A90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71,616.02 </w:t>
            </w:r>
          </w:p>
        </w:tc>
        <w:tc>
          <w:tcPr>
            <w:tcW w:w="0" w:type="auto"/>
            <w:tcBorders>
              <w:top w:val="nil"/>
              <w:left w:val="nil"/>
              <w:bottom w:val="single" w:sz="4" w:space="0" w:color="000000"/>
              <w:right w:val="single" w:sz="4" w:space="0" w:color="000000"/>
            </w:tcBorders>
            <w:shd w:val="clear" w:color="auto" w:fill="auto"/>
            <w:noWrap/>
            <w:vAlign w:val="bottom"/>
            <w:hideMark/>
          </w:tcPr>
          <w:p w14:paraId="08AABC37" w14:textId="6B817B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33EE2" w14:textId="4A1BDD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020B8" w14:textId="4F1C35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71,616.02 </w:t>
            </w:r>
          </w:p>
        </w:tc>
      </w:tr>
      <w:tr w:rsidR="00127788" w:rsidRPr="00127788" w14:paraId="4103B11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38A3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ABD8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0B665B9C" w14:textId="6D5C5B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0D5288A" w14:textId="0D5082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1312A" w14:textId="69AD0C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7FBFD" w14:textId="07976E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84.40 </w:t>
            </w:r>
          </w:p>
        </w:tc>
      </w:tr>
      <w:tr w:rsidR="00127788" w:rsidRPr="00127788" w14:paraId="144536E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CD8D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810D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3779F1CD" w14:textId="46AFD8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5C3E1113" w14:textId="3BDB14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1EA4E" w14:textId="5F52E7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69B76" w14:textId="11E1C5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1,879.32 </w:t>
            </w:r>
          </w:p>
        </w:tc>
      </w:tr>
      <w:tr w:rsidR="00127788" w:rsidRPr="00127788" w14:paraId="7A246D8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809D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E79B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59101794" w14:textId="415A81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59656826" w14:textId="26BAFB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95C6A" w14:textId="19832D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B037B" w14:textId="3F4278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4,973.52 </w:t>
            </w:r>
          </w:p>
        </w:tc>
      </w:tr>
      <w:tr w:rsidR="00127788" w:rsidRPr="00127788" w14:paraId="5A5C437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B699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E24D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4BB7156E" w14:textId="36349A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49BDFCF2" w14:textId="3CD805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D9D8B" w14:textId="1380FD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197DD" w14:textId="0C82B2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7,782.26 </w:t>
            </w:r>
          </w:p>
        </w:tc>
      </w:tr>
      <w:tr w:rsidR="00127788" w:rsidRPr="00127788" w14:paraId="6519E42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52AD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A12B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52CCB352" w14:textId="5B9407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52,844.24 </w:t>
            </w:r>
          </w:p>
        </w:tc>
        <w:tc>
          <w:tcPr>
            <w:tcW w:w="0" w:type="auto"/>
            <w:tcBorders>
              <w:top w:val="nil"/>
              <w:left w:val="nil"/>
              <w:bottom w:val="single" w:sz="4" w:space="0" w:color="000000"/>
              <w:right w:val="single" w:sz="4" w:space="0" w:color="000000"/>
            </w:tcBorders>
            <w:shd w:val="clear" w:color="auto" w:fill="auto"/>
            <w:noWrap/>
            <w:vAlign w:val="bottom"/>
            <w:hideMark/>
          </w:tcPr>
          <w:p w14:paraId="12083D83" w14:textId="58580F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C9391" w14:textId="761122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61EBC" w14:textId="180787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52,844.24 </w:t>
            </w:r>
          </w:p>
        </w:tc>
      </w:tr>
      <w:tr w:rsidR="00127788" w:rsidRPr="00127788" w14:paraId="53F13FA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1848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708C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44F7FE20" w14:textId="367848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78DCF0EE" w14:textId="7E0BD9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3DC76" w14:textId="4324C7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D7A67" w14:textId="051FB2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09,493.76 </w:t>
            </w:r>
          </w:p>
        </w:tc>
      </w:tr>
      <w:tr w:rsidR="00127788" w:rsidRPr="00127788" w14:paraId="4E62B4B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4BA8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5598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6B17C975" w14:textId="466955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0A9889AA" w14:textId="5092D5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5F17D" w14:textId="21BDE8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DFAC3" w14:textId="14A220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21.00 </w:t>
            </w:r>
          </w:p>
        </w:tc>
      </w:tr>
      <w:tr w:rsidR="00127788" w:rsidRPr="00127788" w14:paraId="7F9DDC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CCBF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AA9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4974EE8F" w14:textId="266228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5F0CF19" w14:textId="483572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5C22F" w14:textId="72370A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73F37" w14:textId="3E95AF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76 </w:t>
            </w:r>
          </w:p>
        </w:tc>
      </w:tr>
      <w:tr w:rsidR="00127788" w:rsidRPr="00127788" w14:paraId="69A0E55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E606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514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3B68FE16" w14:textId="31C2EA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45E855A7" w14:textId="3E5DD3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AC254" w14:textId="17B2C5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E0879" w14:textId="60A7EC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7,551.36 </w:t>
            </w:r>
          </w:p>
        </w:tc>
      </w:tr>
      <w:tr w:rsidR="00127788" w:rsidRPr="00127788" w14:paraId="290F41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A22A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02C6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1694F737" w14:textId="74772E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6BDCB37F" w14:textId="5D7E48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F0A06" w14:textId="2AE132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03775" w14:textId="2565E7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41,009.00 </w:t>
            </w:r>
          </w:p>
        </w:tc>
      </w:tr>
      <w:tr w:rsidR="00127788" w:rsidRPr="00127788" w14:paraId="0BF0C28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01A8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67E3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5383ECC6" w14:textId="68ADE5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200.00 </w:t>
            </w:r>
          </w:p>
        </w:tc>
        <w:tc>
          <w:tcPr>
            <w:tcW w:w="0" w:type="auto"/>
            <w:tcBorders>
              <w:top w:val="nil"/>
              <w:left w:val="nil"/>
              <w:bottom w:val="single" w:sz="4" w:space="0" w:color="000000"/>
              <w:right w:val="single" w:sz="4" w:space="0" w:color="000000"/>
            </w:tcBorders>
            <w:shd w:val="clear" w:color="auto" w:fill="auto"/>
            <w:noWrap/>
            <w:vAlign w:val="bottom"/>
            <w:hideMark/>
          </w:tcPr>
          <w:p w14:paraId="071F5302" w14:textId="53AAFC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0167E" w14:textId="4ED2CB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BC466" w14:textId="65E500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200.00 </w:t>
            </w:r>
          </w:p>
        </w:tc>
      </w:tr>
      <w:tr w:rsidR="00127788" w:rsidRPr="00127788" w14:paraId="262909C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4609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AFB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7AFA5A48" w14:textId="0580B6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71667D8E" w14:textId="54F23D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BA51A" w14:textId="3B2B6A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99B4F" w14:textId="4046A6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995,216.82 </w:t>
            </w:r>
          </w:p>
        </w:tc>
      </w:tr>
      <w:tr w:rsidR="00127788" w:rsidRPr="00127788" w14:paraId="56ADC0D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A134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1824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649F9337" w14:textId="70D543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8DF9273" w14:textId="0585A4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22E15" w14:textId="567016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E891D" w14:textId="4C1638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84.40 </w:t>
            </w:r>
          </w:p>
        </w:tc>
      </w:tr>
      <w:tr w:rsidR="00127788" w:rsidRPr="00127788" w14:paraId="281E7A5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B0EF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A931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7B9C660" w14:textId="6FC23D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5CFC35BA" w14:textId="469218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60D24" w14:textId="0FDF35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2FF7C" w14:textId="6834A1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97,190.00 </w:t>
            </w:r>
          </w:p>
        </w:tc>
      </w:tr>
      <w:tr w:rsidR="00127788" w:rsidRPr="00127788" w14:paraId="06C928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84FA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53AD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104E731E" w14:textId="437B7B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2CA2FDCC" w14:textId="59C1F7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F41EC" w14:textId="668231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0A0CD" w14:textId="4143C2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6,089.00 </w:t>
            </w:r>
          </w:p>
        </w:tc>
      </w:tr>
      <w:tr w:rsidR="00127788" w:rsidRPr="00127788" w14:paraId="0C772EC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0BE5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3AB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AE01CBF" w14:textId="02E420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72BB8FDE" w14:textId="759E1E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B389A" w14:textId="17548E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736A7" w14:textId="61CB50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85,704.40 </w:t>
            </w:r>
          </w:p>
        </w:tc>
      </w:tr>
      <w:tr w:rsidR="00127788" w:rsidRPr="00127788" w14:paraId="4EB359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A579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E364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4A4460FC" w14:textId="69A91F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3C4989AD" w14:textId="21B5E2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37B6D" w14:textId="77001E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2ECAD" w14:textId="670429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0,395.70 </w:t>
            </w:r>
          </w:p>
        </w:tc>
      </w:tr>
      <w:tr w:rsidR="00127788" w:rsidRPr="00127788" w14:paraId="69FCB27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D043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7207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2D4A249" w14:textId="3F331B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5262A170" w14:textId="4B2C7F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81424" w14:textId="308B8A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9635F" w14:textId="33A69F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85.68 </w:t>
            </w:r>
          </w:p>
        </w:tc>
      </w:tr>
      <w:tr w:rsidR="00127788" w:rsidRPr="00127788" w14:paraId="2DC2947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85CB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8F9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0AA90528" w14:textId="57255B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137978A" w14:textId="37D596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D51F7" w14:textId="26CE64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E397D" w14:textId="018C58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16.88 </w:t>
            </w:r>
          </w:p>
        </w:tc>
      </w:tr>
      <w:tr w:rsidR="00127788" w:rsidRPr="00127788" w14:paraId="0DAD315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5523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01DC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0EB29F81" w14:textId="18AFB9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759DCD49" w14:textId="0747AF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956EA" w14:textId="096E5D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83057" w14:textId="60B1E6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116.88 </w:t>
            </w:r>
          </w:p>
        </w:tc>
      </w:tr>
      <w:tr w:rsidR="00127788" w:rsidRPr="00127788" w14:paraId="0698786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9E43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3F7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9FFAE6F" w14:textId="7E57AA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40D3B516" w14:textId="0AA787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6E1E4" w14:textId="6CE5A1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49397" w14:textId="3E0937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4,146.22 </w:t>
            </w:r>
          </w:p>
        </w:tc>
      </w:tr>
      <w:tr w:rsidR="00127788" w:rsidRPr="00127788" w14:paraId="7439383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EEF3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CD4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3DAC18DA" w14:textId="01CEC4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0E4242F5" w14:textId="6D28F5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F69BA" w14:textId="1AC86F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7CB4E" w14:textId="368BDF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17.00 </w:t>
            </w:r>
          </w:p>
        </w:tc>
      </w:tr>
      <w:tr w:rsidR="00127788" w:rsidRPr="00127788" w14:paraId="6A15265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DB7F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69A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58E32F1" w14:textId="710644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0B451302" w14:textId="7C8394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6E3D4" w14:textId="63CB2B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F2D61" w14:textId="52E96D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3,493.45 </w:t>
            </w:r>
          </w:p>
        </w:tc>
      </w:tr>
      <w:tr w:rsidR="00127788" w:rsidRPr="00127788" w14:paraId="71F11B1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D8A7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4BD8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0CC8ECBF" w14:textId="3A7471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132F0E0B" w14:textId="4B4B35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A6762" w14:textId="5B863D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CD498" w14:textId="45C6E8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9,220.00 </w:t>
            </w:r>
          </w:p>
        </w:tc>
      </w:tr>
      <w:tr w:rsidR="00127788" w:rsidRPr="00127788" w14:paraId="6B6B450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823A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BCA3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C390A41" w14:textId="3E73E1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34B1F88" w14:textId="41C01B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5558E" w14:textId="24B3D8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02ECA" w14:textId="3BABB7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33.76 </w:t>
            </w:r>
          </w:p>
        </w:tc>
      </w:tr>
      <w:tr w:rsidR="00127788" w:rsidRPr="00127788" w14:paraId="7D04890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3E43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6690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2546CAC4" w14:textId="42AE4D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27DD89A9" w14:textId="46B7ED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6F02B" w14:textId="74A3E9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8AD07" w14:textId="4054D5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5,558.53 </w:t>
            </w:r>
          </w:p>
        </w:tc>
      </w:tr>
      <w:tr w:rsidR="00127788" w:rsidRPr="00127788" w14:paraId="6CCEC09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8B1D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C8F0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1B26EEC9" w14:textId="08F486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8,269.64 </w:t>
            </w:r>
          </w:p>
        </w:tc>
        <w:tc>
          <w:tcPr>
            <w:tcW w:w="0" w:type="auto"/>
            <w:tcBorders>
              <w:top w:val="nil"/>
              <w:left w:val="nil"/>
              <w:bottom w:val="single" w:sz="4" w:space="0" w:color="000000"/>
              <w:right w:val="single" w:sz="4" w:space="0" w:color="000000"/>
            </w:tcBorders>
            <w:shd w:val="clear" w:color="auto" w:fill="auto"/>
            <w:noWrap/>
            <w:vAlign w:val="bottom"/>
            <w:hideMark/>
          </w:tcPr>
          <w:p w14:paraId="3FA34B31" w14:textId="0105B9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87D26" w14:textId="29BF32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61FA6" w14:textId="04321C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8,269.64 </w:t>
            </w:r>
          </w:p>
        </w:tc>
      </w:tr>
      <w:tr w:rsidR="00127788" w:rsidRPr="00127788" w14:paraId="354F855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008F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50C4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2455C9A1" w14:textId="1CD1D9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A24EF4C" w14:textId="214120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CE6DD" w14:textId="133454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1853A" w14:textId="297BE7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16.88 </w:t>
            </w:r>
          </w:p>
        </w:tc>
      </w:tr>
      <w:tr w:rsidR="00127788" w:rsidRPr="00127788" w14:paraId="126980D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A17C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F966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78A97DC0" w14:textId="23A56F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525,418.40 </w:t>
            </w:r>
          </w:p>
        </w:tc>
        <w:tc>
          <w:tcPr>
            <w:tcW w:w="0" w:type="auto"/>
            <w:tcBorders>
              <w:top w:val="nil"/>
              <w:left w:val="nil"/>
              <w:bottom w:val="single" w:sz="4" w:space="0" w:color="000000"/>
              <w:right w:val="single" w:sz="4" w:space="0" w:color="000000"/>
            </w:tcBorders>
            <w:shd w:val="clear" w:color="auto" w:fill="auto"/>
            <w:noWrap/>
            <w:vAlign w:val="bottom"/>
            <w:hideMark/>
          </w:tcPr>
          <w:p w14:paraId="194A1FAB" w14:textId="1AF4FD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DB2C5" w14:textId="5A7962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00CA0" w14:textId="329038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525,418.40 </w:t>
            </w:r>
          </w:p>
        </w:tc>
      </w:tr>
      <w:tr w:rsidR="00127788" w:rsidRPr="00127788" w14:paraId="1A9A03D8"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02359"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72D90178" w14:textId="25215F2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3,037,4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0A1A476B" w14:textId="6F7BE2D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3279DC" w14:textId="6B466E7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79CA49" w14:textId="7CD2973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3,037,452.75 </w:t>
            </w:r>
          </w:p>
        </w:tc>
      </w:tr>
      <w:tr w:rsidR="00127788" w:rsidRPr="00127788" w14:paraId="5EB2680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22EF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F933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6607422" w14:textId="673D33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4D54288D" w14:textId="2DDFF9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4762D" w14:textId="457B18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664BB" w14:textId="7F631B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181,224.12 </w:t>
            </w:r>
          </w:p>
        </w:tc>
      </w:tr>
      <w:tr w:rsidR="00127788" w:rsidRPr="00127788" w14:paraId="21D9D7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E0B4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416E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BBFBA64" w14:textId="0B733B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455E6EB0" w14:textId="767794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9200A" w14:textId="4816D4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F1220" w14:textId="48038B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279,936.81 </w:t>
            </w:r>
          </w:p>
        </w:tc>
      </w:tr>
      <w:tr w:rsidR="00127788" w:rsidRPr="00127788" w14:paraId="2B209F3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CB5D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8319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04349607" w14:textId="3BF43D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06C4848" w14:textId="6071D2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DE5C6" w14:textId="08A49D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49AE5" w14:textId="1EA57C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4,760.66 </w:t>
            </w:r>
          </w:p>
        </w:tc>
      </w:tr>
      <w:tr w:rsidR="00127788" w:rsidRPr="00127788" w14:paraId="7869EA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92A0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DD34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D3E9C30" w14:textId="42FB92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25FAB807" w14:textId="10D7E7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2AF2D" w14:textId="25C091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70187" w14:textId="03D69B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4,777.66 </w:t>
            </w:r>
          </w:p>
        </w:tc>
      </w:tr>
      <w:tr w:rsidR="00127788" w:rsidRPr="00127788" w14:paraId="4CE1AF3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062E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DFFA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35762A39" w14:textId="59F919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113EA427" w14:textId="120A9F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C1EAC" w14:textId="57B256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1704B" w14:textId="4014FD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17,122.54 </w:t>
            </w:r>
          </w:p>
        </w:tc>
      </w:tr>
      <w:tr w:rsidR="00127788" w:rsidRPr="00127788" w14:paraId="2540C80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A979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706F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9836D59" w14:textId="21B9D2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7206E8F0" w14:textId="2F902A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337D3" w14:textId="1D2139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15E35" w14:textId="165413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9,172.06 </w:t>
            </w:r>
          </w:p>
        </w:tc>
      </w:tr>
      <w:tr w:rsidR="00127788" w:rsidRPr="00127788" w14:paraId="181C252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5B33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9318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57EECFA1" w14:textId="57F88F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7FA0326B" w14:textId="39A0F9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B3865" w14:textId="6E00CD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F488C" w14:textId="123F31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2,101.16 </w:t>
            </w:r>
          </w:p>
        </w:tc>
      </w:tr>
      <w:tr w:rsidR="00127788" w:rsidRPr="00127788" w14:paraId="00B69BE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A01D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46E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F0745E1" w14:textId="534F1B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3510B0D1" w14:textId="4264CB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C17DE" w14:textId="259AA0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C8699" w14:textId="277100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3,077.36 </w:t>
            </w:r>
          </w:p>
        </w:tc>
      </w:tr>
      <w:tr w:rsidR="00127788" w:rsidRPr="00127788" w14:paraId="0A89CC2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7168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8025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23FE01E5" w14:textId="648CB0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0,902.96 </w:t>
            </w:r>
          </w:p>
        </w:tc>
        <w:tc>
          <w:tcPr>
            <w:tcW w:w="0" w:type="auto"/>
            <w:tcBorders>
              <w:top w:val="nil"/>
              <w:left w:val="nil"/>
              <w:bottom w:val="single" w:sz="4" w:space="0" w:color="000000"/>
              <w:right w:val="single" w:sz="4" w:space="0" w:color="000000"/>
            </w:tcBorders>
            <w:shd w:val="clear" w:color="auto" w:fill="auto"/>
            <w:noWrap/>
            <w:vAlign w:val="bottom"/>
            <w:hideMark/>
          </w:tcPr>
          <w:p w14:paraId="629B7CA4" w14:textId="0E874B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9803D" w14:textId="7BFD31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963C6" w14:textId="65B676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0,902.96 </w:t>
            </w:r>
          </w:p>
        </w:tc>
      </w:tr>
      <w:tr w:rsidR="00127788" w:rsidRPr="00127788" w14:paraId="1E1C468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982E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0B5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EE25001" w14:textId="36A47F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6B23E677" w14:textId="7311D5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D5498" w14:textId="5C5B5F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344AE" w14:textId="2D7436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3,704.66 </w:t>
            </w:r>
          </w:p>
        </w:tc>
      </w:tr>
      <w:tr w:rsidR="00127788" w:rsidRPr="00127788" w14:paraId="4AD7739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9E27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19EA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A309269" w14:textId="768620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246D97E5" w14:textId="42576F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8E630" w14:textId="041B45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3898B" w14:textId="745576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41,449.56 </w:t>
            </w:r>
          </w:p>
        </w:tc>
      </w:tr>
      <w:tr w:rsidR="00127788" w:rsidRPr="00127788" w14:paraId="3189F75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9E77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2370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48F68746" w14:textId="4FD05C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34B05FF2" w14:textId="5BA2A7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DA6BF" w14:textId="7324DF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2D371" w14:textId="7C2767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7,448.42 </w:t>
            </w:r>
          </w:p>
        </w:tc>
      </w:tr>
      <w:tr w:rsidR="00127788" w:rsidRPr="00127788" w14:paraId="762BAE7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254B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8CC5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1D2419F9" w14:textId="1AE269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0D051C4F" w14:textId="739AD1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BB4AE" w14:textId="613311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F309A" w14:textId="4508AF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26.66 </w:t>
            </w:r>
          </w:p>
        </w:tc>
      </w:tr>
      <w:tr w:rsidR="00127788" w:rsidRPr="00127788" w14:paraId="42428A8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230E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BD86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719AAFC0" w14:textId="475B3F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56555701" w14:textId="61BA39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79DC1" w14:textId="604117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BA72B" w14:textId="0FF721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8,775.86 </w:t>
            </w:r>
          </w:p>
        </w:tc>
      </w:tr>
      <w:tr w:rsidR="00127788" w:rsidRPr="00127788" w14:paraId="6BAB2AA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88AB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DB6F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2EE0F594" w14:textId="0243E7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739EC10" w14:textId="54524F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1C541" w14:textId="6638E9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9253B" w14:textId="450B50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81,260.66 </w:t>
            </w:r>
          </w:p>
        </w:tc>
      </w:tr>
      <w:tr w:rsidR="00127788" w:rsidRPr="00127788" w14:paraId="312FCB4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02D2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0D49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44893B4A" w14:textId="1BE093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5FB45ED2" w14:textId="4726D8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68F6F" w14:textId="293FDB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95372" w14:textId="256C2F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2,251.04 </w:t>
            </w:r>
          </w:p>
        </w:tc>
      </w:tr>
      <w:tr w:rsidR="00127788" w:rsidRPr="00127788" w14:paraId="3F2D8A4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7636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CCB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06B28EB0" w14:textId="1BB0D93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0B18BBB3" w14:textId="205AFE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579A0" w14:textId="4286DA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7C06C" w14:textId="28958E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73,009.66 </w:t>
            </w:r>
          </w:p>
        </w:tc>
      </w:tr>
      <w:tr w:rsidR="00127788" w:rsidRPr="00127788" w14:paraId="24518A7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E694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AD94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92E9A57" w14:textId="176F57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2BE3C6C3" w14:textId="4B22A6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CE16F" w14:textId="3CCDD5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13AD1" w14:textId="38E277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8,351.66 </w:t>
            </w:r>
          </w:p>
        </w:tc>
      </w:tr>
      <w:tr w:rsidR="00127788" w:rsidRPr="00127788" w14:paraId="10BFEE2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90DF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941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33C4E2B9" w14:textId="34C31A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233A90F3" w14:textId="264B59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78788" w14:textId="07F04E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72A4D" w14:textId="1F7D1A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5,337.88 </w:t>
            </w:r>
          </w:p>
        </w:tc>
      </w:tr>
      <w:tr w:rsidR="00127788" w:rsidRPr="00127788" w14:paraId="23750FC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EF73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34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5730C53A" w14:textId="1FB259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050B1ADD" w14:textId="2F2FC6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24D21" w14:textId="34F5A2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5B158" w14:textId="61A350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1,301.78 </w:t>
            </w:r>
          </w:p>
        </w:tc>
      </w:tr>
      <w:tr w:rsidR="00127788" w:rsidRPr="00127788" w14:paraId="0EAFDC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A3F0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08F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5C1AE998" w14:textId="3C73F5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0F8058CB" w14:textId="0E940E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B1ECA" w14:textId="49E631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90A50" w14:textId="09C8C5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1,401.58 </w:t>
            </w:r>
          </w:p>
        </w:tc>
      </w:tr>
      <w:tr w:rsidR="00127788" w:rsidRPr="00127788" w14:paraId="5EC3B45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4EB3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18A1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777C0CD1" w14:textId="169586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6D04940D" w14:textId="711B8B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0A6BD" w14:textId="15F092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98FC8" w14:textId="158A88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2,339.30 </w:t>
            </w:r>
          </w:p>
        </w:tc>
      </w:tr>
      <w:tr w:rsidR="00127788" w:rsidRPr="00127788" w14:paraId="6534C73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999B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9BDF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0BA96EF" w14:textId="1F13C2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13D2A9D" w14:textId="2BB3B8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89011" w14:textId="34F03E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BBD81" w14:textId="56BBE1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7,449.16 </w:t>
            </w:r>
          </w:p>
        </w:tc>
      </w:tr>
      <w:tr w:rsidR="00127788" w:rsidRPr="00127788" w14:paraId="0CAF4EB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BFDB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D078A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28B129C2" w14:textId="68ED39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2F9BCCD2" w14:textId="6D786E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D69DC" w14:textId="3E40E0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2E109" w14:textId="73C0CA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29,573.66 </w:t>
            </w:r>
          </w:p>
        </w:tc>
      </w:tr>
      <w:tr w:rsidR="00127788" w:rsidRPr="00127788" w14:paraId="3852C60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A8A9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43FE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6123D0AA" w14:textId="7384EC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3608E47F" w14:textId="3A0D4C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B4B5" w14:textId="5E3B38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B2BB1" w14:textId="6F1723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3,329.86 </w:t>
            </w:r>
          </w:p>
        </w:tc>
      </w:tr>
      <w:tr w:rsidR="00127788" w:rsidRPr="00127788" w14:paraId="1E0E681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4288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3940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9232B08" w14:textId="787047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3536C539" w14:textId="4109CF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8E417" w14:textId="48E9192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30BAA" w14:textId="0D1A2B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84,434.66 </w:t>
            </w:r>
          </w:p>
        </w:tc>
      </w:tr>
      <w:tr w:rsidR="00127788" w:rsidRPr="00127788" w14:paraId="705B1E6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C151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2124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2C0448D2" w14:textId="054923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3B6A7303" w14:textId="541F7D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B01F1" w14:textId="60DE20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6822B" w14:textId="3CE4C2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9,996.66 </w:t>
            </w:r>
          </w:p>
        </w:tc>
      </w:tr>
      <w:tr w:rsidR="00127788" w:rsidRPr="00127788" w14:paraId="4F3330B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A211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4813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49EF42D" w14:textId="290D8F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010A3539" w14:textId="0B93C0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87B22" w14:textId="5DF495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8C6BA" w14:textId="5ED367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81,904.54 </w:t>
            </w:r>
          </w:p>
        </w:tc>
      </w:tr>
      <w:tr w:rsidR="00127788" w:rsidRPr="00127788" w14:paraId="41CF612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1322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EDAB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1F2872F9" w14:textId="74B25D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DCF768C" w14:textId="70CF02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3CCA0" w14:textId="7EC7CC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DE206" w14:textId="1235FD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3,022.76 </w:t>
            </w:r>
          </w:p>
        </w:tc>
      </w:tr>
      <w:tr w:rsidR="00127788" w:rsidRPr="00127788" w14:paraId="1F3B810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E9DB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51DB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DD1E414" w14:textId="2B7AD2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18278AA4" w14:textId="01B06A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E71F8" w14:textId="14F41B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7205F" w14:textId="548B91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8,343.70 </w:t>
            </w:r>
          </w:p>
        </w:tc>
      </w:tr>
      <w:tr w:rsidR="00127788" w:rsidRPr="00127788" w14:paraId="0535B92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0D20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698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3F1FCFF" w14:textId="2281A6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45837F67" w14:textId="20964B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B782B" w14:textId="010ED7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DFD17" w14:textId="7B167B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2,555.46 </w:t>
            </w:r>
          </w:p>
        </w:tc>
      </w:tr>
      <w:tr w:rsidR="00127788" w:rsidRPr="00127788" w14:paraId="23042D2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C023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F343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E439353" w14:textId="2E9A6B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7177B376" w14:textId="0F6205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CADAE" w14:textId="2ACCC7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FB0C6" w14:textId="334DE7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1,873.66 </w:t>
            </w:r>
          </w:p>
        </w:tc>
      </w:tr>
      <w:tr w:rsidR="00127788" w:rsidRPr="00127788" w14:paraId="1741625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4484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54D8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ACBA1B0" w14:textId="615D64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3106A385" w14:textId="6E41A6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C0333" w14:textId="37584F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3AC38" w14:textId="13923F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9,875.66 </w:t>
            </w:r>
          </w:p>
        </w:tc>
      </w:tr>
      <w:tr w:rsidR="00127788" w:rsidRPr="00127788" w14:paraId="7D30D34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6244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AA9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9A7FB7E" w14:textId="1BBC1D2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1C67ED8A" w14:textId="5EEC07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075A9" w14:textId="46C1CE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ECCE1" w14:textId="48CD90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9,068.54 </w:t>
            </w:r>
          </w:p>
        </w:tc>
      </w:tr>
      <w:tr w:rsidR="00127788" w:rsidRPr="00127788" w14:paraId="27B9A91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5A5B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2C7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2C31729" w14:textId="4DA4E0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315C352B" w14:textId="4A046F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09215" w14:textId="1F03C8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0F2D7" w14:textId="436041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8,351.66 </w:t>
            </w:r>
          </w:p>
        </w:tc>
      </w:tr>
      <w:tr w:rsidR="00127788" w:rsidRPr="00127788" w14:paraId="3AB02C2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98DC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120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899553F" w14:textId="69B0DE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6D681685" w14:textId="0C0271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4D4D7" w14:textId="04A5FD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624ED" w14:textId="112442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06,509.52 </w:t>
            </w:r>
          </w:p>
        </w:tc>
      </w:tr>
      <w:tr w:rsidR="00127788" w:rsidRPr="00127788" w14:paraId="29246CB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B21B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88CB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2EB4DA0" w14:textId="4EAAA5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80DEAB5" w14:textId="67D8DF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21E0F" w14:textId="25D953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80C7B" w14:textId="484259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7,449.16 </w:t>
            </w:r>
          </w:p>
        </w:tc>
      </w:tr>
      <w:tr w:rsidR="00127788" w:rsidRPr="00127788" w14:paraId="31442A7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C2BB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6910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2F87A41F" w14:textId="7D3FFA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01B01188" w14:textId="6A38AE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D40D5" w14:textId="345461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D0E96" w14:textId="5D703A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5,480.04 </w:t>
            </w:r>
          </w:p>
        </w:tc>
      </w:tr>
      <w:tr w:rsidR="00127788" w:rsidRPr="00127788" w14:paraId="0B758C62"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E3B7A"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65DC70CA" w14:textId="6FC3E56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2,987,204.84 </w:t>
            </w:r>
          </w:p>
        </w:tc>
        <w:tc>
          <w:tcPr>
            <w:tcW w:w="0" w:type="auto"/>
            <w:tcBorders>
              <w:top w:val="nil"/>
              <w:left w:val="nil"/>
              <w:bottom w:val="single" w:sz="4" w:space="0" w:color="000000"/>
              <w:right w:val="single" w:sz="4" w:space="0" w:color="000000"/>
            </w:tcBorders>
            <w:shd w:val="clear" w:color="D8D8D8" w:fill="D8D8D8"/>
            <w:noWrap/>
            <w:vAlign w:val="bottom"/>
            <w:hideMark/>
          </w:tcPr>
          <w:p w14:paraId="54DFDB6F" w14:textId="26AD10D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F21A4D" w14:textId="0C23CC1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E7C1CF" w14:textId="72B9972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2,987,204.84 </w:t>
            </w:r>
          </w:p>
        </w:tc>
      </w:tr>
      <w:tr w:rsidR="00127788" w:rsidRPr="00127788" w14:paraId="50A0988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7428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FEDF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69B9DE8C" w14:textId="0D80A5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1A9B8052" w14:textId="02C856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68D00" w14:textId="585F67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C1037" w14:textId="193431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9,177,847.26 </w:t>
            </w:r>
          </w:p>
        </w:tc>
      </w:tr>
      <w:tr w:rsidR="00127788" w:rsidRPr="00127788" w14:paraId="39BBEEC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79AB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6BF5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05A62453" w14:textId="5FB0FD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C49D6" w14:textId="422391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96DBC" w14:textId="73E598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39AB8" w14:textId="41A04A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0,000.00 </w:t>
            </w:r>
          </w:p>
        </w:tc>
      </w:tr>
      <w:tr w:rsidR="00127788" w:rsidRPr="00127788" w14:paraId="52B1988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5335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EC38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71AF094C" w14:textId="567266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630495DA" w14:textId="78423D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5C61B" w14:textId="43D7DF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DC198" w14:textId="183DA3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3,036.10 </w:t>
            </w:r>
          </w:p>
        </w:tc>
      </w:tr>
      <w:tr w:rsidR="00127788" w:rsidRPr="00127788" w14:paraId="3D78CB3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68CF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B234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6915D13B" w14:textId="2C884A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08C53C" w14:textId="0112D7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343D9" w14:textId="0D4086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EA664" w14:textId="3CA6B3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0,000.00 </w:t>
            </w:r>
          </w:p>
        </w:tc>
      </w:tr>
      <w:tr w:rsidR="00127788" w:rsidRPr="00127788" w14:paraId="5F13252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93E9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334D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098F2454" w14:textId="72CE0C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53716688" w14:textId="1166D4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75C34" w14:textId="4C028B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906D7" w14:textId="0727F7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3,107.48 </w:t>
            </w:r>
          </w:p>
        </w:tc>
      </w:tr>
      <w:tr w:rsidR="00127788" w:rsidRPr="00127788" w14:paraId="5461DE0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44C7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727A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4839468D" w14:textId="4DFDA9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58546610" w14:textId="5A2863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C61A8" w14:textId="18CF38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B4ECE" w14:textId="270C08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9,556.00 </w:t>
            </w:r>
          </w:p>
        </w:tc>
      </w:tr>
      <w:tr w:rsidR="00127788" w:rsidRPr="00127788" w14:paraId="6DE08DA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E848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044A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02D5B6CC" w14:textId="32F583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5BD26F93" w14:textId="70A9F9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F2E7A" w14:textId="6A2827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6C127" w14:textId="5DE814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224.00 </w:t>
            </w:r>
          </w:p>
        </w:tc>
      </w:tr>
      <w:tr w:rsidR="00127788" w:rsidRPr="00127788" w14:paraId="2469E1E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64E2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100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5C5ED28E" w14:textId="7CC054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3CC06EB9" w14:textId="4EFE7A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48094" w14:textId="76860B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591A5" w14:textId="4CD051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120.00 </w:t>
            </w:r>
          </w:p>
        </w:tc>
      </w:tr>
      <w:tr w:rsidR="00127788" w:rsidRPr="00127788" w14:paraId="2128A13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CF4C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81CB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491158F7" w14:textId="5AECD2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36,314.00 </w:t>
            </w:r>
          </w:p>
        </w:tc>
        <w:tc>
          <w:tcPr>
            <w:tcW w:w="0" w:type="auto"/>
            <w:tcBorders>
              <w:top w:val="nil"/>
              <w:left w:val="nil"/>
              <w:bottom w:val="single" w:sz="4" w:space="0" w:color="000000"/>
              <w:right w:val="single" w:sz="4" w:space="0" w:color="000000"/>
            </w:tcBorders>
            <w:shd w:val="clear" w:color="auto" w:fill="auto"/>
            <w:noWrap/>
            <w:vAlign w:val="bottom"/>
            <w:hideMark/>
          </w:tcPr>
          <w:p w14:paraId="398ECB15" w14:textId="01C1F4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1A5D1" w14:textId="1CE9D5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31DD0" w14:textId="315E29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36,314.00 </w:t>
            </w:r>
          </w:p>
        </w:tc>
      </w:tr>
      <w:tr w:rsidR="00127788" w:rsidRPr="00127788" w14:paraId="5FF8EF08"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E4E45"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55CD6DE1" w14:textId="2D1052F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44FD2F26" w14:textId="5E6AEE1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06998D" w14:textId="2B3051C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3D7A68" w14:textId="101890D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244,059.63 </w:t>
            </w:r>
          </w:p>
        </w:tc>
      </w:tr>
      <w:tr w:rsidR="00127788" w:rsidRPr="00127788" w14:paraId="2A25479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7015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A3A1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3948C02" w14:textId="1D417C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74CBECFC" w14:textId="4CB3DA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F6B98" w14:textId="5F8661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F7D5C" w14:textId="799307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219,253.56 </w:t>
            </w:r>
          </w:p>
        </w:tc>
      </w:tr>
      <w:tr w:rsidR="00127788" w:rsidRPr="00127788" w14:paraId="14F2CCA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82C9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39AA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04211E57" w14:textId="103151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959406" w14:textId="567C32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C684B" w14:textId="36A91E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9F557" w14:textId="6F486A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5,000.00 </w:t>
            </w:r>
          </w:p>
        </w:tc>
      </w:tr>
      <w:tr w:rsidR="00127788" w:rsidRPr="00127788" w14:paraId="283C901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2D34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F264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74BB4395" w14:textId="39B6B8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4F1C9F44" w14:textId="2D872C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6E286" w14:textId="13571E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CFAF5" w14:textId="587D83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3,782.90 </w:t>
            </w:r>
          </w:p>
        </w:tc>
      </w:tr>
      <w:tr w:rsidR="00127788" w:rsidRPr="00127788" w14:paraId="0C72842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0997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D807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38F73612" w14:textId="224902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7EE21146" w14:textId="6D38B8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DA83C" w14:textId="3F61F9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BDEBD" w14:textId="08B1BE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07,948.00 </w:t>
            </w:r>
          </w:p>
        </w:tc>
      </w:tr>
      <w:tr w:rsidR="00127788" w:rsidRPr="00127788" w14:paraId="750C717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52F5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65F5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55F49007" w14:textId="17446B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22464D50" w14:textId="0240FA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0B7B2" w14:textId="3B2F47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42C5C" w14:textId="0B62DF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7,097.28 </w:t>
            </w:r>
          </w:p>
        </w:tc>
      </w:tr>
      <w:tr w:rsidR="00127788" w:rsidRPr="00127788" w14:paraId="3EBF0AC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AA8F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1F7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76DB4B3A" w14:textId="63FC81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55E1E2DC" w14:textId="72F793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8F640" w14:textId="445708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BD769" w14:textId="4659BD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3,486.00 </w:t>
            </w:r>
          </w:p>
        </w:tc>
      </w:tr>
      <w:tr w:rsidR="00127788" w:rsidRPr="00127788" w14:paraId="2909A7F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E058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803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7BA893E9" w14:textId="632517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0D3F42A4" w14:textId="75F318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C3DC2" w14:textId="491319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A0D72" w14:textId="35A968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7,491.89 </w:t>
            </w:r>
          </w:p>
        </w:tc>
      </w:tr>
      <w:tr w:rsidR="00127788" w:rsidRPr="00127788" w14:paraId="7008A60B"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D08E4"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41CAF715" w14:textId="51525DB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2275BBF8" w14:textId="58BE1FD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9B8DCAF" w14:textId="2200E42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F6D2E7" w14:textId="1C462E8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4,045,928.06 </w:t>
            </w:r>
          </w:p>
        </w:tc>
      </w:tr>
      <w:tr w:rsidR="00127788" w:rsidRPr="00127788" w14:paraId="253A0EDB"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6F03B"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4ECAC134" w14:textId="7C1B43E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62C374" w14:textId="7001E46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F111A2" w14:textId="0E9F723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3E3B2F" w14:textId="0DE194D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03,670.00 </w:t>
            </w:r>
          </w:p>
        </w:tc>
      </w:tr>
      <w:tr w:rsidR="00127788" w:rsidRPr="00127788" w14:paraId="287D4AE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8A5F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4270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39BB4FFA" w14:textId="303C55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61F80861" w14:textId="563F40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653EC" w14:textId="22DE78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E40AE" w14:textId="4B9195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0,750.00 </w:t>
            </w:r>
          </w:p>
        </w:tc>
      </w:tr>
      <w:tr w:rsidR="00127788" w:rsidRPr="00127788" w14:paraId="2A2DE4A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FEB9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CFD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AC52F6D" w14:textId="3A2FDC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09B936FA" w14:textId="710C83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EC826" w14:textId="4264E1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11D8B" w14:textId="73226C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5,265.00 </w:t>
            </w:r>
          </w:p>
        </w:tc>
      </w:tr>
      <w:tr w:rsidR="00127788" w:rsidRPr="00127788" w14:paraId="1489F19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ABA0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EAD8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1D44D75C" w14:textId="1C34AB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506B5CB" w14:textId="599A2E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910A1" w14:textId="5DC9D4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FA8E9" w14:textId="118A92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0,962.50 </w:t>
            </w:r>
          </w:p>
        </w:tc>
      </w:tr>
      <w:tr w:rsidR="00127788" w:rsidRPr="00127788" w14:paraId="4885F28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614C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912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0B2F6480" w14:textId="03D883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42F4590" w14:textId="3F0593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C6E98" w14:textId="12B718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B896B" w14:textId="2DDF00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550.00 </w:t>
            </w:r>
          </w:p>
        </w:tc>
      </w:tr>
      <w:tr w:rsidR="00127788" w:rsidRPr="00127788" w14:paraId="651E35D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6E1F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88DC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373440EC" w14:textId="455A61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AAB5C99" w14:textId="19B3EB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C42A2" w14:textId="5DC0B2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50DA8" w14:textId="1B568D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3,000.00 </w:t>
            </w:r>
          </w:p>
        </w:tc>
      </w:tr>
      <w:tr w:rsidR="00127788" w:rsidRPr="00127788" w14:paraId="69A2C15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585C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9EE0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A5C2D26" w14:textId="7862CD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4D3CD8A8" w14:textId="08A03A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0744E" w14:textId="2A54B9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AB4EB" w14:textId="58467D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0,667.50 </w:t>
            </w:r>
          </w:p>
        </w:tc>
      </w:tr>
      <w:tr w:rsidR="00127788" w:rsidRPr="00127788" w14:paraId="219EBC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0FCB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C53A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5031C63E" w14:textId="32CCA0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08F288B" w14:textId="64B742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3252E" w14:textId="482E4A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61088" w14:textId="3F862B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1,237.50 </w:t>
            </w:r>
          </w:p>
        </w:tc>
      </w:tr>
      <w:tr w:rsidR="00127788" w:rsidRPr="00127788" w14:paraId="5D0A85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F9D6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6910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9F75347" w14:textId="11FE87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70427D11" w14:textId="28E8AF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4F0CF" w14:textId="625A1A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703F3" w14:textId="1380A7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1,237.50 </w:t>
            </w:r>
          </w:p>
        </w:tc>
      </w:tr>
      <w:tr w:rsidR="00127788" w:rsidRPr="00127788" w14:paraId="4B0B3D91"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FF8C8"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1AB81941" w14:textId="5CED954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23AD8B30" w14:textId="0A3E69F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C1693B" w14:textId="53FDE28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EEF07F" w14:textId="5007A35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152,798.69 </w:t>
            </w:r>
          </w:p>
        </w:tc>
      </w:tr>
      <w:tr w:rsidR="00127788" w:rsidRPr="00127788" w14:paraId="580D9FE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5C1F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DDAF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7E37350F" w14:textId="21E6C3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26FB8B25" w14:textId="2EB07A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5C650" w14:textId="72F654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5A38F" w14:textId="414F02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504.00 </w:t>
            </w:r>
          </w:p>
        </w:tc>
      </w:tr>
      <w:tr w:rsidR="00127788" w:rsidRPr="00127788" w14:paraId="7B345AA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C21E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CA1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436C957E" w14:textId="676133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37AFEE12" w14:textId="7CCBD4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D0692" w14:textId="4AE58D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20DAA" w14:textId="7F12DC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4,566.00 </w:t>
            </w:r>
          </w:p>
        </w:tc>
      </w:tr>
      <w:tr w:rsidR="00127788" w:rsidRPr="00127788" w14:paraId="00259A3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7173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228F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939737B" w14:textId="77104B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7C0FE58F" w14:textId="4A80EB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6A1C7" w14:textId="346A88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90877" w14:textId="55912C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6,919.20 </w:t>
            </w:r>
          </w:p>
        </w:tc>
      </w:tr>
      <w:tr w:rsidR="00127788" w:rsidRPr="00127788" w14:paraId="0A70B5E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B00D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CC49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138E1CAA" w14:textId="7AA292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DEE508B" w14:textId="1E65D9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4B378" w14:textId="1FDA87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5EDAB" w14:textId="74540A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0,768.00 </w:t>
            </w:r>
          </w:p>
        </w:tc>
      </w:tr>
      <w:tr w:rsidR="00127788" w:rsidRPr="00127788" w14:paraId="5291B5C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E507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24D0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71331223" w14:textId="65D328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4F4BB2D0" w14:textId="0BC045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7B732" w14:textId="3237D1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BC6A3" w14:textId="516307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5,471.25 </w:t>
            </w:r>
          </w:p>
        </w:tc>
      </w:tr>
      <w:tr w:rsidR="00127788" w:rsidRPr="00127788" w14:paraId="1BAC763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7510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C93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5AE43992" w14:textId="220F40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0081713B" w14:textId="729C9B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19A16" w14:textId="0EAA50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0F391" w14:textId="30A042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8,579.98 </w:t>
            </w:r>
          </w:p>
        </w:tc>
      </w:tr>
      <w:tr w:rsidR="00127788" w:rsidRPr="00127788" w14:paraId="6B2A4D1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FEEA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2576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39CEE341" w14:textId="667900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0F1053C" w14:textId="5EAF4A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2B9B8" w14:textId="34EE85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BA966" w14:textId="5AF4D8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4,000.00 </w:t>
            </w:r>
          </w:p>
        </w:tc>
      </w:tr>
      <w:tr w:rsidR="00127788" w:rsidRPr="00127788" w14:paraId="58B69D9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C40C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DDF8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2565BBC1" w14:textId="2F146F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4AE08FF0" w14:textId="781B3A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EC634" w14:textId="071272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66E78" w14:textId="7257D3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4,500.00 </w:t>
            </w:r>
          </w:p>
        </w:tc>
      </w:tr>
      <w:tr w:rsidR="00127788" w:rsidRPr="00127788" w14:paraId="5C6014B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99CC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0083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0D96CC04" w14:textId="420538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6D1D803B" w14:textId="6D84E2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D476B" w14:textId="2BEF64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98600" w14:textId="1E467E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4,590.00 </w:t>
            </w:r>
          </w:p>
        </w:tc>
      </w:tr>
      <w:tr w:rsidR="00127788" w:rsidRPr="00127788" w14:paraId="1B574A3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7C4B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178B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5F50EA28" w14:textId="607766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3E33ED07" w14:textId="10CEA9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8FFFB" w14:textId="1704FF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1233C" w14:textId="1B12BF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41,025.76 </w:t>
            </w:r>
          </w:p>
        </w:tc>
      </w:tr>
      <w:tr w:rsidR="00127788" w:rsidRPr="00127788" w14:paraId="4F2FFFA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6D68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0DBE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09FEA54" w14:textId="2E13DA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71ED7D11" w14:textId="255B54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3EC3D" w14:textId="0E1A0D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AABC3" w14:textId="0C2B0A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9,556.50 </w:t>
            </w:r>
          </w:p>
        </w:tc>
      </w:tr>
      <w:tr w:rsidR="00127788" w:rsidRPr="00127788" w14:paraId="4DDB6FA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F572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F307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5DA2E8D2" w14:textId="14D239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4DCAA4EB" w14:textId="127E17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5A309" w14:textId="4D61C8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C7E0B" w14:textId="7B0B30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318.00 </w:t>
            </w:r>
          </w:p>
        </w:tc>
      </w:tr>
      <w:tr w:rsidR="00127788" w:rsidRPr="00127788" w14:paraId="54101F8B"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6EDF8"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7FF44BE9" w14:textId="5577FB4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5A111D8F" w14:textId="5F2A1A0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A7D0C9" w14:textId="2533AE3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01A70F" w14:textId="1D661C3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7,774,334.58 </w:t>
            </w:r>
          </w:p>
        </w:tc>
      </w:tr>
      <w:tr w:rsidR="00127788" w:rsidRPr="00127788" w14:paraId="1D296CAB" w14:textId="77777777" w:rsidTr="00127788">
        <w:trPr>
          <w:trHeight w:val="20"/>
        </w:trPr>
        <w:tc>
          <w:tcPr>
            <w:tcW w:w="0" w:type="auto"/>
            <w:tcBorders>
              <w:top w:val="nil"/>
              <w:left w:val="nil"/>
              <w:bottom w:val="single" w:sz="4" w:space="0" w:color="000000"/>
              <w:right w:val="nil"/>
            </w:tcBorders>
            <w:shd w:val="clear" w:color="auto" w:fill="auto"/>
            <w:noWrap/>
            <w:vAlign w:val="bottom"/>
            <w:hideMark/>
          </w:tcPr>
          <w:p w14:paraId="0997099E" w14:textId="77777777" w:rsidR="00127788" w:rsidRPr="00127788" w:rsidRDefault="00127788" w:rsidP="00127788">
            <w:pPr>
              <w:widowControl/>
              <w:spacing w:after="0" w:line="240" w:lineRule="auto"/>
              <w:contextualSpacing/>
              <w:rPr>
                <w:rFonts w:eastAsia="Times New Roman"/>
                <w:color w:val="000000"/>
              </w:rPr>
            </w:pPr>
            <w:r w:rsidRPr="00127788">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02589804" w14:textId="77777777" w:rsidR="00127788" w:rsidRPr="00127788" w:rsidRDefault="00127788" w:rsidP="00127788">
            <w:pPr>
              <w:widowControl/>
              <w:spacing w:after="0" w:line="240" w:lineRule="auto"/>
              <w:contextualSpacing/>
              <w:rPr>
                <w:rFonts w:ascii="Arial Narrow" w:eastAsia="Times New Roman" w:hAnsi="Arial Narrow"/>
                <w:i/>
                <w:iCs/>
                <w:color w:val="000000"/>
              </w:rPr>
            </w:pPr>
            <w:r w:rsidRPr="00127788">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1BCC8BFA" w14:textId="13084A38" w:rsidR="00127788" w:rsidRPr="00127788" w:rsidRDefault="00127788" w:rsidP="00127788">
            <w:pPr>
              <w:widowControl/>
              <w:spacing w:after="0" w:line="240" w:lineRule="auto"/>
              <w:contextualSpacing/>
              <w:jc w:val="right"/>
              <w:rPr>
                <w:rFonts w:ascii="Arial Narrow" w:eastAsia="Times New Roman" w:hAnsi="Arial Narrow"/>
                <w:i/>
                <w:iCs/>
                <w:color w:val="000000"/>
              </w:rPr>
            </w:pPr>
            <w:r w:rsidRPr="00127788">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22A3FB" w14:textId="4B7A07B5" w:rsidR="00127788" w:rsidRPr="00127788" w:rsidRDefault="00127788" w:rsidP="00127788">
            <w:pPr>
              <w:widowControl/>
              <w:spacing w:after="0" w:line="240" w:lineRule="auto"/>
              <w:contextualSpacing/>
              <w:jc w:val="right"/>
              <w:rPr>
                <w:rFonts w:ascii="Arial Narrow" w:eastAsia="Times New Roman" w:hAnsi="Arial Narrow"/>
                <w:i/>
                <w:iCs/>
                <w:color w:val="000000"/>
              </w:rPr>
            </w:pPr>
            <w:r w:rsidRPr="0012778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99A77" w14:textId="5318A6FA" w:rsidR="00127788" w:rsidRPr="00127788" w:rsidRDefault="00127788" w:rsidP="00127788">
            <w:pPr>
              <w:widowControl/>
              <w:spacing w:after="0" w:line="240" w:lineRule="auto"/>
              <w:contextualSpacing/>
              <w:jc w:val="right"/>
              <w:rPr>
                <w:rFonts w:ascii="Arial Narrow" w:eastAsia="Times New Roman" w:hAnsi="Arial Narrow"/>
                <w:i/>
                <w:iCs/>
                <w:color w:val="000000"/>
              </w:rPr>
            </w:pPr>
            <w:r w:rsidRPr="0012778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7AF9C" w14:textId="139AD58E" w:rsidR="00127788" w:rsidRPr="00127788" w:rsidRDefault="00127788" w:rsidP="00127788">
            <w:pPr>
              <w:widowControl/>
              <w:spacing w:after="0" w:line="240" w:lineRule="auto"/>
              <w:contextualSpacing/>
              <w:jc w:val="right"/>
              <w:rPr>
                <w:rFonts w:ascii="Arial Narrow" w:eastAsia="Times New Roman" w:hAnsi="Arial Narrow"/>
                <w:i/>
                <w:iCs/>
                <w:color w:val="000000"/>
              </w:rPr>
            </w:pPr>
            <w:r w:rsidRPr="00127788">
              <w:rPr>
                <w:rFonts w:ascii="Arial Narrow" w:eastAsia="Times New Roman" w:hAnsi="Arial Narrow"/>
                <w:i/>
                <w:iCs/>
                <w:color w:val="000000"/>
              </w:rPr>
              <w:t xml:space="preserve">1,234,000.00 </w:t>
            </w:r>
          </w:p>
        </w:tc>
      </w:tr>
      <w:tr w:rsidR="00127788" w:rsidRPr="00127788" w14:paraId="42BDB0E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AA22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6C922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1530D5E4" w14:textId="4E46AB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D8A43E1" w14:textId="5CF677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ABD1F" w14:textId="2533AB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61273" w14:textId="7A47B9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0.78 </w:t>
            </w:r>
          </w:p>
        </w:tc>
      </w:tr>
      <w:tr w:rsidR="00127788" w:rsidRPr="00127788" w14:paraId="152816E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7C98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A604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278CA51E" w14:textId="6E589A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59A73D26" w14:textId="15FEB2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1BF0E" w14:textId="61A649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B7DA4" w14:textId="3D3862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4,076.12 </w:t>
            </w:r>
          </w:p>
        </w:tc>
      </w:tr>
      <w:tr w:rsidR="00127788" w:rsidRPr="00127788" w14:paraId="7D9FC00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2869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01F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3C41E933" w14:textId="252622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479C1129" w14:textId="6E863D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B3540" w14:textId="622E19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6AC8B" w14:textId="633993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6,535.58 </w:t>
            </w:r>
          </w:p>
        </w:tc>
      </w:tr>
      <w:tr w:rsidR="00127788" w:rsidRPr="00127788" w14:paraId="20AC944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67F0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4B35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7FB02109" w14:textId="013EDF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22F044B7" w14:textId="7C7EF3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8F06D" w14:textId="50A3A7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C7E87" w14:textId="2D9368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1,185.84 </w:t>
            </w:r>
          </w:p>
        </w:tc>
      </w:tr>
      <w:tr w:rsidR="00127788" w:rsidRPr="00127788" w14:paraId="730F881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0509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0759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90B04CF" w14:textId="467850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06C43778" w14:textId="6FAE22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0A7E6" w14:textId="0745DC3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5E9F6" w14:textId="6FC2C6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1,868.08 </w:t>
            </w:r>
          </w:p>
        </w:tc>
      </w:tr>
      <w:tr w:rsidR="00127788" w:rsidRPr="00127788" w14:paraId="13F5A81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3FFB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50B8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36283F44" w14:textId="6F8482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410FEBE5" w14:textId="7821EB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98204" w14:textId="33342A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D946B" w14:textId="03E378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5,144.53 </w:t>
            </w:r>
          </w:p>
        </w:tc>
      </w:tr>
      <w:tr w:rsidR="00127788" w:rsidRPr="00127788" w14:paraId="467E218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D32B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0A7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2FB3B280" w14:textId="400801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1BD3B14B" w14:textId="7FECBD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54717" w14:textId="48DDF6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503B7" w14:textId="0F2E91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73,568.37 </w:t>
            </w:r>
          </w:p>
        </w:tc>
      </w:tr>
      <w:tr w:rsidR="00127788" w:rsidRPr="00127788" w14:paraId="3006C21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A4AD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6A09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5FB32B1" w14:textId="1A1F12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40D4A3D7" w14:textId="2E7CD7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E4C8B" w14:textId="371A4A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B3761" w14:textId="0AAD28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6,200.00 </w:t>
            </w:r>
          </w:p>
        </w:tc>
      </w:tr>
      <w:tr w:rsidR="00127788" w:rsidRPr="00127788" w14:paraId="1705738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F9BF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FC08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202ACF4B" w14:textId="4948B0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255F4391" w14:textId="63F489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FEAEA" w14:textId="400299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3F9A9" w14:textId="3EAA6B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0,856.08 </w:t>
            </w:r>
          </w:p>
        </w:tc>
      </w:tr>
      <w:tr w:rsidR="00127788" w:rsidRPr="00127788" w14:paraId="7C29963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EF68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3D6F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14A46E6" w14:textId="549F76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798ED3EC" w14:textId="750EB6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4F3ED" w14:textId="04D639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EBA37" w14:textId="700291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7,845.45 </w:t>
            </w:r>
          </w:p>
        </w:tc>
      </w:tr>
      <w:tr w:rsidR="00127788" w:rsidRPr="00127788" w14:paraId="58EDB19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437A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72DA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FF007F0" w14:textId="406A36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566D3D9B" w14:textId="5F27F5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13EB9" w14:textId="69FDC2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009C2" w14:textId="219D0F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9,273.85 </w:t>
            </w:r>
          </w:p>
        </w:tc>
      </w:tr>
      <w:tr w:rsidR="00127788" w:rsidRPr="00127788" w14:paraId="7D5BE75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32F7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0F63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47F2A433" w14:textId="7F5859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42921AE9" w14:textId="210EE2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F2313" w14:textId="4FF950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18638" w14:textId="385EEC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4,636.82 </w:t>
            </w:r>
          </w:p>
        </w:tc>
      </w:tr>
      <w:tr w:rsidR="00127788" w:rsidRPr="00127788" w14:paraId="789FAEB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8334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3155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14356998" w14:textId="5B6C9A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020A34A" w14:textId="2D22B5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53B20" w14:textId="62EC04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A3462" w14:textId="531769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1,013.18 </w:t>
            </w:r>
          </w:p>
        </w:tc>
      </w:tr>
      <w:tr w:rsidR="00127788" w:rsidRPr="00127788" w14:paraId="7B87FBC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F104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1483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3BDB610F" w14:textId="5D15FC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6A274D98" w14:textId="16E4F9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8B590" w14:textId="157245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9F3A9" w14:textId="1F8CA9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43,758.07 </w:t>
            </w:r>
          </w:p>
        </w:tc>
      </w:tr>
      <w:tr w:rsidR="00127788" w:rsidRPr="00127788" w14:paraId="5A10989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41A8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B71D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201BC836" w14:textId="657AF2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64DC7770" w14:textId="31A5FB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EE9E3" w14:textId="02A95C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FA061" w14:textId="42183F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0,642.42 </w:t>
            </w:r>
          </w:p>
        </w:tc>
      </w:tr>
      <w:tr w:rsidR="00127788" w:rsidRPr="00127788" w14:paraId="6B72BA0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9B4B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59EB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13B80B49" w14:textId="6E8CC0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1695B9C7" w14:textId="7B0426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4BAFF" w14:textId="107F49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688DA" w14:textId="70D686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71,119.15 </w:t>
            </w:r>
          </w:p>
        </w:tc>
      </w:tr>
      <w:tr w:rsidR="00127788" w:rsidRPr="00127788" w14:paraId="505803D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892A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E524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5AA655B0" w14:textId="69E001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3A322544" w14:textId="1593FB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C83DC" w14:textId="587CBE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B66D0" w14:textId="09DC68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518.74 </w:t>
            </w:r>
          </w:p>
        </w:tc>
      </w:tr>
      <w:tr w:rsidR="00127788" w:rsidRPr="00127788" w14:paraId="7F36318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77A2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56B4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56259F6" w14:textId="754275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09222F47" w14:textId="1E8728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C6266" w14:textId="7E6198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7D851" w14:textId="4FC406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3,025.46 </w:t>
            </w:r>
          </w:p>
        </w:tc>
      </w:tr>
      <w:tr w:rsidR="00127788" w:rsidRPr="00127788" w14:paraId="4F0B40D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6E82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5E1F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724B6001" w14:textId="5A0F49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50AEEFF0" w14:textId="72999A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7A17A" w14:textId="14CC0E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AB69E" w14:textId="07CF0C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73,025.06 </w:t>
            </w:r>
          </w:p>
        </w:tc>
      </w:tr>
      <w:tr w:rsidR="00127788" w:rsidRPr="00127788" w14:paraId="607AF0F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36ED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110A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B6937AD" w14:textId="49ACF3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3E89D398" w14:textId="268FE4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74FDA" w14:textId="2040DD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F2BAD" w14:textId="58ED90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3,821.56 </w:t>
            </w:r>
          </w:p>
        </w:tc>
      </w:tr>
      <w:tr w:rsidR="00127788" w:rsidRPr="00127788" w14:paraId="7933E2E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BAA5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1F42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1340CA13" w14:textId="718EF6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3794F413" w14:textId="14B7AB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44714" w14:textId="6E7B83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7C3B9" w14:textId="63D93C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24,469.92 </w:t>
            </w:r>
          </w:p>
        </w:tc>
      </w:tr>
      <w:tr w:rsidR="00127788" w:rsidRPr="00127788" w14:paraId="6C6173C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5BDB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B2B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0E4C042" w14:textId="1677C6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42B093D8" w14:textId="7EC039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4A694" w14:textId="1DA5AE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73ED4" w14:textId="63847F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54,321.68 </w:t>
            </w:r>
          </w:p>
        </w:tc>
      </w:tr>
      <w:tr w:rsidR="00127788" w:rsidRPr="00127788" w14:paraId="40EC197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4C1F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2CF1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EBE9604" w14:textId="4F5745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508E054C" w14:textId="01CD29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E1963" w14:textId="039169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0D091" w14:textId="5FDF35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4,437.06 </w:t>
            </w:r>
          </w:p>
        </w:tc>
      </w:tr>
      <w:tr w:rsidR="00127788" w:rsidRPr="00127788" w14:paraId="4CE1234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9337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7F1C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4E47807" w14:textId="45ED8B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3BDD789D" w14:textId="31C7EE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8F13B" w14:textId="2875D4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B483C" w14:textId="754DD5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3,630.78 </w:t>
            </w:r>
          </w:p>
        </w:tc>
      </w:tr>
      <w:tr w:rsidR="00127788" w:rsidRPr="00127788" w14:paraId="19083BB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3CDEF"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6D033EC" w14:textId="3513003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6C64C65D" w14:textId="2804A0A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1AD19F" w14:textId="39DA0AE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E8BA12" w14:textId="3504A68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2,771,707.79 </w:t>
            </w:r>
          </w:p>
        </w:tc>
      </w:tr>
      <w:tr w:rsidR="00127788" w:rsidRPr="00127788" w14:paraId="09FECE64"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E88FC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53E1E359" w14:textId="4C7AB1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1BDB9D95" w14:textId="20BA42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92536" w14:textId="4A0F23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5586A" w14:textId="30C7E7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44,723.87 </w:t>
            </w:r>
          </w:p>
        </w:tc>
      </w:tr>
      <w:tr w:rsidR="00127788" w:rsidRPr="00127788" w14:paraId="41B5250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094B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607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05B501DD" w14:textId="0AC1BF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0C1520FA" w14:textId="250B43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ED84F" w14:textId="2055FE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D1F18" w14:textId="44E0D9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9,860.00 </w:t>
            </w:r>
          </w:p>
        </w:tc>
      </w:tr>
      <w:tr w:rsidR="00127788" w:rsidRPr="00127788" w14:paraId="498DC79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95CD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ACCB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789D5070" w14:textId="20D794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4623DA77" w14:textId="6BE34D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0D1C8" w14:textId="14CE92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CDB98" w14:textId="17CA17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1,650.00 </w:t>
            </w:r>
          </w:p>
        </w:tc>
      </w:tr>
      <w:tr w:rsidR="00127788" w:rsidRPr="00127788" w14:paraId="46B2C43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EAD1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439C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918837E" w14:textId="64B439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4C796592" w14:textId="08FBD4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A61FC" w14:textId="491485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DF97C" w14:textId="283490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15,838.92 </w:t>
            </w:r>
          </w:p>
        </w:tc>
      </w:tr>
      <w:tr w:rsidR="00127788" w:rsidRPr="00127788" w14:paraId="0568DFB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EDBA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E90A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32604CD5" w14:textId="29A9E2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33704C04" w14:textId="24F463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0F79D" w14:textId="139B2A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82AC8" w14:textId="79BF07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3,207.50 </w:t>
            </w:r>
          </w:p>
        </w:tc>
      </w:tr>
      <w:tr w:rsidR="00127788" w:rsidRPr="00127788" w14:paraId="1FCE22E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BF31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A3B6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6715F47F" w14:textId="5E85AC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5051A5AB" w14:textId="24823E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D82C9" w14:textId="51A0E9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F47EA" w14:textId="702CF4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2,406.25 </w:t>
            </w:r>
          </w:p>
        </w:tc>
      </w:tr>
      <w:tr w:rsidR="00127788" w:rsidRPr="00127788" w14:paraId="1AD6650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D22E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FBEF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26DF0B63" w14:textId="6B2AC3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55C4AB35" w14:textId="6B82E2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8ECB6" w14:textId="6BE471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E07DE" w14:textId="51D78D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2,131.25 </w:t>
            </w:r>
          </w:p>
        </w:tc>
      </w:tr>
      <w:tr w:rsidR="00127788" w:rsidRPr="00127788" w14:paraId="4AB99B6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EF01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DC32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DB4815D" w14:textId="66F012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40D3B097" w14:textId="511430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A6899" w14:textId="4B0BE7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B83F5" w14:textId="630A2E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3,457.50 </w:t>
            </w:r>
          </w:p>
        </w:tc>
      </w:tr>
      <w:tr w:rsidR="00127788" w:rsidRPr="00127788" w14:paraId="7C5946C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B79B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82DE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6C94DB84" w14:textId="136C9C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25B63B95" w14:textId="648A06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89ADE" w14:textId="1831CA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A2B63" w14:textId="205627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9,500.00 </w:t>
            </w:r>
          </w:p>
        </w:tc>
      </w:tr>
      <w:tr w:rsidR="00127788" w:rsidRPr="00127788" w14:paraId="3B2C265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CAED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C154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4759B803" w14:textId="5D0451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57F515CB" w14:textId="739AE0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1EA41" w14:textId="5A3F7B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4B3D5" w14:textId="2A0F87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3,575.00 </w:t>
            </w:r>
          </w:p>
        </w:tc>
      </w:tr>
      <w:tr w:rsidR="00127788" w:rsidRPr="00127788" w14:paraId="3395860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78C2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7B4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18B40BD6" w14:textId="25FD5E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4E36BDD9" w14:textId="53C7AB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E1503" w14:textId="4AD390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8CC24" w14:textId="436B00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4,562.50 </w:t>
            </w:r>
          </w:p>
        </w:tc>
      </w:tr>
      <w:tr w:rsidR="00127788" w:rsidRPr="00127788" w14:paraId="1B142C1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485C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DE49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52C72389" w14:textId="161AE2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3CAB1ED5" w14:textId="3D2AB2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A969E" w14:textId="11D153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0D894" w14:textId="7BEC25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0,780.00 </w:t>
            </w:r>
          </w:p>
        </w:tc>
      </w:tr>
      <w:tr w:rsidR="00127788" w:rsidRPr="00127788" w14:paraId="27D9EE8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C04A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C8C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612176B8" w14:textId="7F1A77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5BD44DC1" w14:textId="5AD3BF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7C7F1" w14:textId="640751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E58CA" w14:textId="2DAFAD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3,760.00 </w:t>
            </w:r>
          </w:p>
        </w:tc>
      </w:tr>
      <w:tr w:rsidR="00127788" w:rsidRPr="00127788" w14:paraId="7F8B923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007D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953F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59F6FF9F" w14:textId="04EF69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3B96F3E" w14:textId="22EB73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DA0B9" w14:textId="0BA887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BB525" w14:textId="1E7EBB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550.00 </w:t>
            </w:r>
          </w:p>
        </w:tc>
      </w:tr>
      <w:tr w:rsidR="00127788" w:rsidRPr="00127788" w14:paraId="12D1E66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5E08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2DDD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74D87F" w14:textId="6BFD77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24A248BF" w14:textId="707CC7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D7B3E" w14:textId="21B685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DA14F" w14:textId="2A8368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0,825.00 </w:t>
            </w:r>
          </w:p>
        </w:tc>
      </w:tr>
      <w:tr w:rsidR="00127788" w:rsidRPr="00127788" w14:paraId="67C2315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0892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B97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048C47A1" w14:textId="57FE5D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4A48CAF" w14:textId="0FD433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5DAF6" w14:textId="737041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DCA7C" w14:textId="589C6A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0,962.50 </w:t>
            </w:r>
          </w:p>
        </w:tc>
      </w:tr>
      <w:tr w:rsidR="00127788" w:rsidRPr="00127788" w14:paraId="6A00B40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ABE8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B18A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580E9F6E" w14:textId="626F26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4071F18" w14:textId="20405B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0B748" w14:textId="4B582D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41DA6" w14:textId="5D911A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0,825.00 </w:t>
            </w:r>
          </w:p>
        </w:tc>
      </w:tr>
      <w:tr w:rsidR="00127788" w:rsidRPr="00127788" w14:paraId="3D981C8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86AE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B113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BD136C2" w14:textId="19DE34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2EBC5F" w14:textId="0B43B3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D40C9" w14:textId="56A092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B224F" w14:textId="1B5BAE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5,000.00 </w:t>
            </w:r>
          </w:p>
        </w:tc>
      </w:tr>
      <w:tr w:rsidR="00127788" w:rsidRPr="00127788" w14:paraId="2216CA3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AEAD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104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7EC7DD7" w14:textId="4BCD07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36A4673D" w14:textId="77A034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96999" w14:textId="1E7A92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4F5A3" w14:textId="3F5975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9,862.50 </w:t>
            </w:r>
          </w:p>
        </w:tc>
      </w:tr>
      <w:tr w:rsidR="00127788" w:rsidRPr="00127788" w14:paraId="0AEF624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8C2A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0414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5444A7B" w14:textId="7DA4EE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7EA31DE" w14:textId="6781D6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7DBAE" w14:textId="0849B7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36760" w14:textId="23A6C6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1,100.00 </w:t>
            </w:r>
          </w:p>
        </w:tc>
      </w:tr>
      <w:tr w:rsidR="00127788" w:rsidRPr="00127788" w14:paraId="312D8DA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957E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D9E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84536DE" w14:textId="00743F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62568AE2" w14:textId="5F507E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AEEB2" w14:textId="4E2FC9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40065" w14:textId="22FF33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2,887.50 </w:t>
            </w:r>
          </w:p>
        </w:tc>
      </w:tr>
      <w:tr w:rsidR="00127788" w:rsidRPr="00127788" w14:paraId="10F42EA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EFC6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5ED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EC7ABF8" w14:textId="66C11E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D1D379D" w14:textId="71FD70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B58CD" w14:textId="7A264B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A9759" w14:textId="5A9C9E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1,100.00 </w:t>
            </w:r>
          </w:p>
        </w:tc>
      </w:tr>
      <w:tr w:rsidR="00127788" w:rsidRPr="00127788" w14:paraId="6AA8020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EF27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7CC3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6823ACB" w14:textId="139C40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3D163BED" w14:textId="16483F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5DAE0" w14:textId="24AA44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A8CCF" w14:textId="4E900F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0,530.00 </w:t>
            </w:r>
          </w:p>
        </w:tc>
      </w:tr>
      <w:tr w:rsidR="00127788" w:rsidRPr="00127788" w14:paraId="5CB330E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1A96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D4B8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6377C31" w14:textId="12F01B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29A45133" w14:textId="1EC2C4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BCC80" w14:textId="407DCB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0FC1A" w14:textId="74C04E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8,241.25 </w:t>
            </w:r>
          </w:p>
        </w:tc>
      </w:tr>
      <w:tr w:rsidR="00127788" w:rsidRPr="00127788" w14:paraId="2281D2F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7AC6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E35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106A24CB" w14:textId="1EB4FB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31231CC" w14:textId="31364E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D45D5" w14:textId="5A4FB1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CFDB5" w14:textId="6A49FB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0,598.75 </w:t>
            </w:r>
          </w:p>
        </w:tc>
      </w:tr>
      <w:tr w:rsidR="00127788" w:rsidRPr="00127788" w14:paraId="0996ADA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7195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3B64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0D4D149" w14:textId="2DE8CD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7F6D8AFF" w14:textId="6F3F54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A62A8" w14:textId="316A49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79C5F" w14:textId="2AAB54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9,810.00 </w:t>
            </w:r>
          </w:p>
        </w:tc>
      </w:tr>
      <w:tr w:rsidR="00127788" w:rsidRPr="00127788" w14:paraId="4B17256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18B8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2B7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1362998D" w14:textId="642B0B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8A9735D" w14:textId="59117B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B9905" w14:textId="08AB11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A0D4F" w14:textId="08B3D1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0,962.50 </w:t>
            </w:r>
          </w:p>
        </w:tc>
      </w:tr>
      <w:tr w:rsidR="00127788" w:rsidRPr="00127788" w14:paraId="6A65559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3FAA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39EA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EDA392B" w14:textId="5DC026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4D011FE" w14:textId="1DD235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F2259" w14:textId="51C9DB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5B1CE" w14:textId="022E96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3,000.00 </w:t>
            </w:r>
          </w:p>
        </w:tc>
      </w:tr>
      <w:tr w:rsidR="00127788" w:rsidRPr="00127788" w14:paraId="449EC3DB"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109B9"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732EDAD1" w14:textId="1E7FFC7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678D713E" w14:textId="014A074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3E5853" w14:textId="155D342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CF4B35" w14:textId="7A7127B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7,781,496.82 </w:t>
            </w:r>
          </w:p>
        </w:tc>
      </w:tr>
      <w:tr w:rsidR="00127788" w:rsidRPr="00127788" w14:paraId="61859C2C"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CC7E8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551DDB73" w14:textId="598CFB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7578BAA4" w14:textId="08AA4B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D2D0D" w14:textId="0AC525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60EC9" w14:textId="4D013C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6,840.00 </w:t>
            </w:r>
          </w:p>
        </w:tc>
      </w:tr>
      <w:tr w:rsidR="00127788" w:rsidRPr="00127788" w14:paraId="5B75338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539C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629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8A307C3" w14:textId="001BCC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716D8480" w14:textId="5395F9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11957" w14:textId="13D86C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5D561" w14:textId="0B62C5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3,669.12 </w:t>
            </w:r>
          </w:p>
        </w:tc>
      </w:tr>
      <w:tr w:rsidR="00127788" w:rsidRPr="00127788" w14:paraId="24FB5DB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7870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328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2B16C839" w14:textId="31F72E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240BF34C" w14:textId="0AF86C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1741C" w14:textId="1CA3FC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05DA4" w14:textId="19D15B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988.08 </w:t>
            </w:r>
          </w:p>
        </w:tc>
      </w:tr>
      <w:tr w:rsidR="00127788" w:rsidRPr="00127788" w14:paraId="04B1C7E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72F0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377C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6C761601" w14:textId="4F3143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09371DFA" w14:textId="5ED5AC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5ABCE" w14:textId="756A50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CC936" w14:textId="1F335C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2.34 </w:t>
            </w:r>
          </w:p>
        </w:tc>
      </w:tr>
      <w:tr w:rsidR="00127788" w:rsidRPr="00127788" w14:paraId="528FC38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E02B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CB099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523C8B6C" w14:textId="1836FC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77BDA1B2" w14:textId="4E6EB4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12658" w14:textId="03E021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8E165" w14:textId="7C9072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4,439.60 </w:t>
            </w:r>
          </w:p>
        </w:tc>
      </w:tr>
      <w:tr w:rsidR="00127788" w:rsidRPr="00127788" w14:paraId="3942B26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E045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94AB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0B83D826" w14:textId="3B7780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C07EDEA" w14:textId="2E64B6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F081E" w14:textId="28AA88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74623" w14:textId="6CE9DC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14,549.68 </w:t>
            </w:r>
          </w:p>
        </w:tc>
      </w:tr>
      <w:tr w:rsidR="00127788" w:rsidRPr="00127788" w14:paraId="08D947F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2B5E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8C69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1776813E" w14:textId="6747EF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3848F5D3" w14:textId="043B6E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B725F" w14:textId="2D16D4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F94BB" w14:textId="5EC68F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9,185.44 </w:t>
            </w:r>
          </w:p>
        </w:tc>
      </w:tr>
      <w:tr w:rsidR="00127788" w:rsidRPr="00127788" w14:paraId="00BC67F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A045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4D63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604A012C" w14:textId="67161A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21BD9FE" w14:textId="3A5FA6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6930E" w14:textId="2BCC1A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45940" w14:textId="26A1C1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25.46 </w:t>
            </w:r>
          </w:p>
        </w:tc>
      </w:tr>
      <w:tr w:rsidR="00127788" w:rsidRPr="00127788" w14:paraId="448FFFA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C536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881D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4FAAF2B8" w14:textId="457644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6C2E6B36" w14:textId="25C594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3E5CF" w14:textId="597854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42552" w14:textId="062475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43.12 </w:t>
            </w:r>
          </w:p>
        </w:tc>
      </w:tr>
      <w:tr w:rsidR="00127788" w:rsidRPr="00127788" w14:paraId="628E1AA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0556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859A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3BC45FB1" w14:textId="68C50E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7797E516" w14:textId="166E78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C6A64" w14:textId="2E8B7D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A394C" w14:textId="2FC122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6,052.30 </w:t>
            </w:r>
          </w:p>
        </w:tc>
      </w:tr>
      <w:tr w:rsidR="00127788" w:rsidRPr="00127788" w14:paraId="4644E5F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278E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4FA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7E157B5B" w14:textId="78D733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92A605A" w14:textId="355D41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F0DC7" w14:textId="6BEBA0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03DCC" w14:textId="35678B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25.46 </w:t>
            </w:r>
          </w:p>
        </w:tc>
      </w:tr>
      <w:tr w:rsidR="00127788" w:rsidRPr="00127788" w14:paraId="4F9F136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7565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71CE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101D45C1" w14:textId="5C1099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4E09C38C" w14:textId="6756832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FA1CE" w14:textId="3890F8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F54C4" w14:textId="2952FE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90.14 </w:t>
            </w:r>
          </w:p>
        </w:tc>
      </w:tr>
      <w:tr w:rsidR="00127788" w:rsidRPr="00127788" w14:paraId="4325B52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8540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B47F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6A84788A" w14:textId="0CED39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77112D9B" w14:textId="11A805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F8D97" w14:textId="330CB7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7C47B" w14:textId="6CBA57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7,108.00 </w:t>
            </w:r>
          </w:p>
        </w:tc>
      </w:tr>
      <w:tr w:rsidR="00127788" w:rsidRPr="00127788" w14:paraId="782BD63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2FB8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713A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21DA93D7" w14:textId="0C52513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5966573A" w14:textId="67C200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D27C8" w14:textId="3B5704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C0A15" w14:textId="011CBF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33.26 </w:t>
            </w:r>
          </w:p>
        </w:tc>
      </w:tr>
      <w:tr w:rsidR="00127788" w:rsidRPr="00127788" w14:paraId="7C5CC89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6092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9B2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181CCFDD" w14:textId="3CA0A5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245F13C0" w14:textId="50D1C1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564A5" w14:textId="0F6676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2FB1E" w14:textId="5DAC6E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4,696.14 </w:t>
            </w:r>
          </w:p>
        </w:tc>
      </w:tr>
      <w:tr w:rsidR="00127788" w:rsidRPr="00127788" w14:paraId="120BDCE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740B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A5E7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6F968E42" w14:textId="007017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7DDC7F92" w14:textId="431863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6FF26" w14:textId="59160B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71912" w14:textId="11D103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1,054.72 </w:t>
            </w:r>
          </w:p>
        </w:tc>
      </w:tr>
      <w:tr w:rsidR="00127788" w:rsidRPr="00127788" w14:paraId="2A77DDE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6E0C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B634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06D75C9" w14:textId="18F77F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424C80AD" w14:textId="4BBA00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152D4" w14:textId="57F5FA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34AA9" w14:textId="2F5834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3,087.60 </w:t>
            </w:r>
          </w:p>
        </w:tc>
      </w:tr>
      <w:tr w:rsidR="00127788" w:rsidRPr="00127788" w14:paraId="17C4103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81E2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9FC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C638875" w14:textId="28E705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5176B763" w14:textId="49244A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6245C" w14:textId="368B98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DBDA2" w14:textId="45862C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8,550.98 </w:t>
            </w:r>
          </w:p>
        </w:tc>
      </w:tr>
      <w:tr w:rsidR="00127788" w:rsidRPr="00127788" w14:paraId="3F8C9BD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DC92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A63C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46A20914" w14:textId="5A10E0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51432AEB" w14:textId="16DA53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24D5E" w14:textId="699187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EDA60" w14:textId="4FB352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4,283.02 </w:t>
            </w:r>
          </w:p>
        </w:tc>
      </w:tr>
      <w:tr w:rsidR="00127788" w:rsidRPr="00127788" w14:paraId="156863A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3590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A434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EB47C79" w14:textId="3E601C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2D17FAD6" w14:textId="304025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EBC29" w14:textId="5E24BB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53142" w14:textId="274778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2,628.90 </w:t>
            </w:r>
          </w:p>
        </w:tc>
      </w:tr>
      <w:tr w:rsidR="00127788" w:rsidRPr="00127788" w14:paraId="4DBCDCD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40C6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CCC9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7E1C2C0" w14:textId="26D6CD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AF9304C" w14:textId="43936F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E8058" w14:textId="4DCAEF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E744D" w14:textId="6FC7ED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0.78 </w:t>
            </w:r>
          </w:p>
        </w:tc>
      </w:tr>
      <w:tr w:rsidR="00127788" w:rsidRPr="00127788" w14:paraId="61A9BAF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19A5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A10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49EDBB1" w14:textId="54840C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D5F1881" w14:textId="6E0CC9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BC271" w14:textId="6E93F3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F17A8" w14:textId="23BF1A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2,881.12 </w:t>
            </w:r>
          </w:p>
        </w:tc>
      </w:tr>
      <w:tr w:rsidR="00127788" w:rsidRPr="00127788" w14:paraId="2E1889C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6E50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E3AE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69678510" w14:textId="46318B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368B764" w14:textId="10A67F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0457B" w14:textId="1F13AF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64477" w14:textId="24EFB0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21.56 </w:t>
            </w:r>
          </w:p>
        </w:tc>
      </w:tr>
      <w:tr w:rsidR="00127788" w:rsidRPr="00127788" w14:paraId="6C90D4AF"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BA23D"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023BE86A" w14:textId="63261E5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4F4FCD80" w14:textId="5D1143B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8B7AAC" w14:textId="742A1FE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EDFACA" w14:textId="11316B8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7,761,887.43 </w:t>
            </w:r>
          </w:p>
        </w:tc>
      </w:tr>
      <w:tr w:rsidR="00127788" w:rsidRPr="00127788" w14:paraId="0ED4558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C362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59A3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2C2AA825" w14:textId="79669A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7B815DB1" w14:textId="505D91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44FBB" w14:textId="3E5524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3794C" w14:textId="32CC81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3,599.40 </w:t>
            </w:r>
          </w:p>
        </w:tc>
      </w:tr>
      <w:tr w:rsidR="00127788" w:rsidRPr="00127788" w14:paraId="61523FF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1448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EC2E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2C576220" w14:textId="3C9C2E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2F5C2012" w14:textId="539189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72016" w14:textId="7F4990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6EC1E" w14:textId="610CFB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2,498.75 </w:t>
            </w:r>
          </w:p>
        </w:tc>
      </w:tr>
      <w:tr w:rsidR="00127788" w:rsidRPr="00127788" w14:paraId="1681E14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D6C2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B0A8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3130C320" w14:textId="3F7548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36BA7ECA" w14:textId="206959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ECEE5" w14:textId="2871D0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3F3EC" w14:textId="66A6DE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2,890.00 </w:t>
            </w:r>
          </w:p>
        </w:tc>
      </w:tr>
      <w:tr w:rsidR="00127788" w:rsidRPr="00127788" w14:paraId="2E794E6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CAD4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024A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450B0CC9" w14:textId="072A2F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53F64712" w14:textId="0CAB87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16564" w14:textId="18F742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B7DB9" w14:textId="2B5A8D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44,019.75 </w:t>
            </w:r>
          </w:p>
        </w:tc>
      </w:tr>
      <w:tr w:rsidR="00127788" w:rsidRPr="00127788" w14:paraId="57A1282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1FDE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5F54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810BDAC" w14:textId="3B6119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354977EE" w14:textId="22B582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AB675" w14:textId="0F63F1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68DE9" w14:textId="46E538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14,655.00 </w:t>
            </w:r>
          </w:p>
        </w:tc>
      </w:tr>
      <w:tr w:rsidR="00127788" w:rsidRPr="00127788" w14:paraId="33D03C6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F320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EC45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63EB48B" w14:textId="3D736E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4EA0ECDF" w14:textId="430F83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BFF95" w14:textId="413717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89F10" w14:textId="1057FF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9,010.00 </w:t>
            </w:r>
          </w:p>
        </w:tc>
      </w:tr>
      <w:tr w:rsidR="00127788" w:rsidRPr="00127788" w14:paraId="47C3AE3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A696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A656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8317AE8" w14:textId="23B77F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7D450998" w14:textId="2F5421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DFAF6" w14:textId="7D8449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19B30" w14:textId="11CBC4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7,362.30 </w:t>
            </w:r>
          </w:p>
        </w:tc>
      </w:tr>
      <w:tr w:rsidR="00127788" w:rsidRPr="00127788" w14:paraId="7DFD520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0824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38E8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2ECFA09E" w14:textId="47201A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6E51A37D" w14:textId="0B13F9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9E74C" w14:textId="7885E2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B363D" w14:textId="4BF15C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7,467.80 </w:t>
            </w:r>
          </w:p>
        </w:tc>
      </w:tr>
      <w:tr w:rsidR="00127788" w:rsidRPr="00127788" w14:paraId="3C98B0E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1832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1657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3AEF254" w14:textId="68AB9F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799367C3" w14:textId="5F1D20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0AF95" w14:textId="200AE9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CB7D3" w14:textId="26E13F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7,803.70 </w:t>
            </w:r>
          </w:p>
        </w:tc>
      </w:tr>
      <w:tr w:rsidR="00127788" w:rsidRPr="00127788" w14:paraId="1AA16DC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887B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AFE2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50C4D803" w14:textId="25648A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2A9FCD9F" w14:textId="561EB8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02121" w14:textId="6FA2E6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3DD0F" w14:textId="20E7B1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7,291.40 </w:t>
            </w:r>
          </w:p>
        </w:tc>
      </w:tr>
      <w:tr w:rsidR="00127788" w:rsidRPr="00127788" w14:paraId="6509725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E5E9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E954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2D318BE7" w14:textId="30415E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60D0DEDA" w14:textId="27B5F4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24B67" w14:textId="76F82A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39213" w14:textId="02C575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2,765.88 </w:t>
            </w:r>
          </w:p>
        </w:tc>
      </w:tr>
      <w:tr w:rsidR="00127788" w:rsidRPr="00127788" w14:paraId="26735FB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57F7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74FE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31B1CEDA" w14:textId="1649BE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D594AEE" w14:textId="666B80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C35BF" w14:textId="2CFF80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6BD73" w14:textId="50C590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5,548.00 </w:t>
            </w:r>
          </w:p>
        </w:tc>
      </w:tr>
      <w:tr w:rsidR="00127788" w:rsidRPr="00127788" w14:paraId="414117C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BA77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3DAE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0B231AD" w14:textId="1D2696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F289E8C" w14:textId="35CF83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765DB" w14:textId="1B4F0C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B6C49" w14:textId="4E2A9A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550.00 </w:t>
            </w:r>
          </w:p>
        </w:tc>
      </w:tr>
      <w:tr w:rsidR="00127788" w:rsidRPr="00127788" w14:paraId="3A5CFAE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A249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A223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21ECFAD" w14:textId="64A577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1311EED3" w14:textId="42CC15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3D95D" w14:textId="4AA8D5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68DEA" w14:textId="0262EB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8,437.25 </w:t>
            </w:r>
          </w:p>
        </w:tc>
      </w:tr>
      <w:tr w:rsidR="00127788" w:rsidRPr="00127788" w14:paraId="05C775D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177A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853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5722DAC6" w14:textId="2DDACC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6F2FC3D4" w14:textId="4606AF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89D6B" w14:textId="572252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BE006" w14:textId="5E039B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3,953.00 </w:t>
            </w:r>
          </w:p>
        </w:tc>
      </w:tr>
      <w:tr w:rsidR="00127788" w:rsidRPr="00127788" w14:paraId="0CBA7DA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0268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2BAB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F520F18" w14:textId="7AB237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2A19D4ED" w14:textId="63049A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A4D55" w14:textId="2DAF9E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5896C" w14:textId="37FDA2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8,501.00 </w:t>
            </w:r>
          </w:p>
        </w:tc>
      </w:tr>
      <w:tr w:rsidR="00127788" w:rsidRPr="00127788" w14:paraId="3ECCE92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438F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AB4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7AE3881" w14:textId="2BBB4D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1BA832E" w14:textId="1492EE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75F23" w14:textId="14D122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9C356" w14:textId="53211F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5,534.20 </w:t>
            </w:r>
          </w:p>
        </w:tc>
      </w:tr>
      <w:tr w:rsidR="00127788" w:rsidRPr="00127788" w14:paraId="4F4DF1B7"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844B2"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7C1032DB" w14:textId="20501DB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147C05BB" w14:textId="1D8F06D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F4884F" w14:textId="2A3EB61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1E3370" w14:textId="7C80D28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300,032.75 </w:t>
            </w:r>
          </w:p>
        </w:tc>
      </w:tr>
      <w:tr w:rsidR="00127788" w:rsidRPr="00127788" w14:paraId="1DDBA34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ED30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242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50405AD8" w14:textId="1B54E2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4FE9EB22" w14:textId="476AC0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E48F2" w14:textId="3444D1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164B2" w14:textId="77BF26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6,365.00 </w:t>
            </w:r>
          </w:p>
        </w:tc>
      </w:tr>
      <w:tr w:rsidR="00127788" w:rsidRPr="00127788" w14:paraId="60FFC8C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2C41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A5BA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F9B350B" w14:textId="572281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204EA7E3" w14:textId="159EE3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B79FC" w14:textId="348047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37174" w14:textId="2F2C65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234.00 </w:t>
            </w:r>
          </w:p>
        </w:tc>
      </w:tr>
      <w:tr w:rsidR="00127788" w:rsidRPr="00127788" w14:paraId="0F56A92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60E3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C86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6D67C994" w14:textId="3074AB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1AD2315" w14:textId="29D53E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7C142" w14:textId="077150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DD8A4" w14:textId="77FE27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6,273.00 </w:t>
            </w:r>
          </w:p>
        </w:tc>
      </w:tr>
      <w:tr w:rsidR="00127788" w:rsidRPr="00127788" w14:paraId="7A6D587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3B3C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5A4A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35F97035" w14:textId="01331D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3D52722D" w14:textId="2C507B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308C8" w14:textId="148182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4B1BA" w14:textId="6919A3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1,527.60 </w:t>
            </w:r>
          </w:p>
        </w:tc>
      </w:tr>
      <w:tr w:rsidR="00127788" w:rsidRPr="00127788" w14:paraId="6556108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7503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DA5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58B39CBA" w14:textId="282EDB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7D907418" w14:textId="7A5911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2A578" w14:textId="7AE494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2C409" w14:textId="69DB3D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0,692.00 </w:t>
            </w:r>
          </w:p>
        </w:tc>
      </w:tr>
      <w:tr w:rsidR="00127788" w:rsidRPr="00127788" w14:paraId="786EEB2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4CD4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40C8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4460D0C3" w14:textId="0334DE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51359424" w14:textId="25833D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117FA" w14:textId="4E8ABF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17EB3" w14:textId="057325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195.00 </w:t>
            </w:r>
          </w:p>
        </w:tc>
      </w:tr>
      <w:tr w:rsidR="00127788" w:rsidRPr="00127788" w14:paraId="58C3827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0A43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9AD4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63A92C98" w14:textId="03AF7F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6C20BF13" w14:textId="58EB2F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F1F68" w14:textId="7E2E93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4BB03" w14:textId="2D1E1F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1,124.00 </w:t>
            </w:r>
          </w:p>
        </w:tc>
      </w:tr>
      <w:tr w:rsidR="00127788" w:rsidRPr="00127788" w14:paraId="7BFC18B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1077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934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3A7C59E" w14:textId="3CDD51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16550B47" w14:textId="3E8195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E6434" w14:textId="785849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70EAE" w14:textId="527330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9,750.65 </w:t>
            </w:r>
          </w:p>
        </w:tc>
      </w:tr>
      <w:tr w:rsidR="00127788" w:rsidRPr="00127788" w14:paraId="16903C7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DDA8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585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1EA031A9" w14:textId="0390D1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029DDB11" w14:textId="7E90CF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9D744" w14:textId="021CD9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43F79" w14:textId="6BC383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5,871.50 </w:t>
            </w:r>
          </w:p>
        </w:tc>
      </w:tr>
      <w:tr w:rsidR="00127788" w:rsidRPr="00127788" w14:paraId="41F45E4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6CF1E9"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0C893D1B" w14:textId="56C15EB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48,894,525.34 </w:t>
            </w:r>
          </w:p>
        </w:tc>
        <w:tc>
          <w:tcPr>
            <w:tcW w:w="0" w:type="auto"/>
            <w:tcBorders>
              <w:top w:val="nil"/>
              <w:left w:val="nil"/>
              <w:bottom w:val="single" w:sz="4" w:space="0" w:color="000000"/>
              <w:right w:val="single" w:sz="4" w:space="0" w:color="000000"/>
            </w:tcBorders>
            <w:shd w:val="clear" w:color="A5A5A5" w:fill="A5A5A5"/>
            <w:noWrap/>
            <w:vAlign w:val="bottom"/>
            <w:hideMark/>
          </w:tcPr>
          <w:p w14:paraId="07F9F6E6" w14:textId="2C40CDF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42,198,230.69 </w:t>
            </w:r>
          </w:p>
        </w:tc>
        <w:tc>
          <w:tcPr>
            <w:tcW w:w="0" w:type="auto"/>
            <w:tcBorders>
              <w:top w:val="nil"/>
              <w:left w:val="nil"/>
              <w:bottom w:val="single" w:sz="4" w:space="0" w:color="000000"/>
              <w:right w:val="single" w:sz="4" w:space="0" w:color="000000"/>
            </w:tcBorders>
            <w:shd w:val="clear" w:color="A5A5A5" w:fill="A5A5A5"/>
            <w:noWrap/>
            <w:vAlign w:val="bottom"/>
            <w:hideMark/>
          </w:tcPr>
          <w:p w14:paraId="1B8190FA" w14:textId="71F6AFF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4A37BDE" w14:textId="24380C7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91,092,756.03 </w:t>
            </w:r>
          </w:p>
        </w:tc>
      </w:tr>
      <w:tr w:rsidR="00127788" w:rsidRPr="00127788" w14:paraId="69DCD1A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09357"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1AB1657F" w14:textId="4530720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36,399,966.85 </w:t>
            </w:r>
          </w:p>
        </w:tc>
        <w:tc>
          <w:tcPr>
            <w:tcW w:w="0" w:type="auto"/>
            <w:tcBorders>
              <w:top w:val="nil"/>
              <w:left w:val="nil"/>
              <w:bottom w:val="single" w:sz="4" w:space="0" w:color="000000"/>
              <w:right w:val="single" w:sz="4" w:space="0" w:color="000000"/>
            </w:tcBorders>
            <w:shd w:val="clear" w:color="D8D8D8" w:fill="D8D8D8"/>
            <w:noWrap/>
            <w:vAlign w:val="bottom"/>
            <w:hideMark/>
          </w:tcPr>
          <w:p w14:paraId="228F7A67" w14:textId="4AB0FF0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3,286,2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75577CE8" w14:textId="13BDD6E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5FD907" w14:textId="52D97C9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59,686,248.25 </w:t>
            </w:r>
          </w:p>
        </w:tc>
      </w:tr>
      <w:tr w:rsidR="00127788" w:rsidRPr="00127788" w14:paraId="1742B538"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634F07"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7DBA034" w14:textId="4D5D07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5F9DAA81" w14:textId="4CCF26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3EA2F8DF" w14:textId="58C833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24CF8" w14:textId="789B8A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0,955,288.35 </w:t>
            </w:r>
          </w:p>
        </w:tc>
      </w:tr>
      <w:tr w:rsidR="00127788" w:rsidRPr="00127788" w14:paraId="5DBEDBD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EF0DE"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DB7873"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12A89ABD" w14:textId="77196C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6944F8A8" w14:textId="00F951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4477C" w14:textId="46931F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71C97" w14:textId="6F75BA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470,980.00 </w:t>
            </w:r>
          </w:p>
        </w:tc>
      </w:tr>
      <w:tr w:rsidR="00127788" w:rsidRPr="00127788" w14:paraId="1D769AF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535C0"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EBF4BF"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7F190FBC" w14:textId="0E2849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7F7DA304" w14:textId="3B2666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3DD3F" w14:textId="285CD8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B790C" w14:textId="20C46B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970,880.50 </w:t>
            </w:r>
          </w:p>
        </w:tc>
      </w:tr>
      <w:tr w:rsidR="00127788" w:rsidRPr="00127788" w14:paraId="0EFE758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4A5C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913F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607FE5E9" w14:textId="63C101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25A40D2A" w14:textId="65108D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9BEDB" w14:textId="7A0190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B8CAF" w14:textId="67D6EB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74,815.00 </w:t>
            </w:r>
          </w:p>
        </w:tc>
      </w:tr>
      <w:tr w:rsidR="00127788" w:rsidRPr="00127788" w14:paraId="46CD628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FDF3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3F22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4A7E0847" w14:textId="522F10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60106F85" w14:textId="6106BD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933873" w14:textId="43838D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98CA3" w14:textId="62AEFC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389,830.00 </w:t>
            </w:r>
          </w:p>
        </w:tc>
      </w:tr>
      <w:tr w:rsidR="00127788" w:rsidRPr="00127788" w14:paraId="5D6D417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9ED8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9F9A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85B82EA" w14:textId="4462D3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79BA1F86" w14:textId="574D70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745853AF" w14:textId="7C4183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F5216" w14:textId="1131E1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183,667.00 </w:t>
            </w:r>
          </w:p>
        </w:tc>
      </w:tr>
      <w:tr w:rsidR="00127788" w:rsidRPr="00127788" w14:paraId="16ABBEC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6798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037E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760E9F24" w14:textId="112F98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29FC27AF" w14:textId="342A03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498B24F0" w14:textId="54962A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4E626" w14:textId="55A832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37,710.00 </w:t>
            </w:r>
          </w:p>
        </w:tc>
      </w:tr>
      <w:tr w:rsidR="00127788" w:rsidRPr="00127788" w14:paraId="296E4CC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3BFA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C22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6DF15C48" w14:textId="620323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75,315.00 </w:t>
            </w:r>
          </w:p>
        </w:tc>
        <w:tc>
          <w:tcPr>
            <w:tcW w:w="0" w:type="auto"/>
            <w:tcBorders>
              <w:top w:val="nil"/>
              <w:left w:val="nil"/>
              <w:bottom w:val="single" w:sz="4" w:space="0" w:color="000000"/>
              <w:right w:val="single" w:sz="4" w:space="0" w:color="000000"/>
            </w:tcBorders>
            <w:shd w:val="clear" w:color="auto" w:fill="auto"/>
            <w:noWrap/>
            <w:vAlign w:val="bottom"/>
            <w:hideMark/>
          </w:tcPr>
          <w:p w14:paraId="5F6E2F9D" w14:textId="76AE6D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2584CF" w14:textId="6C0F8B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4CCD2" w14:textId="447A16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025,315.00 </w:t>
            </w:r>
          </w:p>
        </w:tc>
      </w:tr>
      <w:tr w:rsidR="00127788" w:rsidRPr="00127788" w14:paraId="079A7C6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529F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7CC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3252FC07" w14:textId="2613BB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349B7767" w14:textId="6DA421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0829C" w14:textId="10B307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F6C7F" w14:textId="6B5036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92,990.00 </w:t>
            </w:r>
          </w:p>
        </w:tc>
      </w:tr>
      <w:tr w:rsidR="00127788" w:rsidRPr="00127788" w14:paraId="683439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4547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7491E2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2B170F4B" w14:textId="12F682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2EB28883" w14:textId="496713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BE262" w14:textId="058681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88672" w14:textId="615370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734,307.50 </w:t>
            </w:r>
          </w:p>
        </w:tc>
      </w:tr>
      <w:tr w:rsidR="00127788" w:rsidRPr="00127788" w14:paraId="0C7EC12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E765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EA12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2FE91BD4" w14:textId="1C75AF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1CDD5295" w14:textId="78C97A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1B5EB4D" w14:textId="271DA4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0EC9F" w14:textId="0D5E60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98,432.50 </w:t>
            </w:r>
          </w:p>
        </w:tc>
      </w:tr>
      <w:tr w:rsidR="00127788" w:rsidRPr="00127788" w14:paraId="7C67051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3A49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D4B7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6096295E" w14:textId="6BCFCC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7BBDDA14" w14:textId="0DCCF6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436CA" w14:textId="529602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6B13C" w14:textId="0521FF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157,380.00 </w:t>
            </w:r>
          </w:p>
        </w:tc>
      </w:tr>
      <w:tr w:rsidR="00127788" w:rsidRPr="00127788" w14:paraId="0B16785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C554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01E3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9B32DBF" w14:textId="05125B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09EEBA1B" w14:textId="06C7CA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266641E3" w14:textId="7FA5B2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A79C5" w14:textId="1864DE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722,082.00 </w:t>
            </w:r>
          </w:p>
        </w:tc>
      </w:tr>
      <w:tr w:rsidR="00127788" w:rsidRPr="00127788" w14:paraId="0B58492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2B80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AE7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65FAE0AE" w14:textId="44F2FE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48A63C1" w14:textId="712F06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1C1AD" w14:textId="3BAC34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FC62B" w14:textId="7AA6C8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5,315.00 </w:t>
            </w:r>
          </w:p>
        </w:tc>
      </w:tr>
      <w:tr w:rsidR="00127788" w:rsidRPr="00127788" w14:paraId="39C0C19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ABE2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D8A0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498405CE" w14:textId="284752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68DF8793" w14:textId="16E286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610724" w14:textId="022A99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BC9C5" w14:textId="1F16FD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609,728.00 </w:t>
            </w:r>
          </w:p>
        </w:tc>
      </w:tr>
      <w:tr w:rsidR="00127788" w:rsidRPr="00127788" w14:paraId="0C147B3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024C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005D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58BF1C0" w14:textId="72D348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4C62FE3" w14:textId="07031E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7E8D6" w14:textId="63C331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C3D9F" w14:textId="780305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5,315.00 </w:t>
            </w:r>
          </w:p>
        </w:tc>
      </w:tr>
      <w:tr w:rsidR="00127788" w:rsidRPr="00127788" w14:paraId="058658A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7A0A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C19C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7262768" w14:textId="2A49B0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3DC2B67E" w14:textId="34B93E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71DFE752" w14:textId="575C3B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A360B" w14:textId="2189F4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906,230.00 </w:t>
            </w:r>
          </w:p>
        </w:tc>
      </w:tr>
      <w:tr w:rsidR="00127788" w:rsidRPr="00127788" w14:paraId="77D08B5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3814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3DB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58860C36" w14:textId="767C57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298F5A1F" w14:textId="371A93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7B811D51" w14:textId="3D3DD8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EA643" w14:textId="06DAC6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8,383,449.00 </w:t>
            </w:r>
          </w:p>
        </w:tc>
      </w:tr>
      <w:tr w:rsidR="00127788" w:rsidRPr="00127788" w14:paraId="5B1CB77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D954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5234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0DB6599F" w14:textId="5523A5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2798D68B" w14:textId="2C4730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B6BAA" w14:textId="603E0F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E1215" w14:textId="022D40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813,125.00 </w:t>
            </w:r>
          </w:p>
        </w:tc>
      </w:tr>
      <w:tr w:rsidR="00127788" w:rsidRPr="00127788" w14:paraId="022494A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6C8A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CEE5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4E90254B" w14:textId="65119B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0AF3961A" w14:textId="6A350C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DD20D7B" w14:textId="6E8F42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BFDB4" w14:textId="42D8B9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244,315.00 </w:t>
            </w:r>
          </w:p>
        </w:tc>
      </w:tr>
      <w:tr w:rsidR="00127788" w:rsidRPr="00127788" w14:paraId="7AC99DC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7F8E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38F4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C5C88D5" w14:textId="3590F8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14FA3EC1" w14:textId="19AF5A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630C0" w14:textId="219DDF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93043" w14:textId="29A2F5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37,315.00 </w:t>
            </w:r>
          </w:p>
        </w:tc>
      </w:tr>
      <w:tr w:rsidR="00127788" w:rsidRPr="00127788" w14:paraId="6295558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619F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E96D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6BE3B01" w14:textId="7600DA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7AEA8155" w14:textId="1954CD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09058" w14:textId="6FF835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E3A31" w14:textId="254C36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68,815.00 </w:t>
            </w:r>
          </w:p>
        </w:tc>
      </w:tr>
      <w:tr w:rsidR="00127788" w:rsidRPr="00127788" w14:paraId="592AF51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F7F1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AE3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DC8D31F" w14:textId="497A99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593,375.00 </w:t>
            </w:r>
          </w:p>
        </w:tc>
        <w:tc>
          <w:tcPr>
            <w:tcW w:w="0" w:type="auto"/>
            <w:tcBorders>
              <w:top w:val="nil"/>
              <w:left w:val="nil"/>
              <w:bottom w:val="single" w:sz="4" w:space="0" w:color="000000"/>
              <w:right w:val="single" w:sz="4" w:space="0" w:color="000000"/>
            </w:tcBorders>
            <w:shd w:val="clear" w:color="auto" w:fill="auto"/>
            <w:noWrap/>
            <w:vAlign w:val="bottom"/>
            <w:hideMark/>
          </w:tcPr>
          <w:p w14:paraId="4C583C47" w14:textId="18716E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700D5EE9" w14:textId="0D2C1E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EF8CB" w14:textId="077CFE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466,926.40 </w:t>
            </w:r>
          </w:p>
        </w:tc>
      </w:tr>
      <w:tr w:rsidR="00127788" w:rsidRPr="00127788" w14:paraId="656C2CD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95A8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2F1D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A63B3AB" w14:textId="49D9C6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3DF091AB" w14:textId="67789E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13233" w14:textId="198E7B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FA9A5" w14:textId="33352E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64,782.50 </w:t>
            </w:r>
          </w:p>
        </w:tc>
      </w:tr>
      <w:tr w:rsidR="00127788" w:rsidRPr="00127788" w14:paraId="622BD9C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048E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8E2B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A1E4D70" w14:textId="5B1FD9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278DB30E" w14:textId="12FF2D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AF31C" w14:textId="188CD1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D3689" w14:textId="54FBFF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32,345.00 </w:t>
            </w:r>
          </w:p>
        </w:tc>
      </w:tr>
      <w:tr w:rsidR="00127788" w:rsidRPr="00127788" w14:paraId="07BDA5A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E9DE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C955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3CAE096" w14:textId="660745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09169F21" w14:textId="467DD5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37726" w14:textId="39376C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ED58F" w14:textId="13EEB3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478,500.00 </w:t>
            </w:r>
          </w:p>
        </w:tc>
      </w:tr>
      <w:tr w:rsidR="00127788" w:rsidRPr="00127788" w14:paraId="1FF393B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95D2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848D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79F0A23" w14:textId="62EBB9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5B54DD18" w14:textId="639197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2CFA3" w14:textId="33C12F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48BF7" w14:textId="74C48F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51,403.00 </w:t>
            </w:r>
          </w:p>
        </w:tc>
      </w:tr>
      <w:tr w:rsidR="00127788" w:rsidRPr="00127788" w14:paraId="51E4BD0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76E5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0A75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DAFB29B" w14:textId="69F218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4863B887" w14:textId="19A525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AF32D" w14:textId="7A12D9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FE0EA" w14:textId="2A0D34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582,753.00 </w:t>
            </w:r>
          </w:p>
        </w:tc>
      </w:tr>
      <w:tr w:rsidR="00127788" w:rsidRPr="00127788" w14:paraId="56D3246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54C3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92E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D34D74A" w14:textId="32F340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2F34177D" w14:textId="690905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7C75D592" w14:textId="33F9C1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F46F6" w14:textId="0D9801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70,422.00 </w:t>
            </w:r>
          </w:p>
        </w:tc>
      </w:tr>
      <w:tr w:rsidR="00127788" w:rsidRPr="00127788" w14:paraId="0E70D0A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8875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DF5F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5C31F63F" w14:textId="085FBB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03C0AFD9" w14:textId="454A13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6CCF6" w14:textId="4AA342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1A486" w14:textId="726CE8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8,568,908.00 </w:t>
            </w:r>
          </w:p>
        </w:tc>
      </w:tr>
      <w:tr w:rsidR="00127788" w:rsidRPr="00127788" w14:paraId="48DD327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2754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93AD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10335075" w14:textId="1BC024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1BA23FC5" w14:textId="52FB1D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522F0" w14:textId="292EA1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A17C5" w14:textId="0171A3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660,312.00 </w:t>
            </w:r>
          </w:p>
        </w:tc>
      </w:tr>
      <w:tr w:rsidR="00127788" w:rsidRPr="00127788" w14:paraId="13023B2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606A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90A9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1937C388" w14:textId="68BE25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0B55043D" w14:textId="765969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79044BE" w14:textId="30B8EB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A09C9" w14:textId="5C21F6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9,108,563.50 </w:t>
            </w:r>
          </w:p>
        </w:tc>
      </w:tr>
      <w:tr w:rsidR="00127788" w:rsidRPr="00127788" w14:paraId="05608E2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33DD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7A38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6A98CCF4" w14:textId="16AB12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02FB89DB" w14:textId="47842B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4488A" w14:textId="0A5BF7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F8F87" w14:textId="43F102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22,983.00 </w:t>
            </w:r>
          </w:p>
        </w:tc>
      </w:tr>
      <w:tr w:rsidR="00127788" w:rsidRPr="00127788" w14:paraId="6D34775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A66A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0F18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00BDBDBB" w14:textId="19D20A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0A245693" w14:textId="003678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9FC41" w14:textId="791F6F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F0718" w14:textId="2C78B2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95,750.00 </w:t>
            </w:r>
          </w:p>
        </w:tc>
      </w:tr>
      <w:tr w:rsidR="00127788" w:rsidRPr="00127788" w14:paraId="4E811C2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2F83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9CF1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29DB8A04" w14:textId="0987EE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64A864E" w14:textId="033233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F49C8" w14:textId="4D3260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E69A0" w14:textId="7F3EF3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5,315.00 </w:t>
            </w:r>
          </w:p>
        </w:tc>
      </w:tr>
      <w:tr w:rsidR="00127788" w:rsidRPr="00127788" w14:paraId="4B0EC0D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0FA26"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6E296DAD" w14:textId="62B01C6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466178F0" w14:textId="623553F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4,292,443.46 </w:t>
            </w:r>
          </w:p>
        </w:tc>
        <w:tc>
          <w:tcPr>
            <w:tcW w:w="0" w:type="auto"/>
            <w:tcBorders>
              <w:top w:val="nil"/>
              <w:left w:val="nil"/>
              <w:bottom w:val="single" w:sz="4" w:space="0" w:color="000000"/>
              <w:right w:val="single" w:sz="4" w:space="0" w:color="000000"/>
            </w:tcBorders>
            <w:shd w:val="clear" w:color="D8D8D8" w:fill="D8D8D8"/>
            <w:noWrap/>
            <w:vAlign w:val="bottom"/>
            <w:hideMark/>
          </w:tcPr>
          <w:p w14:paraId="24696907" w14:textId="4E1FB05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EF0336" w14:textId="671C142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3,650,950.21 </w:t>
            </w:r>
          </w:p>
        </w:tc>
      </w:tr>
      <w:tr w:rsidR="00127788" w:rsidRPr="00127788" w14:paraId="02C8B0A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07BE49"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141BBE61" w14:textId="742803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07634A23" w14:textId="47220F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071FCB5A" w14:textId="087147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8FCBB" w14:textId="443682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5,520,319.20 </w:t>
            </w:r>
          </w:p>
        </w:tc>
      </w:tr>
      <w:tr w:rsidR="00127788" w:rsidRPr="00127788" w14:paraId="7B27322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CFC28"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D28B6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483B15CF" w14:textId="6490EC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1DC077CC" w14:textId="7CDDBA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09F87" w14:textId="45E8CA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4F6C1" w14:textId="352456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0,341.00 </w:t>
            </w:r>
          </w:p>
        </w:tc>
      </w:tr>
      <w:tr w:rsidR="00127788" w:rsidRPr="00127788" w14:paraId="407F27B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B807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B688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17252DED" w14:textId="48103C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085FA9C1" w14:textId="58CA63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FFD9F" w14:textId="794AD7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1928D" w14:textId="4531BB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37,190.00 </w:t>
            </w:r>
          </w:p>
        </w:tc>
      </w:tr>
      <w:tr w:rsidR="00127788" w:rsidRPr="00127788" w14:paraId="7B0C578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291A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ACA7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60775CA0" w14:textId="0B898F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5E2954F1" w14:textId="36DC55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72AC9430" w14:textId="425537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DF231" w14:textId="42439C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7,060,447.00 </w:t>
            </w:r>
          </w:p>
        </w:tc>
      </w:tr>
      <w:tr w:rsidR="00127788" w:rsidRPr="00127788" w14:paraId="5E60FF8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7285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472E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78587F5F" w14:textId="236B94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761B6AF3" w14:textId="131B3D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E2EDD5" w14:textId="0A9AD9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ABA1A" w14:textId="613F17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913,240.00 </w:t>
            </w:r>
          </w:p>
        </w:tc>
      </w:tr>
      <w:tr w:rsidR="00127788" w:rsidRPr="00127788" w14:paraId="4B5A02D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850F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6C28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5E2D5F1" w14:textId="22BB6F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4A367144" w14:textId="029F16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25A41B11" w14:textId="6A022D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F1B17" w14:textId="0811A0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50,550.00 </w:t>
            </w:r>
          </w:p>
        </w:tc>
      </w:tr>
      <w:tr w:rsidR="00127788" w:rsidRPr="00127788" w14:paraId="29CC895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BFE8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01D4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44008C14" w14:textId="5BC03E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640AC031" w14:textId="5C620E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0B7C0B58" w14:textId="623AF1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BE5E4" w14:textId="04A427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168,878.78 </w:t>
            </w:r>
          </w:p>
        </w:tc>
      </w:tr>
      <w:tr w:rsidR="00127788" w:rsidRPr="00127788" w14:paraId="651F5FE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E212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ABEB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2244563E" w14:textId="514F91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32AD4C7C" w14:textId="459A12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3D5C0138" w14:textId="5D4026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7A8D3" w14:textId="7A8A3E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381,170.75 </w:t>
            </w:r>
          </w:p>
        </w:tc>
      </w:tr>
      <w:tr w:rsidR="00127788" w:rsidRPr="00127788" w14:paraId="05F507F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E007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5E6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7691E87" w14:textId="673B8A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6C50BE4" w14:textId="0E7E61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6046B" w14:textId="3BD8B4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44780" w14:textId="62B2EB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1,000.00 </w:t>
            </w:r>
          </w:p>
        </w:tc>
      </w:tr>
      <w:tr w:rsidR="00127788" w:rsidRPr="00127788" w14:paraId="5FD2093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F83F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78B6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236AD57E" w14:textId="634C9D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548D00AA" w14:textId="2BF175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405F54F2" w14:textId="0A4B4D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AA3EE" w14:textId="2B459B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63,275.00 </w:t>
            </w:r>
          </w:p>
        </w:tc>
      </w:tr>
      <w:tr w:rsidR="00127788" w:rsidRPr="00127788" w14:paraId="0FCB8B9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9424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F69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6B0104F7" w14:textId="7163CB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21286893" w14:textId="78C337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26409829" w14:textId="589953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A1EAF" w14:textId="38C401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74,350.60 </w:t>
            </w:r>
          </w:p>
        </w:tc>
      </w:tr>
      <w:tr w:rsidR="00127788" w:rsidRPr="00127788" w14:paraId="749596F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69C3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294B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2860CC16" w14:textId="39C77C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4822F07" w14:textId="75E56C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3152DA83" w14:textId="33239E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5AB8E" w14:textId="54DD4B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9,860.00 </w:t>
            </w:r>
          </w:p>
        </w:tc>
      </w:tr>
      <w:tr w:rsidR="00127788" w:rsidRPr="00127788" w14:paraId="1554363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DB9A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91F5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7A14A30C" w14:textId="0CCDB6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04BFFE05" w14:textId="28CCA5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5480C6A1" w14:textId="530703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0ECE5" w14:textId="7BECA9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2,443.71 </w:t>
            </w:r>
          </w:p>
        </w:tc>
      </w:tr>
      <w:tr w:rsidR="00127788" w:rsidRPr="00127788" w14:paraId="1AD36C7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1617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582A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2A2FC45" w14:textId="6E5BC4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1B4993D" w14:textId="7B1875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79F83" w14:textId="107943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F4312" w14:textId="450156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1,000.00 </w:t>
            </w:r>
          </w:p>
        </w:tc>
      </w:tr>
      <w:tr w:rsidR="00127788" w:rsidRPr="00127788" w14:paraId="17B8BE3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4D05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8B16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2EE9BD0B" w14:textId="4F6CF6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8060A90" w14:textId="38B7E8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7AD01FA9" w14:textId="3B3A49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B7F12" w14:textId="0C201F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34,510.00 </w:t>
            </w:r>
          </w:p>
        </w:tc>
      </w:tr>
      <w:tr w:rsidR="00127788" w:rsidRPr="00127788" w14:paraId="1E26552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5BED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5F6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3BEF8365" w14:textId="2BFFAE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E909F97" w14:textId="43B18F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76542" w14:textId="47A1CC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46320" w14:textId="1C89E9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1,000.00 </w:t>
            </w:r>
          </w:p>
        </w:tc>
      </w:tr>
      <w:tr w:rsidR="00127788" w:rsidRPr="00127788" w14:paraId="2E3C5D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E8DD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5546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07744D63" w14:textId="683656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13C99181" w14:textId="0208B7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FC0BB" w14:textId="37EE00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1889F" w14:textId="5E5F28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03,340.00 </w:t>
            </w:r>
          </w:p>
        </w:tc>
      </w:tr>
      <w:tr w:rsidR="00127788" w:rsidRPr="00127788" w14:paraId="70FC562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D3BD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C745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69878538" w14:textId="46DC20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0F0E92DC" w14:textId="343682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24A969" w14:textId="082CE6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3F06B" w14:textId="010801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50,200.00 </w:t>
            </w:r>
          </w:p>
        </w:tc>
      </w:tr>
      <w:tr w:rsidR="00127788" w:rsidRPr="00127788" w14:paraId="796F2AA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1D5E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8FB7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0D4665E" w14:textId="472002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3F67DEF8" w14:textId="170D98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0EE19A20" w14:textId="04F61F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282C8" w14:textId="7B0A01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40,574.00 </w:t>
            </w:r>
          </w:p>
        </w:tc>
      </w:tr>
      <w:tr w:rsidR="00127788" w:rsidRPr="00127788" w14:paraId="4BB09D0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370B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779F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B9DD024" w14:textId="110D22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0046DAC3" w14:textId="1D8513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39430A9C" w14:textId="601A88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ADD1C" w14:textId="7C1986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10,671.00 </w:t>
            </w:r>
          </w:p>
        </w:tc>
      </w:tr>
      <w:tr w:rsidR="00127788" w:rsidRPr="00127788" w14:paraId="7455E7A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4CEC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DEC8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1E67EC62" w14:textId="7507E6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13E43077" w14:textId="24E144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3423F5EF" w14:textId="51D14D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EAE36" w14:textId="578400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73,958.00 </w:t>
            </w:r>
          </w:p>
        </w:tc>
      </w:tr>
      <w:tr w:rsidR="00127788" w:rsidRPr="00127788" w14:paraId="5A9330B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40CE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F54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13BBE5F9" w14:textId="664ECC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2A722B32" w14:textId="6B2104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78EFD74E" w14:textId="139749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3C9BE" w14:textId="149CE5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82,970.14 </w:t>
            </w:r>
          </w:p>
        </w:tc>
      </w:tr>
      <w:tr w:rsidR="00127788" w:rsidRPr="00127788" w14:paraId="208138C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0EA5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A1FB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3ACF4D61" w14:textId="101B49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DD847EC" w14:textId="7C8AAB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2D4BFFBA" w14:textId="567810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E57FD" w14:textId="6C98CA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60,605.00 </w:t>
            </w:r>
          </w:p>
        </w:tc>
      </w:tr>
      <w:tr w:rsidR="00127788" w:rsidRPr="00127788" w14:paraId="22DDDAF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B95D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01C6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6C2E0683" w14:textId="67FBCA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3CBCB5DE" w14:textId="608D0A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2E99DD3E" w14:textId="0077A4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953F6" w14:textId="793FDE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479,056.03 </w:t>
            </w:r>
          </w:p>
        </w:tc>
      </w:tr>
      <w:tr w:rsidR="00127788" w:rsidRPr="00127788" w14:paraId="7E172DEB"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5D1AE"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29E9D089" w14:textId="72B7B65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0,930,8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09F1E6D3" w14:textId="48FA198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4,476,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2030D1F8" w14:textId="298F775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F3DC1B" w14:textId="073B8FF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5,407,775.05 </w:t>
            </w:r>
          </w:p>
        </w:tc>
      </w:tr>
      <w:tr w:rsidR="00127788" w:rsidRPr="00127788" w14:paraId="3FEA5B06"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498FE6"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53224A63" w14:textId="5D9EEC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8C9E04" w14:textId="008BA4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5E96E86D" w14:textId="7C6EA6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F89CB" w14:textId="016D0E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969,200.50 </w:t>
            </w:r>
          </w:p>
        </w:tc>
      </w:tr>
      <w:tr w:rsidR="00127788" w:rsidRPr="00127788" w14:paraId="2ECEC64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2D27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0FE8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F71CFC5" w14:textId="6E7172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C3C9807" w14:textId="2065C5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107C2" w14:textId="2F5212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34E55" w14:textId="4333C4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5,400.00 </w:t>
            </w:r>
          </w:p>
        </w:tc>
      </w:tr>
      <w:tr w:rsidR="00127788" w:rsidRPr="00127788" w14:paraId="2FE1EFB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9794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E1FF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65ADF12B" w14:textId="4C83A3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D09EAAB" w14:textId="3D46CA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607C791C" w14:textId="569715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F22F5" w14:textId="014CB3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11,900.00 </w:t>
            </w:r>
          </w:p>
        </w:tc>
      </w:tr>
      <w:tr w:rsidR="00127788" w:rsidRPr="00127788" w14:paraId="577DB17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584A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F310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42F9512E" w14:textId="44487B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71AC37E9" w14:textId="49E43C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76E9DC8D" w14:textId="423E8E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F179F" w14:textId="20ECB0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513,210.00 </w:t>
            </w:r>
          </w:p>
        </w:tc>
      </w:tr>
      <w:tr w:rsidR="00127788" w:rsidRPr="00127788" w14:paraId="039958D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DAC3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3DA1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5A21D18F" w14:textId="25D550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5E713FCD" w14:textId="0A5E9F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9A9880B" w14:textId="5C316D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4EF67" w14:textId="27D8CA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70,560.00 </w:t>
            </w:r>
          </w:p>
        </w:tc>
      </w:tr>
      <w:tr w:rsidR="00127788" w:rsidRPr="00127788" w14:paraId="101BB25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2976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7666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3E10F774" w14:textId="54B47C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2BF1FC3A" w14:textId="2CF2C5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7D6603CD" w14:textId="6155CC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CBB4B" w14:textId="327C34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516,184.00 </w:t>
            </w:r>
          </w:p>
        </w:tc>
      </w:tr>
      <w:tr w:rsidR="00127788" w:rsidRPr="00127788" w14:paraId="3D10AE5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4A4D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85B18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39F7D8C4" w14:textId="0821DA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74439970" w14:textId="338764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24D67" w14:textId="5D7F7C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06207" w14:textId="349EBC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07,184.00 </w:t>
            </w:r>
          </w:p>
        </w:tc>
      </w:tr>
      <w:tr w:rsidR="00127788" w:rsidRPr="00127788" w14:paraId="116AD8B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CECD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7A90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7BBC946F" w14:textId="18FF7A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C97622F" w14:textId="68A416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E624B" w14:textId="5C3873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D9A16" w14:textId="4E2421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5,400.00 </w:t>
            </w:r>
          </w:p>
        </w:tc>
      </w:tr>
      <w:tr w:rsidR="00127788" w:rsidRPr="00127788" w14:paraId="5E8DB26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8B2C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F756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7706D217" w14:textId="27D494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BB6C3F9" w14:textId="00C758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0D891EF9" w14:textId="116A6F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5DF11" w14:textId="1B9B64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8,624.78 </w:t>
            </w:r>
          </w:p>
        </w:tc>
      </w:tr>
      <w:tr w:rsidR="00127788" w:rsidRPr="00127788" w14:paraId="7C45D73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117D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D775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6FD725FB" w14:textId="5583B1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2BD8F9EF" w14:textId="58917A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90118" w14:textId="66AB34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BC333" w14:textId="641684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3,300.00 </w:t>
            </w:r>
          </w:p>
        </w:tc>
      </w:tr>
      <w:tr w:rsidR="00127788" w:rsidRPr="00127788" w14:paraId="27463A5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D4FF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07BA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6523E0B3" w14:textId="0581AA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2C700DC4" w14:textId="7F4CD2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61CCF0C4" w14:textId="38A927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D83DF" w14:textId="059D48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1,325.00 </w:t>
            </w:r>
          </w:p>
        </w:tc>
      </w:tr>
      <w:tr w:rsidR="00127788" w:rsidRPr="00127788" w14:paraId="686C1D5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A096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7AB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14D5D8B2" w14:textId="21204A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6AE6F19D" w14:textId="009C4A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38D002C8" w14:textId="5416DB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7781E" w14:textId="4E557D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16,689.40 </w:t>
            </w:r>
          </w:p>
        </w:tc>
      </w:tr>
      <w:tr w:rsidR="00127788" w:rsidRPr="00127788" w14:paraId="1A01934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DFB0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326E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61779DEA" w14:textId="1FA42D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44F216D7" w14:textId="676B1B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3011D" w14:textId="7F37EB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E6231" w14:textId="674150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9,000.00 </w:t>
            </w:r>
          </w:p>
        </w:tc>
      </w:tr>
      <w:tr w:rsidR="00127788" w:rsidRPr="00127788" w14:paraId="08CB4C1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AFE1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21A7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4A6DE880" w14:textId="39716D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57D42D9" w14:textId="2B6F82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A828E" w14:textId="352C1A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F6804" w14:textId="5813A0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5,400.00 </w:t>
            </w:r>
          </w:p>
        </w:tc>
      </w:tr>
      <w:tr w:rsidR="00127788" w:rsidRPr="00127788" w14:paraId="2B28AEB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2CEC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43AA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10BBA9A3" w14:textId="17D048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A677AD4" w14:textId="4CE2E8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EDFDBBA" w14:textId="7370D7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D37B4" w14:textId="3C3B23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0,500.00 </w:t>
            </w:r>
          </w:p>
        </w:tc>
      </w:tr>
      <w:tr w:rsidR="00127788" w:rsidRPr="00127788" w14:paraId="12258A6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2D06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3102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544ED213" w14:textId="7EDBF9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EDE080E" w14:textId="29F2CF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7E32A" w14:textId="1E2327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2B99F" w14:textId="5414C4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3,800.00 </w:t>
            </w:r>
          </w:p>
        </w:tc>
      </w:tr>
      <w:tr w:rsidR="00127788" w:rsidRPr="00127788" w14:paraId="7BC0088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C3FF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F45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4EC9CD49" w14:textId="2D6ABD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2ED5538B" w14:textId="25BC92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2D629" w14:textId="38EA15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EB47E" w14:textId="3ECA0C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7,950.00 </w:t>
            </w:r>
          </w:p>
        </w:tc>
      </w:tr>
      <w:tr w:rsidR="00127788" w:rsidRPr="00127788" w14:paraId="408956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3550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25D8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2EBB491B" w14:textId="2DD5A8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1F05FB5" w14:textId="1DA56B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486DB" w14:textId="5FC9AA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6732D" w14:textId="23F026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5,000.00 </w:t>
            </w:r>
          </w:p>
        </w:tc>
      </w:tr>
      <w:tr w:rsidR="00127788" w:rsidRPr="00127788" w14:paraId="700FA4B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2705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CBBE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2DA18854" w14:textId="49DC14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8F7B836" w14:textId="162653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2C436" w14:textId="0D7420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E283A" w14:textId="292231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6,610.00 </w:t>
            </w:r>
          </w:p>
        </w:tc>
      </w:tr>
      <w:tr w:rsidR="00127788" w:rsidRPr="00127788" w14:paraId="07F7543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DF66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216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294719BB" w14:textId="0AF017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27B2F047" w14:textId="2F1467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6B8A95D" w14:textId="387D1C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618E5" w14:textId="12EFD6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2,452.00 </w:t>
            </w:r>
          </w:p>
        </w:tc>
      </w:tr>
      <w:tr w:rsidR="00127788" w:rsidRPr="00127788" w14:paraId="0B8376A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649E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EC65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567AD443" w14:textId="1C23CB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12DE914" w14:textId="799CE2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19537CD5" w14:textId="7E9D85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8C5AE" w14:textId="47E64C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0,655.77 </w:t>
            </w:r>
          </w:p>
        </w:tc>
      </w:tr>
      <w:tr w:rsidR="00127788" w:rsidRPr="00127788" w14:paraId="6915B7D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CD27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3169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57168641" w14:textId="11AC5D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16295EEE" w14:textId="71DED9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B98D7" w14:textId="63C4BF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35BC7" w14:textId="680830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75,582.00 </w:t>
            </w:r>
          </w:p>
        </w:tc>
      </w:tr>
      <w:tr w:rsidR="00127788" w:rsidRPr="00127788" w14:paraId="0CCACC0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B4D9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C451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669355C7" w14:textId="6FCE84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3D4E911B" w14:textId="1A2A23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217C2C" w14:textId="29617B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562C6" w14:textId="112D87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83,020.00 </w:t>
            </w:r>
          </w:p>
        </w:tc>
      </w:tr>
      <w:tr w:rsidR="00127788" w:rsidRPr="00127788" w14:paraId="4B90C26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16F8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0444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DE7483B" w14:textId="7191AF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1CCAD860" w14:textId="534FA9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BA5A8" w14:textId="0A3BA2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EDC27" w14:textId="7CCD7F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6,610.00 </w:t>
            </w:r>
          </w:p>
        </w:tc>
      </w:tr>
      <w:tr w:rsidR="00127788" w:rsidRPr="00127788" w14:paraId="39FCCDA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F6B7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95A5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431B8D5A" w14:textId="03C358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130A960E" w14:textId="3491BD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182B6131" w14:textId="7353CB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C60ED" w14:textId="672D70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221,488.83 </w:t>
            </w:r>
          </w:p>
        </w:tc>
      </w:tr>
      <w:tr w:rsidR="00127788" w:rsidRPr="00127788" w14:paraId="451DB7F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A2FB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4AA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63ECFEF4" w14:textId="70CA40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15FDBA00" w14:textId="7BBFB8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41D53FEE" w14:textId="0FFA98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27490" w14:textId="55CEFE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621,244.48 </w:t>
            </w:r>
          </w:p>
        </w:tc>
      </w:tr>
      <w:tr w:rsidR="00127788" w:rsidRPr="00127788" w14:paraId="15E64A8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7DBF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F87E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E7C65BB" w14:textId="70B5A8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51,716.00 </w:t>
            </w:r>
          </w:p>
        </w:tc>
        <w:tc>
          <w:tcPr>
            <w:tcW w:w="0" w:type="auto"/>
            <w:tcBorders>
              <w:top w:val="nil"/>
              <w:left w:val="nil"/>
              <w:bottom w:val="single" w:sz="4" w:space="0" w:color="000000"/>
              <w:right w:val="single" w:sz="4" w:space="0" w:color="000000"/>
            </w:tcBorders>
            <w:shd w:val="clear" w:color="auto" w:fill="auto"/>
            <w:noWrap/>
            <w:vAlign w:val="bottom"/>
            <w:hideMark/>
          </w:tcPr>
          <w:p w14:paraId="25578A1B" w14:textId="325A36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2A59F91D" w14:textId="78C587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69611" w14:textId="2C85AD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79,266.00 </w:t>
            </w:r>
          </w:p>
        </w:tc>
      </w:tr>
      <w:tr w:rsidR="00127788" w:rsidRPr="00127788" w14:paraId="58381AA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521C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DFD9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CE5DD46" w14:textId="7B851C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9669D59" w14:textId="0332EF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60AF2DC8" w14:textId="1861B6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C3250" w14:textId="35FA67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1,300.00 </w:t>
            </w:r>
          </w:p>
        </w:tc>
      </w:tr>
      <w:tr w:rsidR="00127788" w:rsidRPr="00127788" w14:paraId="2A96423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2CF8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078F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AED4637" w14:textId="767AE8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6BAB8571" w14:textId="6F2A7B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2E2B3B9C" w14:textId="1D4846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A9761" w14:textId="23ABC2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21,472.29 </w:t>
            </w:r>
          </w:p>
        </w:tc>
      </w:tr>
      <w:tr w:rsidR="00127788" w:rsidRPr="00127788" w14:paraId="6D84574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6121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0D05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7965D7EC" w14:textId="45F5BC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531960A9" w14:textId="792635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E0AD7" w14:textId="456069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28C9C" w14:textId="7A8AEB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60,190.00 </w:t>
            </w:r>
          </w:p>
        </w:tc>
      </w:tr>
      <w:tr w:rsidR="00127788" w:rsidRPr="00127788" w14:paraId="1697E6E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554E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5E8A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A99EE08" w14:textId="6B689E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2E4D93AE" w14:textId="151D8B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74DD4" w14:textId="1F2E33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1B322" w14:textId="01DD30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7,256.00 </w:t>
            </w:r>
          </w:p>
        </w:tc>
      </w:tr>
      <w:tr w:rsidR="00127788" w:rsidRPr="00127788" w14:paraId="2971F5F8"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1BEB9"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87EAFBF" w14:textId="5474D05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5,063,9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2F292BD9" w14:textId="7934AC4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5983E83E" w14:textId="26E5753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716625" w14:textId="4B99FAE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2,030,534.68 </w:t>
            </w:r>
          </w:p>
        </w:tc>
      </w:tr>
      <w:tr w:rsidR="00127788" w:rsidRPr="00127788" w14:paraId="1A7F8AE2"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F600BD"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5F871DBD" w14:textId="2F6C51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5D8CB5A6" w14:textId="719808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180E9" w14:textId="501E34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B6227" w14:textId="4D8504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14,000.00 </w:t>
            </w:r>
          </w:p>
        </w:tc>
      </w:tr>
      <w:tr w:rsidR="00127788" w:rsidRPr="00127788" w14:paraId="135A766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FCC1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4FC2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528A1253" w14:textId="0589BA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5EDCFCC" w14:textId="2B2543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99030" w14:textId="707279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D5B6E" w14:textId="29EC38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2,000.00 </w:t>
            </w:r>
          </w:p>
        </w:tc>
      </w:tr>
      <w:tr w:rsidR="00127788" w:rsidRPr="00127788" w14:paraId="4D863EA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D1C7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9F34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3AB68970" w14:textId="4840ED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C372B2" w14:textId="693080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3C471" w14:textId="7A97C1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42294" w14:textId="3F3199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75,000.00 </w:t>
            </w:r>
          </w:p>
        </w:tc>
      </w:tr>
      <w:tr w:rsidR="00127788" w:rsidRPr="00127788" w14:paraId="08ADEB6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DB5D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54BD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69CBA8C2" w14:textId="31B74C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160E04" w14:textId="307861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48CBC" w14:textId="727CE0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80DF8" w14:textId="6FA20F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000.00 </w:t>
            </w:r>
          </w:p>
        </w:tc>
      </w:tr>
      <w:tr w:rsidR="00127788" w:rsidRPr="00127788" w14:paraId="327402A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C450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1E8E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B2FBB74" w14:textId="70A840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137486D" w14:textId="79962E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25E08" w14:textId="1D2164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E29FB" w14:textId="54F093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6,000.00 </w:t>
            </w:r>
          </w:p>
        </w:tc>
      </w:tr>
      <w:tr w:rsidR="00127788" w:rsidRPr="00127788" w14:paraId="2F41BA7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5C99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4277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754A9FC6" w14:textId="6E30C8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4AE05AD3" w14:textId="6F15FC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94013" w14:textId="3DFF0F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BD033" w14:textId="68E6B1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44,000.00 </w:t>
            </w:r>
          </w:p>
        </w:tc>
      </w:tr>
      <w:tr w:rsidR="00127788" w:rsidRPr="00127788" w14:paraId="612CECE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AFBD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C18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4E0CBB09" w14:textId="4FDC38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701598" w14:textId="3E7F15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95371" w14:textId="06FF2E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2ED1E" w14:textId="5C0034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000.00 </w:t>
            </w:r>
          </w:p>
        </w:tc>
      </w:tr>
      <w:tr w:rsidR="00127788" w:rsidRPr="00127788" w14:paraId="27813E2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A738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FC33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D6FCF8B" w14:textId="554734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79EFCC" w14:textId="06167F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51F138F4" w14:textId="779992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2CC4C" w14:textId="038B55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59,062.68 </w:t>
            </w:r>
          </w:p>
        </w:tc>
      </w:tr>
      <w:tr w:rsidR="00127788" w:rsidRPr="00127788" w14:paraId="2B14C5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92A9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2C77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114A919F" w14:textId="516C76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C14A7D" w14:textId="1E9F5C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3936C" w14:textId="0D3477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B735F" w14:textId="5FEE8C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000.00 </w:t>
            </w:r>
          </w:p>
        </w:tc>
      </w:tr>
      <w:tr w:rsidR="00127788" w:rsidRPr="00127788" w14:paraId="4B1197E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C0CE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7777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DFE2A7A" w14:textId="62662C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AB070E6" w14:textId="187B6B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7F495" w14:textId="42D53A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EC77A" w14:textId="059A48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4,000.00 </w:t>
            </w:r>
          </w:p>
        </w:tc>
      </w:tr>
      <w:tr w:rsidR="00127788" w:rsidRPr="00127788" w14:paraId="70A7679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D390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2BA8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739E0C6" w14:textId="757DA8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70D3B7" w14:textId="1D41FB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6C769" w14:textId="7E8963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CB5E7" w14:textId="0C6A4C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5,000.00 </w:t>
            </w:r>
          </w:p>
        </w:tc>
      </w:tr>
      <w:tr w:rsidR="00127788" w:rsidRPr="00127788" w14:paraId="75E6EC1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E5BE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9A35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79DBE6F7" w14:textId="070B6A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043891F0" w14:textId="34B731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34F93" w14:textId="345E4C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07465" w14:textId="2B88F9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028.00 </w:t>
            </w:r>
          </w:p>
        </w:tc>
      </w:tr>
      <w:tr w:rsidR="00127788" w:rsidRPr="00127788" w14:paraId="3B55147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C4A8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3256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647DF75E" w14:textId="5B8F13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F87B806" w14:textId="5950BB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BA715" w14:textId="4F8590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58F7E" w14:textId="7D4E16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4,000.00 </w:t>
            </w:r>
          </w:p>
        </w:tc>
      </w:tr>
      <w:tr w:rsidR="00127788" w:rsidRPr="00127788" w14:paraId="6A80F3D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E86F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BE5D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45FCCFC8" w14:textId="4C40A0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BBF65D" w14:textId="534BF0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704EE" w14:textId="2B4534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512AD" w14:textId="1F2924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000.00 </w:t>
            </w:r>
          </w:p>
        </w:tc>
      </w:tr>
      <w:tr w:rsidR="00127788" w:rsidRPr="00127788" w14:paraId="24DF7EE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7847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2227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1305F6E" w14:textId="2362AD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C9EE01" w14:textId="3513C1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C7DB2" w14:textId="19A122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EEDA2" w14:textId="1A5667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4,000.00 </w:t>
            </w:r>
          </w:p>
        </w:tc>
      </w:tr>
      <w:tr w:rsidR="00127788" w:rsidRPr="00127788" w14:paraId="6A9BA7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3F30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02E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11D4DF35" w14:textId="1966B7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E83A63C" w14:textId="028064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D0532" w14:textId="2003A9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D07E3" w14:textId="18001E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44,000.00 </w:t>
            </w:r>
          </w:p>
        </w:tc>
      </w:tr>
      <w:tr w:rsidR="00127788" w:rsidRPr="00127788" w14:paraId="254BA57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856F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E566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3EC6225C" w14:textId="798D71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0F4F1" w14:textId="00E22E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1B35E" w14:textId="6FD358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AF39E" w14:textId="2AFDA9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8,000.00 </w:t>
            </w:r>
          </w:p>
        </w:tc>
      </w:tr>
      <w:tr w:rsidR="00127788" w:rsidRPr="00127788" w14:paraId="73E61A5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69D6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1E2A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1580A671" w14:textId="6C96BE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037DF002" w14:textId="3A8AF4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D1DA0" w14:textId="6CDB0E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62CA3" w14:textId="6D1E19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4,500.00 </w:t>
            </w:r>
          </w:p>
        </w:tc>
      </w:tr>
      <w:tr w:rsidR="00127788" w:rsidRPr="00127788" w14:paraId="00F54E5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CF1A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EF4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5593B6E3" w14:textId="6F7FBC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57,935.00 </w:t>
            </w:r>
          </w:p>
        </w:tc>
        <w:tc>
          <w:tcPr>
            <w:tcW w:w="0" w:type="auto"/>
            <w:tcBorders>
              <w:top w:val="nil"/>
              <w:left w:val="nil"/>
              <w:bottom w:val="single" w:sz="4" w:space="0" w:color="000000"/>
              <w:right w:val="single" w:sz="4" w:space="0" w:color="000000"/>
            </w:tcBorders>
            <w:shd w:val="clear" w:color="auto" w:fill="auto"/>
            <w:noWrap/>
            <w:vAlign w:val="bottom"/>
            <w:hideMark/>
          </w:tcPr>
          <w:p w14:paraId="1EDC12A3" w14:textId="0EFD3B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3BE78" w14:textId="666320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EF7D5" w14:textId="7BAE5D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277,935.00 </w:t>
            </w:r>
          </w:p>
        </w:tc>
      </w:tr>
      <w:tr w:rsidR="00127788" w:rsidRPr="00127788" w14:paraId="4A475D2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ACD8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C565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4DC83A4A" w14:textId="2C248D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71130F" w14:textId="500C77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4E8B0" w14:textId="647ABF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F714B" w14:textId="7A6A36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000.00 </w:t>
            </w:r>
          </w:p>
        </w:tc>
      </w:tr>
      <w:tr w:rsidR="00127788" w:rsidRPr="00127788" w14:paraId="6DB6ED1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E4FE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B3DF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64E5BED1" w14:textId="2FCE7A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5CD642B2" w14:textId="08EC77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C9A0A6" w14:textId="410B35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4CF0E" w14:textId="1D2057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12,600.00 </w:t>
            </w:r>
          </w:p>
        </w:tc>
      </w:tr>
      <w:tr w:rsidR="00127788" w:rsidRPr="00127788" w14:paraId="4F5EFCB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3085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2C74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1AB4671C" w14:textId="278614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15E44F27" w14:textId="7511A2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D448F" w14:textId="7D8FE5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C2765" w14:textId="7FD7D0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1,225.00 </w:t>
            </w:r>
          </w:p>
        </w:tc>
      </w:tr>
      <w:tr w:rsidR="00127788" w:rsidRPr="00127788" w14:paraId="658674B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1B67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1159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CF559EE" w14:textId="677ED4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5B87DBC5" w14:textId="2F299B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70C61" w14:textId="5385C6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2A9B9" w14:textId="76353E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80,952.00 </w:t>
            </w:r>
          </w:p>
        </w:tc>
      </w:tr>
      <w:tr w:rsidR="00127788" w:rsidRPr="00127788" w14:paraId="5934755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94D3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395D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70A90E55" w14:textId="01C844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2097C4EC" w14:textId="62C5FD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796A56E4" w14:textId="1D0CC3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45BC4" w14:textId="3033D9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5,488.00 </w:t>
            </w:r>
          </w:p>
        </w:tc>
      </w:tr>
      <w:tr w:rsidR="00127788" w:rsidRPr="00127788" w14:paraId="359898B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5C89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D48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527337CD" w14:textId="118B89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9309C13" w14:textId="4CD859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04E42" w14:textId="7AE555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70D25" w14:textId="6FE122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3,000.00 </w:t>
            </w:r>
          </w:p>
        </w:tc>
      </w:tr>
      <w:tr w:rsidR="00127788" w:rsidRPr="00127788" w14:paraId="6EB7DD0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704A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9B37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719786D1" w14:textId="42DAA4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D1BF9E8" w14:textId="3165ED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F2E66" w14:textId="56A5AA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3AEDD" w14:textId="68E341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3,000.00 </w:t>
            </w:r>
          </w:p>
        </w:tc>
      </w:tr>
      <w:tr w:rsidR="00127788" w:rsidRPr="00127788" w14:paraId="3A11023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69E5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48EB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24B42E5E" w14:textId="7AA6E7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639A00" w14:textId="1109EC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7C147" w14:textId="4DFA04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E7B02" w14:textId="2DBF20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0,000.00 </w:t>
            </w:r>
          </w:p>
        </w:tc>
      </w:tr>
      <w:tr w:rsidR="00127788" w:rsidRPr="00127788" w14:paraId="4D50987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E9B3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4B53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1709CA77" w14:textId="1DF4E6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6DA900E2" w14:textId="5CB8A7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3CD26" w14:textId="2CEED3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1E5C6" w14:textId="21580B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6,000.00 </w:t>
            </w:r>
          </w:p>
        </w:tc>
      </w:tr>
      <w:tr w:rsidR="00127788" w:rsidRPr="00127788" w14:paraId="35E772E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6274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DE06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BA5C04E" w14:textId="3CFCCD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CF4CBA" w14:textId="201DE9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F2D9E" w14:textId="505C58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6137C" w14:textId="38B17F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000.00 </w:t>
            </w:r>
          </w:p>
        </w:tc>
      </w:tr>
      <w:tr w:rsidR="00127788" w:rsidRPr="00127788" w14:paraId="2A98185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0D94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B15F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0057450F" w14:textId="325EC0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F010221" w14:textId="07667C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B6FE0" w14:textId="7AB34F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FBBF8" w14:textId="57518E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3,000.00 </w:t>
            </w:r>
          </w:p>
        </w:tc>
      </w:tr>
      <w:tr w:rsidR="00127788" w:rsidRPr="00127788" w14:paraId="7006EA2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A849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D7D8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3F59ABB" w14:textId="021EAD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3DC6FB" w14:textId="411F59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77D3A" w14:textId="2201F5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BDF3A" w14:textId="1C70F3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0,000.00 </w:t>
            </w:r>
          </w:p>
        </w:tc>
      </w:tr>
      <w:tr w:rsidR="00127788" w:rsidRPr="00127788" w14:paraId="3ABFD69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14EE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DD10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A581DAF" w14:textId="6B3A41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7781E4" w14:textId="5AE466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ECDF7" w14:textId="55224C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030CE" w14:textId="538C8A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000.00 </w:t>
            </w:r>
          </w:p>
        </w:tc>
      </w:tr>
      <w:tr w:rsidR="00127788" w:rsidRPr="00127788" w14:paraId="63626A8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9164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7F7B7E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05579967" w14:textId="5078C0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CA4AE88" w14:textId="43D530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84E08" w14:textId="2137C1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64C58" w14:textId="2897A3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4,000.00 </w:t>
            </w:r>
          </w:p>
        </w:tc>
      </w:tr>
      <w:tr w:rsidR="00127788" w:rsidRPr="00127788" w14:paraId="18EB943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DB4D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FFA0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D985296" w14:textId="3DDF23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A50F1F" w14:textId="06138C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1EECF" w14:textId="299981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326CF" w14:textId="614E57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0,000.00 </w:t>
            </w:r>
          </w:p>
        </w:tc>
      </w:tr>
      <w:tr w:rsidR="00127788" w:rsidRPr="00127788" w14:paraId="575525D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0E01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08B7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3B45E21" w14:textId="3FD598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98BED69" w14:textId="6D8710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F8B51" w14:textId="41FE2B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088C7" w14:textId="45B6E4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5,400.00 </w:t>
            </w:r>
          </w:p>
        </w:tc>
      </w:tr>
      <w:tr w:rsidR="00127788" w:rsidRPr="00127788" w14:paraId="1CBB8CA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8CE8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7870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242FE52" w14:textId="5DF589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F2331CE" w14:textId="75488A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A9782" w14:textId="701B13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347BE" w14:textId="18F36D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1,000.00 </w:t>
            </w:r>
          </w:p>
        </w:tc>
      </w:tr>
      <w:tr w:rsidR="00127788" w:rsidRPr="00127788" w14:paraId="645EE2B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0740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F3C2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10F4872E" w14:textId="7EBA5B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FF2BAB8" w14:textId="78C963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1D180" w14:textId="5EF5D4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EFF3A" w14:textId="576A30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1,600.00 </w:t>
            </w:r>
          </w:p>
        </w:tc>
      </w:tr>
      <w:tr w:rsidR="00127788" w:rsidRPr="00127788" w14:paraId="16D8EF3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BA2D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26DF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6E126DFB" w14:textId="022AEE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541225AD" w14:textId="364647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C427A" w14:textId="34EBB8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F19FD" w14:textId="4131D8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7,716.00 </w:t>
            </w:r>
          </w:p>
        </w:tc>
      </w:tr>
      <w:tr w:rsidR="00127788" w:rsidRPr="00127788" w14:paraId="64DD6D3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EBA8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6657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80F8EAE" w14:textId="0CC8CF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7E153C5" w14:textId="2BECB2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78CFF" w14:textId="7BBF5D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90A13" w14:textId="3D7779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4,500.00 </w:t>
            </w:r>
          </w:p>
        </w:tc>
      </w:tr>
      <w:tr w:rsidR="00127788" w:rsidRPr="00127788" w14:paraId="4CE6054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3BDD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7637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4BFF64BB" w14:textId="108253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1FC842FC" w14:textId="40DD2C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E8A59" w14:textId="3FD95B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E5925" w14:textId="00F412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33,528.00 </w:t>
            </w:r>
          </w:p>
        </w:tc>
      </w:tr>
      <w:tr w:rsidR="00127788" w:rsidRPr="00127788" w14:paraId="6329724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4597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915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385179D2" w14:textId="497B78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8BB3D50" w14:textId="1D7BF3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BFF9A" w14:textId="67BAE6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9931B" w14:textId="177ADA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5,000.00 </w:t>
            </w:r>
          </w:p>
        </w:tc>
      </w:tr>
      <w:tr w:rsidR="00127788" w:rsidRPr="00127788" w14:paraId="48FE3F7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2CDD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E76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6CBAB52F" w14:textId="52637C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5C0A9" w14:textId="10EABE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D0583" w14:textId="218D45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93E92" w14:textId="3ED7D0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9,000.00 </w:t>
            </w:r>
          </w:p>
        </w:tc>
      </w:tr>
      <w:tr w:rsidR="00127788" w:rsidRPr="00127788" w14:paraId="3BAD327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5B43C"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0D70533E" w14:textId="4CD3DB4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7,141,1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9362527" w14:textId="790C3B0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1D3C026A" w14:textId="6DFF45C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356DA8" w14:textId="0E88DF9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0,317,247.84 </w:t>
            </w:r>
          </w:p>
        </w:tc>
      </w:tr>
      <w:tr w:rsidR="00127788" w:rsidRPr="00127788" w14:paraId="6219E2EB"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74BBE4"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F59056C" w14:textId="5BF797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531FA24" w14:textId="7365F5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1956253A" w14:textId="36A907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ED626" w14:textId="5DDE06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946,654.80 </w:t>
            </w:r>
          </w:p>
        </w:tc>
      </w:tr>
      <w:tr w:rsidR="00127788" w:rsidRPr="00127788" w14:paraId="327D19A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348F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2B4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7CD48EDD" w14:textId="28DF2B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0179A428" w14:textId="1665B3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329B4D5A" w14:textId="2A00B4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33FBB" w14:textId="3FFE6B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00,530.00 </w:t>
            </w:r>
          </w:p>
        </w:tc>
      </w:tr>
      <w:tr w:rsidR="00127788" w:rsidRPr="00127788" w14:paraId="6B8F1F6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E34B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8F0D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544B30B8" w14:textId="168BC5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6398DA35" w14:textId="512D993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79F81B83" w14:textId="01DDA9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45EE2" w14:textId="49468C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547,648.00 </w:t>
            </w:r>
          </w:p>
        </w:tc>
      </w:tr>
      <w:tr w:rsidR="00127788" w:rsidRPr="00127788" w14:paraId="1DD929C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4271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D005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6311DE3E" w14:textId="3F3F51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3F87E0EB" w14:textId="354B56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C5C87" w14:textId="00D30E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699FB" w14:textId="347F2F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99,912.00 </w:t>
            </w:r>
          </w:p>
        </w:tc>
      </w:tr>
      <w:tr w:rsidR="00127788" w:rsidRPr="00127788" w14:paraId="3965EC4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423D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EB3B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4FC11C17" w14:textId="21C928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3E5F896E" w14:textId="12450C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80A17" w14:textId="6C755C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7F8FD" w14:textId="39BFBE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51,448.00 </w:t>
            </w:r>
          </w:p>
        </w:tc>
      </w:tr>
      <w:tr w:rsidR="00127788" w:rsidRPr="00127788" w14:paraId="0D99B0D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579A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958D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7F92AB30" w14:textId="0D0F7C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38BE4447" w14:textId="551B49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764E2ABC" w14:textId="35CC34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A716C" w14:textId="1AB0DF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765,801.25 </w:t>
            </w:r>
          </w:p>
        </w:tc>
      </w:tr>
      <w:tr w:rsidR="00127788" w:rsidRPr="00127788" w14:paraId="00B0E5F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26FC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774F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74C02197" w14:textId="4AC38F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09D59E96" w14:textId="05C645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6331965D" w14:textId="63D8C9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25EA2" w14:textId="1C8294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64,816.50 </w:t>
            </w:r>
          </w:p>
        </w:tc>
      </w:tr>
      <w:tr w:rsidR="00127788" w:rsidRPr="00127788" w14:paraId="2BEFEF9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1DE5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C55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3B2376EB" w14:textId="698C45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5A95D95E" w14:textId="06673A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41C0D1F3" w14:textId="1AE5F2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33936" w14:textId="026A21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16,110.00 </w:t>
            </w:r>
          </w:p>
        </w:tc>
      </w:tr>
      <w:tr w:rsidR="00127788" w:rsidRPr="00127788" w14:paraId="4A4B76C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8771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D56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582AAFAC" w14:textId="393686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78A244DA" w14:textId="7C9634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86A91" w14:textId="05C1D8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CEA76" w14:textId="3BDCCB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82,464.00 </w:t>
            </w:r>
          </w:p>
        </w:tc>
      </w:tr>
      <w:tr w:rsidR="00127788" w:rsidRPr="00127788" w14:paraId="4AA0638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994F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41F7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5DE91038" w14:textId="212D3E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51202051" w14:textId="7068BE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58849373" w14:textId="491476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97C50" w14:textId="496B92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4,610.00 </w:t>
            </w:r>
          </w:p>
        </w:tc>
      </w:tr>
      <w:tr w:rsidR="00127788" w:rsidRPr="00127788" w14:paraId="402D762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699B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2F3D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6E2259F2" w14:textId="77D82D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277,666.00 </w:t>
            </w:r>
          </w:p>
        </w:tc>
        <w:tc>
          <w:tcPr>
            <w:tcW w:w="0" w:type="auto"/>
            <w:tcBorders>
              <w:top w:val="nil"/>
              <w:left w:val="nil"/>
              <w:bottom w:val="single" w:sz="4" w:space="0" w:color="000000"/>
              <w:right w:val="single" w:sz="4" w:space="0" w:color="000000"/>
            </w:tcBorders>
            <w:shd w:val="clear" w:color="auto" w:fill="auto"/>
            <w:noWrap/>
            <w:vAlign w:val="bottom"/>
            <w:hideMark/>
          </w:tcPr>
          <w:p w14:paraId="36E19200" w14:textId="33FF52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06AAD1DC" w14:textId="62665C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19FD0" w14:textId="0DB8FC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918,529.00 </w:t>
            </w:r>
          </w:p>
        </w:tc>
      </w:tr>
      <w:tr w:rsidR="00127788" w:rsidRPr="00127788" w14:paraId="7C9F0A4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9E9A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60D8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AE0D32B" w14:textId="501AE0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1E121980" w14:textId="616810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37690729" w14:textId="16A5FA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48A8F" w14:textId="0BC948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88,761.29 </w:t>
            </w:r>
          </w:p>
        </w:tc>
      </w:tr>
      <w:tr w:rsidR="00127788" w:rsidRPr="00127788" w14:paraId="30CD131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A3E8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CA65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3F2547F8" w14:textId="39E1A2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1446C711" w14:textId="0A9B53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FA612" w14:textId="187483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30B01" w14:textId="2BFB78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92,342.00 </w:t>
            </w:r>
          </w:p>
        </w:tc>
      </w:tr>
      <w:tr w:rsidR="00127788" w:rsidRPr="00127788" w14:paraId="689CEE7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19B3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D5D1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2F39CEDE" w14:textId="336C59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57C1F05E" w14:textId="595246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2F1832" w14:textId="50EBD4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00C09" w14:textId="673003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00,301.00 </w:t>
            </w:r>
          </w:p>
        </w:tc>
      </w:tr>
      <w:tr w:rsidR="00127788" w:rsidRPr="00127788" w14:paraId="039160E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4B8D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52FF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0A6DA7E5" w14:textId="18C3CD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2BCEA029" w14:textId="484106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2FF91" w14:textId="5C4ECA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319C6" w14:textId="6F2069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57,320.00 </w:t>
            </w:r>
          </w:p>
        </w:tc>
      </w:tr>
      <w:tr w:rsidR="00127788" w:rsidRPr="00127788" w14:paraId="7D6B45FF"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4010AD"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3CCBFF8" w14:textId="2C19A78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3,555,426.03 </w:t>
            </w:r>
          </w:p>
        </w:tc>
        <w:tc>
          <w:tcPr>
            <w:tcW w:w="0" w:type="auto"/>
            <w:tcBorders>
              <w:top w:val="nil"/>
              <w:left w:val="nil"/>
              <w:bottom w:val="single" w:sz="4" w:space="0" w:color="000000"/>
              <w:right w:val="single" w:sz="4" w:space="0" w:color="000000"/>
            </w:tcBorders>
            <w:shd w:val="clear" w:color="A5A5A5" w:fill="A5A5A5"/>
            <w:noWrap/>
            <w:vAlign w:val="bottom"/>
            <w:hideMark/>
          </w:tcPr>
          <w:p w14:paraId="40ED8880" w14:textId="32623F9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9A768E" w14:textId="76E7B7E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C3208C" w14:textId="5AAA4E2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3,555,426.03 </w:t>
            </w:r>
          </w:p>
        </w:tc>
      </w:tr>
      <w:tr w:rsidR="00127788" w:rsidRPr="00127788" w14:paraId="5AAEF7CF"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9443F"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3C6BDB0F" w14:textId="2670441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26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0BFB4CE" w14:textId="4D150BB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87FAF6" w14:textId="4DCBEE2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B364B7" w14:textId="246EC0E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267,853.70 </w:t>
            </w:r>
          </w:p>
        </w:tc>
      </w:tr>
      <w:tr w:rsidR="00127788" w:rsidRPr="00127788" w14:paraId="3DAA746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59EC3"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85B2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581DEFD6" w14:textId="51482A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0F86CA93" w14:textId="0AB87E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6171C" w14:textId="1E6427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15F5F" w14:textId="0EA9C6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2,900.00 </w:t>
            </w:r>
          </w:p>
        </w:tc>
      </w:tr>
      <w:tr w:rsidR="00127788" w:rsidRPr="00127788" w14:paraId="75D3CD4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FA1F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5CD8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619DE53" w14:textId="46A048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6972F7C8" w14:textId="36F4AB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8A77E" w14:textId="6BCFDC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E85EF" w14:textId="44D0AF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3,050.00 </w:t>
            </w:r>
          </w:p>
        </w:tc>
      </w:tr>
      <w:tr w:rsidR="00127788" w:rsidRPr="00127788" w14:paraId="0A03F82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8435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B386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2A6F367C" w14:textId="0963D0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078A0B17" w14:textId="44734C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8353D" w14:textId="1C7766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F54BA" w14:textId="2C3F4A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387.50 </w:t>
            </w:r>
          </w:p>
        </w:tc>
      </w:tr>
      <w:tr w:rsidR="00127788" w:rsidRPr="00127788" w14:paraId="5BCBF59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4516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3B6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554512DF" w14:textId="3373F3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5F1DC09" w14:textId="2A46A9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33C1B" w14:textId="1EC2CF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5B4CC" w14:textId="46C90F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5,900.00 </w:t>
            </w:r>
          </w:p>
        </w:tc>
      </w:tr>
      <w:tr w:rsidR="00127788" w:rsidRPr="00127788" w14:paraId="5FD864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A8C5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776B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7624DC0" w14:textId="07F606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4DC7F2" w14:textId="0D5C29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C58DE" w14:textId="0DBA45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A2134" w14:textId="6C284E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0,000.00 </w:t>
            </w:r>
          </w:p>
        </w:tc>
      </w:tr>
      <w:tr w:rsidR="00127788" w:rsidRPr="00127788" w14:paraId="409D7BE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5F4D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DE3E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08EDA117" w14:textId="556228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1F49A65B" w14:textId="2E9163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FB0F8" w14:textId="13D670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517FA" w14:textId="5A3597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76,616.20 </w:t>
            </w:r>
          </w:p>
        </w:tc>
      </w:tr>
      <w:tr w:rsidR="00127788" w:rsidRPr="00127788" w14:paraId="7662432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868CC"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BC9464D" w14:textId="43D8B44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596,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9B0343" w14:textId="38A2382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D914F5" w14:textId="36038F0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05B8F8" w14:textId="2319918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596,900.00 </w:t>
            </w:r>
          </w:p>
        </w:tc>
      </w:tr>
      <w:tr w:rsidR="00127788" w:rsidRPr="00127788" w14:paraId="20B3492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6986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105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1C4767C8" w14:textId="40EB45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7A6517E1" w14:textId="179EB9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203BC" w14:textId="5EEFC0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5F37A" w14:textId="228335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3,573.20 </w:t>
            </w:r>
          </w:p>
        </w:tc>
      </w:tr>
      <w:tr w:rsidR="00127788" w:rsidRPr="00127788" w14:paraId="2018751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9F4A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A4BF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7641BC50" w14:textId="682242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52E24AFD" w14:textId="5D073D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3A48D" w14:textId="44D1CB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C8A7D" w14:textId="5A596D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5,320.00 </w:t>
            </w:r>
          </w:p>
        </w:tc>
      </w:tr>
      <w:tr w:rsidR="00127788" w:rsidRPr="00127788" w14:paraId="771ACA8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16A8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1393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35AE3586" w14:textId="6F97C4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77483775" w14:textId="1722B4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48548" w14:textId="355604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9E5B5" w14:textId="019FA1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3,125.00 </w:t>
            </w:r>
          </w:p>
        </w:tc>
      </w:tr>
      <w:tr w:rsidR="00127788" w:rsidRPr="00127788" w14:paraId="48E5B59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912F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9208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4221851" w14:textId="590C06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7B0B884E" w14:textId="0BC4B5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910F9" w14:textId="1F5A60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CE504" w14:textId="13D298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6,650.00 </w:t>
            </w:r>
          </w:p>
        </w:tc>
      </w:tr>
      <w:tr w:rsidR="00127788" w:rsidRPr="00127788" w14:paraId="47355A6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4858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24DF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38E543F0" w14:textId="561F75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4E6C0DCD" w14:textId="6C0BB6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A537B" w14:textId="6DE84D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15FA2" w14:textId="68B518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3,800.00 </w:t>
            </w:r>
          </w:p>
        </w:tc>
      </w:tr>
      <w:tr w:rsidR="00127788" w:rsidRPr="00127788" w14:paraId="7E1A511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A6DF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9BEA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32D3D44D" w14:textId="0091AF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03845A54" w14:textId="58C63D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9FF84" w14:textId="4F14FA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C2ADE" w14:textId="2A2E9C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1,200.00 </w:t>
            </w:r>
          </w:p>
        </w:tc>
      </w:tr>
      <w:tr w:rsidR="00127788" w:rsidRPr="00127788" w14:paraId="251FB77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5C56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30FE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0D60B0C" w14:textId="21F924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5E72CE68" w14:textId="1B496F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56024" w14:textId="7CBF28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648A7" w14:textId="71944B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0,131.30 </w:t>
            </w:r>
          </w:p>
        </w:tc>
      </w:tr>
      <w:tr w:rsidR="00127788" w:rsidRPr="00127788" w14:paraId="5A78530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EEF2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8B21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7D94BB73" w14:textId="64661F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4DE8133A" w14:textId="1348B1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67A00" w14:textId="05013E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33B59" w14:textId="070BCE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04,855.00 </w:t>
            </w:r>
          </w:p>
        </w:tc>
      </w:tr>
      <w:tr w:rsidR="00127788" w:rsidRPr="00127788" w14:paraId="0FCB2AA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6E8C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CBF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77F88AF" w14:textId="7C14EB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46,043.70 </w:t>
            </w:r>
          </w:p>
        </w:tc>
        <w:tc>
          <w:tcPr>
            <w:tcW w:w="0" w:type="auto"/>
            <w:tcBorders>
              <w:top w:val="nil"/>
              <w:left w:val="nil"/>
              <w:bottom w:val="single" w:sz="4" w:space="0" w:color="000000"/>
              <w:right w:val="single" w:sz="4" w:space="0" w:color="000000"/>
            </w:tcBorders>
            <w:shd w:val="clear" w:color="auto" w:fill="auto"/>
            <w:noWrap/>
            <w:vAlign w:val="bottom"/>
            <w:hideMark/>
          </w:tcPr>
          <w:p w14:paraId="12AB604B" w14:textId="38F249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9D1FF" w14:textId="224796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9F8AE" w14:textId="0B1A60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46,043.70 </w:t>
            </w:r>
          </w:p>
        </w:tc>
      </w:tr>
      <w:tr w:rsidR="00127788" w:rsidRPr="00127788" w14:paraId="5C22565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0720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27DA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7EC7CF0" w14:textId="5CD68D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2681EDAA" w14:textId="3B3292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74A81" w14:textId="0F431D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21619" w14:textId="54C651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2,201.80 </w:t>
            </w:r>
          </w:p>
        </w:tc>
      </w:tr>
      <w:tr w:rsidR="00127788" w:rsidRPr="00127788" w14:paraId="16D8DEC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6BDB7"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6B8F039" w14:textId="29F7773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0,375,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4FE46CE9" w14:textId="13AE9E1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32F4F3" w14:textId="4A7105C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EBBAA4" w14:textId="46CFD43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0,375,952.30 </w:t>
            </w:r>
          </w:p>
        </w:tc>
      </w:tr>
      <w:tr w:rsidR="00127788" w:rsidRPr="00127788" w14:paraId="51964DC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8201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4B08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46943901" w14:textId="5A23A0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3F5BA3AB" w14:textId="15003D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2BBD3" w14:textId="2CED50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C6C4A" w14:textId="085347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6,035.50 </w:t>
            </w:r>
          </w:p>
        </w:tc>
      </w:tr>
      <w:tr w:rsidR="00127788" w:rsidRPr="00127788" w14:paraId="364D1C3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3BE1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1360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1953708F" w14:textId="78B3BA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3111DDB7" w14:textId="1FC6B2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37F10" w14:textId="211990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E4A87" w14:textId="4DAFAE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5,252.75 </w:t>
            </w:r>
          </w:p>
        </w:tc>
      </w:tr>
      <w:tr w:rsidR="00127788" w:rsidRPr="00127788" w14:paraId="6B9D262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FBF9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5253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2191C5BD" w14:textId="0E72D1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05BA8D1" w14:textId="5FE4AB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84CDF" w14:textId="4AB4C1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9ACB3" w14:textId="1DCAFF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6.50 </w:t>
            </w:r>
          </w:p>
        </w:tc>
      </w:tr>
      <w:tr w:rsidR="00127788" w:rsidRPr="00127788" w14:paraId="420724B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CE2B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30DD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4D74FF1" w14:textId="53D770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1322B22F" w14:textId="0445C2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A828D" w14:textId="401404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F2E04" w14:textId="41B5C3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5,252.75 </w:t>
            </w:r>
          </w:p>
        </w:tc>
      </w:tr>
      <w:tr w:rsidR="00127788" w:rsidRPr="00127788" w14:paraId="1870639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851D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8FC1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52BB439C" w14:textId="42258E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751DA849" w14:textId="23D67E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DF8F3" w14:textId="050A95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442A4" w14:textId="0A4C41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23,100.00 </w:t>
            </w:r>
          </w:p>
        </w:tc>
      </w:tr>
      <w:tr w:rsidR="00127788" w:rsidRPr="00127788" w14:paraId="73CB570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9F33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58B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052E6898" w14:textId="08279A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606F32A8" w14:textId="31C469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75403" w14:textId="3EAA2C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ED008" w14:textId="162229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9,050.55 </w:t>
            </w:r>
          </w:p>
        </w:tc>
      </w:tr>
      <w:tr w:rsidR="00127788" w:rsidRPr="00127788" w14:paraId="33C0BA6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77DD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28A9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348B0677" w14:textId="4420D3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483CDA2" w14:textId="3F5EE9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4A7DA" w14:textId="5017D0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83488" w14:textId="4F120C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6.50 </w:t>
            </w:r>
          </w:p>
        </w:tc>
      </w:tr>
      <w:tr w:rsidR="00127788" w:rsidRPr="00127788" w14:paraId="1F14B61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AFFF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99F3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7E5CB7B8" w14:textId="30A5A6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46011264" w14:textId="0CCE20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B6C9B" w14:textId="656391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24DD3" w14:textId="73DBD3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59,325.00 </w:t>
            </w:r>
          </w:p>
        </w:tc>
      </w:tr>
      <w:tr w:rsidR="00127788" w:rsidRPr="00127788" w14:paraId="67B8DF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AC60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CF34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59FDF615" w14:textId="1D7CD6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7ED6772A" w14:textId="66739D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689E9" w14:textId="44CA59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568AB" w14:textId="1C5A96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7,806.50 </w:t>
            </w:r>
          </w:p>
        </w:tc>
      </w:tr>
      <w:tr w:rsidR="00127788" w:rsidRPr="00127788" w14:paraId="782F1A0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4923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9F55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36C4D3C8" w14:textId="0EBFE8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FD71B4" w14:textId="26C62D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FDC43" w14:textId="4F6898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1AFF6" w14:textId="38F63A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0 </w:t>
            </w:r>
          </w:p>
        </w:tc>
      </w:tr>
      <w:tr w:rsidR="00127788" w:rsidRPr="00127788" w14:paraId="1B67578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5854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805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4260D590" w14:textId="2D3D9A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9,785.00 </w:t>
            </w:r>
          </w:p>
        </w:tc>
        <w:tc>
          <w:tcPr>
            <w:tcW w:w="0" w:type="auto"/>
            <w:tcBorders>
              <w:top w:val="nil"/>
              <w:left w:val="nil"/>
              <w:bottom w:val="single" w:sz="4" w:space="0" w:color="000000"/>
              <w:right w:val="single" w:sz="4" w:space="0" w:color="000000"/>
            </w:tcBorders>
            <w:shd w:val="clear" w:color="auto" w:fill="auto"/>
            <w:noWrap/>
            <w:vAlign w:val="bottom"/>
            <w:hideMark/>
          </w:tcPr>
          <w:p w14:paraId="17EDCE1B" w14:textId="1211B4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89EA7" w14:textId="5207EA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B3306" w14:textId="2D4123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9,785.00 </w:t>
            </w:r>
          </w:p>
        </w:tc>
      </w:tr>
      <w:tr w:rsidR="00127788" w:rsidRPr="00127788" w14:paraId="6E33AF1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5773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C248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FE2C9FA" w14:textId="4DD210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6B61BA" w14:textId="042627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0D13F" w14:textId="62CC1A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82BF6" w14:textId="4BF686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0 </w:t>
            </w:r>
          </w:p>
        </w:tc>
      </w:tr>
      <w:tr w:rsidR="00127788" w:rsidRPr="00127788" w14:paraId="3421BE4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0726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AC18E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3E8BFBC3" w14:textId="06ED28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1B462B0E" w14:textId="37C482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E68F0" w14:textId="606594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CA982" w14:textId="4EAE38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9,731.25 </w:t>
            </w:r>
          </w:p>
        </w:tc>
      </w:tr>
      <w:tr w:rsidR="00127788" w:rsidRPr="00127788" w14:paraId="6592F34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CE71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ADDA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7676B79" w14:textId="763ABC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5592E62F" w14:textId="324EDC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58232" w14:textId="240442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0B24D" w14:textId="7D6D17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85,000.00 </w:t>
            </w:r>
          </w:p>
        </w:tc>
      </w:tr>
      <w:tr w:rsidR="00127788" w:rsidRPr="00127788" w14:paraId="220C4A1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BB8C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D20F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C262F58" w14:textId="0DFE03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F322CD" w14:textId="3E2E2D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AF886" w14:textId="65C77B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D15A8" w14:textId="1DCE9D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0 </w:t>
            </w:r>
          </w:p>
        </w:tc>
      </w:tr>
      <w:tr w:rsidR="00127788" w:rsidRPr="00127788" w14:paraId="367CB97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2F70C"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574C6505" w14:textId="30F7923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561,776.83 </w:t>
            </w:r>
          </w:p>
        </w:tc>
        <w:tc>
          <w:tcPr>
            <w:tcW w:w="0" w:type="auto"/>
            <w:tcBorders>
              <w:top w:val="nil"/>
              <w:left w:val="nil"/>
              <w:bottom w:val="single" w:sz="4" w:space="0" w:color="000000"/>
              <w:right w:val="single" w:sz="4" w:space="0" w:color="000000"/>
            </w:tcBorders>
            <w:shd w:val="clear" w:color="D8D8D8" w:fill="D8D8D8"/>
            <w:noWrap/>
            <w:vAlign w:val="bottom"/>
            <w:hideMark/>
          </w:tcPr>
          <w:p w14:paraId="28CC4C9B" w14:textId="4CD9A1B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A39D57" w14:textId="02BA59B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D7F3F0" w14:textId="0C463B0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561,776.83 </w:t>
            </w:r>
          </w:p>
        </w:tc>
      </w:tr>
      <w:tr w:rsidR="00127788" w:rsidRPr="00127788" w14:paraId="1E71ED2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33E2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5368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079A1F15" w14:textId="7DA3D5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3EA71F07" w14:textId="40DA2E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E2470" w14:textId="6E562F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8AECF" w14:textId="1619F3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8,087.15 </w:t>
            </w:r>
          </w:p>
        </w:tc>
      </w:tr>
      <w:tr w:rsidR="00127788" w:rsidRPr="00127788" w14:paraId="6B3854F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2FF5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AFCE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5F35289F" w14:textId="613F6D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15643B99" w14:textId="32C373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F1C45" w14:textId="72D813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C6C0B" w14:textId="133619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37,550.00 </w:t>
            </w:r>
          </w:p>
        </w:tc>
      </w:tr>
      <w:tr w:rsidR="00127788" w:rsidRPr="00127788" w14:paraId="3124893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F952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A509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61E26CB9" w14:textId="414618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671D411" w14:textId="461AD4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1685F" w14:textId="33644A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DAFF8" w14:textId="125D7D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3,600.00 </w:t>
            </w:r>
          </w:p>
        </w:tc>
      </w:tr>
      <w:tr w:rsidR="00127788" w:rsidRPr="00127788" w14:paraId="6B0AB4F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0F5D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44A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57451F3D" w14:textId="38E676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1CC3F6E" w14:textId="274805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A1163" w14:textId="1F750D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9E62C" w14:textId="711C38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9,500.00 </w:t>
            </w:r>
          </w:p>
        </w:tc>
      </w:tr>
      <w:tr w:rsidR="00127788" w:rsidRPr="00127788" w14:paraId="1AAA6F2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CA4F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19E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2F7A32E5" w14:textId="1D4DAA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7DFF358F" w14:textId="6509CB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69BE5" w14:textId="3C2273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77E39" w14:textId="4A24A7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3,950.00 </w:t>
            </w:r>
          </w:p>
        </w:tc>
      </w:tr>
      <w:tr w:rsidR="00127788" w:rsidRPr="00127788" w14:paraId="5FBF340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828D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417A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38CD1194" w14:textId="564F0D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282A6A" w14:textId="702394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00191" w14:textId="1F1106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90871" w14:textId="4279A0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0,000.00 </w:t>
            </w:r>
          </w:p>
        </w:tc>
      </w:tr>
      <w:tr w:rsidR="00127788" w:rsidRPr="00127788" w14:paraId="00CBDDA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CF13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F066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4BA47594" w14:textId="79EA64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7F3F8D66" w14:textId="28CDB6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06BB4" w14:textId="403CF1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0B6BA" w14:textId="2F1C22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914.00 </w:t>
            </w:r>
          </w:p>
        </w:tc>
      </w:tr>
      <w:tr w:rsidR="00127788" w:rsidRPr="00127788" w14:paraId="607288A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9AE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E080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5A860383" w14:textId="5FD1D5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241A56C" w14:textId="774D3F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406E4" w14:textId="6C716C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90675" w14:textId="23DAA5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2,723.73 </w:t>
            </w:r>
          </w:p>
        </w:tc>
      </w:tr>
      <w:tr w:rsidR="00127788" w:rsidRPr="00127788" w14:paraId="7E624D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0F94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91D9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C113E83" w14:textId="0127B1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980FD1" w14:textId="2A0668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391CE" w14:textId="752179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D4D40" w14:textId="5A3149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0,000.00 </w:t>
            </w:r>
          </w:p>
        </w:tc>
      </w:tr>
      <w:tr w:rsidR="00127788" w:rsidRPr="00127788" w14:paraId="4130AD4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17A1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497F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1D05FA7B" w14:textId="02068E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3,655.60 </w:t>
            </w:r>
          </w:p>
        </w:tc>
        <w:tc>
          <w:tcPr>
            <w:tcW w:w="0" w:type="auto"/>
            <w:tcBorders>
              <w:top w:val="nil"/>
              <w:left w:val="nil"/>
              <w:bottom w:val="single" w:sz="4" w:space="0" w:color="000000"/>
              <w:right w:val="single" w:sz="4" w:space="0" w:color="000000"/>
            </w:tcBorders>
            <w:shd w:val="clear" w:color="auto" w:fill="auto"/>
            <w:noWrap/>
            <w:vAlign w:val="bottom"/>
            <w:hideMark/>
          </w:tcPr>
          <w:p w14:paraId="0966F2F7" w14:textId="12B4A8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39CA3" w14:textId="5C698F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CE7D0" w14:textId="295E41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3,655.60 </w:t>
            </w:r>
          </w:p>
        </w:tc>
      </w:tr>
      <w:tr w:rsidR="00127788" w:rsidRPr="00127788" w14:paraId="52731EA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3EC7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32DC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59400D00" w14:textId="431CBD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093F8D73" w14:textId="4D2EC7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21D16" w14:textId="558A98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2CA8E" w14:textId="54F799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3,000.00 </w:t>
            </w:r>
          </w:p>
        </w:tc>
      </w:tr>
      <w:tr w:rsidR="00127788" w:rsidRPr="00127788" w14:paraId="026C23A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F8C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4041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788EEF93" w14:textId="05C501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8,882.35 </w:t>
            </w:r>
          </w:p>
        </w:tc>
        <w:tc>
          <w:tcPr>
            <w:tcW w:w="0" w:type="auto"/>
            <w:tcBorders>
              <w:top w:val="nil"/>
              <w:left w:val="nil"/>
              <w:bottom w:val="single" w:sz="4" w:space="0" w:color="000000"/>
              <w:right w:val="single" w:sz="4" w:space="0" w:color="000000"/>
            </w:tcBorders>
            <w:shd w:val="clear" w:color="auto" w:fill="auto"/>
            <w:noWrap/>
            <w:vAlign w:val="bottom"/>
            <w:hideMark/>
          </w:tcPr>
          <w:p w14:paraId="1E89E433" w14:textId="3AC462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42D81" w14:textId="0662E3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27173" w14:textId="34594C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8,882.35 </w:t>
            </w:r>
          </w:p>
        </w:tc>
      </w:tr>
      <w:tr w:rsidR="00127788" w:rsidRPr="00127788" w14:paraId="0E041BB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175E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4A81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9203E6E" w14:textId="531104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3507B746" w14:textId="6AD24D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EC832" w14:textId="55B7DC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2D422" w14:textId="334A47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914.00 </w:t>
            </w:r>
          </w:p>
        </w:tc>
      </w:tr>
      <w:tr w:rsidR="00127788" w:rsidRPr="00127788" w14:paraId="75D5A00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804D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E58E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6D35D44F" w14:textId="6B5B0B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1EC998" w14:textId="6BA1CF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89F77" w14:textId="5F76A5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A6A81" w14:textId="15131D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 </w:t>
            </w:r>
          </w:p>
        </w:tc>
      </w:tr>
      <w:tr w:rsidR="00127788" w:rsidRPr="00127788" w14:paraId="14974E6F"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9E17A"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3BFBB533" w14:textId="0B2947B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752,943.20 </w:t>
            </w:r>
          </w:p>
        </w:tc>
        <w:tc>
          <w:tcPr>
            <w:tcW w:w="0" w:type="auto"/>
            <w:tcBorders>
              <w:top w:val="nil"/>
              <w:left w:val="nil"/>
              <w:bottom w:val="single" w:sz="4" w:space="0" w:color="000000"/>
              <w:right w:val="single" w:sz="4" w:space="0" w:color="000000"/>
            </w:tcBorders>
            <w:shd w:val="clear" w:color="D8D8D8" w:fill="D8D8D8"/>
            <w:noWrap/>
            <w:vAlign w:val="bottom"/>
            <w:hideMark/>
          </w:tcPr>
          <w:p w14:paraId="426341FD" w14:textId="56996CA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E7664A" w14:textId="0984D37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4C2DD9" w14:textId="0D80EB6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752,943.20 </w:t>
            </w:r>
          </w:p>
        </w:tc>
      </w:tr>
      <w:tr w:rsidR="00127788" w:rsidRPr="00127788" w14:paraId="544346A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8ACA1"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0F347B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01356A0" w14:textId="521E63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30EF30D6" w14:textId="05B19B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14D31" w14:textId="34B50C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B4DA1" w14:textId="6ED18A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2,659.00 </w:t>
            </w:r>
          </w:p>
        </w:tc>
      </w:tr>
      <w:tr w:rsidR="00127788" w:rsidRPr="00127788" w14:paraId="6AC607F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A5F5E"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72965C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A333C57" w14:textId="786453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4,785.00 </w:t>
            </w:r>
          </w:p>
        </w:tc>
        <w:tc>
          <w:tcPr>
            <w:tcW w:w="0" w:type="auto"/>
            <w:tcBorders>
              <w:top w:val="nil"/>
              <w:left w:val="nil"/>
              <w:bottom w:val="single" w:sz="4" w:space="0" w:color="000000"/>
              <w:right w:val="single" w:sz="4" w:space="0" w:color="000000"/>
            </w:tcBorders>
            <w:shd w:val="clear" w:color="auto" w:fill="auto"/>
            <w:noWrap/>
            <w:vAlign w:val="bottom"/>
            <w:hideMark/>
          </w:tcPr>
          <w:p w14:paraId="1A9ED1C4" w14:textId="203A72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1FEEE" w14:textId="7EBD72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DC92D" w14:textId="46DBE3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4,785.00 </w:t>
            </w:r>
          </w:p>
        </w:tc>
      </w:tr>
      <w:tr w:rsidR="00127788" w:rsidRPr="00127788" w14:paraId="188CE47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CA410"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9ED41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413BBE90" w14:textId="1CE833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91,825.00 </w:t>
            </w:r>
          </w:p>
        </w:tc>
        <w:tc>
          <w:tcPr>
            <w:tcW w:w="0" w:type="auto"/>
            <w:tcBorders>
              <w:top w:val="nil"/>
              <w:left w:val="nil"/>
              <w:bottom w:val="single" w:sz="4" w:space="0" w:color="000000"/>
              <w:right w:val="single" w:sz="4" w:space="0" w:color="000000"/>
            </w:tcBorders>
            <w:shd w:val="clear" w:color="auto" w:fill="auto"/>
            <w:noWrap/>
            <w:vAlign w:val="bottom"/>
            <w:hideMark/>
          </w:tcPr>
          <w:p w14:paraId="2C0A8157" w14:textId="12982F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0B715" w14:textId="1B1167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C5740" w14:textId="3E1503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91,825.00 </w:t>
            </w:r>
          </w:p>
        </w:tc>
      </w:tr>
      <w:tr w:rsidR="00127788" w:rsidRPr="00127788" w14:paraId="6626765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620A4"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BF2B3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DEAA026" w14:textId="583B67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4D0E953E" w14:textId="04E35C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04849" w14:textId="4422EE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1ED6A" w14:textId="62F04B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300.00 </w:t>
            </w:r>
          </w:p>
        </w:tc>
      </w:tr>
      <w:tr w:rsidR="00127788" w:rsidRPr="00127788" w14:paraId="66ECC11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62A03"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D6A97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12FA46D" w14:textId="6DEF2B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0,580.00 </w:t>
            </w:r>
          </w:p>
        </w:tc>
        <w:tc>
          <w:tcPr>
            <w:tcW w:w="0" w:type="auto"/>
            <w:tcBorders>
              <w:top w:val="nil"/>
              <w:left w:val="nil"/>
              <w:bottom w:val="single" w:sz="4" w:space="0" w:color="000000"/>
              <w:right w:val="single" w:sz="4" w:space="0" w:color="000000"/>
            </w:tcBorders>
            <w:shd w:val="clear" w:color="auto" w:fill="auto"/>
            <w:noWrap/>
            <w:vAlign w:val="bottom"/>
            <w:hideMark/>
          </w:tcPr>
          <w:p w14:paraId="7BC3C8E7" w14:textId="2C87A1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F47EC" w14:textId="138C52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6E1E7" w14:textId="07C4BE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0,580.00 </w:t>
            </w:r>
          </w:p>
        </w:tc>
      </w:tr>
      <w:tr w:rsidR="00127788" w:rsidRPr="00127788" w14:paraId="23C92DD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947E2"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07747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370C622F" w14:textId="042F3C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711F7432" w14:textId="2F19E5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99B2C" w14:textId="2530FF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2CE50" w14:textId="1D6970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1,800.00 </w:t>
            </w:r>
          </w:p>
        </w:tc>
      </w:tr>
      <w:tr w:rsidR="00127788" w:rsidRPr="00127788" w14:paraId="36432DB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13C37"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A00E6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23547795" w14:textId="7AC6A7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7A7C4898" w14:textId="6DDFE8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9FBA3" w14:textId="3EDA10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75EF9" w14:textId="678C0A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7,100.00 </w:t>
            </w:r>
          </w:p>
        </w:tc>
      </w:tr>
      <w:tr w:rsidR="00127788" w:rsidRPr="00127788" w14:paraId="4196E3E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CBB2A"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E516A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6DA2905B" w14:textId="3037E2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71,500.00 </w:t>
            </w:r>
          </w:p>
        </w:tc>
        <w:tc>
          <w:tcPr>
            <w:tcW w:w="0" w:type="auto"/>
            <w:tcBorders>
              <w:top w:val="nil"/>
              <w:left w:val="nil"/>
              <w:bottom w:val="single" w:sz="4" w:space="0" w:color="000000"/>
              <w:right w:val="single" w:sz="4" w:space="0" w:color="000000"/>
            </w:tcBorders>
            <w:shd w:val="clear" w:color="auto" w:fill="auto"/>
            <w:noWrap/>
            <w:vAlign w:val="bottom"/>
            <w:hideMark/>
          </w:tcPr>
          <w:p w14:paraId="1088D9CA" w14:textId="199770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7CF0E" w14:textId="3FCD26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F4086" w14:textId="51C1D9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71,500.00 </w:t>
            </w:r>
          </w:p>
        </w:tc>
      </w:tr>
      <w:tr w:rsidR="00127788" w:rsidRPr="00127788" w14:paraId="6BDDD62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12CFE"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17E89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2C4293F1" w14:textId="40C998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7,107.00 </w:t>
            </w:r>
          </w:p>
        </w:tc>
        <w:tc>
          <w:tcPr>
            <w:tcW w:w="0" w:type="auto"/>
            <w:tcBorders>
              <w:top w:val="nil"/>
              <w:left w:val="nil"/>
              <w:bottom w:val="single" w:sz="4" w:space="0" w:color="000000"/>
              <w:right w:val="single" w:sz="4" w:space="0" w:color="000000"/>
            </w:tcBorders>
            <w:shd w:val="clear" w:color="auto" w:fill="auto"/>
            <w:noWrap/>
            <w:vAlign w:val="bottom"/>
            <w:hideMark/>
          </w:tcPr>
          <w:p w14:paraId="1132490A" w14:textId="0BBC9A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8B8DB" w14:textId="5706F5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89A8D" w14:textId="224A76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7,107.00 </w:t>
            </w:r>
          </w:p>
        </w:tc>
      </w:tr>
      <w:tr w:rsidR="00127788" w:rsidRPr="00127788" w14:paraId="6D4CEAD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E4B3F"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A4994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73C22464" w14:textId="561A33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54,705.50 </w:t>
            </w:r>
          </w:p>
        </w:tc>
        <w:tc>
          <w:tcPr>
            <w:tcW w:w="0" w:type="auto"/>
            <w:tcBorders>
              <w:top w:val="nil"/>
              <w:left w:val="nil"/>
              <w:bottom w:val="single" w:sz="4" w:space="0" w:color="000000"/>
              <w:right w:val="single" w:sz="4" w:space="0" w:color="000000"/>
            </w:tcBorders>
            <w:shd w:val="clear" w:color="auto" w:fill="auto"/>
            <w:noWrap/>
            <w:vAlign w:val="bottom"/>
            <w:hideMark/>
          </w:tcPr>
          <w:p w14:paraId="79FB16D2" w14:textId="6BA4CF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7784A" w14:textId="4C8E69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E8E6B" w14:textId="48185F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54,705.50 </w:t>
            </w:r>
          </w:p>
        </w:tc>
      </w:tr>
      <w:tr w:rsidR="00127788" w:rsidRPr="00127788" w14:paraId="71A7662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93EA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44C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4642412A" w14:textId="0428FB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76CABE0C" w14:textId="03A68E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9D1BC" w14:textId="2F134C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01168" w14:textId="71CC00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88,150.00 </w:t>
            </w:r>
          </w:p>
        </w:tc>
      </w:tr>
      <w:tr w:rsidR="00127788" w:rsidRPr="00127788" w14:paraId="2B5B938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7E53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0C45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2A9569B" w14:textId="20EFB2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6C7511" w14:textId="21F164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3D135" w14:textId="0C22D8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DDBC2" w14:textId="141253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0,000.00 </w:t>
            </w:r>
          </w:p>
        </w:tc>
      </w:tr>
      <w:tr w:rsidR="00127788" w:rsidRPr="00127788" w14:paraId="5297E01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81E7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6062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5B56420F" w14:textId="4B871D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17310F05" w14:textId="7312E8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9F6ED" w14:textId="7B8506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2C036" w14:textId="3138F1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4,171.70 </w:t>
            </w:r>
          </w:p>
        </w:tc>
      </w:tr>
      <w:tr w:rsidR="00127788" w:rsidRPr="00127788" w14:paraId="6B36019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C42D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D41A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E6D17DC" w14:textId="0AC9CE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4,250.00 </w:t>
            </w:r>
          </w:p>
        </w:tc>
        <w:tc>
          <w:tcPr>
            <w:tcW w:w="0" w:type="auto"/>
            <w:tcBorders>
              <w:top w:val="nil"/>
              <w:left w:val="nil"/>
              <w:bottom w:val="single" w:sz="4" w:space="0" w:color="000000"/>
              <w:right w:val="single" w:sz="4" w:space="0" w:color="000000"/>
            </w:tcBorders>
            <w:shd w:val="clear" w:color="auto" w:fill="auto"/>
            <w:noWrap/>
            <w:vAlign w:val="bottom"/>
            <w:hideMark/>
          </w:tcPr>
          <w:p w14:paraId="2A392B7D" w14:textId="7B1C74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628B5" w14:textId="07F196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4A0D7" w14:textId="7FCED0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4,250.00 </w:t>
            </w:r>
          </w:p>
        </w:tc>
      </w:tr>
      <w:tr w:rsidR="00127788" w:rsidRPr="00127788" w14:paraId="348875E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9282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514B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5E96A95" w14:textId="146840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36AA9A64" w14:textId="55D527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1B403" w14:textId="069A58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3AE15" w14:textId="0984BE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95,870.00 </w:t>
            </w:r>
          </w:p>
        </w:tc>
      </w:tr>
      <w:tr w:rsidR="00127788" w:rsidRPr="00127788" w14:paraId="083FD33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FB88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78A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49B9AF9" w14:textId="1EA298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2095097E" w14:textId="519124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9E1BF" w14:textId="011DC2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60DFC" w14:textId="4A4C72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6,375.00 </w:t>
            </w:r>
          </w:p>
        </w:tc>
      </w:tr>
      <w:tr w:rsidR="00127788" w:rsidRPr="00127788" w14:paraId="52AFC84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63DB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A8EC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46D4B825" w14:textId="1F0CF4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69A93855" w14:textId="3576EA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30D5E" w14:textId="77B26C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4859E" w14:textId="3FB1A4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4,765.00 </w:t>
            </w:r>
          </w:p>
        </w:tc>
      </w:tr>
      <w:tr w:rsidR="00127788" w:rsidRPr="00127788" w14:paraId="31BE2968"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A31094"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56BFCDDD" w14:textId="7DE3B1C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1,419,704.25 </w:t>
            </w:r>
          </w:p>
        </w:tc>
        <w:tc>
          <w:tcPr>
            <w:tcW w:w="0" w:type="auto"/>
            <w:tcBorders>
              <w:top w:val="nil"/>
              <w:left w:val="nil"/>
              <w:bottom w:val="single" w:sz="4" w:space="0" w:color="000000"/>
              <w:right w:val="single" w:sz="4" w:space="0" w:color="000000"/>
            </w:tcBorders>
            <w:shd w:val="clear" w:color="A5A5A5" w:fill="A5A5A5"/>
            <w:noWrap/>
            <w:vAlign w:val="bottom"/>
            <w:hideMark/>
          </w:tcPr>
          <w:p w14:paraId="174977CC" w14:textId="158C8EE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8857EC9" w14:textId="31A0020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5DCF45" w14:textId="47A588B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4,496,654.25 </w:t>
            </w:r>
          </w:p>
        </w:tc>
      </w:tr>
      <w:tr w:rsidR="00127788" w:rsidRPr="00127788" w14:paraId="1B6CDDD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74615"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4588286" w14:textId="60491C6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3,929,764.25 </w:t>
            </w:r>
          </w:p>
        </w:tc>
        <w:tc>
          <w:tcPr>
            <w:tcW w:w="0" w:type="auto"/>
            <w:tcBorders>
              <w:top w:val="nil"/>
              <w:left w:val="nil"/>
              <w:bottom w:val="single" w:sz="4" w:space="0" w:color="000000"/>
              <w:right w:val="single" w:sz="4" w:space="0" w:color="000000"/>
            </w:tcBorders>
            <w:shd w:val="clear" w:color="D8D8D8" w:fill="D8D8D8"/>
            <w:noWrap/>
            <w:vAlign w:val="bottom"/>
            <w:hideMark/>
          </w:tcPr>
          <w:p w14:paraId="429421ED" w14:textId="71B3194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E6535E" w14:textId="7F4B098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1927EB" w14:textId="3D88B8C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375,514.25 </w:t>
            </w:r>
          </w:p>
        </w:tc>
      </w:tr>
      <w:tr w:rsidR="00127788" w:rsidRPr="00127788" w14:paraId="4E4C72F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6245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DFFA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4AB51A15" w14:textId="49CF74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20B679DD" w14:textId="69760E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DCBC9" w14:textId="50FB20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F8FD8" w14:textId="14760E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86,728.00 </w:t>
            </w:r>
          </w:p>
        </w:tc>
      </w:tr>
      <w:tr w:rsidR="00127788" w:rsidRPr="00127788" w14:paraId="4B3FDEC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4669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1AE4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20C72BA4" w14:textId="62F12D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3E1EA41" w14:textId="062880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47184" w14:textId="5E3ED0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3ADBE" w14:textId="2D2922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9,865.16 </w:t>
            </w:r>
          </w:p>
        </w:tc>
      </w:tr>
      <w:tr w:rsidR="00127788" w:rsidRPr="00127788" w14:paraId="741011E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2DAB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DE84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61E43252" w14:textId="511411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0A6B67C8" w14:textId="6DC7D6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91E06" w14:textId="6E3BBA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1B921" w14:textId="4EAF32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8,781.72 </w:t>
            </w:r>
          </w:p>
        </w:tc>
      </w:tr>
      <w:tr w:rsidR="00127788" w:rsidRPr="00127788" w14:paraId="41998A9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C456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F62F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3F93D8A6" w14:textId="400F00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25EB2003" w14:textId="01C3EF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4837E669" w14:textId="7A308C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F2363" w14:textId="59045C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61,210.81 </w:t>
            </w:r>
          </w:p>
        </w:tc>
      </w:tr>
      <w:tr w:rsidR="00127788" w:rsidRPr="00127788" w14:paraId="1989590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74DE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4587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15633E0E" w14:textId="068F0C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1B504A9F" w14:textId="37B1EA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24B7DB1" w14:textId="2651B4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1D786" w14:textId="3FD4FF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8,541.24 </w:t>
            </w:r>
          </w:p>
        </w:tc>
      </w:tr>
      <w:tr w:rsidR="00127788" w:rsidRPr="00127788" w14:paraId="0D2A844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8DA2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4D82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2B24A0BD" w14:textId="7CB163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37374D53" w14:textId="3BF175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E3ABF" w14:textId="7DFB3C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0AA2C" w14:textId="542801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37,016.28 </w:t>
            </w:r>
          </w:p>
        </w:tc>
      </w:tr>
      <w:tr w:rsidR="00127788" w:rsidRPr="00127788" w14:paraId="026A157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0A77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5C27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6BC1620F" w14:textId="7401A3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74DBC0B3" w14:textId="287563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C788F" w14:textId="0A9618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9BE39" w14:textId="76CA51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5,243.13 </w:t>
            </w:r>
          </w:p>
        </w:tc>
      </w:tr>
      <w:tr w:rsidR="00127788" w:rsidRPr="00127788" w14:paraId="3EF34C4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60FB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5634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75CF7BED" w14:textId="458405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33D23613" w14:textId="2DFE5A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13DDD" w14:textId="0BA6C4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EFB48" w14:textId="178BB1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0,396.60 </w:t>
            </w:r>
          </w:p>
        </w:tc>
      </w:tr>
      <w:tr w:rsidR="00127788" w:rsidRPr="00127788" w14:paraId="1F3B3F9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28AC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2AA3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3E59DDF9" w14:textId="14B34C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18A55DF2" w14:textId="503963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1C124" w14:textId="0E2DB1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B4CB6" w14:textId="512DC1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6,033.52 </w:t>
            </w:r>
          </w:p>
        </w:tc>
      </w:tr>
      <w:tr w:rsidR="00127788" w:rsidRPr="00127788" w14:paraId="793F8C0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3062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0DE6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C306757" w14:textId="79D70F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37F93352" w14:textId="21B7AA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2ABE6" w14:textId="44B621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991F7" w14:textId="170AF4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8,021.36 </w:t>
            </w:r>
          </w:p>
        </w:tc>
      </w:tr>
      <w:tr w:rsidR="00127788" w:rsidRPr="00127788" w14:paraId="186692A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D1A4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6E9B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3E11FBD6" w14:textId="101BF4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52F7041A" w14:textId="6372A2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53E99" w14:textId="3678C1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F55A9" w14:textId="05C62D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2,221.40 </w:t>
            </w:r>
          </w:p>
        </w:tc>
      </w:tr>
      <w:tr w:rsidR="00127788" w:rsidRPr="00127788" w14:paraId="7027CEC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4950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5827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1A8AB1B3" w14:textId="461317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55CFE8C8" w14:textId="72C873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228CF" w14:textId="3D15C7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4531B" w14:textId="29D390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1,587.29 </w:t>
            </w:r>
          </w:p>
        </w:tc>
      </w:tr>
      <w:tr w:rsidR="00127788" w:rsidRPr="00127788" w14:paraId="647F109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5B8D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1ABD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352AEBE4" w14:textId="536DB3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4AA862EB" w14:textId="2821FD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7AA16" w14:textId="0C21C5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4EA3B" w14:textId="4242A4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34,274.04 </w:t>
            </w:r>
          </w:p>
        </w:tc>
      </w:tr>
      <w:tr w:rsidR="00127788" w:rsidRPr="00127788" w14:paraId="56EEF34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D313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732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3A655E47" w14:textId="47A1E1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5DDEA0DC" w14:textId="36F887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DF44F" w14:textId="25154E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2531E" w14:textId="67C317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94,895.68 </w:t>
            </w:r>
          </w:p>
        </w:tc>
      </w:tr>
      <w:tr w:rsidR="00127788" w:rsidRPr="00127788" w14:paraId="68175A6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8BE7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EDD5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2B6E998B" w14:textId="553442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4D0526C9" w14:textId="61B2BD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DDD30" w14:textId="3CF134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B510D" w14:textId="00BD88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2,743.04 </w:t>
            </w:r>
          </w:p>
        </w:tc>
      </w:tr>
      <w:tr w:rsidR="00127788" w:rsidRPr="00127788" w14:paraId="1E2D337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3C02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EEAB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091E31F7" w14:textId="5ADD9C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666F83E8" w14:textId="7EDECD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43771" w14:textId="554F2F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FD3EE" w14:textId="3D1E59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8,630.00 </w:t>
            </w:r>
          </w:p>
        </w:tc>
      </w:tr>
      <w:tr w:rsidR="00127788" w:rsidRPr="00127788" w14:paraId="11482A5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D3A7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800C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623AD10" w14:textId="487565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71B30A90" w14:textId="0D9ABD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928A6" w14:textId="243B5F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96FB4" w14:textId="185709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2,809.60 </w:t>
            </w:r>
          </w:p>
        </w:tc>
      </w:tr>
      <w:tr w:rsidR="00127788" w:rsidRPr="00127788" w14:paraId="08FFA05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C5F0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53E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1BDF99F6" w14:textId="2F26AB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C2245D6" w14:textId="453AE2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E09EA" w14:textId="192D71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F5ADB" w14:textId="2C6C5C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6,515.38 </w:t>
            </w:r>
          </w:p>
        </w:tc>
      </w:tr>
      <w:tr w:rsidR="00127788" w:rsidRPr="00127788" w14:paraId="08D8C844"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7F11E"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8A9E3DE" w14:textId="12497E1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303,473.42 </w:t>
            </w:r>
          </w:p>
        </w:tc>
        <w:tc>
          <w:tcPr>
            <w:tcW w:w="0" w:type="auto"/>
            <w:tcBorders>
              <w:top w:val="nil"/>
              <w:left w:val="nil"/>
              <w:bottom w:val="single" w:sz="4" w:space="0" w:color="000000"/>
              <w:right w:val="single" w:sz="4" w:space="0" w:color="000000"/>
            </w:tcBorders>
            <w:shd w:val="clear" w:color="D8D8D8" w:fill="D8D8D8"/>
            <w:noWrap/>
            <w:vAlign w:val="bottom"/>
            <w:hideMark/>
          </w:tcPr>
          <w:p w14:paraId="48977891" w14:textId="3DCD691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F92000" w14:textId="7DBAB7F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4D8B38" w14:textId="37DDF63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303,473.42 </w:t>
            </w:r>
          </w:p>
        </w:tc>
      </w:tr>
      <w:tr w:rsidR="00127788" w:rsidRPr="00127788" w14:paraId="73E0F79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78D99"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02FE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354B6EFD" w14:textId="2976A4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29EDBC39" w14:textId="59AE93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AA828" w14:textId="3FF32B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1CB04" w14:textId="71A2BE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7,256.42 </w:t>
            </w:r>
          </w:p>
        </w:tc>
      </w:tr>
      <w:tr w:rsidR="00127788" w:rsidRPr="00127788" w14:paraId="2371786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88BAB"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62F12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73CAD47C" w14:textId="13EB6D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47469F65" w14:textId="2C059F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DB364" w14:textId="112CC2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7EB07" w14:textId="52A6AE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9,606.91 </w:t>
            </w:r>
          </w:p>
        </w:tc>
      </w:tr>
      <w:tr w:rsidR="00127788" w:rsidRPr="00127788" w14:paraId="73E68E7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51AF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7CF1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621FA381" w14:textId="07D90C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72D06E04" w14:textId="6A572D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98DB5" w14:textId="79D774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E3525" w14:textId="5123D9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1,553.00 </w:t>
            </w:r>
          </w:p>
        </w:tc>
      </w:tr>
      <w:tr w:rsidR="00127788" w:rsidRPr="00127788" w14:paraId="7EEDF71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59F7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35F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16A30E5D" w14:textId="2507DA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086AB1FF" w14:textId="01BCDE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B3D8F" w14:textId="2AF3ED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55A15" w14:textId="7879E5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3,789.64 </w:t>
            </w:r>
          </w:p>
        </w:tc>
      </w:tr>
      <w:tr w:rsidR="00127788" w:rsidRPr="00127788" w14:paraId="729CFC1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C193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075A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503E4841" w14:textId="594933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0066D57C" w14:textId="720FBE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8B0CB" w14:textId="211CE6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31ECF" w14:textId="2B35B2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86,862.40 </w:t>
            </w:r>
          </w:p>
        </w:tc>
      </w:tr>
      <w:tr w:rsidR="00127788" w:rsidRPr="00127788" w14:paraId="00057F2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0B2F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F4E4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5A4AE6BD" w14:textId="294664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682BE8D" w14:textId="60A71C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4CB30" w14:textId="1FAB6C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3D178" w14:textId="1D5DDF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2,500.00 </w:t>
            </w:r>
          </w:p>
        </w:tc>
      </w:tr>
      <w:tr w:rsidR="00127788" w:rsidRPr="00127788" w14:paraId="3BFE1BD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ABA7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FDE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2F7B4E7" w14:textId="7BD121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03E3E3A1" w14:textId="3184CC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04591" w14:textId="003EC9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9C0B7" w14:textId="0CA6D6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5,229.29 </w:t>
            </w:r>
          </w:p>
        </w:tc>
      </w:tr>
      <w:tr w:rsidR="00127788" w:rsidRPr="00127788" w14:paraId="142914D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E50C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DF9D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3A97CB76" w14:textId="0A1776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6C65339F" w14:textId="1BA6C8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A5F17" w14:textId="259A7E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EA070" w14:textId="28DA61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0,633.32 </w:t>
            </w:r>
          </w:p>
        </w:tc>
      </w:tr>
      <w:tr w:rsidR="00127788" w:rsidRPr="00127788" w14:paraId="207F1F9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0A54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0E78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4BDF57B3" w14:textId="6ACEFC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52343B34" w14:textId="3E2F8B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0172D" w14:textId="5D313A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5F8A9" w14:textId="7C762E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2,430.00 </w:t>
            </w:r>
          </w:p>
        </w:tc>
      </w:tr>
      <w:tr w:rsidR="00127788" w:rsidRPr="00127788" w14:paraId="0F9EFAF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B5A5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592D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A0E6C9D" w14:textId="6893C8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06699336" w14:textId="3A6F85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13FBC" w14:textId="7E1A16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6BCDB" w14:textId="31E566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490.94 </w:t>
            </w:r>
          </w:p>
        </w:tc>
      </w:tr>
      <w:tr w:rsidR="00127788" w:rsidRPr="00127788" w14:paraId="1291B2D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EF97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4863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51D08B3" w14:textId="296E4A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75E3A160" w14:textId="6AF0CB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2E4E0" w14:textId="36CDA7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328BC" w14:textId="371CFA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1,168.82 </w:t>
            </w:r>
          </w:p>
        </w:tc>
      </w:tr>
      <w:tr w:rsidR="00127788" w:rsidRPr="00127788" w14:paraId="3D7402D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772D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DA8E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3557710" w14:textId="34577A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30C59627" w14:textId="228DBC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E1B07" w14:textId="51B769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FB29C" w14:textId="2CE57A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7,902.68 </w:t>
            </w:r>
          </w:p>
        </w:tc>
      </w:tr>
      <w:tr w:rsidR="00127788" w:rsidRPr="00127788" w14:paraId="1C74D8E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EBF0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2B10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6F1F2D31" w14:textId="5DD370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1A15991B" w14:textId="0D0100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F4E4A" w14:textId="726389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B5089" w14:textId="0D9B34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0,050.00 </w:t>
            </w:r>
          </w:p>
        </w:tc>
      </w:tr>
      <w:tr w:rsidR="00127788" w:rsidRPr="00127788" w14:paraId="115A044A"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10FA5"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8B219F7" w14:textId="49F420E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3,523,338.03 </w:t>
            </w:r>
          </w:p>
        </w:tc>
        <w:tc>
          <w:tcPr>
            <w:tcW w:w="0" w:type="auto"/>
            <w:tcBorders>
              <w:top w:val="nil"/>
              <w:left w:val="nil"/>
              <w:bottom w:val="single" w:sz="4" w:space="0" w:color="000000"/>
              <w:right w:val="single" w:sz="4" w:space="0" w:color="000000"/>
            </w:tcBorders>
            <w:shd w:val="clear" w:color="D8D8D8" w:fill="D8D8D8"/>
            <w:noWrap/>
            <w:vAlign w:val="bottom"/>
            <w:hideMark/>
          </w:tcPr>
          <w:p w14:paraId="539AD738" w14:textId="7A16F39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3F6BE9" w14:textId="2B8A468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1BD169" w14:textId="21CD685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3,573,338.03 </w:t>
            </w:r>
          </w:p>
        </w:tc>
      </w:tr>
      <w:tr w:rsidR="00127788" w:rsidRPr="00127788" w14:paraId="5A19134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3393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5CA0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F73E4A7" w14:textId="42A1E6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0C17B569" w14:textId="359BCF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72F5A" w14:textId="28637D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037A2" w14:textId="3C51AF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50,692.18 </w:t>
            </w:r>
          </w:p>
        </w:tc>
      </w:tr>
      <w:tr w:rsidR="00127788" w:rsidRPr="00127788" w14:paraId="6CC0F0C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4AC3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04AC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40523526" w14:textId="6ABD03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2CCDBFC2" w14:textId="57CE79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23DDB" w14:textId="597DB3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BE63B" w14:textId="159577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2,971.28 </w:t>
            </w:r>
          </w:p>
        </w:tc>
      </w:tr>
      <w:tr w:rsidR="00127788" w:rsidRPr="00127788" w14:paraId="719786C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30BB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64A1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60946A68" w14:textId="0BD00B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38C2F7C4" w14:textId="0101B0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7E7D5" w14:textId="72E17B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590C0" w14:textId="0CD3AC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5,068.94 </w:t>
            </w:r>
          </w:p>
        </w:tc>
      </w:tr>
      <w:tr w:rsidR="00127788" w:rsidRPr="00127788" w14:paraId="157C036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9D78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E5D7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C037424" w14:textId="35823C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2B8B7CD8" w14:textId="4D55C9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13660" w14:textId="5E71CE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FB46D" w14:textId="5F7555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7,730.00 </w:t>
            </w:r>
          </w:p>
        </w:tc>
      </w:tr>
      <w:tr w:rsidR="00127788" w:rsidRPr="00127788" w14:paraId="09DC9C3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C618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7998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76AA473A" w14:textId="579A4E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7D7B8543" w14:textId="054395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44BA9" w14:textId="2AB6AD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750A9" w14:textId="5025EA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7,617.76 </w:t>
            </w:r>
          </w:p>
        </w:tc>
      </w:tr>
      <w:tr w:rsidR="00127788" w:rsidRPr="00127788" w14:paraId="1CEA686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1EE3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D17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7A8574DE" w14:textId="0B5C07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6CE17177" w14:textId="4C707C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AD626" w14:textId="0BD056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62348" w14:textId="5A09D4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1,620.22 </w:t>
            </w:r>
          </w:p>
        </w:tc>
      </w:tr>
      <w:tr w:rsidR="00127788" w:rsidRPr="00127788" w14:paraId="4CE7FB3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42C0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914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25637EAA" w14:textId="700DC2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0,399.67 </w:t>
            </w:r>
          </w:p>
        </w:tc>
        <w:tc>
          <w:tcPr>
            <w:tcW w:w="0" w:type="auto"/>
            <w:tcBorders>
              <w:top w:val="nil"/>
              <w:left w:val="nil"/>
              <w:bottom w:val="single" w:sz="4" w:space="0" w:color="000000"/>
              <w:right w:val="single" w:sz="4" w:space="0" w:color="000000"/>
            </w:tcBorders>
            <w:shd w:val="clear" w:color="auto" w:fill="auto"/>
            <w:noWrap/>
            <w:vAlign w:val="bottom"/>
            <w:hideMark/>
          </w:tcPr>
          <w:p w14:paraId="74FEFA46" w14:textId="35DB1F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44A4F" w14:textId="619BF7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3B4B5" w14:textId="7A174B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0,399.67 </w:t>
            </w:r>
          </w:p>
        </w:tc>
      </w:tr>
      <w:tr w:rsidR="00127788" w:rsidRPr="00127788" w14:paraId="32BE5B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E2EA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067D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704BFB77" w14:textId="3CF848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2DFB0110" w14:textId="1CA8BE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48DF8" w14:textId="45FF03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71DB0" w14:textId="094F6F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1,493.72 </w:t>
            </w:r>
          </w:p>
        </w:tc>
      </w:tr>
      <w:tr w:rsidR="00127788" w:rsidRPr="00127788" w14:paraId="7B9C943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A7FB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265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58CDE648" w14:textId="06FECE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6E082B2D" w14:textId="3FFCE9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D4114" w14:textId="243EE4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66D1D" w14:textId="3EEA18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8,472.76 </w:t>
            </w:r>
          </w:p>
        </w:tc>
      </w:tr>
      <w:tr w:rsidR="00127788" w:rsidRPr="00127788" w14:paraId="11BBA42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E09C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AA37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585DC33A" w14:textId="1D5D8B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20176E5A" w14:textId="729A96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123D9" w14:textId="4DE1F3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91BAA" w14:textId="56688C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482.96 </w:t>
            </w:r>
          </w:p>
        </w:tc>
      </w:tr>
      <w:tr w:rsidR="00127788" w:rsidRPr="00127788" w14:paraId="659AEFC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6184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D618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1302A7A6" w14:textId="6504DD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67E6429A" w14:textId="765979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5E9BC" w14:textId="2C07C1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49855" w14:textId="343C96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4,596.44 </w:t>
            </w:r>
          </w:p>
        </w:tc>
      </w:tr>
      <w:tr w:rsidR="00127788" w:rsidRPr="00127788" w14:paraId="7665DA8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E486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BF1A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4D527EE4" w14:textId="008737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70DAC7E4" w14:textId="230850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37895" w14:textId="15A2F1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59E42" w14:textId="5FB95B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2,126.16 </w:t>
            </w:r>
          </w:p>
        </w:tc>
      </w:tr>
      <w:tr w:rsidR="00127788" w:rsidRPr="00127788" w14:paraId="39A7209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DCDF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3D4C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481596ED" w14:textId="175677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7F4BDF61" w14:textId="4BC5DB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591EA" w14:textId="6AE40D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B7348" w14:textId="6FDC42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2,312.68 </w:t>
            </w:r>
          </w:p>
        </w:tc>
      </w:tr>
      <w:tr w:rsidR="00127788" w:rsidRPr="00127788" w14:paraId="206DE2D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AD7E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909C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18D95A8F" w14:textId="105532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6573E10F" w14:textId="6CDE56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DF6BC" w14:textId="120166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F4E8E" w14:textId="3EBCF8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7,118.90 </w:t>
            </w:r>
          </w:p>
        </w:tc>
      </w:tr>
      <w:tr w:rsidR="00127788" w:rsidRPr="00127788" w14:paraId="2A472E8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44DE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CDA0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73541859" w14:textId="4FBA92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7C37132D" w14:textId="0C0308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7A77F" w14:textId="6589A0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1A09C" w14:textId="26CAC9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2,569.16 </w:t>
            </w:r>
          </w:p>
        </w:tc>
      </w:tr>
      <w:tr w:rsidR="00127788" w:rsidRPr="00127788" w14:paraId="1AA482F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0619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D677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2EB789F0" w14:textId="2A8489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52339520" w14:textId="6BAC87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CDDC5" w14:textId="5DAA0A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48CAE" w14:textId="61FE3D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66,244.78 </w:t>
            </w:r>
          </w:p>
        </w:tc>
      </w:tr>
      <w:tr w:rsidR="00127788" w:rsidRPr="00127788" w14:paraId="1CF0713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1DA9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C5D1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213B89E8" w14:textId="7C24E9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04264142" w14:textId="504045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22863" w14:textId="376414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44CA2" w14:textId="70EBFA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30,048.46 </w:t>
            </w:r>
          </w:p>
        </w:tc>
      </w:tr>
      <w:tr w:rsidR="00127788" w:rsidRPr="00127788" w14:paraId="78D9600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45AF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3A07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087F8EB6" w14:textId="525D0A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2092864E" w14:textId="67C5EF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71BEE" w14:textId="10F90D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738C6" w14:textId="74774D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0,430.04 </w:t>
            </w:r>
          </w:p>
        </w:tc>
      </w:tr>
      <w:tr w:rsidR="00127788" w:rsidRPr="00127788" w14:paraId="4E49D86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61C5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97B1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08B3DA28" w14:textId="34FCEB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76C4D7DE" w14:textId="1A1852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9A4759" w14:textId="7D79E0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00A28" w14:textId="6A9021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28,458.20 </w:t>
            </w:r>
          </w:p>
        </w:tc>
      </w:tr>
      <w:tr w:rsidR="00127788" w:rsidRPr="00127788" w14:paraId="3637AFD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095E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3A39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3428E966" w14:textId="1E8C81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208EC858" w14:textId="7A7A99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8AD17" w14:textId="70588B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50C06" w14:textId="1DA23E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4,242.92 </w:t>
            </w:r>
          </w:p>
        </w:tc>
      </w:tr>
      <w:tr w:rsidR="00127788" w:rsidRPr="00127788" w14:paraId="77258FA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2D87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696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35A5482A" w14:textId="501C5C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20CE447B" w14:textId="777D7D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5F8A1" w14:textId="31A819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FF913" w14:textId="237138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2,115.88 </w:t>
            </w:r>
          </w:p>
        </w:tc>
      </w:tr>
      <w:tr w:rsidR="00127788" w:rsidRPr="00127788" w14:paraId="78D9CD2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5A2E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78E0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0A1F6940" w14:textId="238D61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2156828" w14:textId="538831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9B14E" w14:textId="250922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D108" w14:textId="02AEBA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2,807.88 </w:t>
            </w:r>
          </w:p>
        </w:tc>
      </w:tr>
      <w:tr w:rsidR="00127788" w:rsidRPr="00127788" w14:paraId="4B46EFD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0E6D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5195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5698714" w14:textId="3523D8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5C6FE2E8" w14:textId="216298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0B38D" w14:textId="653881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4F6D2" w14:textId="0CB0B4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0,958.80 </w:t>
            </w:r>
          </w:p>
        </w:tc>
      </w:tr>
      <w:tr w:rsidR="00127788" w:rsidRPr="00127788" w14:paraId="146746C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BC77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13C6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260769EE" w14:textId="32E64A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05778497" w14:textId="658235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64003" w14:textId="2686AF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2A4E8" w14:textId="334352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5,945.23 </w:t>
            </w:r>
          </w:p>
        </w:tc>
      </w:tr>
      <w:tr w:rsidR="00127788" w:rsidRPr="00127788" w14:paraId="25E4446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22D2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A55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097ED768" w14:textId="68D0CE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621A5CEA" w14:textId="338388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B5653" w14:textId="43CA96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B7569" w14:textId="4CED51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2,045.18 </w:t>
            </w:r>
          </w:p>
        </w:tc>
      </w:tr>
      <w:tr w:rsidR="00127788" w:rsidRPr="00127788" w14:paraId="2646EEE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1A14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4E38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020A925C" w14:textId="315FFD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6A9D89BE" w14:textId="0AB7E2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A3251" w14:textId="5E0514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9144F" w14:textId="338EE1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1,480.00 </w:t>
            </w:r>
          </w:p>
        </w:tc>
      </w:tr>
      <w:tr w:rsidR="00127788" w:rsidRPr="00127788" w14:paraId="166AFB2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8DCA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4E0D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5731FA0" w14:textId="6CC8C4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C9136CF" w14:textId="3A7C20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07C70" w14:textId="4331F7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2BB57" w14:textId="465460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1,506.28 </w:t>
            </w:r>
          </w:p>
        </w:tc>
      </w:tr>
      <w:tr w:rsidR="00127788" w:rsidRPr="00127788" w14:paraId="06BB794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2AEE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CF80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5F735CFC" w14:textId="2E3AED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67C31DD7" w14:textId="02E4AA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CA955" w14:textId="47DA01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8EEC1" w14:textId="3FF978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9,547.69 </w:t>
            </w:r>
          </w:p>
        </w:tc>
      </w:tr>
      <w:tr w:rsidR="00127788" w:rsidRPr="00127788" w14:paraId="0E65752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7B31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F4D1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250CE789" w14:textId="6084C8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7B1B427D" w14:textId="4FCC00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2BFCD" w14:textId="59D8D2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50832" w14:textId="407430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3,941.74 </w:t>
            </w:r>
          </w:p>
        </w:tc>
      </w:tr>
      <w:tr w:rsidR="00127788" w:rsidRPr="00127788" w14:paraId="2322763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B794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7C60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5CF3AC7D" w14:textId="55AB1D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0B2D23FC" w14:textId="743A6B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A3597" w14:textId="79B87E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6C0CA" w14:textId="3B8662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7,703.44 </w:t>
            </w:r>
          </w:p>
        </w:tc>
      </w:tr>
      <w:tr w:rsidR="00127788" w:rsidRPr="00127788" w14:paraId="3C3A242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D43D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15E1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5A443681" w14:textId="6491C9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05EBE702" w14:textId="482E10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9D9AB" w14:textId="6F1DBF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059D4" w14:textId="1A3C62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3,816.76 </w:t>
            </w:r>
          </w:p>
        </w:tc>
      </w:tr>
      <w:tr w:rsidR="00127788" w:rsidRPr="00127788" w14:paraId="11ABB31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A7AD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6345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7162989D" w14:textId="2F4C82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6E85A2E9" w14:textId="6DC153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7C9CB" w14:textId="14E6012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5420B" w14:textId="2A7C9D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8,570.18 </w:t>
            </w:r>
          </w:p>
        </w:tc>
      </w:tr>
      <w:tr w:rsidR="00127788" w:rsidRPr="00127788" w14:paraId="6530E46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3296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8A51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2C25E8B" w14:textId="72784E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75B1B649" w14:textId="42997B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B0CC7" w14:textId="7B2252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5FB3E" w14:textId="1466F3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7,057.28 </w:t>
            </w:r>
          </w:p>
        </w:tc>
      </w:tr>
      <w:tr w:rsidR="00127788" w:rsidRPr="00127788" w14:paraId="70F431A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6117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8CCD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067EA78" w14:textId="0F3088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2D9AA934" w14:textId="1A96D8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9FECB" w14:textId="701BF6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07DE0" w14:textId="7BA0E6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23,237.54 </w:t>
            </w:r>
          </w:p>
        </w:tc>
      </w:tr>
      <w:tr w:rsidR="00127788" w:rsidRPr="00127788" w14:paraId="10DC0D6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1D06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5A9B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428C62DD" w14:textId="4A5B66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1EB99785" w14:textId="280366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69DFC" w14:textId="5948B2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7B021" w14:textId="194DAF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33,077.76 </w:t>
            </w:r>
          </w:p>
        </w:tc>
      </w:tr>
      <w:tr w:rsidR="00127788" w:rsidRPr="00127788" w14:paraId="7473C52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A8DE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2587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6FA9AC7E" w14:textId="7A3EBB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B4B4BFE" w14:textId="682F15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F309A" w14:textId="6E7E1D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88246" w14:textId="569A72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1,152.72 </w:t>
            </w:r>
          </w:p>
        </w:tc>
      </w:tr>
      <w:tr w:rsidR="00127788" w:rsidRPr="00127788" w14:paraId="4DCA386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07F0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713F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49C63A22" w14:textId="42A808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54B0FBCC" w14:textId="68ED89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8ABF6" w14:textId="549745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9B097" w14:textId="7FC0E1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0,584.32 </w:t>
            </w:r>
          </w:p>
        </w:tc>
      </w:tr>
      <w:tr w:rsidR="00127788" w:rsidRPr="00127788" w14:paraId="5F67EC7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18CD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52FB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0764FD0B" w14:textId="7A52D6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484C35E2" w14:textId="676D4D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C035B" w14:textId="484D87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9953E" w14:textId="50CF75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719,092.12 </w:t>
            </w:r>
          </w:p>
        </w:tc>
      </w:tr>
      <w:tr w:rsidR="00127788" w:rsidRPr="00127788" w14:paraId="54027C89"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872BE"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086BC1D" w14:textId="7347A61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604,475.38 </w:t>
            </w:r>
          </w:p>
        </w:tc>
        <w:tc>
          <w:tcPr>
            <w:tcW w:w="0" w:type="auto"/>
            <w:tcBorders>
              <w:top w:val="nil"/>
              <w:left w:val="nil"/>
              <w:bottom w:val="single" w:sz="4" w:space="0" w:color="000000"/>
              <w:right w:val="single" w:sz="4" w:space="0" w:color="000000"/>
            </w:tcBorders>
            <w:shd w:val="clear" w:color="D8D8D8" w:fill="D8D8D8"/>
            <w:noWrap/>
            <w:vAlign w:val="bottom"/>
            <w:hideMark/>
          </w:tcPr>
          <w:p w14:paraId="2BEB7D40" w14:textId="72349F0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30DC7E" w14:textId="6FF2B6F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8771E3" w14:textId="6E33301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604,475.38 </w:t>
            </w:r>
          </w:p>
        </w:tc>
      </w:tr>
      <w:tr w:rsidR="00127788" w:rsidRPr="00127788" w14:paraId="27954DA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0884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91D4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4A560995" w14:textId="736E24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61BA8792" w14:textId="72869F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FE233" w14:textId="627F75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5A986" w14:textId="62C1CE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434,456.38 </w:t>
            </w:r>
          </w:p>
        </w:tc>
      </w:tr>
      <w:tr w:rsidR="00127788" w:rsidRPr="00127788" w14:paraId="240EB8C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063D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42CF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3D8CE59A" w14:textId="1E7FEF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61512CCB" w14:textId="082C95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05E83" w14:textId="2A75B2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6773F" w14:textId="1CF949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5,549.00 </w:t>
            </w:r>
          </w:p>
        </w:tc>
      </w:tr>
      <w:tr w:rsidR="00127788" w:rsidRPr="00127788" w14:paraId="7D01C09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468E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8B33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3C8F39C4" w14:textId="481E6F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5DA7DB4F" w14:textId="3C090B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54E01" w14:textId="7368C3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E29D7" w14:textId="593C31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6,490.00 </w:t>
            </w:r>
          </w:p>
        </w:tc>
      </w:tr>
      <w:tr w:rsidR="00127788" w:rsidRPr="00127788" w14:paraId="3FAD7A6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5D25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264A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5CFB9AAE" w14:textId="47F26F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3B69DA68" w14:textId="1B5F49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C8F69" w14:textId="3D0590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6A1DD" w14:textId="34DE9D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7,980.00 </w:t>
            </w:r>
          </w:p>
        </w:tc>
      </w:tr>
      <w:tr w:rsidR="00127788" w:rsidRPr="00127788" w14:paraId="24B32D22"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ECBD6"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6D1ED6F0" w14:textId="13AEE8F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53289B50" w14:textId="00A329B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DB3C14" w14:textId="07E6E49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9CBA50" w14:textId="322341E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216,276.32 </w:t>
            </w:r>
          </w:p>
        </w:tc>
      </w:tr>
      <w:tr w:rsidR="00127788" w:rsidRPr="00127788" w14:paraId="76AD728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7368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30C2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64069986" w14:textId="5A462D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6C3C8397" w14:textId="1A2771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136DB" w14:textId="7526F0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26B44" w14:textId="2CC2DE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6,151.00 </w:t>
            </w:r>
          </w:p>
        </w:tc>
      </w:tr>
      <w:tr w:rsidR="00127788" w:rsidRPr="00127788" w14:paraId="54950B3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FF63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A6687C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0A72F239" w14:textId="315C4E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76C338E4" w14:textId="7AC8EA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A67E8" w14:textId="348D3C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10A79" w14:textId="523839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4,226.50 </w:t>
            </w:r>
          </w:p>
        </w:tc>
      </w:tr>
      <w:tr w:rsidR="00127788" w:rsidRPr="00127788" w14:paraId="1A42FA9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D44D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75EA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1AE6DF19" w14:textId="6B3059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26097EED" w14:textId="3A354A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71074" w14:textId="738657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F217D" w14:textId="64BCFB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700.00 </w:t>
            </w:r>
          </w:p>
        </w:tc>
      </w:tr>
      <w:tr w:rsidR="00127788" w:rsidRPr="00127788" w14:paraId="265CFE4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379B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086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9256286" w14:textId="130116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6A419016" w14:textId="1EA4B0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17AEC" w14:textId="46CC42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5B542" w14:textId="2ECD9A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3,192.50 </w:t>
            </w:r>
          </w:p>
        </w:tc>
      </w:tr>
      <w:tr w:rsidR="00127788" w:rsidRPr="00127788" w14:paraId="3BFE8CA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43D7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6DD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0462534B" w14:textId="35F336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4B220776" w14:textId="359E6C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521F1" w14:textId="72BE5E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3FFDA" w14:textId="31A536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0,475.00 </w:t>
            </w:r>
          </w:p>
        </w:tc>
      </w:tr>
      <w:tr w:rsidR="00127788" w:rsidRPr="00127788" w14:paraId="6D840FA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7109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3C7C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6644A244" w14:textId="4264C7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7211FDA4" w14:textId="2FC9C5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C6ED8" w14:textId="63B3C9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52E76" w14:textId="3AE766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4,420.00 </w:t>
            </w:r>
          </w:p>
        </w:tc>
      </w:tr>
      <w:tr w:rsidR="00127788" w:rsidRPr="00127788" w14:paraId="172792D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A7B8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2951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455E1DC5" w14:textId="42BC30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46A8F1FF" w14:textId="62A983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89EE6" w14:textId="1E5364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4C08A" w14:textId="5B3A11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2,634.00 </w:t>
            </w:r>
          </w:p>
        </w:tc>
      </w:tr>
      <w:tr w:rsidR="00127788" w:rsidRPr="00127788" w14:paraId="73F4A0C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8F14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E4E2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2959CC19" w14:textId="043953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74F793F3" w14:textId="7E4E05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3CC4F" w14:textId="03B4D2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1D66E" w14:textId="09B7A3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792.50 </w:t>
            </w:r>
          </w:p>
        </w:tc>
      </w:tr>
      <w:tr w:rsidR="00127788" w:rsidRPr="00127788" w14:paraId="33A2C0F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9651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6DE1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32F2286A" w14:textId="5D0363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0F053643" w14:textId="5F3A72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F7451" w14:textId="72CFCE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E284F" w14:textId="213DC2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4,260.00 </w:t>
            </w:r>
          </w:p>
        </w:tc>
      </w:tr>
      <w:tr w:rsidR="00127788" w:rsidRPr="00127788" w14:paraId="0459FE3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274F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EE7E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0373422B" w14:textId="401540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77BE1667" w14:textId="2689F0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E62C1" w14:textId="4E24C6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F7155" w14:textId="19DAE2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840.00 </w:t>
            </w:r>
          </w:p>
        </w:tc>
      </w:tr>
      <w:tr w:rsidR="00127788" w:rsidRPr="00127788" w14:paraId="1E7B710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B2A2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CD24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9EC3C98" w14:textId="51702A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76DD79A5" w14:textId="60CA08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09479" w14:textId="0CC77B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C9E3B" w14:textId="62AF0A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5,535.00 </w:t>
            </w:r>
          </w:p>
        </w:tc>
      </w:tr>
      <w:tr w:rsidR="00127788" w:rsidRPr="00127788" w14:paraId="341C3A4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BFFC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F12E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63063EC7" w14:textId="5E9721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01A34970" w14:textId="045AC6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50BCD" w14:textId="3453CF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2A792" w14:textId="3949B8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5,049.82 </w:t>
            </w:r>
          </w:p>
        </w:tc>
      </w:tr>
      <w:tr w:rsidR="00127788" w:rsidRPr="00127788" w14:paraId="06593ECE"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5518C"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13463CD5" w14:textId="75AA0C8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0,842,3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08986A1C" w14:textId="32BDF58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2B6686" w14:textId="691E232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08FEEA" w14:textId="59A448D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2,423,576.85 </w:t>
            </w:r>
          </w:p>
        </w:tc>
      </w:tr>
      <w:tr w:rsidR="00127788" w:rsidRPr="00127788" w14:paraId="746128E7"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8CB18B0"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27EE617" w14:textId="232F51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294DC524" w14:textId="2A4B3C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0C62E" w14:textId="45D0FA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F8CDA" w14:textId="0175C0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164,288.77 </w:t>
            </w:r>
          </w:p>
        </w:tc>
      </w:tr>
      <w:tr w:rsidR="00127788" w:rsidRPr="00127788" w14:paraId="13CF3B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B1C7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F75C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7DC5C20E" w14:textId="61E12D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26B29BFB" w14:textId="4464E4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6C0A1" w14:textId="33A995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8AF29" w14:textId="7C4607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2,882.44 </w:t>
            </w:r>
          </w:p>
        </w:tc>
      </w:tr>
      <w:tr w:rsidR="00127788" w:rsidRPr="00127788" w14:paraId="2C390F6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BD10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EDF4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1F3933B7" w14:textId="3A8599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7081A36F" w14:textId="458FD7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7BCC1" w14:textId="7D0633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11373" w14:textId="5B8CBE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0,258.54 </w:t>
            </w:r>
          </w:p>
        </w:tc>
      </w:tr>
      <w:tr w:rsidR="00127788" w:rsidRPr="00127788" w14:paraId="737B03A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1392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ACA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55B69E6E" w14:textId="6CC700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59E8BAE6" w14:textId="5B171B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6FAB2" w14:textId="23617F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C6325" w14:textId="6340A6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5,213.48 </w:t>
            </w:r>
          </w:p>
        </w:tc>
      </w:tr>
      <w:tr w:rsidR="00127788" w:rsidRPr="00127788" w14:paraId="4242EA1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73AE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BED9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2C57CE3" w14:textId="0CCAAE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2D54E68F" w14:textId="223D77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DCA7A" w14:textId="4E5134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D6B95" w14:textId="1368C3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6,672.72 </w:t>
            </w:r>
          </w:p>
        </w:tc>
      </w:tr>
      <w:tr w:rsidR="00127788" w:rsidRPr="00127788" w14:paraId="6ACC0C1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AD5A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295E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48BE520E" w14:textId="6AC995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485EBC53" w14:textId="56E3CC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6BA2CD" w14:textId="53A4D5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18CD5" w14:textId="3FF88B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3,501.02 </w:t>
            </w:r>
          </w:p>
        </w:tc>
      </w:tr>
      <w:tr w:rsidR="00127788" w:rsidRPr="00127788" w14:paraId="605618F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93B0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B5A6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1FA91FB4" w14:textId="18C8AC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36320BE4" w14:textId="07703F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38FEF8F4" w14:textId="1D41F9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17B4A" w14:textId="2E23AE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48,112.24 </w:t>
            </w:r>
          </w:p>
        </w:tc>
      </w:tr>
      <w:tr w:rsidR="00127788" w:rsidRPr="00127788" w14:paraId="08832FB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7CC8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E8EB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5AF4FDDB" w14:textId="25AFFA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03BBA76F" w14:textId="1C421A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112FDE1" w14:textId="7FF7EB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26F30" w14:textId="6B12E8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0,626.00 </w:t>
            </w:r>
          </w:p>
        </w:tc>
      </w:tr>
      <w:tr w:rsidR="00127788" w:rsidRPr="00127788" w14:paraId="1446E3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9A1A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C0D7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0DAC663F" w14:textId="4E84A2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29DB295F" w14:textId="111F46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EFAFA" w14:textId="36D3F5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F1E04" w14:textId="3C9263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4,244.13 </w:t>
            </w:r>
          </w:p>
        </w:tc>
      </w:tr>
      <w:tr w:rsidR="00127788" w:rsidRPr="00127788" w14:paraId="3C9E790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C845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D70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519CF356" w14:textId="029F41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6,059.42 </w:t>
            </w:r>
          </w:p>
        </w:tc>
        <w:tc>
          <w:tcPr>
            <w:tcW w:w="0" w:type="auto"/>
            <w:tcBorders>
              <w:top w:val="nil"/>
              <w:left w:val="nil"/>
              <w:bottom w:val="single" w:sz="4" w:space="0" w:color="000000"/>
              <w:right w:val="single" w:sz="4" w:space="0" w:color="000000"/>
            </w:tcBorders>
            <w:shd w:val="clear" w:color="auto" w:fill="auto"/>
            <w:noWrap/>
            <w:vAlign w:val="bottom"/>
            <w:hideMark/>
          </w:tcPr>
          <w:p w14:paraId="0D30111F" w14:textId="7BEE32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080D94CD" w14:textId="637FFA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23B57" w14:textId="18FBAC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5,309.42 </w:t>
            </w:r>
          </w:p>
        </w:tc>
      </w:tr>
      <w:tr w:rsidR="00127788" w:rsidRPr="00127788" w14:paraId="14A3262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6A22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8192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C4A86C0" w14:textId="6D7067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42203E9B" w14:textId="2916DB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E8564" w14:textId="4D7F07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0394D" w14:textId="1F559C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359.60 </w:t>
            </w:r>
          </w:p>
        </w:tc>
      </w:tr>
      <w:tr w:rsidR="00127788" w:rsidRPr="00127788" w14:paraId="32A023B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C688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22D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14C90B2D" w14:textId="3495DC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7FBE70D2" w14:textId="627C99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7FB2053" w14:textId="2CA0D7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3E9B2" w14:textId="3C6816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1,043.20 </w:t>
            </w:r>
          </w:p>
        </w:tc>
      </w:tr>
      <w:tr w:rsidR="00127788" w:rsidRPr="00127788" w14:paraId="42FCA6E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7FCD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B0B7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CF37B6B" w14:textId="58C78E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33D291A3" w14:textId="4E1263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9E4EB" w14:textId="6DB2CD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FE8E1" w14:textId="4AF41E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1,665.13 </w:t>
            </w:r>
          </w:p>
        </w:tc>
      </w:tr>
      <w:tr w:rsidR="00127788" w:rsidRPr="00127788" w14:paraId="193A78F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C3FB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6229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27AA7258" w14:textId="3268F6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50F1723C" w14:textId="7A497B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84096" w14:textId="22AC46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29DB3" w14:textId="49ED3E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7,236.32 </w:t>
            </w:r>
          </w:p>
        </w:tc>
      </w:tr>
      <w:tr w:rsidR="00127788" w:rsidRPr="00127788" w14:paraId="4805262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EB2C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C83F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33F32EF" w14:textId="1D26AB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6A91C800" w14:textId="5FD104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28548" w14:textId="54B9DD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020D4" w14:textId="15438B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887.40 </w:t>
            </w:r>
          </w:p>
        </w:tc>
      </w:tr>
      <w:tr w:rsidR="00127788" w:rsidRPr="00127788" w14:paraId="3F80FC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4835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FD2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6BAC120" w14:textId="013FAF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758FDFE8" w14:textId="096696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DCE14" w14:textId="65ED05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7A669" w14:textId="2E840D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8,276.44 </w:t>
            </w:r>
          </w:p>
        </w:tc>
      </w:tr>
      <w:tr w:rsidR="00127788" w:rsidRPr="00127788" w14:paraId="17668F9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732759"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26B95DB8" w14:textId="0DDB266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5,231,5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304D3443" w14:textId="131FCCB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6,691,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1CDAAEB5" w14:textId="23EBF2A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C6D0A5B" w14:textId="27ECB0C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71,923,308.16 </w:t>
            </w:r>
          </w:p>
        </w:tc>
      </w:tr>
      <w:tr w:rsidR="00127788" w:rsidRPr="00127788" w14:paraId="0B83B991"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E34CB"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545C3366" w14:textId="51A1533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6,200,477.82 </w:t>
            </w:r>
          </w:p>
        </w:tc>
        <w:tc>
          <w:tcPr>
            <w:tcW w:w="0" w:type="auto"/>
            <w:tcBorders>
              <w:top w:val="nil"/>
              <w:left w:val="nil"/>
              <w:bottom w:val="single" w:sz="4" w:space="0" w:color="000000"/>
              <w:right w:val="single" w:sz="4" w:space="0" w:color="000000"/>
            </w:tcBorders>
            <w:shd w:val="clear" w:color="D8D8D8" w:fill="D8D8D8"/>
            <w:noWrap/>
            <w:vAlign w:val="bottom"/>
            <w:hideMark/>
          </w:tcPr>
          <w:p w14:paraId="702CC038" w14:textId="7509BCC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FD72152" w14:textId="46F8313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264617" w14:textId="46E47EE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6,513,227.82 </w:t>
            </w:r>
          </w:p>
        </w:tc>
      </w:tr>
      <w:tr w:rsidR="00127788" w:rsidRPr="00127788" w14:paraId="535A093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295E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D17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5FB43AD9" w14:textId="0084ED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426F79" w14:textId="785263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B4A3A" w14:textId="28F8DB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B61AC" w14:textId="293B33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000.00 </w:t>
            </w:r>
          </w:p>
        </w:tc>
      </w:tr>
      <w:tr w:rsidR="00127788" w:rsidRPr="00127788" w14:paraId="0885FA7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065B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BC69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312DB0BF" w14:textId="300398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40E263D5" w14:textId="39568C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CB10E" w14:textId="1775E0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1354A" w14:textId="57AA47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97,500.00 </w:t>
            </w:r>
          </w:p>
        </w:tc>
      </w:tr>
      <w:tr w:rsidR="00127788" w:rsidRPr="00127788" w14:paraId="540D4F5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7267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A7AC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9052F06" w14:textId="0A06A5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2,320.00 </w:t>
            </w:r>
          </w:p>
        </w:tc>
        <w:tc>
          <w:tcPr>
            <w:tcW w:w="0" w:type="auto"/>
            <w:tcBorders>
              <w:top w:val="nil"/>
              <w:left w:val="nil"/>
              <w:bottom w:val="single" w:sz="4" w:space="0" w:color="000000"/>
              <w:right w:val="single" w:sz="4" w:space="0" w:color="000000"/>
            </w:tcBorders>
            <w:shd w:val="clear" w:color="auto" w:fill="auto"/>
            <w:noWrap/>
            <w:vAlign w:val="bottom"/>
            <w:hideMark/>
          </w:tcPr>
          <w:p w14:paraId="36E9CB9A" w14:textId="451F28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34A54B" w14:textId="52FE15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5F99F" w14:textId="020819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7,320.00 </w:t>
            </w:r>
          </w:p>
        </w:tc>
      </w:tr>
      <w:tr w:rsidR="00127788" w:rsidRPr="00127788" w14:paraId="0C60CDC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8FCD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8AE3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3D3FE286" w14:textId="010A5E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56E1FC3B" w14:textId="47027C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36963D33" w14:textId="06C347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6983B" w14:textId="662CC9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0,447.20 </w:t>
            </w:r>
          </w:p>
        </w:tc>
      </w:tr>
      <w:tr w:rsidR="00127788" w:rsidRPr="00127788" w14:paraId="101E320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2A77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FD3E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34912401" w14:textId="179CDD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3F1F0119" w14:textId="1610CA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9E18B" w14:textId="0C4D76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E5396" w14:textId="21E807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1,656.70 </w:t>
            </w:r>
          </w:p>
        </w:tc>
      </w:tr>
      <w:tr w:rsidR="00127788" w:rsidRPr="00127788" w14:paraId="001819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3340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ED9E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481BA26E" w14:textId="13D062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6733327F" w14:textId="340DFA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5187D" w14:textId="4CB450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951E5" w14:textId="05E619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67,414.10 </w:t>
            </w:r>
          </w:p>
        </w:tc>
      </w:tr>
      <w:tr w:rsidR="00127788" w:rsidRPr="00127788" w14:paraId="2B0DB95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12A6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548D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6697BB17" w14:textId="728A09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65F14588" w14:textId="0BD418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56CFC" w14:textId="0DAA71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3060C" w14:textId="62B7D0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9,000.00 </w:t>
            </w:r>
          </w:p>
        </w:tc>
      </w:tr>
      <w:tr w:rsidR="00127788" w:rsidRPr="00127788" w14:paraId="1C0671A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AF54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055A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40128544" w14:textId="06D70D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6,500.00 </w:t>
            </w:r>
          </w:p>
        </w:tc>
        <w:tc>
          <w:tcPr>
            <w:tcW w:w="0" w:type="auto"/>
            <w:tcBorders>
              <w:top w:val="nil"/>
              <w:left w:val="nil"/>
              <w:bottom w:val="single" w:sz="4" w:space="0" w:color="000000"/>
              <w:right w:val="single" w:sz="4" w:space="0" w:color="000000"/>
            </w:tcBorders>
            <w:shd w:val="clear" w:color="auto" w:fill="auto"/>
            <w:noWrap/>
            <w:vAlign w:val="bottom"/>
            <w:hideMark/>
          </w:tcPr>
          <w:p w14:paraId="218F51E1" w14:textId="350A84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4E5DB" w14:textId="22EE18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2B01D" w14:textId="0DBDBD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6,500.00 </w:t>
            </w:r>
          </w:p>
        </w:tc>
      </w:tr>
      <w:tr w:rsidR="00127788" w:rsidRPr="00127788" w14:paraId="5019CDB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2F1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C7E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10D8C1EF" w14:textId="30BE4C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6694AA4A" w14:textId="005E15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5C91F" w14:textId="1D8C99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1AE36" w14:textId="16A1E8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50,800.00 </w:t>
            </w:r>
          </w:p>
        </w:tc>
      </w:tr>
      <w:tr w:rsidR="00127788" w:rsidRPr="00127788" w14:paraId="4082C35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59BF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CBB8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536211DD" w14:textId="54C910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7454287E" w14:textId="09BC84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2687A" w14:textId="1822C4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EF028" w14:textId="7D3CB6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2,100.00 </w:t>
            </w:r>
          </w:p>
        </w:tc>
      </w:tr>
      <w:tr w:rsidR="00127788" w:rsidRPr="00127788" w14:paraId="6AFC04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BF21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454D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1EC8BF1D" w14:textId="7DA1A5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165875AF" w14:textId="02C287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76C40" w14:textId="62B1D7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0BD7F" w14:textId="75C0A7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4,800.00 </w:t>
            </w:r>
          </w:p>
        </w:tc>
      </w:tr>
      <w:tr w:rsidR="00127788" w:rsidRPr="00127788" w14:paraId="095102C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8317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E1D5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0E6933AF" w14:textId="3D053C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74F06B35" w14:textId="7E050B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DB7A8" w14:textId="1D6C1A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B74FC" w14:textId="009E3F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010,275.40 </w:t>
            </w:r>
          </w:p>
        </w:tc>
      </w:tr>
      <w:tr w:rsidR="00127788" w:rsidRPr="00127788" w14:paraId="0F0D4F1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41A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95B4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27C0008C" w14:textId="4C2BEC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0BE1CC76" w14:textId="4D78ED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D76EC" w14:textId="50B050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83472" w14:textId="52526F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3,400.00 </w:t>
            </w:r>
          </w:p>
        </w:tc>
      </w:tr>
      <w:tr w:rsidR="00127788" w:rsidRPr="00127788" w14:paraId="2B25B82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0FCE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2FCF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4E7E66EB" w14:textId="0466E1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67,580.00 </w:t>
            </w:r>
          </w:p>
        </w:tc>
        <w:tc>
          <w:tcPr>
            <w:tcW w:w="0" w:type="auto"/>
            <w:tcBorders>
              <w:top w:val="nil"/>
              <w:left w:val="nil"/>
              <w:bottom w:val="single" w:sz="4" w:space="0" w:color="000000"/>
              <w:right w:val="single" w:sz="4" w:space="0" w:color="000000"/>
            </w:tcBorders>
            <w:shd w:val="clear" w:color="auto" w:fill="auto"/>
            <w:noWrap/>
            <w:vAlign w:val="bottom"/>
            <w:hideMark/>
          </w:tcPr>
          <w:p w14:paraId="623F1624" w14:textId="5C14F9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15BF0" w14:textId="5A5FDF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0DF80" w14:textId="6B000F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67,580.00 </w:t>
            </w:r>
          </w:p>
        </w:tc>
      </w:tr>
      <w:tr w:rsidR="00127788" w:rsidRPr="00127788" w14:paraId="655663A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5E25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821D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2A56AB24" w14:textId="40683C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31,897.42 </w:t>
            </w:r>
          </w:p>
        </w:tc>
        <w:tc>
          <w:tcPr>
            <w:tcW w:w="0" w:type="auto"/>
            <w:tcBorders>
              <w:top w:val="nil"/>
              <w:left w:val="nil"/>
              <w:bottom w:val="single" w:sz="4" w:space="0" w:color="000000"/>
              <w:right w:val="single" w:sz="4" w:space="0" w:color="000000"/>
            </w:tcBorders>
            <w:shd w:val="clear" w:color="auto" w:fill="auto"/>
            <w:noWrap/>
            <w:vAlign w:val="bottom"/>
            <w:hideMark/>
          </w:tcPr>
          <w:p w14:paraId="59F057D9" w14:textId="3FF335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6FC84" w14:textId="38A255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2483E" w14:textId="631128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31,897.42 </w:t>
            </w:r>
          </w:p>
        </w:tc>
      </w:tr>
      <w:tr w:rsidR="00127788" w:rsidRPr="00127788" w14:paraId="71C57F4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A502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157A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402DAFEA" w14:textId="74ED45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33C26798" w14:textId="4630C5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D05EA" w14:textId="72BF46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8B7BA" w14:textId="0153A2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87,537.00 </w:t>
            </w:r>
          </w:p>
        </w:tc>
      </w:tr>
      <w:tr w:rsidR="00127788" w:rsidRPr="00127788" w14:paraId="444B3A77"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033B0"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2BBB4A3" w14:textId="65A0FCD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9,094,6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360DB8EB" w14:textId="64217DC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7BD1D5" w14:textId="6B41752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2DB6A3" w14:textId="774CFBA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1,370,053.71 </w:t>
            </w:r>
          </w:p>
        </w:tc>
      </w:tr>
      <w:tr w:rsidR="00127788" w:rsidRPr="00127788" w14:paraId="6B40A3B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ED28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F631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0778CE89" w14:textId="1F2E0B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32,584.96 </w:t>
            </w:r>
          </w:p>
        </w:tc>
        <w:tc>
          <w:tcPr>
            <w:tcW w:w="0" w:type="auto"/>
            <w:tcBorders>
              <w:top w:val="nil"/>
              <w:left w:val="nil"/>
              <w:bottom w:val="single" w:sz="4" w:space="0" w:color="000000"/>
              <w:right w:val="single" w:sz="4" w:space="0" w:color="000000"/>
            </w:tcBorders>
            <w:shd w:val="clear" w:color="auto" w:fill="auto"/>
            <w:noWrap/>
            <w:vAlign w:val="bottom"/>
            <w:hideMark/>
          </w:tcPr>
          <w:p w14:paraId="40981059" w14:textId="5726F1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7F11D" w14:textId="43D7E8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9A3A7" w14:textId="0CB753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32,584.96 </w:t>
            </w:r>
          </w:p>
        </w:tc>
      </w:tr>
      <w:tr w:rsidR="00127788" w:rsidRPr="00127788" w14:paraId="361F73F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50D7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1E5B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4585AD3D" w14:textId="4ADD55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3453D367" w14:textId="097E61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1F2E2" w14:textId="194B81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F8120" w14:textId="20A717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4,000.00 </w:t>
            </w:r>
          </w:p>
        </w:tc>
      </w:tr>
      <w:tr w:rsidR="00127788" w:rsidRPr="00127788" w14:paraId="33FE63B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1749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1DF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5F7FCE23" w14:textId="348A0C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4513F513" w14:textId="7277FE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DA402" w14:textId="5C8680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9ACDC" w14:textId="3CE90F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68,099.20 </w:t>
            </w:r>
          </w:p>
        </w:tc>
      </w:tr>
      <w:tr w:rsidR="00127788" w:rsidRPr="00127788" w14:paraId="0F0BD33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4D35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C018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284555E" w14:textId="4B9294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19CBB425" w14:textId="088109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A9D60" w14:textId="0A9D69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42C9E" w14:textId="215216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83,820.45 </w:t>
            </w:r>
          </w:p>
        </w:tc>
      </w:tr>
      <w:tr w:rsidR="00127788" w:rsidRPr="00127788" w14:paraId="62A57E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19C3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405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7E1355C3" w14:textId="7290D7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93,995.00 </w:t>
            </w:r>
          </w:p>
        </w:tc>
        <w:tc>
          <w:tcPr>
            <w:tcW w:w="0" w:type="auto"/>
            <w:tcBorders>
              <w:top w:val="nil"/>
              <w:left w:val="nil"/>
              <w:bottom w:val="single" w:sz="4" w:space="0" w:color="000000"/>
              <w:right w:val="single" w:sz="4" w:space="0" w:color="000000"/>
            </w:tcBorders>
            <w:shd w:val="clear" w:color="auto" w:fill="auto"/>
            <w:noWrap/>
            <w:vAlign w:val="bottom"/>
            <w:hideMark/>
          </w:tcPr>
          <w:p w14:paraId="46CE1360" w14:textId="21B3C3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A1553" w14:textId="342A67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10DFB" w14:textId="3B694A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93,995.00 </w:t>
            </w:r>
          </w:p>
        </w:tc>
      </w:tr>
      <w:tr w:rsidR="00127788" w:rsidRPr="00127788" w14:paraId="1377119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5653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79B8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52E699FB" w14:textId="7AB282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73AE2066" w14:textId="054376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DF0AC" w14:textId="1155DB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6EDFE" w14:textId="296414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88,000.00 </w:t>
            </w:r>
          </w:p>
        </w:tc>
      </w:tr>
      <w:tr w:rsidR="00127788" w:rsidRPr="00127788" w14:paraId="575F00C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B9F6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F3DC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5E021C2A" w14:textId="6FE6DC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99,565.00 </w:t>
            </w:r>
          </w:p>
        </w:tc>
        <w:tc>
          <w:tcPr>
            <w:tcW w:w="0" w:type="auto"/>
            <w:tcBorders>
              <w:top w:val="nil"/>
              <w:left w:val="nil"/>
              <w:bottom w:val="single" w:sz="4" w:space="0" w:color="000000"/>
              <w:right w:val="single" w:sz="4" w:space="0" w:color="000000"/>
            </w:tcBorders>
            <w:shd w:val="clear" w:color="auto" w:fill="auto"/>
            <w:noWrap/>
            <w:vAlign w:val="bottom"/>
            <w:hideMark/>
          </w:tcPr>
          <w:p w14:paraId="11FF506D" w14:textId="22FE7E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D1EEC" w14:textId="4D9CF9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7F57D" w14:textId="0FD1DF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99,565.00 </w:t>
            </w:r>
          </w:p>
        </w:tc>
      </w:tr>
      <w:tr w:rsidR="00127788" w:rsidRPr="00127788" w14:paraId="10D2F2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E0AF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8824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07DB7727" w14:textId="1BD7C4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0976C8F8" w14:textId="030882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8959B" w14:textId="6D6DA9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02809" w14:textId="778438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0,040.00 </w:t>
            </w:r>
          </w:p>
        </w:tc>
      </w:tr>
      <w:tr w:rsidR="00127788" w:rsidRPr="00127788" w14:paraId="480251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B21D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EC32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1E61548F" w14:textId="24AE5E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16F5BDEE" w14:textId="5D3A0B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40DFA" w14:textId="7B1CA2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92AB4" w14:textId="678975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1,229.00 </w:t>
            </w:r>
          </w:p>
        </w:tc>
      </w:tr>
      <w:tr w:rsidR="00127788" w:rsidRPr="00127788" w14:paraId="352949A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79D5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B32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16A94434" w14:textId="1A1C82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A4DDD" w14:textId="105F96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E7A025B" w14:textId="090623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94CA1" w14:textId="5174EB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10,400.00 </w:t>
            </w:r>
          </w:p>
        </w:tc>
      </w:tr>
      <w:tr w:rsidR="00127788" w:rsidRPr="00127788" w14:paraId="574DC16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A42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0F3A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42F1522C" w14:textId="1D28D2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EA3468" w14:textId="764900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94C21" w14:textId="0522A6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A595E" w14:textId="75BFF9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40,000.00 </w:t>
            </w:r>
          </w:p>
        </w:tc>
      </w:tr>
      <w:tr w:rsidR="00127788" w:rsidRPr="00127788" w14:paraId="5230029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26B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E7008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790D5353" w14:textId="0E8074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0F428E24" w14:textId="246573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3BFA4" w14:textId="759951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BB1C6" w14:textId="3AA2A4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4,250.00 </w:t>
            </w:r>
          </w:p>
        </w:tc>
      </w:tr>
      <w:tr w:rsidR="00127788" w:rsidRPr="00127788" w14:paraId="31B0243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0C2C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C6D2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57139754" w14:textId="6B2B7A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25A15386" w14:textId="0E8B85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E05A2" w14:textId="3068BF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AFC67" w14:textId="749817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5,168.10 </w:t>
            </w:r>
          </w:p>
        </w:tc>
      </w:tr>
      <w:tr w:rsidR="00127788" w:rsidRPr="00127788" w14:paraId="7FAF4EE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A090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A24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C99117D" w14:textId="0E512C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4740C8B1" w14:textId="50DA7D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017E1" w14:textId="540003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0C397" w14:textId="2E5259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04,350.00 </w:t>
            </w:r>
          </w:p>
        </w:tc>
      </w:tr>
      <w:tr w:rsidR="00127788" w:rsidRPr="00127788" w14:paraId="5471BB2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21B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E908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1D1A67DA" w14:textId="6DD804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41,487.00 </w:t>
            </w:r>
          </w:p>
        </w:tc>
        <w:tc>
          <w:tcPr>
            <w:tcW w:w="0" w:type="auto"/>
            <w:tcBorders>
              <w:top w:val="nil"/>
              <w:left w:val="nil"/>
              <w:bottom w:val="single" w:sz="4" w:space="0" w:color="000000"/>
              <w:right w:val="single" w:sz="4" w:space="0" w:color="000000"/>
            </w:tcBorders>
            <w:shd w:val="clear" w:color="auto" w:fill="auto"/>
            <w:noWrap/>
            <w:vAlign w:val="bottom"/>
            <w:hideMark/>
          </w:tcPr>
          <w:p w14:paraId="190ED882" w14:textId="12537B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94C38C" w14:textId="4C47D3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EC747" w14:textId="14984A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041,487.00 </w:t>
            </w:r>
          </w:p>
        </w:tc>
      </w:tr>
      <w:tr w:rsidR="00127788" w:rsidRPr="00127788" w14:paraId="4A4A928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6B8B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918A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68828B4A" w14:textId="018C0E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73267590" w14:textId="3F96B8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913CB" w14:textId="14BBC0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91D9A" w14:textId="007CD0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5,800.00 </w:t>
            </w:r>
          </w:p>
        </w:tc>
      </w:tr>
      <w:tr w:rsidR="00127788" w:rsidRPr="00127788" w14:paraId="0B1E4D0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3A1F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9CD5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04D81E96" w14:textId="0FA361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721A2400" w14:textId="7148B0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40716" w14:textId="716E39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0D732" w14:textId="4E6781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1,190.00 </w:t>
            </w:r>
          </w:p>
        </w:tc>
      </w:tr>
      <w:tr w:rsidR="00127788" w:rsidRPr="00127788" w14:paraId="443BD0D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CE9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56CB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3BF8BDAA" w14:textId="319CCB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5090EF09" w14:textId="4C9F11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F02A9" w14:textId="1BE1E7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5F7CC" w14:textId="3A0378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46,075.00 </w:t>
            </w:r>
          </w:p>
        </w:tc>
      </w:tr>
      <w:tr w:rsidR="00127788" w:rsidRPr="00127788" w14:paraId="38B21C22"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6DC95"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7909273A" w14:textId="60F2F07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0,190,926.95 </w:t>
            </w:r>
          </w:p>
        </w:tc>
        <w:tc>
          <w:tcPr>
            <w:tcW w:w="0" w:type="auto"/>
            <w:tcBorders>
              <w:top w:val="nil"/>
              <w:left w:val="nil"/>
              <w:bottom w:val="single" w:sz="4" w:space="0" w:color="000000"/>
              <w:right w:val="single" w:sz="4" w:space="0" w:color="000000"/>
            </w:tcBorders>
            <w:shd w:val="clear" w:color="D8D8D8" w:fill="D8D8D8"/>
            <w:noWrap/>
            <w:vAlign w:val="bottom"/>
            <w:hideMark/>
          </w:tcPr>
          <w:p w14:paraId="6F32D9DF" w14:textId="6592417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4,0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CDD3F51" w14:textId="3D3E002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D2D148" w14:textId="22110B6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4,244,529.03 </w:t>
            </w:r>
          </w:p>
        </w:tc>
      </w:tr>
      <w:tr w:rsidR="00127788" w:rsidRPr="00127788" w14:paraId="5D85F83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E146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0806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59B3EAB" w14:textId="6567C4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FC01026" w14:textId="1077C2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8361B" w14:textId="1F0789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07B68" w14:textId="3E4FD1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0,320.00 </w:t>
            </w:r>
          </w:p>
        </w:tc>
      </w:tr>
      <w:tr w:rsidR="00127788" w:rsidRPr="00127788" w14:paraId="33ABCF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1079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DE88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092D6805" w14:textId="08F35D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2DFC4269" w14:textId="5DA5C2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C91A2" w14:textId="48E211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BC560" w14:textId="26AA19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6,820.00 </w:t>
            </w:r>
          </w:p>
        </w:tc>
      </w:tr>
      <w:tr w:rsidR="00127788" w:rsidRPr="00127788" w14:paraId="255C73E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6C18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C113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793E5B40" w14:textId="0126E7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3F9D62" w14:textId="030BE0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5B19C" w14:textId="72841F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B94ED" w14:textId="793F9F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60,000.00 </w:t>
            </w:r>
          </w:p>
        </w:tc>
      </w:tr>
      <w:tr w:rsidR="00127788" w:rsidRPr="00127788" w14:paraId="34FCC1B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7383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4F96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13319F6B" w14:textId="2DA4A1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D9705" w14:textId="7AAFD8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7A224" w14:textId="6ED2FC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3F45A" w14:textId="45D3E4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2,000.00 </w:t>
            </w:r>
          </w:p>
        </w:tc>
      </w:tr>
      <w:tr w:rsidR="00127788" w:rsidRPr="00127788" w14:paraId="140EE93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16D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8A7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4E6E1038" w14:textId="686DBF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7,647.75 </w:t>
            </w:r>
          </w:p>
        </w:tc>
        <w:tc>
          <w:tcPr>
            <w:tcW w:w="0" w:type="auto"/>
            <w:tcBorders>
              <w:top w:val="nil"/>
              <w:left w:val="nil"/>
              <w:bottom w:val="single" w:sz="4" w:space="0" w:color="000000"/>
              <w:right w:val="single" w:sz="4" w:space="0" w:color="000000"/>
            </w:tcBorders>
            <w:shd w:val="clear" w:color="auto" w:fill="auto"/>
            <w:noWrap/>
            <w:vAlign w:val="bottom"/>
            <w:hideMark/>
          </w:tcPr>
          <w:p w14:paraId="6F711BD1" w14:textId="4D7808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51B35" w14:textId="79242E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1AAE1" w14:textId="7E4305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7,647.75 </w:t>
            </w:r>
          </w:p>
        </w:tc>
      </w:tr>
      <w:tr w:rsidR="00127788" w:rsidRPr="00127788" w14:paraId="647107E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62B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F36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5D3BC844" w14:textId="2ADBDB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597EB730" w14:textId="778354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68826" w14:textId="16E38F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2003B" w14:textId="6303BF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5,944.00 </w:t>
            </w:r>
          </w:p>
        </w:tc>
      </w:tr>
      <w:tr w:rsidR="00127788" w:rsidRPr="00127788" w14:paraId="7B1C0E1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9F1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D419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075A706A" w14:textId="050ACF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33974037" w14:textId="447C25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7502D" w14:textId="7CC5AC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BB226" w14:textId="33B883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68,223.75 </w:t>
            </w:r>
          </w:p>
        </w:tc>
      </w:tr>
      <w:tr w:rsidR="00127788" w:rsidRPr="00127788" w14:paraId="2601273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58F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A3C0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0D8CBC05" w14:textId="2ACBF9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15D47F" w14:textId="739F15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5ED52" w14:textId="4BA9C6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E2CE5" w14:textId="6EE021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0,000.00 </w:t>
            </w:r>
          </w:p>
        </w:tc>
      </w:tr>
      <w:tr w:rsidR="00127788" w:rsidRPr="00127788" w14:paraId="775FF89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B682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7E9A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43FB6FB4" w14:textId="3BF688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41,800.00 </w:t>
            </w:r>
          </w:p>
        </w:tc>
        <w:tc>
          <w:tcPr>
            <w:tcW w:w="0" w:type="auto"/>
            <w:tcBorders>
              <w:top w:val="nil"/>
              <w:left w:val="nil"/>
              <w:bottom w:val="single" w:sz="4" w:space="0" w:color="000000"/>
              <w:right w:val="single" w:sz="4" w:space="0" w:color="000000"/>
            </w:tcBorders>
            <w:shd w:val="clear" w:color="auto" w:fill="auto"/>
            <w:noWrap/>
            <w:vAlign w:val="bottom"/>
            <w:hideMark/>
          </w:tcPr>
          <w:p w14:paraId="1FF92389" w14:textId="12ED82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4FBC3" w14:textId="44C500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B3C23" w14:textId="0D890F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41,800.00 </w:t>
            </w:r>
          </w:p>
        </w:tc>
      </w:tr>
      <w:tr w:rsidR="00127788" w:rsidRPr="00127788" w14:paraId="5DF617D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0451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68E6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4CC17DC6" w14:textId="2A05A5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0300E7" w14:textId="7884A7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66DF1" w14:textId="675B1B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49018" w14:textId="449BC0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25,000.00 </w:t>
            </w:r>
          </w:p>
        </w:tc>
      </w:tr>
      <w:tr w:rsidR="00127788" w:rsidRPr="00127788" w14:paraId="44940BF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CECB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30ED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142E05F6" w14:textId="29E628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77,400.00 </w:t>
            </w:r>
          </w:p>
        </w:tc>
        <w:tc>
          <w:tcPr>
            <w:tcW w:w="0" w:type="auto"/>
            <w:tcBorders>
              <w:top w:val="nil"/>
              <w:left w:val="nil"/>
              <w:bottom w:val="single" w:sz="4" w:space="0" w:color="000000"/>
              <w:right w:val="single" w:sz="4" w:space="0" w:color="000000"/>
            </w:tcBorders>
            <w:shd w:val="clear" w:color="auto" w:fill="auto"/>
            <w:noWrap/>
            <w:vAlign w:val="bottom"/>
            <w:hideMark/>
          </w:tcPr>
          <w:p w14:paraId="44A76165" w14:textId="502318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64502DEA" w14:textId="2FC472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E5C1F" w14:textId="760114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431,002.08 </w:t>
            </w:r>
          </w:p>
        </w:tc>
      </w:tr>
      <w:tr w:rsidR="00127788" w:rsidRPr="00127788" w14:paraId="4D92182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C584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3693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B176F10" w14:textId="2EE524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7D0CB916" w14:textId="5134BE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57FFE" w14:textId="1FDAE7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C2EFA" w14:textId="6F04EB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13,298.75 </w:t>
            </w:r>
          </w:p>
        </w:tc>
      </w:tr>
      <w:tr w:rsidR="00127788" w:rsidRPr="00127788" w14:paraId="38D4067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60A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0AB4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C76AE36" w14:textId="5F419F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006201E" w14:textId="63D56C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AD1DB" w14:textId="72380A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15F74" w14:textId="5A94FF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81,160.00 </w:t>
            </w:r>
          </w:p>
        </w:tc>
      </w:tr>
      <w:tr w:rsidR="00127788" w:rsidRPr="00127788" w14:paraId="1D567A4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8F6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5E20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534C917D" w14:textId="54CB39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3B7640AD" w14:textId="0E3395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C05A3" w14:textId="09FA30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1216B" w14:textId="645BB3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48,800.00 </w:t>
            </w:r>
          </w:p>
        </w:tc>
      </w:tr>
      <w:tr w:rsidR="00127788" w:rsidRPr="00127788" w14:paraId="42071E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DAD1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6272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74187D78" w14:textId="7731B2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42,443.45 </w:t>
            </w:r>
          </w:p>
        </w:tc>
        <w:tc>
          <w:tcPr>
            <w:tcW w:w="0" w:type="auto"/>
            <w:tcBorders>
              <w:top w:val="nil"/>
              <w:left w:val="nil"/>
              <w:bottom w:val="single" w:sz="4" w:space="0" w:color="000000"/>
              <w:right w:val="single" w:sz="4" w:space="0" w:color="000000"/>
            </w:tcBorders>
            <w:shd w:val="clear" w:color="auto" w:fill="auto"/>
            <w:noWrap/>
            <w:vAlign w:val="bottom"/>
            <w:hideMark/>
          </w:tcPr>
          <w:p w14:paraId="6A926C49" w14:textId="13116E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12AED" w14:textId="2306E6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889FB" w14:textId="7B0640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42,443.45 </w:t>
            </w:r>
          </w:p>
        </w:tc>
      </w:tr>
      <w:tr w:rsidR="00127788" w:rsidRPr="00127788" w14:paraId="1E98D57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40FE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1F2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2441B29B" w14:textId="5E0D1A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076DB96E" w14:textId="6790E3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F71A0" w14:textId="2F308A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6D79A" w14:textId="66BE19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2,500.00 </w:t>
            </w:r>
          </w:p>
        </w:tc>
      </w:tr>
      <w:tr w:rsidR="00127788" w:rsidRPr="00127788" w14:paraId="7EF58F7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26F1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C303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03C2F25F" w14:textId="7846C8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68D8DD0F" w14:textId="378AA5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56B47" w14:textId="7038AB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17308" w14:textId="56485A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5,360.00 </w:t>
            </w:r>
          </w:p>
        </w:tc>
      </w:tr>
      <w:tr w:rsidR="00127788" w:rsidRPr="00127788" w14:paraId="28823A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D274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8122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6B4E2435" w14:textId="0F59C7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2FCFF99E" w14:textId="41171B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7FFAF" w14:textId="73DD7A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8BBE2" w14:textId="70E16C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32,209.25 </w:t>
            </w:r>
          </w:p>
        </w:tc>
      </w:tr>
      <w:tr w:rsidR="00127788" w:rsidRPr="00127788" w14:paraId="1869A524"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C7A79"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3EF34B2D" w14:textId="39A6407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43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1697C14F" w14:textId="06C56F5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DFC3DF" w14:textId="1F33AA9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6A297C" w14:textId="3DF812C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435,383.55 </w:t>
            </w:r>
          </w:p>
        </w:tc>
      </w:tr>
      <w:tr w:rsidR="00127788" w:rsidRPr="00127788" w14:paraId="4789EC5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11BC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2DED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9EB66CC" w14:textId="356245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16D37CA6" w14:textId="173D14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1AC4B" w14:textId="082787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B97BC" w14:textId="73BF7D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5,201.95 </w:t>
            </w:r>
          </w:p>
        </w:tc>
      </w:tr>
      <w:tr w:rsidR="00127788" w:rsidRPr="00127788" w14:paraId="33A2C95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DB7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9668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6E9F7C92" w14:textId="32C729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777ACEF8" w14:textId="24AE36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2E985" w14:textId="306FD0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55CAD" w14:textId="7AFE7B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9,640.00 </w:t>
            </w:r>
          </w:p>
        </w:tc>
      </w:tr>
      <w:tr w:rsidR="00127788" w:rsidRPr="00127788" w14:paraId="754789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2B0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46F2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71F9E39E" w14:textId="5A8C57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86,319.10 </w:t>
            </w:r>
          </w:p>
        </w:tc>
        <w:tc>
          <w:tcPr>
            <w:tcW w:w="0" w:type="auto"/>
            <w:tcBorders>
              <w:top w:val="nil"/>
              <w:left w:val="nil"/>
              <w:bottom w:val="single" w:sz="4" w:space="0" w:color="000000"/>
              <w:right w:val="single" w:sz="4" w:space="0" w:color="000000"/>
            </w:tcBorders>
            <w:shd w:val="clear" w:color="auto" w:fill="auto"/>
            <w:noWrap/>
            <w:vAlign w:val="bottom"/>
            <w:hideMark/>
          </w:tcPr>
          <w:p w14:paraId="1A9E0F53" w14:textId="4A934A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E9E6C" w14:textId="075BA2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062B5" w14:textId="534F5F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86,319.10 </w:t>
            </w:r>
          </w:p>
        </w:tc>
      </w:tr>
      <w:tr w:rsidR="00127788" w:rsidRPr="00127788" w14:paraId="371F4A4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26D6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B3C3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0631EE3D" w14:textId="401E00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448D4EFC" w14:textId="01B743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BF58E" w14:textId="5E789B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84AE3" w14:textId="146F19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3,052.50 </w:t>
            </w:r>
          </w:p>
        </w:tc>
      </w:tr>
      <w:tr w:rsidR="00127788" w:rsidRPr="00127788" w14:paraId="2F4F85E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1A74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A9FE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2B44AC8B" w14:textId="1B5BFF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049C2B9D" w14:textId="117A34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1D4B6" w14:textId="66F9A2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A508A" w14:textId="75832F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11,170.00 </w:t>
            </w:r>
          </w:p>
        </w:tc>
      </w:tr>
      <w:tr w:rsidR="00127788" w:rsidRPr="00127788" w14:paraId="0DC865C6"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193D1"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3B206DAD" w14:textId="0A27B6C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2,497,9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661C5AE4" w14:textId="1AEBA74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8D7BCE2" w14:textId="7EF4ADB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76250F" w14:textId="18D6007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2,547,997.23 </w:t>
            </w:r>
          </w:p>
        </w:tc>
      </w:tr>
      <w:tr w:rsidR="00127788" w:rsidRPr="00127788" w14:paraId="6E8B384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510E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7568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3FE01BC4" w14:textId="2AE6FE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1395FF0E" w14:textId="3C58B7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66F2F" w14:textId="564D50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459A3" w14:textId="1EB1CD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73,220.00 </w:t>
            </w:r>
          </w:p>
        </w:tc>
      </w:tr>
      <w:tr w:rsidR="00127788" w:rsidRPr="00127788" w14:paraId="55651A0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A93C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53B4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00BED202" w14:textId="728A9A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7,423.05 </w:t>
            </w:r>
          </w:p>
        </w:tc>
        <w:tc>
          <w:tcPr>
            <w:tcW w:w="0" w:type="auto"/>
            <w:tcBorders>
              <w:top w:val="nil"/>
              <w:left w:val="nil"/>
              <w:bottom w:val="single" w:sz="4" w:space="0" w:color="000000"/>
              <w:right w:val="single" w:sz="4" w:space="0" w:color="000000"/>
            </w:tcBorders>
            <w:shd w:val="clear" w:color="auto" w:fill="auto"/>
            <w:noWrap/>
            <w:vAlign w:val="bottom"/>
            <w:hideMark/>
          </w:tcPr>
          <w:p w14:paraId="338B3C57" w14:textId="13B783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6B67C" w14:textId="28CD7A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3B96E" w14:textId="3791F7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7,423.05 </w:t>
            </w:r>
          </w:p>
        </w:tc>
      </w:tr>
      <w:tr w:rsidR="00127788" w:rsidRPr="00127788" w14:paraId="0A27A55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4C98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3F5F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2C90E2B9" w14:textId="70928A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4D5697B1" w14:textId="0F699B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63BE4" w14:textId="20CC3D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46475" w14:textId="2D03AD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1,500.00 </w:t>
            </w:r>
          </w:p>
        </w:tc>
      </w:tr>
      <w:tr w:rsidR="00127788" w:rsidRPr="00127788" w14:paraId="30C278B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E7CC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5C26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52FF904E" w14:textId="782F57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4FE497" w14:textId="68E4A4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1500B" w14:textId="129780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89203" w14:textId="45271E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0,000.00 </w:t>
            </w:r>
          </w:p>
        </w:tc>
      </w:tr>
      <w:tr w:rsidR="00127788" w:rsidRPr="00127788" w14:paraId="33EF80C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E50A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93C1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16D3DA69" w14:textId="31E2F6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586EB89F" w14:textId="2FC3AE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D9ABB" w14:textId="2A77D1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5D225" w14:textId="31F8A5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81,800.00 </w:t>
            </w:r>
          </w:p>
        </w:tc>
      </w:tr>
      <w:tr w:rsidR="00127788" w:rsidRPr="00127788" w14:paraId="46E6DB7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C95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F703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092FDFD8" w14:textId="4DB7F6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AB256F" w14:textId="25AC51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7BD23" w14:textId="77EE92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FA8D4" w14:textId="209879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510,000.00 </w:t>
            </w:r>
          </w:p>
        </w:tc>
      </w:tr>
      <w:tr w:rsidR="00127788" w:rsidRPr="00127788" w14:paraId="1FDF0C4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D907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BD5D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6BE82E56" w14:textId="30CE5B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45469C24" w14:textId="204BD1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0F781" w14:textId="1745F9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3F552" w14:textId="43D428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713.92 </w:t>
            </w:r>
          </w:p>
        </w:tc>
      </w:tr>
      <w:tr w:rsidR="00127788" w:rsidRPr="00127788" w14:paraId="742BBD2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5FB8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FECD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565E0324" w14:textId="1A09A9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6FAB72D6" w14:textId="7C4FC5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17820" w14:textId="6DB9A6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A2B2E" w14:textId="6A2440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21,633.55 </w:t>
            </w:r>
          </w:p>
        </w:tc>
      </w:tr>
      <w:tr w:rsidR="00127788" w:rsidRPr="00127788" w14:paraId="6E08EC3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3B53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AEBC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2F42DB26" w14:textId="4EB9BA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32DE15B3" w14:textId="07355D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34627" w14:textId="58B396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6FCA3" w14:textId="204456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2,200.00 </w:t>
            </w:r>
          </w:p>
        </w:tc>
      </w:tr>
      <w:tr w:rsidR="00127788" w:rsidRPr="00127788" w14:paraId="1DF4D2D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A4BA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5FC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C751329" w14:textId="04EF16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058,240.00 </w:t>
            </w:r>
          </w:p>
        </w:tc>
        <w:tc>
          <w:tcPr>
            <w:tcW w:w="0" w:type="auto"/>
            <w:tcBorders>
              <w:top w:val="nil"/>
              <w:left w:val="nil"/>
              <w:bottom w:val="single" w:sz="4" w:space="0" w:color="000000"/>
              <w:right w:val="single" w:sz="4" w:space="0" w:color="000000"/>
            </w:tcBorders>
            <w:shd w:val="clear" w:color="auto" w:fill="auto"/>
            <w:noWrap/>
            <w:vAlign w:val="bottom"/>
            <w:hideMark/>
          </w:tcPr>
          <w:p w14:paraId="326D020F" w14:textId="6B9DA0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F4BE29" w14:textId="0952B2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FF406" w14:textId="7B4683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08,240.00 </w:t>
            </w:r>
          </w:p>
        </w:tc>
      </w:tr>
      <w:tr w:rsidR="00127788" w:rsidRPr="00127788" w14:paraId="4AFF917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A560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434E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61FE1EEA" w14:textId="357512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F4DC29" w14:textId="7EB947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EF2FB" w14:textId="00A3CB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C31D2" w14:textId="5A1D14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0,000.00 </w:t>
            </w:r>
          </w:p>
        </w:tc>
      </w:tr>
      <w:tr w:rsidR="00127788" w:rsidRPr="00127788" w14:paraId="2DC7B4A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C710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9CC0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00E3F266" w14:textId="48EAB6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43D6D0BA" w14:textId="59FA90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246B7" w14:textId="36B8C8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FA2F0" w14:textId="03A00E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080.00 </w:t>
            </w:r>
          </w:p>
        </w:tc>
      </w:tr>
      <w:tr w:rsidR="00127788" w:rsidRPr="00127788" w14:paraId="07856D0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9222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056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3A017AA0" w14:textId="638A76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58,000.00 </w:t>
            </w:r>
          </w:p>
        </w:tc>
        <w:tc>
          <w:tcPr>
            <w:tcW w:w="0" w:type="auto"/>
            <w:tcBorders>
              <w:top w:val="nil"/>
              <w:left w:val="nil"/>
              <w:bottom w:val="single" w:sz="4" w:space="0" w:color="000000"/>
              <w:right w:val="single" w:sz="4" w:space="0" w:color="000000"/>
            </w:tcBorders>
            <w:shd w:val="clear" w:color="auto" w:fill="auto"/>
            <w:noWrap/>
            <w:vAlign w:val="bottom"/>
            <w:hideMark/>
          </w:tcPr>
          <w:p w14:paraId="65CA206B" w14:textId="647C05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A8FFA" w14:textId="588D38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21AE6" w14:textId="213558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58,000.00 </w:t>
            </w:r>
          </w:p>
        </w:tc>
      </w:tr>
      <w:tr w:rsidR="00127788" w:rsidRPr="00127788" w14:paraId="36D1A30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5279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CE1F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6D34875B" w14:textId="556EA1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13399FBA" w14:textId="56EC03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16B2E" w14:textId="5EF07A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97790" w14:textId="6F4563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5,800.00 </w:t>
            </w:r>
          </w:p>
        </w:tc>
      </w:tr>
      <w:tr w:rsidR="00127788" w:rsidRPr="00127788" w14:paraId="5FA7D46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7A0B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CE1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0CB2AEC2" w14:textId="01DAB9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70D1D" w14:textId="038752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ED3B2" w14:textId="0244AF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C3C6A" w14:textId="21F77E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0,000.00 </w:t>
            </w:r>
          </w:p>
        </w:tc>
      </w:tr>
      <w:tr w:rsidR="00127788" w:rsidRPr="00127788" w14:paraId="050597F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C3F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BC67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68A8D3CF" w14:textId="5AB3BD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2FD2A895" w14:textId="2ED1D1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A23B0" w14:textId="749629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7DC53" w14:textId="2425A9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18,860.00 </w:t>
            </w:r>
          </w:p>
        </w:tc>
      </w:tr>
      <w:tr w:rsidR="00127788" w:rsidRPr="00127788" w14:paraId="52A806C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3E02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A466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07CCA7C8" w14:textId="15CD54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712,572.00 </w:t>
            </w:r>
          </w:p>
        </w:tc>
        <w:tc>
          <w:tcPr>
            <w:tcW w:w="0" w:type="auto"/>
            <w:tcBorders>
              <w:top w:val="nil"/>
              <w:left w:val="nil"/>
              <w:bottom w:val="single" w:sz="4" w:space="0" w:color="000000"/>
              <w:right w:val="single" w:sz="4" w:space="0" w:color="000000"/>
            </w:tcBorders>
            <w:shd w:val="clear" w:color="auto" w:fill="auto"/>
            <w:noWrap/>
            <w:vAlign w:val="bottom"/>
            <w:hideMark/>
          </w:tcPr>
          <w:p w14:paraId="514D5183" w14:textId="22A996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CEEBA" w14:textId="7EAA05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F0AC6" w14:textId="563BDE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712,572.00 </w:t>
            </w:r>
          </w:p>
        </w:tc>
      </w:tr>
      <w:tr w:rsidR="00127788" w:rsidRPr="00127788" w14:paraId="7E3723A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8FD8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1DE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689427F6" w14:textId="5D3E22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16CDEDF9" w14:textId="142432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F289E" w14:textId="4CA2D3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63A53" w14:textId="38E35F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8,837.20 </w:t>
            </w:r>
          </w:p>
        </w:tc>
      </w:tr>
      <w:tr w:rsidR="00127788" w:rsidRPr="00127788" w14:paraId="20326FB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F282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4A82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6F03B249" w14:textId="4BB8D9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7BDB9DB7" w14:textId="5D7D92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E77C8" w14:textId="669EAD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608B2" w14:textId="78E090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75,250.00 </w:t>
            </w:r>
          </w:p>
        </w:tc>
      </w:tr>
      <w:tr w:rsidR="00127788" w:rsidRPr="00127788" w14:paraId="6A1019F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569E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D486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380007DD" w14:textId="24E6F1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9,000.00 </w:t>
            </w:r>
          </w:p>
        </w:tc>
        <w:tc>
          <w:tcPr>
            <w:tcW w:w="0" w:type="auto"/>
            <w:tcBorders>
              <w:top w:val="nil"/>
              <w:left w:val="nil"/>
              <w:bottom w:val="single" w:sz="4" w:space="0" w:color="000000"/>
              <w:right w:val="single" w:sz="4" w:space="0" w:color="000000"/>
            </w:tcBorders>
            <w:shd w:val="clear" w:color="auto" w:fill="auto"/>
            <w:noWrap/>
            <w:vAlign w:val="bottom"/>
            <w:hideMark/>
          </w:tcPr>
          <w:p w14:paraId="743A7EB3" w14:textId="36F608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B9BEE" w14:textId="7AF1A5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9B986" w14:textId="167469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9,000.00 </w:t>
            </w:r>
          </w:p>
        </w:tc>
      </w:tr>
      <w:tr w:rsidR="00127788" w:rsidRPr="00127788" w14:paraId="400D065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036A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D61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18165BA" w14:textId="406342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C284BEA" w14:textId="4A68AD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52474" w14:textId="0BBB06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444D0" w14:textId="5FB981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2,000.00 </w:t>
            </w:r>
          </w:p>
        </w:tc>
      </w:tr>
      <w:tr w:rsidR="00127788" w:rsidRPr="00127788" w14:paraId="2B5571A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8152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0A78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4F7B385" w14:textId="079B96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4DAEC81D" w14:textId="5007C8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FCF5C" w14:textId="347FB0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2D98F" w14:textId="38BCE4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80,896.00 </w:t>
            </w:r>
          </w:p>
        </w:tc>
      </w:tr>
      <w:tr w:rsidR="00127788" w:rsidRPr="00127788" w14:paraId="04CA119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68B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F34A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177304EB" w14:textId="29E098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8,320.00 </w:t>
            </w:r>
          </w:p>
        </w:tc>
        <w:tc>
          <w:tcPr>
            <w:tcW w:w="0" w:type="auto"/>
            <w:tcBorders>
              <w:top w:val="nil"/>
              <w:left w:val="nil"/>
              <w:bottom w:val="single" w:sz="4" w:space="0" w:color="000000"/>
              <w:right w:val="single" w:sz="4" w:space="0" w:color="000000"/>
            </w:tcBorders>
            <w:shd w:val="clear" w:color="auto" w:fill="auto"/>
            <w:noWrap/>
            <w:vAlign w:val="bottom"/>
            <w:hideMark/>
          </w:tcPr>
          <w:p w14:paraId="32906B96" w14:textId="39CB51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C2684" w14:textId="62B8CE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E8BAA" w14:textId="0567A9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8,320.00 </w:t>
            </w:r>
          </w:p>
        </w:tc>
      </w:tr>
      <w:tr w:rsidR="00127788" w:rsidRPr="00127788" w14:paraId="3A250C4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18DF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135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12F5C123" w14:textId="1E1497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78FF1C86" w14:textId="543C92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64573" w14:textId="7E7997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347E3" w14:textId="5E8E72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24,599.44 </w:t>
            </w:r>
          </w:p>
        </w:tc>
      </w:tr>
      <w:tr w:rsidR="00127788" w:rsidRPr="00127788" w14:paraId="34A046D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3F0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23FB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25939F1C" w14:textId="3FF6A7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2B4BB52A" w14:textId="1F902B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1C462" w14:textId="556707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798F4" w14:textId="0654AC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000.00 </w:t>
            </w:r>
          </w:p>
        </w:tc>
      </w:tr>
      <w:tr w:rsidR="00127788" w:rsidRPr="00127788" w14:paraId="358BEF3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AA4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04BA4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206A0B2F" w14:textId="5C5607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1F3BCD10" w14:textId="030797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6A120" w14:textId="7F790B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018F3" w14:textId="254103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6,956.07 </w:t>
            </w:r>
          </w:p>
        </w:tc>
      </w:tr>
      <w:tr w:rsidR="00127788" w:rsidRPr="00127788" w14:paraId="55E73AD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4162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37AF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6682100D" w14:textId="0692FD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AEC241" w14:textId="5189BA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EF0F0" w14:textId="51E32A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DD8F0" w14:textId="31A1AE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0,000.00 </w:t>
            </w:r>
          </w:p>
        </w:tc>
      </w:tr>
      <w:tr w:rsidR="00127788" w:rsidRPr="00127788" w14:paraId="3274596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A1C4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AE00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3C60398A" w14:textId="128D09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8C3F4B" w14:textId="6EAEE3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50A1E" w14:textId="4C8B1F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213FD" w14:textId="2B836A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60,000.00 </w:t>
            </w:r>
          </w:p>
        </w:tc>
      </w:tr>
      <w:tr w:rsidR="00127788" w:rsidRPr="00127788" w14:paraId="20CB1E5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75DA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F915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5AA7F572" w14:textId="6080F8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788008C0" w14:textId="1544AF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CB4FE" w14:textId="49A2A6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86F3B" w14:textId="3399D2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83,200.00 </w:t>
            </w:r>
          </w:p>
        </w:tc>
      </w:tr>
      <w:tr w:rsidR="00127788" w:rsidRPr="00127788" w14:paraId="16B0355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6E3D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0785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58C58063" w14:textId="5C54F1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DB4D8D" w14:textId="03AA99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AF02B" w14:textId="6DDCC5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C6235" w14:textId="5E1395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45,000.00 </w:t>
            </w:r>
          </w:p>
        </w:tc>
      </w:tr>
      <w:tr w:rsidR="00127788" w:rsidRPr="00127788" w14:paraId="381B7C9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C409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610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62FAD5C7" w14:textId="54532A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4BE80E2E" w14:textId="05A3D7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4E137" w14:textId="79A1CD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0C10A" w14:textId="151FE1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5,075.00 </w:t>
            </w:r>
          </w:p>
        </w:tc>
      </w:tr>
      <w:tr w:rsidR="00127788" w:rsidRPr="00127788" w14:paraId="552D013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8BE2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472B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4DE2341E" w14:textId="684A99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F647F9" w14:textId="5DBC38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41CEE" w14:textId="13F620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6D1DF" w14:textId="31175E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0,000.00 </w:t>
            </w:r>
          </w:p>
        </w:tc>
      </w:tr>
      <w:tr w:rsidR="00127788" w:rsidRPr="00127788" w14:paraId="0D73F81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4B0E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3C6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9E90C12" w14:textId="46535A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6C80D665" w14:textId="79B8B5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DC1F3" w14:textId="7EE8F4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6586D" w14:textId="14C6D9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436,805.00 </w:t>
            </w:r>
          </w:p>
        </w:tc>
      </w:tr>
      <w:tr w:rsidR="00127788" w:rsidRPr="00127788" w14:paraId="18B895B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239A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B136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3D394A1" w14:textId="0D99E6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F9D243" w14:textId="760837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40BDE" w14:textId="37A225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7E79C" w14:textId="73E174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0,000.00 </w:t>
            </w:r>
          </w:p>
        </w:tc>
      </w:tr>
      <w:tr w:rsidR="00127788" w:rsidRPr="00127788" w14:paraId="05F9376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151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B345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68D37446" w14:textId="31901C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132081A4" w14:textId="75226B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A2CBE" w14:textId="0E006A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36FC2" w14:textId="140F9D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5,940.00 </w:t>
            </w:r>
          </w:p>
        </w:tc>
      </w:tr>
      <w:tr w:rsidR="00127788" w:rsidRPr="00127788" w14:paraId="10D00C2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EF6E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3EF1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0D58FF88" w14:textId="3E45F2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2A4FCFA3" w14:textId="205DBD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D61C7" w14:textId="00D64C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CE6AA" w14:textId="181F13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300.00 </w:t>
            </w:r>
          </w:p>
        </w:tc>
      </w:tr>
      <w:tr w:rsidR="00127788" w:rsidRPr="00127788" w14:paraId="6350FF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002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F8E4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01A22193" w14:textId="6BD291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43EEA778" w14:textId="5DB027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B80BC" w14:textId="1C2135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67EF2" w14:textId="173F34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8,776.00 </w:t>
            </w:r>
          </w:p>
        </w:tc>
      </w:tr>
      <w:tr w:rsidR="00127788" w:rsidRPr="00127788" w14:paraId="157E8E28"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41EE5"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2D202B8" w14:textId="6865DCE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2,812,1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0DBF2A48" w14:textId="5388D86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C5D309" w14:textId="56BB62A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3DFA07" w14:textId="2122820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2,812,116.82 </w:t>
            </w:r>
          </w:p>
        </w:tc>
      </w:tr>
      <w:tr w:rsidR="00127788" w:rsidRPr="00127788" w14:paraId="56E564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03E6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756F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6F9F9E70" w14:textId="585C4C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8E19C2"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3B7F170C"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A3EC99" w14:textId="07C04D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00,000.00 </w:t>
            </w:r>
          </w:p>
        </w:tc>
      </w:tr>
      <w:tr w:rsidR="00127788" w:rsidRPr="00127788" w14:paraId="792A951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FF1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D73D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54E2A5F3" w14:textId="5AA481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01,847.72 </w:t>
            </w:r>
          </w:p>
        </w:tc>
        <w:tc>
          <w:tcPr>
            <w:tcW w:w="0" w:type="auto"/>
            <w:tcBorders>
              <w:top w:val="nil"/>
              <w:left w:val="nil"/>
              <w:bottom w:val="single" w:sz="4" w:space="0" w:color="000000"/>
              <w:right w:val="single" w:sz="4" w:space="0" w:color="000000"/>
            </w:tcBorders>
            <w:shd w:val="clear" w:color="auto" w:fill="auto"/>
            <w:noWrap/>
            <w:vAlign w:val="bottom"/>
            <w:hideMark/>
          </w:tcPr>
          <w:p w14:paraId="16052BC1" w14:textId="06B708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C41BC" w14:textId="7C1137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2B318" w14:textId="70827E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01,847.72 </w:t>
            </w:r>
          </w:p>
        </w:tc>
      </w:tr>
      <w:tr w:rsidR="00127788" w:rsidRPr="00127788" w14:paraId="479BA62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57E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1C4F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7A1D3B6C" w14:textId="5D3538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4E7D9166" w14:textId="732507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FD6F0" w14:textId="642341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589B5" w14:textId="4B7131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6,360.00 </w:t>
            </w:r>
          </w:p>
        </w:tc>
      </w:tr>
      <w:tr w:rsidR="00127788" w:rsidRPr="00127788" w14:paraId="36B8EA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1405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E293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2C8FF421" w14:textId="07F383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299564F7" w14:textId="023B74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F1C70" w14:textId="46DD2C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2E42E" w14:textId="5CD151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3,960.00 </w:t>
            </w:r>
          </w:p>
        </w:tc>
      </w:tr>
      <w:tr w:rsidR="00127788" w:rsidRPr="00127788" w14:paraId="6E00127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326B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0C77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3E202439" w14:textId="62A7C0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721A874E" w14:textId="303291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5AB0D" w14:textId="3D144B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00B56" w14:textId="3E1806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7,097.00 </w:t>
            </w:r>
          </w:p>
        </w:tc>
      </w:tr>
      <w:tr w:rsidR="00127788" w:rsidRPr="00127788" w14:paraId="48B2415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0A3A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37B2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A38BBE5" w14:textId="022759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4D8D1E87" w14:textId="396423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8EED2" w14:textId="42F6C0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EB698" w14:textId="446423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19,920.00 </w:t>
            </w:r>
          </w:p>
        </w:tc>
      </w:tr>
      <w:tr w:rsidR="00127788" w:rsidRPr="00127788" w14:paraId="334004E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29CC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61C4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25384F86" w14:textId="63299E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7C4F9F31" w14:textId="1A812C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B2100" w14:textId="1AA31E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DBCC3" w14:textId="29D041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2,036.10 </w:t>
            </w:r>
          </w:p>
        </w:tc>
      </w:tr>
      <w:tr w:rsidR="00127788" w:rsidRPr="00127788" w14:paraId="4522F86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81F0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C247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552FD4E7" w14:textId="2C0B41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27077C6F" w14:textId="7ED531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D71FC" w14:textId="3C4067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AAB37" w14:textId="47ACE6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1,817.50 </w:t>
            </w:r>
          </w:p>
        </w:tc>
      </w:tr>
      <w:tr w:rsidR="00127788" w:rsidRPr="00127788" w14:paraId="626C94E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0654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9BB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28534C8" w14:textId="3FECF5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1B46A9AF" w14:textId="4C9603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86DED" w14:textId="1F7A6C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DDE48" w14:textId="30F55A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4,520.00 </w:t>
            </w:r>
          </w:p>
        </w:tc>
      </w:tr>
      <w:tr w:rsidR="00127788" w:rsidRPr="00127788" w14:paraId="0FAB65D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9078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2CD4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5B4A647A" w14:textId="41C7E2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FD78EE" w14:textId="2ABA2D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52FC8" w14:textId="41ED0B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6E605" w14:textId="09CEB5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000.00 </w:t>
            </w:r>
          </w:p>
        </w:tc>
      </w:tr>
      <w:tr w:rsidR="00127788" w:rsidRPr="00127788" w14:paraId="206E67F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E208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1A7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1FF583ED" w14:textId="0E6522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28D2E2BB" w14:textId="06FEF5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0EC49" w14:textId="2B08C9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589E1" w14:textId="0843B5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67,350.00 </w:t>
            </w:r>
          </w:p>
        </w:tc>
      </w:tr>
      <w:tr w:rsidR="00127788" w:rsidRPr="00127788" w14:paraId="1303D19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774E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D8E2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74F330C7" w14:textId="2809B5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30A32E7E" w14:textId="12B5DA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B5656" w14:textId="225F67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C14C9" w14:textId="481F8A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80.00 </w:t>
            </w:r>
          </w:p>
        </w:tc>
      </w:tr>
      <w:tr w:rsidR="00127788" w:rsidRPr="00127788" w14:paraId="426E9A8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CD45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AEDC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13422719" w14:textId="2F8FA4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BE29829" w14:textId="175FB2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451EE" w14:textId="2AF97B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80D2D" w14:textId="50C82D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02,495.00 </w:t>
            </w:r>
          </w:p>
        </w:tc>
      </w:tr>
      <w:tr w:rsidR="00127788" w:rsidRPr="00127788" w14:paraId="6AD8E71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B0F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B8F0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4BAAF5DB" w14:textId="5CF5A1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8A6A520" w14:textId="61FE76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9C346" w14:textId="117D2A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517A3" w14:textId="602FD7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2,000.00 </w:t>
            </w:r>
          </w:p>
        </w:tc>
      </w:tr>
      <w:tr w:rsidR="00127788" w:rsidRPr="00127788" w14:paraId="3F9D449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56DB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EC6B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0F4B48E2" w14:textId="2A007C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5637C21E" w14:textId="0A4975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EE5B2" w14:textId="29113E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EAD9D" w14:textId="2AC12C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18,170.00 </w:t>
            </w:r>
          </w:p>
        </w:tc>
      </w:tr>
      <w:tr w:rsidR="00127788" w:rsidRPr="00127788" w14:paraId="40BBB40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D3E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0D92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78087DAB" w14:textId="066635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C9FFA8" w14:textId="3CA736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1B7A7" w14:textId="1F4F03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F89F6" w14:textId="6A31B7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0,000.00 </w:t>
            </w:r>
          </w:p>
        </w:tc>
      </w:tr>
      <w:tr w:rsidR="00127788" w:rsidRPr="00127788" w14:paraId="4A64920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63CB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53AD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022E05B9" w14:textId="29EE8E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3A9E3A9D" w14:textId="7BF6A7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B598D" w14:textId="651B0C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74FC2" w14:textId="77D4BC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0,760.00 </w:t>
            </w:r>
          </w:p>
        </w:tc>
      </w:tr>
      <w:tr w:rsidR="00127788" w:rsidRPr="00127788" w14:paraId="3FF198D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2CAD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C921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302C6899" w14:textId="7CAE04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B587EE" w14:textId="32FC9D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C80D6" w14:textId="738E00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7879B" w14:textId="6EEED0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3,000.00 </w:t>
            </w:r>
          </w:p>
        </w:tc>
      </w:tr>
      <w:tr w:rsidR="00127788" w:rsidRPr="00127788" w14:paraId="7AFA6E7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153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30A8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40989053" w14:textId="260857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37E59678" w14:textId="7633C8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A5D05" w14:textId="6FC51B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F8A71" w14:textId="5C4BE9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4,450.00 </w:t>
            </w:r>
          </w:p>
        </w:tc>
      </w:tr>
      <w:tr w:rsidR="00127788" w:rsidRPr="00127788" w14:paraId="43DC740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C985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CCB4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3CAF008A" w14:textId="4EFB8B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20B48C3F" w14:textId="661B4F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505C2" w14:textId="41AACC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AB826" w14:textId="090C73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4,000.00 </w:t>
            </w:r>
          </w:p>
        </w:tc>
      </w:tr>
      <w:tr w:rsidR="00127788" w:rsidRPr="00127788" w14:paraId="7A2C5C7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B983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A68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52B2AC99" w14:textId="1652F1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53,840.00 </w:t>
            </w:r>
          </w:p>
        </w:tc>
        <w:tc>
          <w:tcPr>
            <w:tcW w:w="0" w:type="auto"/>
            <w:tcBorders>
              <w:top w:val="nil"/>
              <w:left w:val="nil"/>
              <w:bottom w:val="single" w:sz="4" w:space="0" w:color="000000"/>
              <w:right w:val="single" w:sz="4" w:space="0" w:color="000000"/>
            </w:tcBorders>
            <w:shd w:val="clear" w:color="auto" w:fill="auto"/>
            <w:noWrap/>
            <w:vAlign w:val="bottom"/>
            <w:hideMark/>
          </w:tcPr>
          <w:p w14:paraId="2B944A3E" w14:textId="78BFA4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0EC23" w14:textId="3D6A62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FDCB9" w14:textId="7C3993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53,840.00 </w:t>
            </w:r>
          </w:p>
        </w:tc>
      </w:tr>
      <w:tr w:rsidR="00127788" w:rsidRPr="00127788" w14:paraId="6E35E8E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3787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1ABE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5E7D6123" w14:textId="68B259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0B0464D8" w14:textId="467744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D5FE0" w14:textId="3C9D88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3F110" w14:textId="3E254A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1,440.00 </w:t>
            </w:r>
          </w:p>
        </w:tc>
      </w:tr>
      <w:tr w:rsidR="00127788" w:rsidRPr="00127788" w14:paraId="6B4CE9F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4C26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1E2C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6D35901B" w14:textId="74C3C3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3AE6556B" w14:textId="4B3BC3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7BC38" w14:textId="234039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C7BB8" w14:textId="129A74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6,656.00 </w:t>
            </w:r>
          </w:p>
        </w:tc>
      </w:tr>
      <w:tr w:rsidR="00127788" w:rsidRPr="00127788" w14:paraId="0384FC2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80F4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E13B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72B845C6" w14:textId="07E07A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2259BBE6" w14:textId="263461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A2545" w14:textId="40BE32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4A32E" w14:textId="162F56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57,949.50 </w:t>
            </w:r>
          </w:p>
        </w:tc>
      </w:tr>
      <w:tr w:rsidR="00127788" w:rsidRPr="00127788" w14:paraId="0692D08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AF89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F226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1C6AA33" w14:textId="1A165F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D7C1A87" w14:textId="60D995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28921" w14:textId="2DD1A9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3B0E6" w14:textId="08EDA6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0,519.60 </w:t>
            </w:r>
          </w:p>
        </w:tc>
      </w:tr>
      <w:tr w:rsidR="00127788" w:rsidRPr="00127788" w14:paraId="646BBC6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6C68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AE9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AB4953A" w14:textId="2BDF23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CDAF0F" w14:textId="0E9F2F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195E3" w14:textId="31CE74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FEB39" w14:textId="740D46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000.00 </w:t>
            </w:r>
          </w:p>
        </w:tc>
      </w:tr>
      <w:tr w:rsidR="00127788" w:rsidRPr="00127788" w14:paraId="6E28DE2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831C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AA8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64EE8D4A" w14:textId="290FEF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2EAF2D78" w14:textId="176062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0296A" w14:textId="2B6987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192AA" w14:textId="10941C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600.00 </w:t>
            </w:r>
          </w:p>
        </w:tc>
      </w:tr>
      <w:tr w:rsidR="00127788" w:rsidRPr="00127788" w14:paraId="0A6DCE4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0829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EF30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62BE76BC" w14:textId="462A9A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3FDDFBAA" w14:textId="05168D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C7BC7" w14:textId="5C2D5A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56505" w14:textId="08EAB9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5,480.00 </w:t>
            </w:r>
          </w:p>
        </w:tc>
      </w:tr>
      <w:tr w:rsidR="00127788" w:rsidRPr="00127788" w14:paraId="232AA23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FAD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A43F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4DD6B89" w14:textId="6391BC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4D7351B1" w14:textId="7F6968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1D4DB" w14:textId="79DEEC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FC26E" w14:textId="4A7235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5,740.00 </w:t>
            </w:r>
          </w:p>
        </w:tc>
      </w:tr>
      <w:tr w:rsidR="00127788" w:rsidRPr="00127788" w14:paraId="382F310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CEC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A3A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694AA0AB" w14:textId="5DFE1B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6F02B070" w14:textId="122C5A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79D3E" w14:textId="032818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8245F" w14:textId="5763B9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00.00 </w:t>
            </w:r>
          </w:p>
        </w:tc>
      </w:tr>
      <w:tr w:rsidR="00127788" w:rsidRPr="00127788" w14:paraId="5E8522F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82E1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CCE5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2AD4E355" w14:textId="1C3C42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4421F3F1" w14:textId="171664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84A00" w14:textId="01FF87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BDFF5" w14:textId="2E50DF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5,148.40 </w:t>
            </w:r>
          </w:p>
        </w:tc>
      </w:tr>
      <w:tr w:rsidR="00127788" w:rsidRPr="00127788" w14:paraId="6AE5FFF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BE08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1AA1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69E6B7F3" w14:textId="339111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532BDAB0" w14:textId="5EC5B9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183FA" w14:textId="3616BB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0F932" w14:textId="131861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51,080.00 </w:t>
            </w:r>
          </w:p>
        </w:tc>
      </w:tr>
      <w:tr w:rsidR="00127788" w:rsidRPr="00127788" w14:paraId="6313418C"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9A195A"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76CB4B2A" w14:textId="0224C5B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700F704F" w14:textId="043B2C6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546FD4" w14:textId="597BFC7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152C580" w14:textId="53F6D0D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94,406,512.65 </w:t>
            </w:r>
          </w:p>
        </w:tc>
      </w:tr>
      <w:tr w:rsidR="00127788" w:rsidRPr="00127788" w14:paraId="714EBBCE"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694D6"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148D50D" w14:textId="008607C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6221F836" w14:textId="087A344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3C1B11" w14:textId="6AE5D23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E72C40" w14:textId="49CF0F8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9,514,641.47 </w:t>
            </w:r>
          </w:p>
        </w:tc>
      </w:tr>
      <w:tr w:rsidR="00127788" w:rsidRPr="00127788" w14:paraId="183F1E28"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487BCF4"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668C4DE" w14:textId="5EA945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4C554599" w14:textId="0535AA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BED53" w14:textId="60CBEC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C74D3" w14:textId="7AE1B1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8,939.12 </w:t>
            </w:r>
          </w:p>
        </w:tc>
      </w:tr>
      <w:tr w:rsidR="00127788" w:rsidRPr="00127788" w14:paraId="32B78B08" w14:textId="77777777" w:rsidTr="0012778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87494B6"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9DC1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4CFD2D41" w14:textId="5B17BE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27BDFAB8" w14:textId="0BE5C3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83218" w14:textId="5433C9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6A6F8" w14:textId="57BE5B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6,755.86 </w:t>
            </w:r>
          </w:p>
        </w:tc>
      </w:tr>
      <w:tr w:rsidR="00127788" w:rsidRPr="00127788" w14:paraId="4F4B782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D6E7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302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6688D97" w14:textId="3266A7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640CAF0C" w14:textId="1BF4E3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44D5A" w14:textId="26BAA8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8686A" w14:textId="79084A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5,780.00 </w:t>
            </w:r>
          </w:p>
        </w:tc>
      </w:tr>
      <w:tr w:rsidR="00127788" w:rsidRPr="00127788" w14:paraId="792A631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CD49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4AB0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7A2F7C7" w14:textId="4E19BA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32084FE8" w14:textId="5CE795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E3D1E" w14:textId="693A64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B6676" w14:textId="6BE038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6,000.00 </w:t>
            </w:r>
          </w:p>
        </w:tc>
      </w:tr>
      <w:tr w:rsidR="00127788" w:rsidRPr="00127788" w14:paraId="087BC73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7628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CEAA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18C204CC" w14:textId="77C9F7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663EC592" w14:textId="21D66E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6C7A" w14:textId="2A6E5C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43027" w14:textId="45791E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859,289.24 </w:t>
            </w:r>
          </w:p>
        </w:tc>
      </w:tr>
      <w:tr w:rsidR="00127788" w:rsidRPr="00127788" w14:paraId="3AFF5AE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5BDE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320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5326C468" w14:textId="05762B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1149AB6A" w14:textId="28E473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1CEFC" w14:textId="62430F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E6C58" w14:textId="3FD4F7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3,629.92 </w:t>
            </w:r>
          </w:p>
        </w:tc>
      </w:tr>
      <w:tr w:rsidR="00127788" w:rsidRPr="00127788" w14:paraId="7E54758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E617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E42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4356EA87" w14:textId="101EA7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78700E43" w14:textId="0187E0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01CA4" w14:textId="153379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7CCF8" w14:textId="11E2C9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8,790.00 </w:t>
            </w:r>
          </w:p>
        </w:tc>
      </w:tr>
      <w:tr w:rsidR="00127788" w:rsidRPr="00127788" w14:paraId="3D09899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DC81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1BA3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0C3117F0" w14:textId="2117C9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52700AC2" w14:textId="2C579E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993A3" w14:textId="0D85F0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1A1EB" w14:textId="1BF76A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5,526.05 </w:t>
            </w:r>
          </w:p>
        </w:tc>
      </w:tr>
      <w:tr w:rsidR="00127788" w:rsidRPr="00127788" w14:paraId="2AEC528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FD11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5A03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1C507304" w14:textId="636E8D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55591ECB" w14:textId="721322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F3061" w14:textId="277CA1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FE2E4" w14:textId="3A8CED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29,680.00 </w:t>
            </w:r>
          </w:p>
        </w:tc>
      </w:tr>
      <w:tr w:rsidR="00127788" w:rsidRPr="00127788" w14:paraId="598F365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615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E30E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704633C7" w14:textId="0FA2B2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503D45CA" w14:textId="3B56EE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B30D2" w14:textId="43FC78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CCB59" w14:textId="7E8F50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3,787.00 </w:t>
            </w:r>
          </w:p>
        </w:tc>
      </w:tr>
      <w:tr w:rsidR="00127788" w:rsidRPr="00127788" w14:paraId="1B58012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4572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18D0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6FC0F0C" w14:textId="5863D7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1EDA2078" w14:textId="2C1D3A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C5EA8" w14:textId="732DCA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81C50" w14:textId="7FBAF6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42,864.32 </w:t>
            </w:r>
          </w:p>
        </w:tc>
      </w:tr>
      <w:tr w:rsidR="00127788" w:rsidRPr="00127788" w14:paraId="080988F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0172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1F4BD3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650B8121" w14:textId="467D71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0565B7E4" w14:textId="39B965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C64B2" w14:textId="797351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FC35A" w14:textId="35DA79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0,911.86 </w:t>
            </w:r>
          </w:p>
        </w:tc>
      </w:tr>
      <w:tr w:rsidR="00127788" w:rsidRPr="00127788" w14:paraId="68BF141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7797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BA3F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77AF387D" w14:textId="63417C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1816FEDC" w14:textId="13125E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C03AE" w14:textId="68AFA3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6082C" w14:textId="475BEF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52,143.94 </w:t>
            </w:r>
          </w:p>
        </w:tc>
      </w:tr>
      <w:tr w:rsidR="00127788" w:rsidRPr="00127788" w14:paraId="3BB441E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1B30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D1D9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495A0E5" w14:textId="206B98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4A4616" w14:textId="69B21B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F8C1E" w14:textId="0E1F86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F115F" w14:textId="5AF71A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5,000.00 </w:t>
            </w:r>
          </w:p>
        </w:tc>
      </w:tr>
      <w:tr w:rsidR="00127788" w:rsidRPr="00127788" w14:paraId="439788A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00B9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951D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76253822" w14:textId="45E961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0CE775CD" w14:textId="68F30F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F0048" w14:textId="3828AA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A9695" w14:textId="47093A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89,840.00 </w:t>
            </w:r>
          </w:p>
        </w:tc>
      </w:tr>
      <w:tr w:rsidR="00127788" w:rsidRPr="00127788" w14:paraId="1B7C5F5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2934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933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B0643D3" w14:textId="301AFD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1A64E081" w14:textId="2EBEAB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56917" w14:textId="447439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D61FD" w14:textId="5DA69A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290.00 </w:t>
            </w:r>
          </w:p>
        </w:tc>
      </w:tr>
      <w:tr w:rsidR="00127788" w:rsidRPr="00127788" w14:paraId="2DFD1AF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1E89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3CE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8B03E10" w14:textId="7EB3E3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1C49F72F" w14:textId="784649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C823D" w14:textId="3668C8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D58E4" w14:textId="6D3734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30,711.96 </w:t>
            </w:r>
          </w:p>
        </w:tc>
      </w:tr>
      <w:tr w:rsidR="00127788" w:rsidRPr="00127788" w14:paraId="6161774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FBC8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1A37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13184307" w14:textId="033667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24D02BA0" w14:textId="498C02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668EC" w14:textId="6B8488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410BC" w14:textId="451598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75,213.86 </w:t>
            </w:r>
          </w:p>
        </w:tc>
      </w:tr>
      <w:tr w:rsidR="00127788" w:rsidRPr="00127788" w14:paraId="1E53F0B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8CFE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CC23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7735DAC" w14:textId="444852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DD510B" w14:textId="4D9F9B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B10BB" w14:textId="24C352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D819E" w14:textId="59FFFB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3,000.00 </w:t>
            </w:r>
          </w:p>
        </w:tc>
      </w:tr>
      <w:tr w:rsidR="00127788" w:rsidRPr="00127788" w14:paraId="7BCE092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55D9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33E0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601018F1" w14:textId="0CCB3C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6499B36F" w14:textId="3BE331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59A03" w14:textId="494F0E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26C7C" w14:textId="0A4763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7,500.00 </w:t>
            </w:r>
          </w:p>
        </w:tc>
      </w:tr>
      <w:tr w:rsidR="00127788" w:rsidRPr="00127788" w14:paraId="0871D4B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14B6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741A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199D9DB3" w14:textId="532F07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4EB79832" w14:textId="21B079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68A88" w14:textId="542E71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D717A" w14:textId="525CF4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5,820.00 </w:t>
            </w:r>
          </w:p>
        </w:tc>
      </w:tr>
      <w:tr w:rsidR="00127788" w:rsidRPr="00127788" w14:paraId="030D02D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9467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13D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6782F46F" w14:textId="21F8E8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25E84002" w14:textId="1D30F9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C65F7" w14:textId="009915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09B61" w14:textId="3B7EDF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7,228.92 </w:t>
            </w:r>
          </w:p>
        </w:tc>
      </w:tr>
      <w:tr w:rsidR="00127788" w:rsidRPr="00127788" w14:paraId="46610B0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1A72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54DF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03EDF22D" w14:textId="72DE23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5A706736" w14:textId="016D1F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46BAB" w14:textId="57B194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34BEC" w14:textId="34B5BF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45,845.00 </w:t>
            </w:r>
          </w:p>
        </w:tc>
      </w:tr>
      <w:tr w:rsidR="00127788" w:rsidRPr="00127788" w14:paraId="082DCAA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1A52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8875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74C7F07" w14:textId="206FFC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0CB1FD66" w14:textId="397CD4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2DAF8" w14:textId="364CBC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71650" w14:textId="68C2A9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4,815.00 </w:t>
            </w:r>
          </w:p>
        </w:tc>
      </w:tr>
      <w:tr w:rsidR="00127788" w:rsidRPr="00127788" w14:paraId="00C2FB0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4CB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A59F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3CEA86A4" w14:textId="2C9966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0C3C0B9C" w14:textId="695916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624D4" w14:textId="6E8D18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FCBF4" w14:textId="343037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8,759.50 </w:t>
            </w:r>
          </w:p>
        </w:tc>
      </w:tr>
      <w:tr w:rsidR="00127788" w:rsidRPr="00127788" w14:paraId="6655291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4798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72F4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60BD5FB4" w14:textId="4B81A0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C0D5CF9" w14:textId="632554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49B78" w14:textId="61C8ED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D0A5C" w14:textId="24F691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500.00 </w:t>
            </w:r>
          </w:p>
        </w:tc>
      </w:tr>
      <w:tr w:rsidR="00127788" w:rsidRPr="00127788" w14:paraId="59E67E9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5A33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2F1E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78A74066" w14:textId="50CC93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435E7135" w14:textId="5DBE02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9C451" w14:textId="0529AF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D0488" w14:textId="7B8FFC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28,496.60 </w:t>
            </w:r>
          </w:p>
        </w:tc>
      </w:tr>
      <w:tr w:rsidR="00127788" w:rsidRPr="00127788" w14:paraId="0FAE0DC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428D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EEDB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92133E9" w14:textId="49FEC7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59D1233F" w14:textId="3FB2A0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20B2B" w14:textId="2A5FA1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33DF2" w14:textId="442079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9,500.00 </w:t>
            </w:r>
          </w:p>
        </w:tc>
      </w:tr>
      <w:tr w:rsidR="00127788" w:rsidRPr="00127788" w14:paraId="1D04679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38E0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D146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7484E6DE" w14:textId="603814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2999D3FA" w14:textId="7CAA9A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5E515" w14:textId="49EFF2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20024" w14:textId="21F640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4,335.00 </w:t>
            </w:r>
          </w:p>
        </w:tc>
      </w:tr>
      <w:tr w:rsidR="00127788" w:rsidRPr="00127788" w14:paraId="33FBD31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7DB2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F87A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6EB46171" w14:textId="168793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190B2058" w14:textId="66D7E5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47FD9" w14:textId="1E4E2C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9844C" w14:textId="35AF87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9,964.56 </w:t>
            </w:r>
          </w:p>
        </w:tc>
      </w:tr>
      <w:tr w:rsidR="00127788" w:rsidRPr="00127788" w14:paraId="37C4E99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E1B0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0D2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54676F7" w14:textId="0CAF03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3B4EB773" w14:textId="6C2F04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088D3" w14:textId="05087C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DDC86" w14:textId="0F346C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7,915.00 </w:t>
            </w:r>
          </w:p>
        </w:tc>
      </w:tr>
      <w:tr w:rsidR="00127788" w:rsidRPr="00127788" w14:paraId="52804AE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2735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EB10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0DE9779D" w14:textId="227A99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509E8C5D" w14:textId="0863CD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BACD1" w14:textId="5AC44A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1B062" w14:textId="2C02C6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7,391.78 </w:t>
            </w:r>
          </w:p>
        </w:tc>
      </w:tr>
      <w:tr w:rsidR="00127788" w:rsidRPr="00127788" w14:paraId="4958BAE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77D8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7818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4A1F270" w14:textId="42C834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23DE81F7" w14:textId="163C06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C9AF4" w14:textId="6EF55D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13B4A" w14:textId="6BE17D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63,768.30 </w:t>
            </w:r>
          </w:p>
        </w:tc>
      </w:tr>
      <w:tr w:rsidR="00127788" w:rsidRPr="00127788" w14:paraId="6E67F49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6582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19BA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36D1F54" w14:textId="5C23B0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0C577BD6" w14:textId="71AD3A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67B90" w14:textId="61A712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F0D58" w14:textId="5104C8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83,911.48 </w:t>
            </w:r>
          </w:p>
        </w:tc>
      </w:tr>
      <w:tr w:rsidR="00127788" w:rsidRPr="00127788" w14:paraId="6D1C5C5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E2A9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449C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699E50B8" w14:textId="0072A5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98B9A5A" w14:textId="6C66EC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D6408" w14:textId="4043D1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37221" w14:textId="6169B7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0,742.86 </w:t>
            </w:r>
          </w:p>
        </w:tc>
      </w:tr>
      <w:tr w:rsidR="00127788" w:rsidRPr="00127788" w14:paraId="3249290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F704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2A1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700B236F" w14:textId="3B07AD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765B5B66" w14:textId="2A88C6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E3E7C" w14:textId="4A03A3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FDA36" w14:textId="1C7B4A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8,994.00 </w:t>
            </w:r>
          </w:p>
        </w:tc>
      </w:tr>
      <w:tr w:rsidR="00127788" w:rsidRPr="00127788" w14:paraId="47C21BC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7D3E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9F18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2DC3BE5B" w14:textId="491CF0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96A7BA1" w14:textId="530706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5AFC6" w14:textId="7A3E54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50210" w14:textId="0BBA72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9,628.00 </w:t>
            </w:r>
          </w:p>
        </w:tc>
      </w:tr>
      <w:tr w:rsidR="00127788" w:rsidRPr="00127788" w14:paraId="1AD319D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F91E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C4B9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196DAF03" w14:textId="5D5854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1FDFCC00" w14:textId="0DB8FE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1E188" w14:textId="1CDA12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60DD3" w14:textId="622A6B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08,583.80 </w:t>
            </w:r>
          </w:p>
        </w:tc>
      </w:tr>
      <w:tr w:rsidR="00127788" w:rsidRPr="00127788" w14:paraId="2AB8EB5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3873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79D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241E5063" w14:textId="52F092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9FEA2E2" w14:textId="0E317A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B856D" w14:textId="3D8B1F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A91D2" w14:textId="714735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4,600.00 </w:t>
            </w:r>
          </w:p>
        </w:tc>
      </w:tr>
      <w:tr w:rsidR="00127788" w:rsidRPr="00127788" w14:paraId="3AC95F1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856B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3B7F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704965A" w14:textId="67B49C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0608F9ED" w14:textId="38283D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8BD0F" w14:textId="2590BC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9B89F" w14:textId="753368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79.64 </w:t>
            </w:r>
          </w:p>
        </w:tc>
      </w:tr>
      <w:tr w:rsidR="00127788" w:rsidRPr="00127788" w14:paraId="5DAB6B3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16CE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B2C8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0D777496" w14:textId="321CA6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3AC04D8D" w14:textId="005B2D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BDBE5" w14:textId="5CCD66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FD53C" w14:textId="1ACF9F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78,275.00 </w:t>
            </w:r>
          </w:p>
        </w:tc>
      </w:tr>
      <w:tr w:rsidR="00127788" w:rsidRPr="00127788" w14:paraId="4435E59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CAB2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E6A9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6ACB9C2F" w14:textId="0AC42F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2033B0FC" w14:textId="3AA735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97B66" w14:textId="51914E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FFFAD" w14:textId="1ABCAC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4,400.00 </w:t>
            </w:r>
          </w:p>
        </w:tc>
      </w:tr>
      <w:tr w:rsidR="00127788" w:rsidRPr="00127788" w14:paraId="58F0325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67CB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C74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D6ED095" w14:textId="727B4D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7F44BBCB" w14:textId="7CBA49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54885" w14:textId="77F1AD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BCDD7" w14:textId="74EF97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1,433.90 </w:t>
            </w:r>
          </w:p>
        </w:tc>
      </w:tr>
      <w:tr w:rsidR="00127788" w:rsidRPr="00127788" w14:paraId="261CF05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8AF84"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B02285A" w14:textId="378E6A2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7CD2F6E2" w14:textId="48B9719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563569" w14:textId="0F714C5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4BD9FB" w14:textId="31673C2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21,150,390.86 </w:t>
            </w:r>
          </w:p>
        </w:tc>
      </w:tr>
      <w:tr w:rsidR="00127788" w:rsidRPr="00127788" w14:paraId="2FC1E4A5" w14:textId="77777777" w:rsidTr="0012778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F3DD6A2"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25FDD3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72B5808E" w14:textId="79CA43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3811CD09" w14:textId="0168C8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39914" w14:textId="5AB6D5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460B2" w14:textId="171F0A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46,493.52 </w:t>
            </w:r>
          </w:p>
        </w:tc>
      </w:tr>
      <w:tr w:rsidR="00127788" w:rsidRPr="00127788" w14:paraId="5E58D8CF" w14:textId="77777777" w:rsidTr="0012778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C6D65D5"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BE878B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06AEFC0" w14:textId="588A69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117C5D3D" w14:textId="78E64C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1A162" w14:textId="1A9FA5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91D99" w14:textId="6CAAD6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3,440.30 </w:t>
            </w:r>
          </w:p>
        </w:tc>
      </w:tr>
      <w:tr w:rsidR="00127788" w:rsidRPr="00127788" w14:paraId="602D0AF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2727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DFCF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1A8EA9B6" w14:textId="0E54B7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6E116901" w14:textId="65DFFC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64CEA" w14:textId="16C770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18917" w14:textId="71F5DD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6,393.24 </w:t>
            </w:r>
          </w:p>
        </w:tc>
      </w:tr>
      <w:tr w:rsidR="00127788" w:rsidRPr="00127788" w14:paraId="2C9FB00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ACBF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0D1C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9BD68FB" w14:textId="1BF7BE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52715846" w14:textId="4AF03A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44F44" w14:textId="39D345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1DBBC" w14:textId="7413BC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9,129.22 </w:t>
            </w:r>
          </w:p>
        </w:tc>
      </w:tr>
      <w:tr w:rsidR="00127788" w:rsidRPr="00127788" w14:paraId="0CFEAA0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0A8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F4DA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49E29014" w14:textId="0FEDAF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13BE20A4" w14:textId="4AE75E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6F117" w14:textId="71A3D1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C046E" w14:textId="7A7D44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1,703.80 </w:t>
            </w:r>
          </w:p>
        </w:tc>
      </w:tr>
      <w:tr w:rsidR="00127788" w:rsidRPr="00127788" w14:paraId="50B4CCC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E4EB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EEA2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425A6117" w14:textId="3F9096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204B97A8" w14:textId="6751F3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5DBE1" w14:textId="23A5E9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10407" w14:textId="1FF225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0,880.76 </w:t>
            </w:r>
          </w:p>
        </w:tc>
      </w:tr>
      <w:tr w:rsidR="00127788" w:rsidRPr="00127788" w14:paraId="3727920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2011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155D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04968AE0" w14:textId="4A4EAE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1E5A5339" w14:textId="293150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76CC1" w14:textId="50CDB4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3E0B0" w14:textId="6D7D13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6,588.80 </w:t>
            </w:r>
          </w:p>
        </w:tc>
      </w:tr>
      <w:tr w:rsidR="00127788" w:rsidRPr="00127788" w14:paraId="57C4553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8CB5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D8B1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420CE970" w14:textId="7A9A2D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04643480" w14:textId="6AAEFD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EB891" w14:textId="368F99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B50A4" w14:textId="115783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3,718.62 </w:t>
            </w:r>
          </w:p>
        </w:tc>
      </w:tr>
      <w:tr w:rsidR="00127788" w:rsidRPr="00127788" w14:paraId="58C6C2D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4EEC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80D3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112F2204" w14:textId="72D3F0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5838A7AD" w14:textId="3CF7BB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588D8" w14:textId="4908AB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F76A5" w14:textId="4937D0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42,266.10 </w:t>
            </w:r>
          </w:p>
        </w:tc>
      </w:tr>
      <w:tr w:rsidR="00127788" w:rsidRPr="00127788" w14:paraId="67A3846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DA42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F0AD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C4EB291" w14:textId="48CDD0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122538D3" w14:textId="184431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1A974" w14:textId="7416E5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EA6D4" w14:textId="442192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918,442.84 </w:t>
            </w:r>
          </w:p>
        </w:tc>
      </w:tr>
      <w:tr w:rsidR="00127788" w:rsidRPr="00127788" w14:paraId="7230C14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BE85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C576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72A1B413" w14:textId="2538E6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40863CCE" w14:textId="4D2292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78712" w14:textId="4E501C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5AE61" w14:textId="280F8F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1,604.40 </w:t>
            </w:r>
          </w:p>
        </w:tc>
      </w:tr>
      <w:tr w:rsidR="00127788" w:rsidRPr="00127788" w14:paraId="6D641D5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3DA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11C6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3FFBDAC9" w14:textId="071A77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3C05276A" w14:textId="503730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5D18B" w14:textId="22FFA6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498A3" w14:textId="0D83E3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2,691.62 </w:t>
            </w:r>
          </w:p>
        </w:tc>
      </w:tr>
      <w:tr w:rsidR="00127788" w:rsidRPr="00127788" w14:paraId="0BD11EE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62C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870A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0BC582FE" w14:textId="6D0971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333F0E16" w14:textId="296013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C243B" w14:textId="5977E9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6B4CB" w14:textId="40E253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9,653.44 </w:t>
            </w:r>
          </w:p>
        </w:tc>
      </w:tr>
      <w:tr w:rsidR="00127788" w:rsidRPr="00127788" w14:paraId="22997C8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AD95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17D2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0B7BBBA8" w14:textId="60F30F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24DAD833" w14:textId="6599A8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4F0E5" w14:textId="1F1B8A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A6F43" w14:textId="3A4C20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99,754.96 </w:t>
            </w:r>
          </w:p>
        </w:tc>
      </w:tr>
      <w:tr w:rsidR="00127788" w:rsidRPr="00127788" w14:paraId="617C677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A436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84E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02A783AC" w14:textId="7C3EAC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6F731860" w14:textId="42D3DA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B123D" w14:textId="073245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78633" w14:textId="62FCEA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78,031.10 </w:t>
            </w:r>
          </w:p>
        </w:tc>
      </w:tr>
      <w:tr w:rsidR="00127788" w:rsidRPr="00127788" w14:paraId="52FBB4D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B5E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E25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B4E9753" w14:textId="18AC1B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51102C7C" w14:textId="2B5C68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76903" w14:textId="7A8BEB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47B60" w14:textId="2024BF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737,580.36 </w:t>
            </w:r>
          </w:p>
        </w:tc>
      </w:tr>
      <w:tr w:rsidR="00127788" w:rsidRPr="00127788" w14:paraId="2059153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548B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264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016DFBED" w14:textId="4E433E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73665EEE" w14:textId="46A9EB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4B444" w14:textId="60A70D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477FD" w14:textId="4ADEEC3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02,027.72 </w:t>
            </w:r>
          </w:p>
        </w:tc>
      </w:tr>
      <w:tr w:rsidR="00127788" w:rsidRPr="00127788" w14:paraId="0E9EBAD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0815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E47E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4CD8972C" w14:textId="1371C7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2C2C464E" w14:textId="264872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1F794" w14:textId="2E92AB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3A90E" w14:textId="376C94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197,858.88 </w:t>
            </w:r>
          </w:p>
        </w:tc>
      </w:tr>
      <w:tr w:rsidR="00127788" w:rsidRPr="00127788" w14:paraId="2EA6342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34B7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3AB6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5773D38E" w14:textId="4C986C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1187C475" w14:textId="6D7226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87620" w14:textId="1A8641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87741" w14:textId="79DE0E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7,890.94 </w:t>
            </w:r>
          </w:p>
        </w:tc>
      </w:tr>
      <w:tr w:rsidR="00127788" w:rsidRPr="00127788" w14:paraId="6A017FA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AB3E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362B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522E746C" w14:textId="34050C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5B3535B0" w14:textId="503CCD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994B4" w14:textId="2DA3A6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A8938" w14:textId="2D2FB5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80,269.86 </w:t>
            </w:r>
          </w:p>
        </w:tc>
      </w:tr>
      <w:tr w:rsidR="00127788" w:rsidRPr="00127788" w14:paraId="53AE4EE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AB1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530D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0AC06B20" w14:textId="71FFB6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12DA6020" w14:textId="687C40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679A0" w14:textId="63C847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4CC56" w14:textId="0F56D2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635,336.90 </w:t>
            </w:r>
          </w:p>
        </w:tc>
      </w:tr>
      <w:tr w:rsidR="00127788" w:rsidRPr="00127788" w14:paraId="0B80962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539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35CB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4717FC3E" w14:textId="3789F4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7E34BFB8" w14:textId="4AF60C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BF6F2" w14:textId="68BCAE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D7A8F" w14:textId="4C915A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680,425.90 </w:t>
            </w:r>
          </w:p>
        </w:tc>
      </w:tr>
      <w:tr w:rsidR="00127788" w:rsidRPr="00127788" w14:paraId="6572001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D6B2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3885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6E23142D" w14:textId="5FB7C0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52C9EB9F" w14:textId="00C6AD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1148C" w14:textId="4CC911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DF3E8" w14:textId="28669A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2,775.22 </w:t>
            </w:r>
          </w:p>
        </w:tc>
      </w:tr>
      <w:tr w:rsidR="00127788" w:rsidRPr="00127788" w14:paraId="7C98F91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ABBB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F2B6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75B0C76F" w14:textId="381F65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19DFF64C" w14:textId="19AB21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87696" w14:textId="43E8B2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A1C14" w14:textId="792F4B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69,354.78 </w:t>
            </w:r>
          </w:p>
        </w:tc>
      </w:tr>
      <w:tr w:rsidR="00127788" w:rsidRPr="00127788" w14:paraId="11731C0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8930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DBC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44483A5B" w14:textId="0075B2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21F37E91" w14:textId="0E5C24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B3B6C" w14:textId="10414D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3614D" w14:textId="1BDF6F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75,757.18 </w:t>
            </w:r>
          </w:p>
        </w:tc>
      </w:tr>
      <w:tr w:rsidR="00127788" w:rsidRPr="00127788" w14:paraId="0D7B0BA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7455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FB57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5A532A37" w14:textId="7B0A50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4387749B" w14:textId="6812E4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140C4" w14:textId="341F95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E6C9A" w14:textId="1FED1B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388,987.76 </w:t>
            </w:r>
          </w:p>
        </w:tc>
      </w:tr>
      <w:tr w:rsidR="00127788" w:rsidRPr="00127788" w14:paraId="2414AA5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B2F2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CE6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03B0B5B9" w14:textId="4DA042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2D3830AE" w14:textId="109293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05F12" w14:textId="23E930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C29E8" w14:textId="5F282D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2,035.00 </w:t>
            </w:r>
          </w:p>
        </w:tc>
      </w:tr>
      <w:tr w:rsidR="00127788" w:rsidRPr="00127788" w14:paraId="5C8D2D7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7385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9946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CDE5C93" w14:textId="3887BF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29925F9A" w14:textId="0AECCA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A5582" w14:textId="1124DA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F4FC4" w14:textId="5FE0EC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013,427.04 </w:t>
            </w:r>
          </w:p>
        </w:tc>
      </w:tr>
      <w:tr w:rsidR="00127788" w:rsidRPr="00127788" w14:paraId="1E3F4C3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5DB4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9798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5908D264" w14:textId="6FE913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427C1AC6" w14:textId="2983F6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BEC9B" w14:textId="356BA7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0C583" w14:textId="3887BC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850,785.14 </w:t>
            </w:r>
          </w:p>
        </w:tc>
      </w:tr>
      <w:tr w:rsidR="00127788" w:rsidRPr="00127788" w14:paraId="37DFBB9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C8DE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DF8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2CF2DE8E" w14:textId="3B4EB0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7C50ACD2" w14:textId="171C76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3002E" w14:textId="085B9C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AC359" w14:textId="4D5C66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982.54 </w:t>
            </w:r>
          </w:p>
        </w:tc>
      </w:tr>
      <w:tr w:rsidR="00127788" w:rsidRPr="00127788" w14:paraId="70998A0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C295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A72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744A38D" w14:textId="0AD5F5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7F433DE6" w14:textId="253FA1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A8D0D" w14:textId="14FE39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2062A" w14:textId="3AF6DC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42,028.56 </w:t>
            </w:r>
          </w:p>
        </w:tc>
      </w:tr>
      <w:tr w:rsidR="00127788" w:rsidRPr="00127788" w14:paraId="08D809E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2590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E843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7292F291" w14:textId="27EFE0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0A7094B2" w14:textId="467618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5396C" w14:textId="2F2FAF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8A606" w14:textId="53DF44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50,222.62 </w:t>
            </w:r>
          </w:p>
        </w:tc>
      </w:tr>
      <w:tr w:rsidR="00127788" w:rsidRPr="00127788" w14:paraId="1A7AAEA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038E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313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1769FBA1" w14:textId="75ABED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57E71685" w14:textId="5E2FA0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7CDA6" w14:textId="4BD820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93145" w14:textId="404644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25,793.60 </w:t>
            </w:r>
          </w:p>
        </w:tc>
      </w:tr>
      <w:tr w:rsidR="00127788" w:rsidRPr="00127788" w14:paraId="3C3ED91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B4E4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5EA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6B48F1BF" w14:textId="55DA39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686F12BD" w14:textId="2B468E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EBB4C" w14:textId="36A49C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415E6" w14:textId="557398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12,419.68 </w:t>
            </w:r>
          </w:p>
        </w:tc>
      </w:tr>
      <w:tr w:rsidR="00127788" w:rsidRPr="00127788" w14:paraId="1534049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AA4D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1A38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025AE4A3" w14:textId="119C0C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7401E0FB" w14:textId="1852CE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0FDFE" w14:textId="7ADBF5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CA69C" w14:textId="14585A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79,402.09 </w:t>
            </w:r>
          </w:p>
        </w:tc>
      </w:tr>
      <w:tr w:rsidR="00127788" w:rsidRPr="00127788" w14:paraId="748DE31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0EAB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99B3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5FA3746D" w14:textId="25BDA6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1CB65A55" w14:textId="07FB87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43577" w14:textId="601360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3CDC1" w14:textId="0F60C1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8,567.78 </w:t>
            </w:r>
          </w:p>
        </w:tc>
      </w:tr>
      <w:tr w:rsidR="00127788" w:rsidRPr="00127788" w14:paraId="1103B1A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D7F1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13C8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A4C7A44" w14:textId="79E804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02FB3E20" w14:textId="73A42C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B06AC" w14:textId="0682B6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BE568" w14:textId="652000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1,899.04 </w:t>
            </w:r>
          </w:p>
        </w:tc>
      </w:tr>
      <w:tr w:rsidR="00127788" w:rsidRPr="00127788" w14:paraId="027EBF7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3961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271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1AA3B150" w14:textId="623B03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14D60A34" w14:textId="21AE8F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232F2" w14:textId="7C026F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967BF" w14:textId="3FE5BC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5,257.62 </w:t>
            </w:r>
          </w:p>
        </w:tc>
      </w:tr>
      <w:tr w:rsidR="00127788" w:rsidRPr="00127788" w14:paraId="021536D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404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665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12567D7A" w14:textId="135012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1B185A29" w14:textId="4A149B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78A26" w14:textId="5DD527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B9093" w14:textId="1962C5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994,393.88 </w:t>
            </w:r>
          </w:p>
        </w:tc>
      </w:tr>
      <w:tr w:rsidR="00127788" w:rsidRPr="00127788" w14:paraId="16C3EB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5F92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40A3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9599210" w14:textId="6A9D5C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4C451BB8" w14:textId="45BB97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54C9F" w14:textId="0415E6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91D06" w14:textId="3AC8DE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4,837.56 </w:t>
            </w:r>
          </w:p>
        </w:tc>
      </w:tr>
      <w:tr w:rsidR="00127788" w:rsidRPr="00127788" w14:paraId="2877CA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B92F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1CAE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5350AF3E" w14:textId="229015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595FBC62" w14:textId="154F8B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AD3CB" w14:textId="4023383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BE492" w14:textId="293CE3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64,068.04 </w:t>
            </w:r>
          </w:p>
        </w:tc>
      </w:tr>
      <w:tr w:rsidR="00127788" w:rsidRPr="00127788" w14:paraId="5F6C232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A84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6CAA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0FA2CE1" w14:textId="295474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4898B25E" w14:textId="2AF9F3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F9917" w14:textId="783852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0D221" w14:textId="58DD54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045,285.62 </w:t>
            </w:r>
          </w:p>
        </w:tc>
      </w:tr>
      <w:tr w:rsidR="00127788" w:rsidRPr="00127788" w14:paraId="751E21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E98B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4973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50AAF04D" w14:textId="6AAEAF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48D19E74" w14:textId="03C9B9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891DF" w14:textId="1709D5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0E7A9" w14:textId="18BC9B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838,628.32 </w:t>
            </w:r>
          </w:p>
        </w:tc>
      </w:tr>
      <w:tr w:rsidR="00127788" w:rsidRPr="00127788" w14:paraId="4481226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7A94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60D7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5A70688C" w14:textId="58DBAF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2567B188" w14:textId="3BFCBE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26CC0" w14:textId="2D5996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2BA05" w14:textId="1FC49D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31,640.18 </w:t>
            </w:r>
          </w:p>
        </w:tc>
      </w:tr>
      <w:tr w:rsidR="00127788" w:rsidRPr="00127788" w14:paraId="0D7EA81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222B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A70A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C510DB6" w14:textId="2BD8A4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C87E4CB" w14:textId="4A00DC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12C52" w14:textId="17CEFB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E00E9" w14:textId="4664A5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75,612.17 </w:t>
            </w:r>
          </w:p>
        </w:tc>
      </w:tr>
      <w:tr w:rsidR="00127788" w:rsidRPr="00127788" w14:paraId="2AAF8A5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42E9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CFAD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BB0516A" w14:textId="2AA4C7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46302FA4" w14:textId="64B46A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08224" w14:textId="3EDACB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D7792" w14:textId="3422BC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84,257.46 </w:t>
            </w:r>
          </w:p>
        </w:tc>
      </w:tr>
      <w:tr w:rsidR="00127788" w:rsidRPr="00127788" w14:paraId="217F91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B8C8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B6EE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074AC640" w14:textId="48C17E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5AA4446A" w14:textId="24025D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17511" w14:textId="15B026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4EFDB" w14:textId="57A87D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26,592.14 </w:t>
            </w:r>
          </w:p>
        </w:tc>
      </w:tr>
      <w:tr w:rsidR="00127788" w:rsidRPr="00127788" w14:paraId="28A5AAA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0407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71AB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2187209" w14:textId="30B084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5EDBACC4" w14:textId="5AE9EB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FD1D1" w14:textId="24F4A0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10702" w14:textId="4D9881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917,487.82 </w:t>
            </w:r>
          </w:p>
        </w:tc>
      </w:tr>
      <w:tr w:rsidR="00127788" w:rsidRPr="00127788" w14:paraId="0DDB9E9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197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9004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393BE1C8" w14:textId="1990FC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49518E85" w14:textId="5C637D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56E7D" w14:textId="3D25B2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C9A03" w14:textId="698265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037,881.72 </w:t>
            </w:r>
          </w:p>
        </w:tc>
      </w:tr>
      <w:tr w:rsidR="00127788" w:rsidRPr="00127788" w14:paraId="52E9A64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FABC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E79A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4F9D5BD3" w14:textId="0C4BE0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62D87FEC" w14:textId="68DBCD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06B82" w14:textId="7D5D30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92DD8" w14:textId="6E9827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8,936.22 </w:t>
            </w:r>
          </w:p>
        </w:tc>
      </w:tr>
      <w:tr w:rsidR="00127788" w:rsidRPr="00127788" w14:paraId="3678C4A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D871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4D3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753F383" w14:textId="2D3007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0AB1A12A" w14:textId="6C132E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0810D" w14:textId="4D3AA7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3C3C9" w14:textId="13F860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94,826.40 </w:t>
            </w:r>
          </w:p>
        </w:tc>
      </w:tr>
      <w:tr w:rsidR="00127788" w:rsidRPr="00127788" w14:paraId="6CAE16E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DB26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1206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B552892" w14:textId="30C6DA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4D024D5E" w14:textId="6FE938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EF14D" w14:textId="334420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C153B" w14:textId="60C97F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61,004.24 </w:t>
            </w:r>
          </w:p>
        </w:tc>
      </w:tr>
      <w:tr w:rsidR="00127788" w:rsidRPr="00127788" w14:paraId="3F4048A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21C1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CC61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6A796169" w14:textId="74B790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4D9AE44B" w14:textId="643350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4E158" w14:textId="0D3BC0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5CD79" w14:textId="2C8E9C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147,453.78 </w:t>
            </w:r>
          </w:p>
        </w:tc>
      </w:tr>
      <w:tr w:rsidR="00127788" w:rsidRPr="00127788" w14:paraId="7EC99E2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0B7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9864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70711D18" w14:textId="6B0C01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3E76109D" w14:textId="56C2AA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82A48" w14:textId="0DBF05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ADE6F" w14:textId="553AA8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50,606.38 </w:t>
            </w:r>
          </w:p>
        </w:tc>
      </w:tr>
      <w:tr w:rsidR="00127788" w:rsidRPr="00127788" w14:paraId="4A8435C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45891"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628680D3" w14:textId="12882F3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5D0909CC" w14:textId="6A67EC9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C9CD92" w14:textId="264900D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E03A8C" w14:textId="2E26540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870,273.30 </w:t>
            </w:r>
          </w:p>
        </w:tc>
      </w:tr>
      <w:tr w:rsidR="00127788" w:rsidRPr="00127788" w14:paraId="5D4916A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0E9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9103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68807AFA" w14:textId="698D2B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3FAB6F8" w14:textId="043B96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9FC04" w14:textId="4799D1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620F0" w14:textId="59E07C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0,118.48 </w:t>
            </w:r>
          </w:p>
        </w:tc>
      </w:tr>
      <w:tr w:rsidR="00127788" w:rsidRPr="00127788" w14:paraId="08E996A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77B1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AA4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0C9BA6F" w14:textId="262CE6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601EBEC" w14:textId="15180A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48E09" w14:textId="08C295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9B147" w14:textId="0E610B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19,714.82 </w:t>
            </w:r>
          </w:p>
        </w:tc>
      </w:tr>
      <w:tr w:rsidR="00127788" w:rsidRPr="00127788" w14:paraId="2AE3CB5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468A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03B3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1F9C97AE" w14:textId="6C4BF5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5573BADD" w14:textId="770D7D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48328" w14:textId="2FAD97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86B54" w14:textId="0F98B0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40,440.00 </w:t>
            </w:r>
          </w:p>
        </w:tc>
      </w:tr>
      <w:tr w:rsidR="00127788" w:rsidRPr="00127788" w14:paraId="29E5D3E9"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DB581"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3290655" w14:textId="0F00C88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17E4B715" w14:textId="2E3BDBD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50700E" w14:textId="763AA41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E7913D" w14:textId="02DD063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0,871,207.02 </w:t>
            </w:r>
          </w:p>
        </w:tc>
      </w:tr>
      <w:tr w:rsidR="00127788" w:rsidRPr="00127788" w14:paraId="404405ED" w14:textId="77777777" w:rsidTr="0012778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0FF6231"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6D5C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42332F1" w14:textId="7AF82E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65661B9E" w14:textId="0D2844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E74F6" w14:textId="454FCE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9BED0" w14:textId="5C754B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262,622.13 </w:t>
            </w:r>
          </w:p>
        </w:tc>
      </w:tr>
      <w:tr w:rsidR="00127788" w:rsidRPr="00127788" w14:paraId="5FC4BD3F" w14:textId="77777777" w:rsidTr="0012778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CA42ECA"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3BF1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51E7C387" w14:textId="53888F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434505E2" w14:textId="0D27C2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F81E6" w14:textId="65FB51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72361" w14:textId="0D44E8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96,940.00 </w:t>
            </w:r>
          </w:p>
        </w:tc>
      </w:tr>
      <w:tr w:rsidR="00127788" w:rsidRPr="00127788" w14:paraId="6A602EF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CFDE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5E6A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612E7D0B" w14:textId="24E181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4F7FE9CF" w14:textId="566391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989BB" w14:textId="4049B5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5BB7A" w14:textId="4F5185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24,790.00 </w:t>
            </w:r>
          </w:p>
        </w:tc>
      </w:tr>
      <w:tr w:rsidR="00127788" w:rsidRPr="00127788" w14:paraId="6BE91DB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5E4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8C74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42E29B7B" w14:textId="79F3E7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0A73949B" w14:textId="4311C0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8A666" w14:textId="5823C0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45159" w14:textId="4657B2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19,557.64 </w:t>
            </w:r>
          </w:p>
        </w:tc>
      </w:tr>
      <w:tr w:rsidR="00127788" w:rsidRPr="00127788" w14:paraId="036D383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572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E6E6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2ACD7D45" w14:textId="75D96C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284B877A" w14:textId="56DCDF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90AC4" w14:textId="7BA08F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EEAEE" w14:textId="633575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089,469.32 </w:t>
            </w:r>
          </w:p>
        </w:tc>
      </w:tr>
      <w:tr w:rsidR="00127788" w:rsidRPr="00127788" w14:paraId="0ADE754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1EF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53A1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7E3311B8" w14:textId="209FB4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083BBFFA" w14:textId="38F2E3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07E4F" w14:textId="5966F2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A8827" w14:textId="7A37AC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19,662.78 </w:t>
            </w:r>
          </w:p>
        </w:tc>
      </w:tr>
      <w:tr w:rsidR="00127788" w:rsidRPr="00127788" w14:paraId="114FBD7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5DE1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6D6A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56458F85" w14:textId="77840C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459FCCD7" w14:textId="48DDE0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220AF" w14:textId="5F33F0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CA57B" w14:textId="6CD4A0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849,807.18 </w:t>
            </w:r>
          </w:p>
        </w:tc>
      </w:tr>
      <w:tr w:rsidR="00127788" w:rsidRPr="00127788" w14:paraId="7E01255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3527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F2FC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877C7CC" w14:textId="189857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163897EE" w14:textId="58076C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94F7E" w14:textId="4CC19B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B59EF" w14:textId="22C449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9,972.10 </w:t>
            </w:r>
          </w:p>
        </w:tc>
      </w:tr>
      <w:tr w:rsidR="00127788" w:rsidRPr="00127788" w14:paraId="12A6077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194C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575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1C7BCFF0" w14:textId="46C13E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54E4F50A" w14:textId="2272F2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96C14" w14:textId="0EA3D3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4273E" w14:textId="2D126B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712,011.48 </w:t>
            </w:r>
          </w:p>
        </w:tc>
      </w:tr>
      <w:tr w:rsidR="00127788" w:rsidRPr="00127788" w14:paraId="79BD9F1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9F81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F4E3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01D969BC" w14:textId="064766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0CB9F02C" w14:textId="1ADE7D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F752B" w14:textId="4271BC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ED166" w14:textId="570B53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23,020.85 </w:t>
            </w:r>
          </w:p>
        </w:tc>
      </w:tr>
      <w:tr w:rsidR="00127788" w:rsidRPr="00127788" w14:paraId="0D3D070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E258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3828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AF3CCC3" w14:textId="44BEBD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6032C83" w14:textId="133BFA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F3EA2" w14:textId="293323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2AAAA" w14:textId="02C950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02,500.00 </w:t>
            </w:r>
          </w:p>
        </w:tc>
      </w:tr>
      <w:tr w:rsidR="00127788" w:rsidRPr="00127788" w14:paraId="6A9383A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45FC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C32C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07D41CEA" w14:textId="6CA590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6F65E7B7" w14:textId="6A06B3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745DA" w14:textId="48B8C5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F851B" w14:textId="2F2AEB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0,262.46 </w:t>
            </w:r>
          </w:p>
        </w:tc>
      </w:tr>
      <w:tr w:rsidR="00127788" w:rsidRPr="00127788" w14:paraId="4AB8956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E7AF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FC1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453062EA" w14:textId="77E9C0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6C4F8A77" w14:textId="735C70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FE0CE" w14:textId="3CC316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01621" w14:textId="4DACF4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030,987.48 </w:t>
            </w:r>
          </w:p>
        </w:tc>
      </w:tr>
      <w:tr w:rsidR="00127788" w:rsidRPr="00127788" w14:paraId="7ADFCE9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9381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9746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39F2F659" w14:textId="5F1940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8E17BE4" w14:textId="4B2448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A9F36" w14:textId="16729E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ABC19" w14:textId="1F362C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6,143.60 </w:t>
            </w:r>
          </w:p>
        </w:tc>
      </w:tr>
      <w:tr w:rsidR="00127788" w:rsidRPr="00127788" w14:paraId="32DF97A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51E9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2850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36655998" w14:textId="444C50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92AFB13" w14:textId="162411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F0675" w14:textId="73B163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78853" w14:textId="328F8E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792,860.00 </w:t>
            </w:r>
          </w:p>
        </w:tc>
      </w:tr>
      <w:tr w:rsidR="00127788" w:rsidRPr="00127788" w14:paraId="48DAD34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A479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A8A0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4FFF3F7C" w14:textId="410D0E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0E335051" w14:textId="6A4EFA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CE5DA" w14:textId="1BE7D6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ABF66" w14:textId="1A8555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0,600.00 </w:t>
            </w:r>
          </w:p>
        </w:tc>
      </w:tr>
      <w:tr w:rsidR="00127788" w:rsidRPr="00127788" w14:paraId="47113A47"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E7FB20"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1799B42C" w14:textId="2B1571B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625,056.12 </w:t>
            </w:r>
          </w:p>
        </w:tc>
        <w:tc>
          <w:tcPr>
            <w:tcW w:w="0" w:type="auto"/>
            <w:tcBorders>
              <w:top w:val="nil"/>
              <w:left w:val="nil"/>
              <w:bottom w:val="single" w:sz="4" w:space="0" w:color="000000"/>
              <w:right w:val="single" w:sz="4" w:space="0" w:color="000000"/>
            </w:tcBorders>
            <w:shd w:val="clear" w:color="A5A5A5" w:fill="A5A5A5"/>
            <w:noWrap/>
            <w:vAlign w:val="bottom"/>
            <w:hideMark/>
          </w:tcPr>
          <w:p w14:paraId="7EA1C2A3" w14:textId="22A008F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B4F26F" w14:textId="773AE2D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EC552AF" w14:textId="030FF3C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7,547,326.12 </w:t>
            </w:r>
          </w:p>
        </w:tc>
      </w:tr>
      <w:tr w:rsidR="00127788" w:rsidRPr="00127788" w14:paraId="61DD52F2"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595B3"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3A7CE10C" w14:textId="23B002D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63D26E49" w14:textId="0B98054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DDDA10" w14:textId="206E7A3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034EBC" w14:textId="5B5BA8F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20,827.23 </w:t>
            </w:r>
          </w:p>
        </w:tc>
      </w:tr>
      <w:tr w:rsidR="00127788" w:rsidRPr="00127788" w14:paraId="30C718A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3ED6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63F1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205F0637" w14:textId="6B3FD3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787E2094" w14:textId="174A96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4BB3D" w14:textId="63C34F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FD52C" w14:textId="3356F8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195.44 </w:t>
            </w:r>
          </w:p>
        </w:tc>
      </w:tr>
      <w:tr w:rsidR="00127788" w:rsidRPr="00127788" w14:paraId="5249EFE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93C1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444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4DCF41C2" w14:textId="32859A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31A7C21" w14:textId="20B8D3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8D0DC" w14:textId="253264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15DB7" w14:textId="6B7E0D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3.93 </w:t>
            </w:r>
          </w:p>
        </w:tc>
      </w:tr>
      <w:tr w:rsidR="00127788" w:rsidRPr="00127788" w14:paraId="2F00C09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4918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005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607CF7A0" w14:textId="72A8E6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5348BF8" w14:textId="229DD4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A7093" w14:textId="6D6E6A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D9C2F" w14:textId="7A2A3E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7.86 </w:t>
            </w:r>
          </w:p>
        </w:tc>
      </w:tr>
      <w:tr w:rsidR="00127788" w:rsidRPr="00127788" w14:paraId="1CDFAD5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93F6A"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132A830" w14:textId="05147E9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3F6B1BBE" w14:textId="599078C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142DDB" w14:textId="445CDAA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02FD844" w14:textId="5454094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921,252.72 </w:t>
            </w:r>
          </w:p>
        </w:tc>
      </w:tr>
      <w:tr w:rsidR="00127788" w:rsidRPr="00127788" w14:paraId="79EE220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A7A2A"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D6BA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D16FF8B" w14:textId="0386B9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36563B3B" w14:textId="5156E3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B2811" w14:textId="0BF574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CE1A8" w14:textId="42B85C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0,351.17 </w:t>
            </w:r>
          </w:p>
        </w:tc>
      </w:tr>
      <w:tr w:rsidR="00127788" w:rsidRPr="00127788" w14:paraId="69DB189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D503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B6C2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6410FF04" w14:textId="5FF66C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B14170A" w14:textId="4FB64A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4CBA0" w14:textId="52E3F0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48FAB" w14:textId="6CE250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70.70 </w:t>
            </w:r>
          </w:p>
        </w:tc>
      </w:tr>
      <w:tr w:rsidR="00127788" w:rsidRPr="00127788" w14:paraId="7AA87EC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C499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AF86F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ADA51AE" w14:textId="1C85F9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47C5BC7" w14:textId="0D5D1A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9936D" w14:textId="0FEF61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95D92" w14:textId="3C3E8C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70.70 </w:t>
            </w:r>
          </w:p>
        </w:tc>
      </w:tr>
      <w:tr w:rsidR="00127788" w:rsidRPr="00127788" w14:paraId="6F78FF0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55A3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1A38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365A4AF4" w14:textId="54FD6B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A4A3B" w14:textId="20EC5E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EA03C" w14:textId="155055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2F55FFBB" w14:textId="2E64BC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900.00 </w:t>
            </w:r>
          </w:p>
        </w:tc>
      </w:tr>
      <w:tr w:rsidR="00127788" w:rsidRPr="00127788" w14:paraId="7867225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D3FB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0EBA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10BC24CE" w14:textId="07B09F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1CDCB7D9" w14:textId="139D0A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5BE79" w14:textId="2A0CA1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8FC1A" w14:textId="1A14CC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19,868.75 </w:t>
            </w:r>
          </w:p>
        </w:tc>
      </w:tr>
      <w:tr w:rsidR="00127788" w:rsidRPr="00127788" w14:paraId="670CEDC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DD52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7EA3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63B091F9" w14:textId="413E74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07DCE995" w14:textId="0C7978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9B0BA" w14:textId="776F4D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DA0DE" w14:textId="0B18B4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7,191.40 </w:t>
            </w:r>
          </w:p>
        </w:tc>
      </w:tr>
      <w:tr w:rsidR="00127788" w:rsidRPr="00127788" w14:paraId="4105A66A"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ADB88"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994F45C" w14:textId="2BFCAF4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789,541.87 </w:t>
            </w:r>
          </w:p>
        </w:tc>
        <w:tc>
          <w:tcPr>
            <w:tcW w:w="0" w:type="auto"/>
            <w:tcBorders>
              <w:top w:val="nil"/>
              <w:left w:val="nil"/>
              <w:bottom w:val="single" w:sz="4" w:space="0" w:color="000000"/>
              <w:right w:val="single" w:sz="4" w:space="0" w:color="000000"/>
            </w:tcBorders>
            <w:shd w:val="clear" w:color="D8D8D8" w:fill="D8D8D8"/>
            <w:noWrap/>
            <w:vAlign w:val="bottom"/>
            <w:hideMark/>
          </w:tcPr>
          <w:p w14:paraId="026F1BF5" w14:textId="3C4FDA1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9031C2" w14:textId="1EF12BE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5D1E2AD" w14:textId="1CDF58B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937,911.87 </w:t>
            </w:r>
          </w:p>
        </w:tc>
      </w:tr>
      <w:tr w:rsidR="00127788" w:rsidRPr="00127788" w14:paraId="28F65CE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E0E8C"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0C2C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3A0C8BA1" w14:textId="5ECC9F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5,398.38 </w:t>
            </w:r>
          </w:p>
        </w:tc>
        <w:tc>
          <w:tcPr>
            <w:tcW w:w="0" w:type="auto"/>
            <w:tcBorders>
              <w:top w:val="nil"/>
              <w:left w:val="nil"/>
              <w:bottom w:val="single" w:sz="4" w:space="0" w:color="000000"/>
              <w:right w:val="single" w:sz="4" w:space="0" w:color="000000"/>
            </w:tcBorders>
            <w:shd w:val="clear" w:color="auto" w:fill="auto"/>
            <w:noWrap/>
            <w:vAlign w:val="bottom"/>
            <w:hideMark/>
          </w:tcPr>
          <w:p w14:paraId="0E5582B2" w14:textId="722092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3AD07" w14:textId="0E2C50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18829" w14:textId="7E9E54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5,398.38 </w:t>
            </w:r>
          </w:p>
        </w:tc>
      </w:tr>
      <w:tr w:rsidR="00127788" w:rsidRPr="00127788" w14:paraId="32AD32E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6DF4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E2E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D70C8C2" w14:textId="633DDB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0AD2723A" w14:textId="2ADB76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4D3F1" w14:textId="3EBABE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39939" w14:textId="6D2A9E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15,947.34 </w:t>
            </w:r>
          </w:p>
        </w:tc>
      </w:tr>
      <w:tr w:rsidR="00127788" w:rsidRPr="00127788" w14:paraId="7EB79A7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7D59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8CDE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719EFF09" w14:textId="17E1B7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7BAAF55A" w14:textId="6EB5DA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36BEA" w14:textId="369C2D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FD156" w14:textId="72D165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43,423.98 </w:t>
            </w:r>
          </w:p>
        </w:tc>
      </w:tr>
      <w:tr w:rsidR="00127788" w:rsidRPr="00127788" w14:paraId="50D1CF1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DC8D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F5CA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5493B1B0" w14:textId="5E884B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114A08D" w14:textId="20B5C7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0257A" w14:textId="7014B5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A9482" w14:textId="2C6209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7,840.32 </w:t>
            </w:r>
          </w:p>
        </w:tc>
      </w:tr>
      <w:tr w:rsidR="00127788" w:rsidRPr="00127788" w14:paraId="012D80B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2C72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DF6A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140D6C2C" w14:textId="42890E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1FB8A3B" w14:textId="70B29E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2E6C2" w14:textId="2E7F44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B547A" w14:textId="057F25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227.86 </w:t>
            </w:r>
          </w:p>
        </w:tc>
      </w:tr>
      <w:tr w:rsidR="00127788" w:rsidRPr="00127788" w14:paraId="2C2B11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EB0C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0E8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7CA3BDB3" w14:textId="28DFF8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30B1885F" w14:textId="7ADAEB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9603B" w14:textId="29A079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D885B" w14:textId="1B290B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31.79 </w:t>
            </w:r>
          </w:p>
        </w:tc>
      </w:tr>
      <w:tr w:rsidR="00127788" w:rsidRPr="00127788" w14:paraId="34BAF2D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879D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6F5E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2955C0F2" w14:textId="2FDDCC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59D7C5B3" w14:textId="10CECC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8504C" w14:textId="45AC03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D5F82" w14:textId="338CD9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280.00 </w:t>
            </w:r>
          </w:p>
        </w:tc>
      </w:tr>
      <w:tr w:rsidR="00127788" w:rsidRPr="00127788" w14:paraId="46D6BE6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217D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A4E4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D78ECB4" w14:textId="5C2D0C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31DA51C" w14:textId="22A3EF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3C857" w14:textId="727DC8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968AE" w14:textId="1BC9CA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5,227.86 </w:t>
            </w:r>
          </w:p>
        </w:tc>
      </w:tr>
      <w:tr w:rsidR="00127788" w:rsidRPr="00127788" w14:paraId="30CF95B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3A32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7D7C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280EC73D" w14:textId="2A7112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9FE3AFD" w14:textId="733DC3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9CEDC" w14:textId="6992A2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18452" w14:textId="263F5F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75.72 </w:t>
            </w:r>
          </w:p>
        </w:tc>
      </w:tr>
      <w:tr w:rsidR="00127788" w:rsidRPr="00127788" w14:paraId="0FE7BEE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EAA8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FCC5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FDFD9C9" w14:textId="6C7FDD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2D13B" w14:textId="79BA03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19CC6" w14:textId="3B9970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5AB837B0" w14:textId="70BB4A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380.00 </w:t>
            </w:r>
          </w:p>
        </w:tc>
      </w:tr>
      <w:tr w:rsidR="00127788" w:rsidRPr="00127788" w14:paraId="6C517AC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3DC7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DA9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4EE359FE" w14:textId="3307A4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30040C4" w14:textId="62DB65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14A5D" w14:textId="1A74A0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E9D3F" w14:textId="5AD72A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7.86 </w:t>
            </w:r>
          </w:p>
        </w:tc>
      </w:tr>
      <w:tr w:rsidR="00127788" w:rsidRPr="00127788" w14:paraId="50453D5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076B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63FF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2E3FB9A6" w14:textId="6CDCCA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5DC1D884" w14:textId="550221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C172B" w14:textId="627EA0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1B6F2" w14:textId="40BFC9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5,144.00 </w:t>
            </w:r>
          </w:p>
        </w:tc>
      </w:tr>
      <w:tr w:rsidR="00127788" w:rsidRPr="00127788" w14:paraId="63AFB46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F026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C146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5D480F08" w14:textId="0E2E5A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0758EBB" w14:textId="2629F2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17A32" w14:textId="25D4C7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52E996F8" w14:textId="58EAD8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087.86 </w:t>
            </w:r>
          </w:p>
        </w:tc>
      </w:tr>
      <w:tr w:rsidR="00127788" w:rsidRPr="00127788" w14:paraId="6D81888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9C21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8D0C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30BEB1B2" w14:textId="3029B0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1EB3CB1D" w14:textId="333573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3DC04" w14:textId="0D30EF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C8668" w14:textId="518C2C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7,991.25 </w:t>
            </w:r>
          </w:p>
        </w:tc>
      </w:tr>
      <w:tr w:rsidR="00127788" w:rsidRPr="00127788" w14:paraId="6CB2EBA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0A3C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8BED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763D65D6" w14:textId="1BF278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2C78C3FF" w14:textId="6656B3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3CDDA" w14:textId="415D49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CF139" w14:textId="4A098D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31.79 </w:t>
            </w:r>
          </w:p>
        </w:tc>
      </w:tr>
      <w:tr w:rsidR="00127788" w:rsidRPr="00127788" w14:paraId="5237276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6A71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5770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14F3EE35" w14:textId="01FD9E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D06369A" w14:textId="65B69D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99980" w14:textId="1E7A58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2782D" w14:textId="02A891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6,901.93 </w:t>
            </w:r>
          </w:p>
        </w:tc>
      </w:tr>
      <w:tr w:rsidR="00127788" w:rsidRPr="00127788" w14:paraId="2DEAF57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FE1B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37C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1C3E0F5" w14:textId="2A33C7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7299C921" w14:textId="228D64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5E4B0" w14:textId="099999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2E46B" w14:textId="04E845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3.93 </w:t>
            </w:r>
          </w:p>
        </w:tc>
      </w:tr>
      <w:tr w:rsidR="00127788" w:rsidRPr="00127788" w14:paraId="0A47EB1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8089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D3B7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5F6F95E1" w14:textId="5C4675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5BB6B" w14:textId="337B67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3DA2D" w14:textId="5E4DF0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3D55D62D" w14:textId="4ABF89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300.00 </w:t>
            </w:r>
          </w:p>
        </w:tc>
      </w:tr>
      <w:tr w:rsidR="00127788" w:rsidRPr="00127788" w14:paraId="0EC765F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1CEF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E4AE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02CD347A" w14:textId="2761C3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2DFA6" w14:textId="14071E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AA70C" w14:textId="7692B5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38572345" w14:textId="41F157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690.00 </w:t>
            </w:r>
          </w:p>
        </w:tc>
      </w:tr>
      <w:tr w:rsidR="00127788" w:rsidRPr="00127788" w14:paraId="2B032931"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E9D4E"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A058024" w14:textId="72A7C12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011D7DE" w14:textId="3F9835D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9343F9" w14:textId="14E0E64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7A3B00D" w14:textId="2659444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053,999.54 </w:t>
            </w:r>
          </w:p>
        </w:tc>
      </w:tr>
      <w:tr w:rsidR="00127788" w:rsidRPr="00127788" w14:paraId="5C93375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00A81"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FB83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03A655B" w14:textId="7EE8AF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2B4F0BF5" w14:textId="69D874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A7CD0" w14:textId="7212C9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303FD" w14:textId="73A4D0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207.68 </w:t>
            </w:r>
          </w:p>
        </w:tc>
      </w:tr>
      <w:tr w:rsidR="00127788" w:rsidRPr="00127788" w14:paraId="3D8AF6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DF652"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F5DB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CDBED1B" w14:textId="286ECA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C240FA8" w14:textId="1FC190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97A9E" w14:textId="2AFF3E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1F065" w14:textId="3C4028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1,210.00 </w:t>
            </w:r>
          </w:p>
        </w:tc>
      </w:tr>
      <w:tr w:rsidR="00127788" w:rsidRPr="00127788" w14:paraId="71CD92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1F07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2298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0C5FA092" w14:textId="4143DB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B9FBF01" w14:textId="446729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F6B85" w14:textId="0026AE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2F7CA535" w14:textId="50EC66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5,605.00 </w:t>
            </w:r>
          </w:p>
        </w:tc>
      </w:tr>
      <w:tr w:rsidR="00127788" w:rsidRPr="00127788" w14:paraId="44878B4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B9A1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3FEE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49570949" w14:textId="677EA2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2B0C0ACA" w14:textId="3C1DF3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6B5FD" w14:textId="1F5681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04CC8" w14:textId="19B415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60,912.86 </w:t>
            </w:r>
          </w:p>
        </w:tc>
      </w:tr>
      <w:tr w:rsidR="00127788" w:rsidRPr="00127788" w14:paraId="6287460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7CBE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57EC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21EE9FA5" w14:textId="15F37F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5A6F4B9D" w14:textId="676758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4BB98" w14:textId="6088E9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DB633" w14:textId="074B22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0,854.00 </w:t>
            </w:r>
          </w:p>
        </w:tc>
      </w:tr>
      <w:tr w:rsidR="00127788" w:rsidRPr="00127788" w14:paraId="47A4386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5521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BA30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B2B5AC8" w14:textId="0AFAA6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69466672" w14:textId="5D6889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521AB" w14:textId="6A2E51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9796F" w14:textId="2AB514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140.00 </w:t>
            </w:r>
          </w:p>
        </w:tc>
      </w:tr>
      <w:tr w:rsidR="00127788" w:rsidRPr="00127788" w14:paraId="489D84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5154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CEA7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1F1B3272" w14:textId="7B86DA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716B02C6" w14:textId="64E9F2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64B16" w14:textId="5E44E7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B46DC" w14:textId="12B797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070.00 </w:t>
            </w:r>
          </w:p>
        </w:tc>
      </w:tr>
      <w:tr w:rsidR="00127788" w:rsidRPr="00127788" w14:paraId="151D2AE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E4AA7"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F82CFFE" w14:textId="15C5980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583,787.47 </w:t>
            </w:r>
          </w:p>
        </w:tc>
        <w:tc>
          <w:tcPr>
            <w:tcW w:w="0" w:type="auto"/>
            <w:tcBorders>
              <w:top w:val="nil"/>
              <w:left w:val="nil"/>
              <w:bottom w:val="single" w:sz="4" w:space="0" w:color="000000"/>
              <w:right w:val="single" w:sz="4" w:space="0" w:color="000000"/>
            </w:tcBorders>
            <w:shd w:val="clear" w:color="D8D8D8" w:fill="D8D8D8"/>
            <w:noWrap/>
            <w:vAlign w:val="bottom"/>
            <w:hideMark/>
          </w:tcPr>
          <w:p w14:paraId="58722F9E" w14:textId="26F426B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99B36A" w14:textId="0F3C549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684BC61" w14:textId="22070F1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7,692,287.47 </w:t>
            </w:r>
          </w:p>
        </w:tc>
      </w:tr>
      <w:tr w:rsidR="00127788" w:rsidRPr="00127788" w14:paraId="1CBB4F8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4717C"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25C0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811DC19" w14:textId="17DCA7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10359D93" w14:textId="562480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AD8DB" w14:textId="1D5943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E3C34" w14:textId="0D60F6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256.41 </w:t>
            </w:r>
          </w:p>
        </w:tc>
      </w:tr>
      <w:tr w:rsidR="00127788" w:rsidRPr="00127788" w14:paraId="281459F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6237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C56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78BFD333" w14:textId="23A18A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72165624" w14:textId="5D0C33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3A4C7" w14:textId="131986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55050" w14:textId="1320EC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59,825.00 </w:t>
            </w:r>
          </w:p>
        </w:tc>
      </w:tr>
      <w:tr w:rsidR="00127788" w:rsidRPr="00127788" w14:paraId="0F2DF81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BB810"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1102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67B5C045" w14:textId="14BFCA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29E0CEE" w14:textId="1D9628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2D596" w14:textId="23BDE0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8AE24" w14:textId="6487AF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3.93 </w:t>
            </w:r>
          </w:p>
        </w:tc>
      </w:tr>
      <w:tr w:rsidR="00127788" w:rsidRPr="00127788" w14:paraId="16923C0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41AC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4C8A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532329C0" w14:textId="5DCE3D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59E98" w14:textId="5E8806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1D9A6" w14:textId="628349B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527AA7E" w14:textId="0A9E6D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8,500.00 </w:t>
            </w:r>
          </w:p>
        </w:tc>
      </w:tr>
      <w:tr w:rsidR="00127788" w:rsidRPr="00127788" w14:paraId="0ECD4D8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54956"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B209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5A0E0B1C" w14:textId="2497A2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67CD223D" w14:textId="2EB3F9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75BAC" w14:textId="4F8C05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4A357" w14:textId="64CCAF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9,204.52 </w:t>
            </w:r>
          </w:p>
        </w:tc>
      </w:tr>
      <w:tr w:rsidR="00127788" w:rsidRPr="00127788" w14:paraId="7B819EC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45FC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B3B6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05A367E5" w14:textId="7A35BE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68D55E82" w14:textId="4B3A9D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78268" w14:textId="2C3CF4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2C02D" w14:textId="7D5DA4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386,203.80 </w:t>
            </w:r>
          </w:p>
        </w:tc>
      </w:tr>
      <w:tr w:rsidR="00127788" w:rsidRPr="00127788" w14:paraId="7C0D5F6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610B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CFCA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64654BE9" w14:textId="62FA03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1D1E2129" w14:textId="5573FD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AE183" w14:textId="41EE1A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A1A3B" w14:textId="41EA83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3,956.90 </w:t>
            </w:r>
          </w:p>
        </w:tc>
      </w:tr>
      <w:tr w:rsidR="00127788" w:rsidRPr="00127788" w14:paraId="0DB6229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0E3E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402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53EDB77D" w14:textId="56FEC8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61A517E4" w14:textId="273B42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26BBC" w14:textId="4458B2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BBFF9" w14:textId="10E3E1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8,659.86 </w:t>
            </w:r>
          </w:p>
        </w:tc>
      </w:tr>
      <w:tr w:rsidR="00127788" w:rsidRPr="00127788" w14:paraId="63000C2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9A8B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A2E4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14BD28D1" w14:textId="2F6E3C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37D38C0E" w14:textId="50DB01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0BC6B" w14:textId="3A33D7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92BB7" w14:textId="627B19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238.06 </w:t>
            </w:r>
          </w:p>
        </w:tc>
      </w:tr>
      <w:tr w:rsidR="00127788" w:rsidRPr="00127788" w14:paraId="6D784D3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ECD0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D048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253673E" w14:textId="3476B9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4AC71D6" w14:textId="1AB8C3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8276A" w14:textId="2E0E94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CCCF8" w14:textId="6889EF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87.86 </w:t>
            </w:r>
          </w:p>
        </w:tc>
      </w:tr>
      <w:tr w:rsidR="00127788" w:rsidRPr="00127788" w14:paraId="0A996E3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800F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9DB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39B57F55" w14:textId="75D978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02E2B9B9" w14:textId="299BEC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B9984" w14:textId="54CFDE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D3659" w14:textId="0F2403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91,811.13 </w:t>
            </w:r>
          </w:p>
        </w:tc>
      </w:tr>
      <w:tr w:rsidR="00127788" w:rsidRPr="00127788" w14:paraId="3BC466E1"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600C8"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BF8D977" w14:textId="797ED5D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54BB77C8" w14:textId="1F024C4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EF0D6C" w14:textId="7B2A92C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BE2B2F1" w14:textId="7F38A2A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921,047.29 </w:t>
            </w:r>
          </w:p>
        </w:tc>
      </w:tr>
      <w:tr w:rsidR="00127788" w:rsidRPr="00127788" w14:paraId="795CA74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B9502"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074A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0008C993" w14:textId="32C36E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6C29ACC5" w14:textId="01614A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ED64" w14:textId="337868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0E520" w14:textId="23EC86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767.56 </w:t>
            </w:r>
          </w:p>
        </w:tc>
      </w:tr>
      <w:tr w:rsidR="00127788" w:rsidRPr="00127788" w14:paraId="51DBADC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A8457"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4024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7FD9382F" w14:textId="7F27BF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B4D58B6" w14:textId="772D83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11ED9" w14:textId="762D24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957C7" w14:textId="4729BF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75.72 </w:t>
            </w:r>
          </w:p>
        </w:tc>
      </w:tr>
      <w:tr w:rsidR="00127788" w:rsidRPr="00127788" w14:paraId="5CF7E4D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6AA9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B7A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3C2000C" w14:textId="6B5C58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8CA63" w14:textId="182AFE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925E3" w14:textId="0FAA87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5BF3AEC" w14:textId="1FE350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43DC6F5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380F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79B0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361291AA" w14:textId="07C5EA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16AFCDB" w14:textId="7E76EC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305B9" w14:textId="2F9DBC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F4B78" w14:textId="79B110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75.72 </w:t>
            </w:r>
          </w:p>
        </w:tc>
      </w:tr>
      <w:tr w:rsidR="00127788" w:rsidRPr="00127788" w14:paraId="4CDE875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8435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BEED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44769BBA" w14:textId="11F9F1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1540FE72" w14:textId="21AF86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E2703" w14:textId="1157DF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BA8DC" w14:textId="0EFE1D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0,901.86 </w:t>
            </w:r>
          </w:p>
        </w:tc>
      </w:tr>
      <w:tr w:rsidR="00127788" w:rsidRPr="00127788" w14:paraId="57C86E8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B17A9"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755F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0396E3F" w14:textId="7A252B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7435A" w14:textId="13655A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F8CB8" w14:textId="422EEB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7EF62B15" w14:textId="6BEFC4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7,500.00 </w:t>
            </w:r>
          </w:p>
        </w:tc>
      </w:tr>
      <w:tr w:rsidR="00127788" w:rsidRPr="00127788" w14:paraId="1569042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57EC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E29B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832D72C" w14:textId="64E188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0175ABB3" w14:textId="4E2D51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8970B" w14:textId="400172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7507E" w14:textId="1E9111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6,526.43 </w:t>
            </w:r>
          </w:p>
        </w:tc>
      </w:tr>
      <w:tr w:rsidR="00127788" w:rsidRPr="00127788" w14:paraId="10FC94E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D1E406"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2725A46E" w14:textId="71CBA1A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9,101,903.30 </w:t>
            </w:r>
          </w:p>
        </w:tc>
        <w:tc>
          <w:tcPr>
            <w:tcW w:w="0" w:type="auto"/>
            <w:tcBorders>
              <w:top w:val="nil"/>
              <w:left w:val="nil"/>
              <w:bottom w:val="single" w:sz="4" w:space="0" w:color="000000"/>
              <w:right w:val="single" w:sz="4" w:space="0" w:color="000000"/>
            </w:tcBorders>
            <w:shd w:val="clear" w:color="A5A5A5" w:fill="A5A5A5"/>
            <w:noWrap/>
            <w:vAlign w:val="bottom"/>
            <w:hideMark/>
          </w:tcPr>
          <w:p w14:paraId="6A21D950" w14:textId="4CD137F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F9ACB99" w14:textId="415E79B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08177E2" w14:textId="71B1A80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9,101,903.30 </w:t>
            </w:r>
          </w:p>
        </w:tc>
      </w:tr>
      <w:tr w:rsidR="00127788" w:rsidRPr="00127788" w14:paraId="2C45E2EC"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8745F"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4C54B49" w14:textId="00D7F17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E60324" w14:textId="140D89A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134AD3" w14:textId="65C9DC9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2A7D2F" w14:textId="08F708F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180,544.00 </w:t>
            </w:r>
          </w:p>
        </w:tc>
      </w:tr>
      <w:tr w:rsidR="00127788" w:rsidRPr="00127788" w14:paraId="414D955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F51BA"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F05D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35DEF413" w14:textId="6DEFE5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45464BE0" w14:textId="412F9E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9BB73" w14:textId="14A9A3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8F3E9" w14:textId="75A322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4,440.00 </w:t>
            </w:r>
          </w:p>
        </w:tc>
      </w:tr>
      <w:tr w:rsidR="00127788" w:rsidRPr="00127788" w14:paraId="633DA14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5E5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10A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0698FB25" w14:textId="5E0354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35E7793B" w14:textId="2E84FF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2AE85" w14:textId="3AA12A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DCEE1" w14:textId="36B529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6,240.00 </w:t>
            </w:r>
          </w:p>
        </w:tc>
      </w:tr>
      <w:tr w:rsidR="00127788" w:rsidRPr="00127788" w14:paraId="16F0F5B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0C2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00B8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F96B613" w14:textId="7C4204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23D3B8C4" w14:textId="1BDE88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40415" w14:textId="49CD7E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D5B0A" w14:textId="3DE456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16,192.50 </w:t>
            </w:r>
          </w:p>
        </w:tc>
      </w:tr>
      <w:tr w:rsidR="00127788" w:rsidRPr="00127788" w14:paraId="701216E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01AD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2996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2122C79A" w14:textId="426A8E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4E501C9C" w14:textId="1DE60D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67951" w14:textId="77D419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900CD" w14:textId="7B416A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63,960.00 </w:t>
            </w:r>
          </w:p>
        </w:tc>
      </w:tr>
      <w:tr w:rsidR="00127788" w:rsidRPr="00127788" w14:paraId="56DFEC0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6482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0AFA1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6528990C" w14:textId="58C516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184471C" w14:textId="566FB0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8F0A3" w14:textId="7121C9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47389" w14:textId="73ED66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2,960.00 </w:t>
            </w:r>
          </w:p>
        </w:tc>
      </w:tr>
      <w:tr w:rsidR="00127788" w:rsidRPr="00127788" w14:paraId="6D1DE9A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DC55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898C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0B4A2C5E" w14:textId="148F84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3794C16E" w14:textId="0AC303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D640A" w14:textId="65569B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3AD9F" w14:textId="310C1B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3,560.00 </w:t>
            </w:r>
          </w:p>
        </w:tc>
      </w:tr>
      <w:tr w:rsidR="00127788" w:rsidRPr="00127788" w14:paraId="65B77EC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9C7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24C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56B8AF94" w14:textId="01AB58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06349D28" w14:textId="1ADCCC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DB996" w14:textId="5E4F20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56FDC" w14:textId="5FEA5D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1,200.00 </w:t>
            </w:r>
          </w:p>
        </w:tc>
      </w:tr>
      <w:tr w:rsidR="00127788" w:rsidRPr="00127788" w14:paraId="30CA179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7CD5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C96A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308BA882" w14:textId="56FAE8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8CC4D07" w14:textId="3AAE30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40286" w14:textId="1317D4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1A79F" w14:textId="30922D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480.00 </w:t>
            </w:r>
          </w:p>
        </w:tc>
      </w:tr>
      <w:tr w:rsidR="00127788" w:rsidRPr="00127788" w14:paraId="45277C5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8AB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24DD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55D18141" w14:textId="6C5C5E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61588B61" w14:textId="1ECA68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7F03E" w14:textId="5B267B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83280" w14:textId="4FA600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4,132.00 </w:t>
            </w:r>
          </w:p>
        </w:tc>
      </w:tr>
      <w:tr w:rsidR="00127788" w:rsidRPr="00127788" w14:paraId="1E21053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8EDC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656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8DE3965" w14:textId="7AFD8B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704C8F83" w14:textId="694ADE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A7ACB" w14:textId="59C7B8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58E4C" w14:textId="630AFD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8,400.00 </w:t>
            </w:r>
          </w:p>
        </w:tc>
      </w:tr>
      <w:tr w:rsidR="00127788" w:rsidRPr="00127788" w14:paraId="1898FF8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1886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A18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29370A8D" w14:textId="76C223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3F9C829D" w14:textId="65EC3A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B8E22" w14:textId="0E4A86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8AB08" w14:textId="489280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3,360.00 </w:t>
            </w:r>
          </w:p>
        </w:tc>
      </w:tr>
      <w:tr w:rsidR="00127788" w:rsidRPr="00127788" w14:paraId="326EF63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EDAD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E684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7DA38DDC" w14:textId="16D490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06862CDB" w14:textId="2C76DC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391D1" w14:textId="392509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DEAF9" w14:textId="6EA3BE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79,094.18 </w:t>
            </w:r>
          </w:p>
        </w:tc>
      </w:tr>
      <w:tr w:rsidR="00127788" w:rsidRPr="00127788" w14:paraId="6ED0BBB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7B8B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5916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3BC714B9" w14:textId="55DFEC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5F72D8EB" w14:textId="2D6523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895CC" w14:textId="1DB47F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79891" w14:textId="005F8F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78,040.00 </w:t>
            </w:r>
          </w:p>
        </w:tc>
      </w:tr>
      <w:tr w:rsidR="00127788" w:rsidRPr="00127788" w14:paraId="7B61C97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E7A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8A8B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15ED4375" w14:textId="597FB4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4A41A436" w14:textId="0E37C7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59B1C" w14:textId="0F62AA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C65CD" w14:textId="39D40A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1,800.00 </w:t>
            </w:r>
          </w:p>
        </w:tc>
      </w:tr>
      <w:tr w:rsidR="00127788" w:rsidRPr="00127788" w14:paraId="60F8CBE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B77D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1F64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4E420D62" w14:textId="5C2AFB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570851A6" w14:textId="60A30F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14077" w14:textId="36D191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31C66" w14:textId="3339CC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5,397.30 </w:t>
            </w:r>
          </w:p>
        </w:tc>
      </w:tr>
      <w:tr w:rsidR="00127788" w:rsidRPr="00127788" w14:paraId="2DABADB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4617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D1E8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458EF44" w14:textId="7D8F38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42DFF5D2" w14:textId="16BC8C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64545" w14:textId="53DDE5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C2296" w14:textId="2DE7BD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7,839.97 </w:t>
            </w:r>
          </w:p>
        </w:tc>
      </w:tr>
      <w:tr w:rsidR="00127788" w:rsidRPr="00127788" w14:paraId="61DE86A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4D06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ACCD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740219E4" w14:textId="0C84FF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FA83758" w14:textId="4A49E0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FD3A8" w14:textId="2CBC38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79FB5" w14:textId="6130BF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0,280.00 </w:t>
            </w:r>
          </w:p>
        </w:tc>
      </w:tr>
      <w:tr w:rsidR="00127788" w:rsidRPr="00127788" w14:paraId="3693922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FA2A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EFA0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27A4B23" w14:textId="65749E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8A155D5" w14:textId="6CD1DE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6973C" w14:textId="2398EF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49DE2" w14:textId="684AF5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6,120.00 </w:t>
            </w:r>
          </w:p>
        </w:tc>
      </w:tr>
      <w:tr w:rsidR="00127788" w:rsidRPr="00127788" w14:paraId="381FB9B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A489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0B18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0FC8A4D3" w14:textId="49F303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1F67FF62" w14:textId="58F73A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D0613" w14:textId="1B0AAB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EFEF0" w14:textId="01E93E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1,773.50 </w:t>
            </w:r>
          </w:p>
        </w:tc>
      </w:tr>
      <w:tr w:rsidR="00127788" w:rsidRPr="00127788" w14:paraId="58C4F31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524C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1E5E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33DE8EF0" w14:textId="11A849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C1E5EDB" w14:textId="450BF8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9F750" w14:textId="6D6272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1865D" w14:textId="6325D1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4,600.00 </w:t>
            </w:r>
          </w:p>
        </w:tc>
      </w:tr>
      <w:tr w:rsidR="00127788" w:rsidRPr="00127788" w14:paraId="790ADCA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E4DE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ECE7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5F736C44" w14:textId="6B68D4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6A0D6004" w14:textId="6194E2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96833" w14:textId="525A77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F31D6" w14:textId="59304A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1,840.00 </w:t>
            </w:r>
          </w:p>
        </w:tc>
      </w:tr>
      <w:tr w:rsidR="00127788" w:rsidRPr="00127788" w14:paraId="4F369E0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F33E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6107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5F234567" w14:textId="6DAFF0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672A70E2" w14:textId="7252A0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98097" w14:textId="795218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70FAC" w14:textId="7FC7F7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07,680.00 </w:t>
            </w:r>
          </w:p>
        </w:tc>
      </w:tr>
      <w:tr w:rsidR="00127788" w:rsidRPr="00127788" w14:paraId="4AB6B07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8E9D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0275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21C1F1AD" w14:textId="18901B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28612EC0" w14:textId="2C003C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B385E" w14:textId="33EA9E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E45F6" w14:textId="324868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3,452.00 </w:t>
            </w:r>
          </w:p>
        </w:tc>
      </w:tr>
      <w:tr w:rsidR="00127788" w:rsidRPr="00127788" w14:paraId="6D17FF5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CD61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D284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2D8F57C1" w14:textId="1CF27A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6F265BC8" w14:textId="3AC505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BEB3D" w14:textId="2350C0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C4612" w14:textId="235FF6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71,585.00 </w:t>
            </w:r>
          </w:p>
        </w:tc>
      </w:tr>
      <w:tr w:rsidR="00127788" w:rsidRPr="00127788" w14:paraId="64D0790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B2E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8AC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59775E65" w14:textId="2E4FBB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536D2813" w14:textId="18A8D5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74383" w14:textId="5EB251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5AD91" w14:textId="2F627D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3,245.00 </w:t>
            </w:r>
          </w:p>
        </w:tc>
      </w:tr>
      <w:tr w:rsidR="00127788" w:rsidRPr="00127788" w14:paraId="3BB5F4E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023F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172F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1E13F6E0" w14:textId="234C88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7EF2A8FE" w14:textId="76055F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A0C43" w14:textId="7A5192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54713" w14:textId="6E8AE6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1,250.05 </w:t>
            </w:r>
          </w:p>
        </w:tc>
      </w:tr>
      <w:tr w:rsidR="00127788" w:rsidRPr="00127788" w14:paraId="6B7BF30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23F2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D9C3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061E32FD" w14:textId="3AF6B3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4F96BB19" w14:textId="7B1150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487D8" w14:textId="54987D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C5A89" w14:textId="0E9097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622.50 </w:t>
            </w:r>
          </w:p>
        </w:tc>
      </w:tr>
      <w:tr w:rsidR="00127788" w:rsidRPr="00127788" w14:paraId="6C4D3B7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66301"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4B0D7BC" w14:textId="24C0D4E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1,869,539.09 </w:t>
            </w:r>
          </w:p>
        </w:tc>
        <w:tc>
          <w:tcPr>
            <w:tcW w:w="0" w:type="auto"/>
            <w:tcBorders>
              <w:top w:val="nil"/>
              <w:left w:val="nil"/>
              <w:bottom w:val="single" w:sz="4" w:space="0" w:color="000000"/>
              <w:right w:val="single" w:sz="4" w:space="0" w:color="000000"/>
            </w:tcBorders>
            <w:shd w:val="clear" w:color="D8D8D8" w:fill="D8D8D8"/>
            <w:noWrap/>
            <w:vAlign w:val="bottom"/>
            <w:hideMark/>
          </w:tcPr>
          <w:p w14:paraId="5F510DE1" w14:textId="25C5A40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8E4EA0" w14:textId="02C4921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6B1A74" w14:textId="1414F48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1,869,539.09 </w:t>
            </w:r>
          </w:p>
        </w:tc>
      </w:tr>
      <w:tr w:rsidR="00127788" w:rsidRPr="00127788" w14:paraId="52A79DE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E2B73"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5CD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697F8EA" w14:textId="1120A2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0F34DB4A" w14:textId="675BAD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D54C9" w14:textId="4A0F16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A97FB" w14:textId="7584E0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7,000.00 </w:t>
            </w:r>
          </w:p>
        </w:tc>
      </w:tr>
      <w:tr w:rsidR="00127788" w:rsidRPr="00127788" w14:paraId="4F3CFDC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15F3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D9E1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58F6902D" w14:textId="0F3CFC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605F48E" w14:textId="13ED88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395C6" w14:textId="2355D5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58A86" w14:textId="624AC5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2,200.00 </w:t>
            </w:r>
          </w:p>
        </w:tc>
      </w:tr>
      <w:tr w:rsidR="00127788" w:rsidRPr="00127788" w14:paraId="1B3E8D0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0490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D8E6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542D7DCE" w14:textId="47DEFA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704026FE" w14:textId="5617BC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4D256" w14:textId="25217F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61504" w14:textId="2DCB4E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8,080.00 </w:t>
            </w:r>
          </w:p>
        </w:tc>
      </w:tr>
      <w:tr w:rsidR="00127788" w:rsidRPr="00127788" w14:paraId="2E881CC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50CB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6047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7ED68C0A" w14:textId="1337B6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07C76607" w14:textId="1A42FE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1E0E8" w14:textId="0BAC5A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DC6E5" w14:textId="3C47A9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5,520.00 </w:t>
            </w:r>
          </w:p>
        </w:tc>
      </w:tr>
      <w:tr w:rsidR="00127788" w:rsidRPr="00127788" w14:paraId="26E274C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584C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3380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0F0A5DA9" w14:textId="4EE724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BB7D771" w14:textId="73AE31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0C29E" w14:textId="146032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72CEC" w14:textId="69722D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19,800.00 </w:t>
            </w:r>
          </w:p>
        </w:tc>
      </w:tr>
      <w:tr w:rsidR="00127788" w:rsidRPr="00127788" w14:paraId="16D60D8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663C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EF50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2A1AF3AC" w14:textId="1F0E8B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702D710" w14:textId="4373F6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17FE3" w14:textId="14DDB7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42A11" w14:textId="487962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74,240.00 </w:t>
            </w:r>
          </w:p>
        </w:tc>
      </w:tr>
      <w:tr w:rsidR="00127788" w:rsidRPr="00127788" w14:paraId="22DDCDA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10A5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5BA5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274976B1" w14:textId="702E7C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485B1FCB" w14:textId="27CE5B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F9120" w14:textId="45BCEB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F656C" w14:textId="4EFF0D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6,960.00 </w:t>
            </w:r>
          </w:p>
        </w:tc>
      </w:tr>
      <w:tr w:rsidR="00127788" w:rsidRPr="00127788" w14:paraId="275A093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7133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95B3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07CCD082" w14:textId="46EBCF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5767ACF1" w14:textId="7E06E9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28FB7" w14:textId="6DBAB5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0241D" w14:textId="2BA06D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8,040.00 </w:t>
            </w:r>
          </w:p>
        </w:tc>
      </w:tr>
      <w:tr w:rsidR="00127788" w:rsidRPr="00127788" w14:paraId="7106A89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FC0D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5033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39C94766" w14:textId="5C7717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79C4D58A" w14:textId="063824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105E6" w14:textId="204F17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BF849" w14:textId="2CF585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6,920.00 </w:t>
            </w:r>
          </w:p>
        </w:tc>
      </w:tr>
      <w:tr w:rsidR="00127788" w:rsidRPr="00127788" w14:paraId="4D2E3FF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FBD9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A38E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3986D6D5" w14:textId="791DC0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04EC7117" w14:textId="6ED4E8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B2C4F" w14:textId="0BF64E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FD24E" w14:textId="1FCEE3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7,560.00 </w:t>
            </w:r>
          </w:p>
        </w:tc>
      </w:tr>
      <w:tr w:rsidR="00127788" w:rsidRPr="00127788" w14:paraId="1AAD5B4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9BA6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0038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63A498FA" w14:textId="58A1D3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3C8DA97A" w14:textId="245347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B946C" w14:textId="482163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9CAAD" w14:textId="25A59F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0,760.00 </w:t>
            </w:r>
          </w:p>
        </w:tc>
      </w:tr>
      <w:tr w:rsidR="00127788" w:rsidRPr="00127788" w14:paraId="658E506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40E7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C74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510A6696" w14:textId="288CE7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170E7A29" w14:textId="65E6F6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13F6D" w14:textId="4F7533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B0BD9" w14:textId="6727E2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640.00 </w:t>
            </w:r>
          </w:p>
        </w:tc>
      </w:tr>
      <w:tr w:rsidR="00127788" w:rsidRPr="00127788" w14:paraId="679A721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085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F63A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336F46ED" w14:textId="0F541F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4F00C797" w14:textId="02F52D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5CF5C" w14:textId="4FF626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0DEA7" w14:textId="0B129F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4,880.00 </w:t>
            </w:r>
          </w:p>
        </w:tc>
      </w:tr>
      <w:tr w:rsidR="00127788" w:rsidRPr="00127788" w14:paraId="64EC800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8438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2B9E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0103A1ED" w14:textId="2D9CA3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0367B900" w14:textId="7168F7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0D572" w14:textId="3F4BEC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94E57" w14:textId="119606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89,974.00 </w:t>
            </w:r>
          </w:p>
        </w:tc>
      </w:tr>
      <w:tr w:rsidR="00127788" w:rsidRPr="00127788" w14:paraId="594F052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8D3C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1527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4A253230" w14:textId="7227FE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003338E" w14:textId="6B7923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D9970" w14:textId="54F98E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44924" w14:textId="26D813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0,320.00 </w:t>
            </w:r>
          </w:p>
        </w:tc>
      </w:tr>
      <w:tr w:rsidR="00127788" w:rsidRPr="00127788" w14:paraId="4DA43A2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6746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BE4D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0AF5DA28" w14:textId="300D36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14BED4CD" w14:textId="36A65F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66CA6" w14:textId="190330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314A4" w14:textId="578C26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3,427.00 </w:t>
            </w:r>
          </w:p>
        </w:tc>
      </w:tr>
      <w:tr w:rsidR="00127788" w:rsidRPr="00127788" w14:paraId="3401797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848A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72D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50C90EEB" w14:textId="7859FE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4C4E2689" w14:textId="5C3190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93573" w14:textId="6DB4C0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47B41" w14:textId="6C3D50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37,328.91 </w:t>
            </w:r>
          </w:p>
        </w:tc>
      </w:tr>
      <w:tr w:rsidR="00127788" w:rsidRPr="00127788" w14:paraId="4FF7CFA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D8F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3FB2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7E5FA87" w14:textId="2F0F17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2CC8E935" w14:textId="115353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759C4" w14:textId="0D84C2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B80EE" w14:textId="74DE3D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7,200.00 </w:t>
            </w:r>
          </w:p>
        </w:tc>
      </w:tr>
      <w:tr w:rsidR="00127788" w:rsidRPr="00127788" w14:paraId="55AF05E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5C67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C38D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1C1DA07F" w14:textId="40B1EC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7A2DC70" w14:textId="45FE66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F8648" w14:textId="18715A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F70F0" w14:textId="028551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5,720.00 </w:t>
            </w:r>
          </w:p>
        </w:tc>
      </w:tr>
      <w:tr w:rsidR="00127788" w:rsidRPr="00127788" w14:paraId="0510685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3715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F4C4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93E1270" w14:textId="5770D6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3D563A04" w14:textId="14D9C4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C7170" w14:textId="6D2F46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8A232" w14:textId="641E80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2,840.00 </w:t>
            </w:r>
          </w:p>
        </w:tc>
      </w:tr>
      <w:tr w:rsidR="00127788" w:rsidRPr="00127788" w14:paraId="5DC1C1E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F742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7A58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1B61012" w14:textId="02BE4B6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20936F43" w14:textId="1A3EB9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02652" w14:textId="6C1928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AEE7C" w14:textId="66856E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1,040.00 </w:t>
            </w:r>
          </w:p>
        </w:tc>
      </w:tr>
      <w:tr w:rsidR="00127788" w:rsidRPr="00127788" w14:paraId="3F6DE18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7933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804A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C76E910" w14:textId="78C0DE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8D7CA5B" w14:textId="77F5B4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AB9BC" w14:textId="7F337D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42F5F" w14:textId="1DC0AE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5,120.00 </w:t>
            </w:r>
          </w:p>
        </w:tc>
      </w:tr>
      <w:tr w:rsidR="00127788" w:rsidRPr="00127788" w14:paraId="3248B50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18B7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F965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2B37603F" w14:textId="4CD2BC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6742629" w14:textId="65F895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89B22" w14:textId="16108A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42F95" w14:textId="320FA5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73,520.00 </w:t>
            </w:r>
          </w:p>
        </w:tc>
      </w:tr>
      <w:tr w:rsidR="00127788" w:rsidRPr="00127788" w14:paraId="6FE176E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629E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28AF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7EEAE05A" w14:textId="1C454F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13ADD1BD" w14:textId="17D474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3E8A6" w14:textId="5DDE21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0E97E" w14:textId="4A2B1D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1,400.00 </w:t>
            </w:r>
          </w:p>
        </w:tc>
      </w:tr>
      <w:tr w:rsidR="00127788" w:rsidRPr="00127788" w14:paraId="3FB5A82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B1B9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F299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2D6B00E9" w14:textId="4D5689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7D0EC4EE" w14:textId="111D62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5D9F2" w14:textId="021D5B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6D995" w14:textId="072062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45,080.00 </w:t>
            </w:r>
          </w:p>
        </w:tc>
      </w:tr>
      <w:tr w:rsidR="00127788" w:rsidRPr="00127788" w14:paraId="1EBD3CE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07D3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1794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7269D1F" w14:textId="2D4C13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665931" w14:textId="6B257B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8B013" w14:textId="3922D1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7ABBB" w14:textId="2EB25C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0,000.00 </w:t>
            </w:r>
          </w:p>
        </w:tc>
      </w:tr>
      <w:tr w:rsidR="00127788" w:rsidRPr="00127788" w14:paraId="2A30E16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771B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271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3A4AED91" w14:textId="63BE66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788AF89" w14:textId="78217F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30F23" w14:textId="32BC3A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86890" w14:textId="401B6C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4,160.00 </w:t>
            </w:r>
          </w:p>
        </w:tc>
      </w:tr>
      <w:tr w:rsidR="00127788" w:rsidRPr="00127788" w14:paraId="67CB680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50E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C7AB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ADD9068" w14:textId="1CD576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30F9C744" w14:textId="4BD26E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E3B3D" w14:textId="30FDFE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39490" w14:textId="5AB9B4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81,809.18 </w:t>
            </w:r>
          </w:p>
        </w:tc>
      </w:tr>
      <w:tr w:rsidR="00127788" w:rsidRPr="00127788" w14:paraId="6A48B58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2318E"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2F13CEBB" w14:textId="3D969F6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1,204,388.57 </w:t>
            </w:r>
          </w:p>
        </w:tc>
        <w:tc>
          <w:tcPr>
            <w:tcW w:w="0" w:type="auto"/>
            <w:tcBorders>
              <w:top w:val="nil"/>
              <w:left w:val="nil"/>
              <w:bottom w:val="single" w:sz="4" w:space="0" w:color="000000"/>
              <w:right w:val="single" w:sz="4" w:space="0" w:color="000000"/>
            </w:tcBorders>
            <w:shd w:val="clear" w:color="D8D8D8" w:fill="D8D8D8"/>
            <w:noWrap/>
            <w:vAlign w:val="bottom"/>
            <w:hideMark/>
          </w:tcPr>
          <w:p w14:paraId="25EEB3FA" w14:textId="258EE96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7B4D35" w14:textId="35EC51C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4DC21D" w14:textId="2BBDE29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1,204,388.57 </w:t>
            </w:r>
          </w:p>
        </w:tc>
      </w:tr>
      <w:tr w:rsidR="00127788" w:rsidRPr="00127788" w14:paraId="4C4429B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9CEA6"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9636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ED79A53" w14:textId="0BD461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0483133" w14:textId="6F08D9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46392" w14:textId="2F9696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C9D34" w14:textId="01B67D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0,680.00 </w:t>
            </w:r>
          </w:p>
        </w:tc>
      </w:tr>
      <w:tr w:rsidR="00127788" w:rsidRPr="00127788" w14:paraId="7E2C8A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1051B"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DBC6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4DA22605" w14:textId="138EAB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60995CCA" w14:textId="09AFE6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99C74" w14:textId="222578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3FDA3" w14:textId="24681C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4,280.00 </w:t>
            </w:r>
          </w:p>
        </w:tc>
      </w:tr>
      <w:tr w:rsidR="00127788" w:rsidRPr="00127788" w14:paraId="2BC4ECB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4661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DD15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55A47435" w14:textId="2A8D90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0AF64A" w14:textId="238FEB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730FA" w14:textId="735912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EB439" w14:textId="397C81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0,000.00 </w:t>
            </w:r>
          </w:p>
        </w:tc>
      </w:tr>
      <w:tr w:rsidR="00127788" w:rsidRPr="00127788" w14:paraId="415CB10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A055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AD04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67C574E2" w14:textId="5B576B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1D21DF51" w14:textId="604CF4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0D867" w14:textId="45638B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AC72D" w14:textId="1EAF68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551,283.10 </w:t>
            </w:r>
          </w:p>
        </w:tc>
      </w:tr>
      <w:tr w:rsidR="00127788" w:rsidRPr="00127788" w14:paraId="5CE3D3F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151E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019B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73D7FCB6" w14:textId="57EFD0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006D3F8" w14:textId="4B804E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EA2B0" w14:textId="153739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432B9" w14:textId="17C7FD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2,074.00 </w:t>
            </w:r>
          </w:p>
        </w:tc>
      </w:tr>
      <w:tr w:rsidR="00127788" w:rsidRPr="00127788" w14:paraId="37310B9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77A3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028F88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6ED45898" w14:textId="3151BB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6357A68B" w14:textId="766920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D0EEB" w14:textId="10B12A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220D8" w14:textId="42ED0B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8,742.00 </w:t>
            </w:r>
          </w:p>
        </w:tc>
      </w:tr>
      <w:tr w:rsidR="00127788" w:rsidRPr="00127788" w14:paraId="305D9A4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58E6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5896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8F5B31A" w14:textId="1E8B0B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44E4AF22" w14:textId="32EC69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F7828" w14:textId="121175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150FA" w14:textId="46A504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0,480.00 </w:t>
            </w:r>
          </w:p>
        </w:tc>
      </w:tr>
      <w:tr w:rsidR="00127788" w:rsidRPr="00127788" w14:paraId="4A11E13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4608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6C5A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55793F27" w14:textId="1DD4C4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778B0CF" w14:textId="441B69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3AF6B" w14:textId="42B701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D7AE1" w14:textId="6F9F40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1,800.00 </w:t>
            </w:r>
          </w:p>
        </w:tc>
      </w:tr>
      <w:tr w:rsidR="00127788" w:rsidRPr="00127788" w14:paraId="675B6F9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A562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7BD2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69AF8635" w14:textId="568D18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0DBC9CB0" w14:textId="58A129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3C1F7" w14:textId="71FD37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4D2C9" w14:textId="66C034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5,920.00 </w:t>
            </w:r>
          </w:p>
        </w:tc>
      </w:tr>
      <w:tr w:rsidR="00127788" w:rsidRPr="00127788" w14:paraId="1575087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3D4C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6E4F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4DDA5ED9" w14:textId="4B2481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4D758E7C" w14:textId="06307C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81B37" w14:textId="15559C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8E399" w14:textId="23ABB2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94,689.00 </w:t>
            </w:r>
          </w:p>
        </w:tc>
      </w:tr>
      <w:tr w:rsidR="00127788" w:rsidRPr="00127788" w14:paraId="5FD359C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254F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3114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438AA071" w14:textId="2EA62E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3839EC1D" w14:textId="0341AF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3DEF1" w14:textId="470C8C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852F" w14:textId="2E366A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120.00 </w:t>
            </w:r>
          </w:p>
        </w:tc>
      </w:tr>
      <w:tr w:rsidR="00127788" w:rsidRPr="00127788" w14:paraId="12495DA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81CE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AB7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6A7D0001" w14:textId="7284DD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58760C7D" w14:textId="3BCE48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A075A" w14:textId="1F53FF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8EFC6" w14:textId="7BEC59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3,480.47 </w:t>
            </w:r>
          </w:p>
        </w:tc>
      </w:tr>
      <w:tr w:rsidR="00127788" w:rsidRPr="00127788" w14:paraId="3660931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B31E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5468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7FF6EF3" w14:textId="5CDC28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1D504C2D" w14:textId="1C28E9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72367" w14:textId="2C09F7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60414" w14:textId="408BE7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3,600.00 </w:t>
            </w:r>
          </w:p>
        </w:tc>
      </w:tr>
      <w:tr w:rsidR="00127788" w:rsidRPr="00127788" w14:paraId="2C22C73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8C73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FFA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0A35FE57" w14:textId="2889F5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46AF691" w14:textId="2510F1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203E6" w14:textId="4744FD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C659F" w14:textId="0801EC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3,840.00 </w:t>
            </w:r>
          </w:p>
        </w:tc>
      </w:tr>
      <w:tr w:rsidR="00127788" w:rsidRPr="00127788" w14:paraId="76AE1E0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1961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70B8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3CF11AF9" w14:textId="277D7D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08A48466" w14:textId="39E219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7EA8A" w14:textId="1A036D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D6D6C" w14:textId="097F63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76,400.00 </w:t>
            </w:r>
          </w:p>
        </w:tc>
      </w:tr>
      <w:tr w:rsidR="00127788" w:rsidRPr="00127788" w14:paraId="32407D09"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31836"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7849A79" w14:textId="0C6B174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526D90B" w14:textId="0F1D863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61409A" w14:textId="4DD0E35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F84A55" w14:textId="5F7A649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847,431.64 </w:t>
            </w:r>
          </w:p>
        </w:tc>
      </w:tr>
      <w:tr w:rsidR="00127788" w:rsidRPr="00127788" w14:paraId="3D93344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985E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3D61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01A5B60" w14:textId="071AF7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2E302BDF" w14:textId="13229A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FD41F" w14:textId="7F3D22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94F07" w14:textId="328222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47,431.64 </w:t>
            </w:r>
          </w:p>
        </w:tc>
      </w:tr>
      <w:tr w:rsidR="00127788" w:rsidRPr="00127788" w14:paraId="16EA2A46"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495E56"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40B4DB37" w14:textId="25CD8A1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6,391,634.58 </w:t>
            </w:r>
          </w:p>
        </w:tc>
        <w:tc>
          <w:tcPr>
            <w:tcW w:w="0" w:type="auto"/>
            <w:tcBorders>
              <w:top w:val="nil"/>
              <w:left w:val="nil"/>
              <w:bottom w:val="single" w:sz="4" w:space="0" w:color="000000"/>
              <w:right w:val="single" w:sz="4" w:space="0" w:color="000000"/>
            </w:tcBorders>
            <w:shd w:val="clear" w:color="A5A5A5" w:fill="A5A5A5"/>
            <w:noWrap/>
            <w:vAlign w:val="bottom"/>
            <w:hideMark/>
          </w:tcPr>
          <w:p w14:paraId="754A9BE1" w14:textId="256A559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4AEAD8" w14:textId="1F9E6AC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202DB8" w14:textId="276180F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6,391,634.58 </w:t>
            </w:r>
          </w:p>
        </w:tc>
      </w:tr>
      <w:tr w:rsidR="00127788" w:rsidRPr="00127788" w14:paraId="06E0856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47514"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8EC5C35" w14:textId="58CA91E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0,646,384.87 </w:t>
            </w:r>
          </w:p>
        </w:tc>
        <w:tc>
          <w:tcPr>
            <w:tcW w:w="0" w:type="auto"/>
            <w:tcBorders>
              <w:top w:val="nil"/>
              <w:left w:val="nil"/>
              <w:bottom w:val="single" w:sz="4" w:space="0" w:color="000000"/>
              <w:right w:val="single" w:sz="4" w:space="0" w:color="000000"/>
            </w:tcBorders>
            <w:shd w:val="clear" w:color="D8D8D8" w:fill="D8D8D8"/>
            <w:noWrap/>
            <w:vAlign w:val="bottom"/>
            <w:hideMark/>
          </w:tcPr>
          <w:p w14:paraId="3E9A0BDC" w14:textId="7C32152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C5D003" w14:textId="0CFB6E4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C9DBCE" w14:textId="1B29EFC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0,646,384.87 </w:t>
            </w:r>
          </w:p>
        </w:tc>
      </w:tr>
      <w:tr w:rsidR="00127788" w:rsidRPr="00127788" w14:paraId="7B1372B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9C934"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8D07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494259BE" w14:textId="4874CE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79B940" w14:textId="144BB7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47CF5" w14:textId="4B230F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A7907" w14:textId="7B02C7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67D2E3B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54AF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A009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1BB62575" w14:textId="6B9FFF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06,583.96 </w:t>
            </w:r>
          </w:p>
        </w:tc>
        <w:tc>
          <w:tcPr>
            <w:tcW w:w="0" w:type="auto"/>
            <w:tcBorders>
              <w:top w:val="nil"/>
              <w:left w:val="nil"/>
              <w:bottom w:val="single" w:sz="4" w:space="0" w:color="000000"/>
              <w:right w:val="single" w:sz="4" w:space="0" w:color="000000"/>
            </w:tcBorders>
            <w:shd w:val="clear" w:color="auto" w:fill="auto"/>
            <w:noWrap/>
            <w:vAlign w:val="bottom"/>
            <w:hideMark/>
          </w:tcPr>
          <w:p w14:paraId="35C7C99A" w14:textId="71766A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DF974" w14:textId="209AAD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7AF2E" w14:textId="650AE4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06,583.96 </w:t>
            </w:r>
          </w:p>
        </w:tc>
      </w:tr>
      <w:tr w:rsidR="00127788" w:rsidRPr="00127788" w14:paraId="195A963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7036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96B8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1A2F7C08" w14:textId="67D553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2AB5EBCA" w14:textId="252017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376A8" w14:textId="71F71B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BCF72" w14:textId="6A65A4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5,881.62 </w:t>
            </w:r>
          </w:p>
        </w:tc>
      </w:tr>
      <w:tr w:rsidR="00127788" w:rsidRPr="00127788" w14:paraId="654E678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251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F463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1645DC37" w14:textId="5D7EAE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111DE5DA" w14:textId="3A7D6C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794B1" w14:textId="34FFD4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0227F" w14:textId="090E16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60.70 </w:t>
            </w:r>
          </w:p>
        </w:tc>
      </w:tr>
      <w:tr w:rsidR="00127788" w:rsidRPr="00127788" w14:paraId="4CE6506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72BE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CA9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355C8448" w14:textId="00F2E9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4B9C91" w14:textId="373677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23B6C" w14:textId="533780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E626B" w14:textId="2CFABB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5F3D18E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6E1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0D99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1A478AA3" w14:textId="5447C4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459E4577" w14:textId="340E36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BAD30" w14:textId="0F5198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FE4CC" w14:textId="643768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128.00 </w:t>
            </w:r>
          </w:p>
        </w:tc>
      </w:tr>
      <w:tr w:rsidR="00127788" w:rsidRPr="00127788" w14:paraId="78D1A4B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23A4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28B2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74909348" w14:textId="7AC725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696F1BC7" w14:textId="439B35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98D6A" w14:textId="1119CA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2F978" w14:textId="66C03F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602.00 </w:t>
            </w:r>
          </w:p>
        </w:tc>
      </w:tr>
      <w:tr w:rsidR="00127788" w:rsidRPr="00127788" w14:paraId="15B246D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9C9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3B0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43BFB420" w14:textId="4466A0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C6E0053" w14:textId="62F349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F3BAF" w14:textId="7F302A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15FA5" w14:textId="3E760C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r>
      <w:tr w:rsidR="00127788" w:rsidRPr="00127788" w14:paraId="0F86AF6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439A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4F1E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730AE70" w14:textId="564583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51A0ED22" w14:textId="6F8802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60C9E" w14:textId="1D6A7A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EC604" w14:textId="7D29EF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812,033.74 </w:t>
            </w:r>
          </w:p>
        </w:tc>
      </w:tr>
      <w:tr w:rsidR="00127788" w:rsidRPr="00127788" w14:paraId="476FCD7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424B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1449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2B132F7" w14:textId="655055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22FD0CF7" w14:textId="6985F4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73466" w14:textId="004568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210A3" w14:textId="188558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2,424.22 </w:t>
            </w:r>
          </w:p>
        </w:tc>
      </w:tr>
      <w:tr w:rsidR="00127788" w:rsidRPr="00127788" w14:paraId="625EB08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A00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F70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15707CD9" w14:textId="2B1A56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177258B1" w14:textId="618AAC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13932" w14:textId="3DFE36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C0429" w14:textId="133CE1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9,780.88 </w:t>
            </w:r>
          </w:p>
        </w:tc>
      </w:tr>
      <w:tr w:rsidR="00127788" w:rsidRPr="00127788" w14:paraId="27098C8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84CB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30DF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188BE3F9" w14:textId="11A894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49B58B1E" w14:textId="05252A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6D890" w14:textId="015C97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EDDE9" w14:textId="786758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5,225.22 </w:t>
            </w:r>
          </w:p>
        </w:tc>
      </w:tr>
      <w:tr w:rsidR="00127788" w:rsidRPr="00127788" w14:paraId="005AC75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0BC0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B5A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7A7CEB66" w14:textId="07F30A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55FA111" w14:textId="4A496F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2CA23" w14:textId="65FC78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18D10" w14:textId="78A805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r>
      <w:tr w:rsidR="00127788" w:rsidRPr="00127788" w14:paraId="602067B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EF27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84A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77E94EBD" w14:textId="3F3C25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4C7EAD6F" w14:textId="20B965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05012" w14:textId="7F1D36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C86B8" w14:textId="196ACF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4,645.00 </w:t>
            </w:r>
          </w:p>
        </w:tc>
      </w:tr>
      <w:tr w:rsidR="00127788" w:rsidRPr="00127788" w14:paraId="2C993C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766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E492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6FF8BF0B" w14:textId="2D5033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34C60873" w14:textId="3C4CF1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EFC92" w14:textId="5EB978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C29E2" w14:textId="27EC08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9,300.00 </w:t>
            </w:r>
          </w:p>
        </w:tc>
      </w:tr>
      <w:tr w:rsidR="00127788" w:rsidRPr="00127788" w14:paraId="4792CCA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0278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91F9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1BFDAA84" w14:textId="71CCA0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6D834871" w14:textId="6C7262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F039F" w14:textId="46A81B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ACC3F" w14:textId="68DDC9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1,959.26 </w:t>
            </w:r>
          </w:p>
        </w:tc>
      </w:tr>
      <w:tr w:rsidR="00127788" w:rsidRPr="00127788" w14:paraId="1CC192A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1574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E96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0D0FB809" w14:textId="23EB12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F13EB0A" w14:textId="68571E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CBA32" w14:textId="3C5E25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FE8A8" w14:textId="5FA972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r>
      <w:tr w:rsidR="00127788" w:rsidRPr="00127788" w14:paraId="61B7B03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2F1F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99BD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71CD9F9D" w14:textId="476583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135.27 </w:t>
            </w:r>
          </w:p>
        </w:tc>
        <w:tc>
          <w:tcPr>
            <w:tcW w:w="0" w:type="auto"/>
            <w:tcBorders>
              <w:top w:val="nil"/>
              <w:left w:val="nil"/>
              <w:bottom w:val="single" w:sz="4" w:space="0" w:color="000000"/>
              <w:right w:val="single" w:sz="4" w:space="0" w:color="000000"/>
            </w:tcBorders>
            <w:shd w:val="clear" w:color="auto" w:fill="auto"/>
            <w:noWrap/>
            <w:vAlign w:val="bottom"/>
            <w:hideMark/>
          </w:tcPr>
          <w:p w14:paraId="78712F8F" w14:textId="7669B0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A85F3" w14:textId="6DF354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17EA3" w14:textId="248525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0,135.27 </w:t>
            </w:r>
          </w:p>
        </w:tc>
      </w:tr>
      <w:tr w:rsidR="00127788" w:rsidRPr="00127788" w14:paraId="3D5ABF98"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0985B"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4F11BB7E" w14:textId="70272B9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734,935.41 </w:t>
            </w:r>
          </w:p>
        </w:tc>
        <w:tc>
          <w:tcPr>
            <w:tcW w:w="0" w:type="auto"/>
            <w:tcBorders>
              <w:top w:val="nil"/>
              <w:left w:val="nil"/>
              <w:bottom w:val="single" w:sz="4" w:space="0" w:color="000000"/>
              <w:right w:val="single" w:sz="4" w:space="0" w:color="000000"/>
            </w:tcBorders>
            <w:shd w:val="clear" w:color="D8D8D8" w:fill="D8D8D8"/>
            <w:noWrap/>
            <w:vAlign w:val="bottom"/>
            <w:hideMark/>
          </w:tcPr>
          <w:p w14:paraId="7652A1D8" w14:textId="7A7DA54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17C9D6" w14:textId="58006BD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A70603" w14:textId="421DD40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734,935.41 </w:t>
            </w:r>
          </w:p>
        </w:tc>
      </w:tr>
      <w:tr w:rsidR="00127788" w:rsidRPr="00127788" w14:paraId="0B9B26E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4F080"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B46D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7F1ADA2F" w14:textId="600851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43142F9" w14:textId="0BD99F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314B6" w14:textId="24F921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E642F" w14:textId="20B9B4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r>
      <w:tr w:rsidR="00127788" w:rsidRPr="00127788" w14:paraId="4A8DE46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087F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E02D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6A1F338A" w14:textId="0CB8E8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4A091BA2" w14:textId="18D167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60246" w14:textId="53932F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20AE5" w14:textId="322E82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1,503.62 </w:t>
            </w:r>
          </w:p>
        </w:tc>
      </w:tr>
      <w:tr w:rsidR="00127788" w:rsidRPr="00127788" w14:paraId="326C174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0B89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6128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2672B70A" w14:textId="5EE346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0,246.79 </w:t>
            </w:r>
          </w:p>
        </w:tc>
        <w:tc>
          <w:tcPr>
            <w:tcW w:w="0" w:type="auto"/>
            <w:tcBorders>
              <w:top w:val="nil"/>
              <w:left w:val="nil"/>
              <w:bottom w:val="single" w:sz="4" w:space="0" w:color="000000"/>
              <w:right w:val="single" w:sz="4" w:space="0" w:color="000000"/>
            </w:tcBorders>
            <w:shd w:val="clear" w:color="auto" w:fill="auto"/>
            <w:noWrap/>
            <w:vAlign w:val="bottom"/>
            <w:hideMark/>
          </w:tcPr>
          <w:p w14:paraId="19E4D23A" w14:textId="183FD3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1BB81" w14:textId="125348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34C29" w14:textId="7890C3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0,246.79 </w:t>
            </w:r>
          </w:p>
        </w:tc>
      </w:tr>
      <w:tr w:rsidR="00127788" w:rsidRPr="00127788" w14:paraId="662C525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617B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8E3A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6F918601" w14:textId="29C0A8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CCED17E" w14:textId="70D0C9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7B5CC" w14:textId="490CFB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649F3" w14:textId="3DFA73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r>
      <w:tr w:rsidR="00127788" w:rsidRPr="00127788" w14:paraId="23F1A83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032D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A59E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1CA72AC4" w14:textId="7419FC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42057D3" w14:textId="483CB1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62373" w14:textId="58B71A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ADEE5" w14:textId="17E8D1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4,395.00 </w:t>
            </w:r>
          </w:p>
        </w:tc>
      </w:tr>
      <w:tr w:rsidR="00127788" w:rsidRPr="00127788" w14:paraId="5DED445C"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E65ED"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128EDD1" w14:textId="06354CE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9,386,513.12 </w:t>
            </w:r>
          </w:p>
        </w:tc>
        <w:tc>
          <w:tcPr>
            <w:tcW w:w="0" w:type="auto"/>
            <w:tcBorders>
              <w:top w:val="nil"/>
              <w:left w:val="nil"/>
              <w:bottom w:val="single" w:sz="4" w:space="0" w:color="000000"/>
              <w:right w:val="single" w:sz="4" w:space="0" w:color="000000"/>
            </w:tcBorders>
            <w:shd w:val="clear" w:color="D8D8D8" w:fill="D8D8D8"/>
            <w:noWrap/>
            <w:vAlign w:val="bottom"/>
            <w:hideMark/>
          </w:tcPr>
          <w:p w14:paraId="4A385805" w14:textId="3601C09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95A3A3" w14:textId="7E5F571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B38CA9" w14:textId="5FAF484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9,386,513.12 </w:t>
            </w:r>
          </w:p>
        </w:tc>
      </w:tr>
      <w:tr w:rsidR="00127788" w:rsidRPr="00127788" w14:paraId="44DF66A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46D23"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BD14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6D574FB3" w14:textId="039CF2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436,673.13 </w:t>
            </w:r>
          </w:p>
        </w:tc>
        <w:tc>
          <w:tcPr>
            <w:tcW w:w="0" w:type="auto"/>
            <w:tcBorders>
              <w:top w:val="nil"/>
              <w:left w:val="nil"/>
              <w:bottom w:val="single" w:sz="4" w:space="0" w:color="000000"/>
              <w:right w:val="single" w:sz="4" w:space="0" w:color="000000"/>
            </w:tcBorders>
            <w:shd w:val="clear" w:color="auto" w:fill="auto"/>
            <w:noWrap/>
            <w:vAlign w:val="bottom"/>
            <w:hideMark/>
          </w:tcPr>
          <w:p w14:paraId="499982DC" w14:textId="76EC1D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DFD14" w14:textId="107DF1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2A2DC" w14:textId="056D7F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436,673.13 </w:t>
            </w:r>
          </w:p>
        </w:tc>
      </w:tr>
      <w:tr w:rsidR="00127788" w:rsidRPr="00127788" w14:paraId="4D888D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279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ED2D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18DC8005" w14:textId="00570B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E27EC79" w14:textId="475071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7C1B0" w14:textId="6224E0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E4DB7" w14:textId="69DCA5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1,465.00 </w:t>
            </w:r>
          </w:p>
        </w:tc>
      </w:tr>
      <w:tr w:rsidR="00127788" w:rsidRPr="00127788" w14:paraId="30F6B5B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37CF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D6C8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6138CF8E" w14:textId="3BFE78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7F5EFD" w14:textId="153D3B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BF909" w14:textId="57046CA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DA20B" w14:textId="5AF490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1AE6689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603B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9ACA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2991FB82" w14:textId="3DA7F5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606A6678" w14:textId="174027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9E4EE" w14:textId="76D109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06868" w14:textId="4A220A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97,902.00 </w:t>
            </w:r>
          </w:p>
        </w:tc>
      </w:tr>
      <w:tr w:rsidR="00127788" w:rsidRPr="00127788" w14:paraId="77474C8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64CA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6A1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7B8CF3B1" w14:textId="058D86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696DBF31" w14:textId="5D5B81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C983D" w14:textId="705614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9230B" w14:textId="1A9C20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32,663.69 </w:t>
            </w:r>
          </w:p>
        </w:tc>
      </w:tr>
      <w:tr w:rsidR="00127788" w:rsidRPr="00127788" w14:paraId="40F23A7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0064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E8C6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4B2DB38C" w14:textId="7AB38A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334DD10F" w14:textId="6C951E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A0610" w14:textId="175F4E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776F1" w14:textId="231312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8,154.75 </w:t>
            </w:r>
          </w:p>
        </w:tc>
      </w:tr>
      <w:tr w:rsidR="00127788" w:rsidRPr="00127788" w14:paraId="35404EE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8B10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B56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77ED8501" w14:textId="52B656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1480DB" w14:textId="347FBA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03763" w14:textId="60C18C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9A51C" w14:textId="305656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5123B9C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0B23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1B2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531680E6" w14:textId="7E4AA6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15BEA7F" w14:textId="25652F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FD60A" w14:textId="5C1C44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3178C" w14:textId="16B8FDA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780.00 </w:t>
            </w:r>
          </w:p>
        </w:tc>
      </w:tr>
      <w:tr w:rsidR="00127788" w:rsidRPr="00127788" w14:paraId="053B1F7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A892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CFED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0519CEEF" w14:textId="1C5D8D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246337" w14:textId="7C614D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F1E41" w14:textId="01A27C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88553" w14:textId="77FC56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0C74346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3342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4BC2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0692BA93" w14:textId="3CFADB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60C58DE" w14:textId="02EF9B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A10B7" w14:textId="439C1F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0350B" w14:textId="32B18B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1,465.00 </w:t>
            </w:r>
          </w:p>
        </w:tc>
      </w:tr>
      <w:tr w:rsidR="00127788" w:rsidRPr="00127788" w14:paraId="74E8D4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C2E5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A72E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7F7FE8F" w14:textId="416A98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0FED9596" w14:textId="3B8137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0429B" w14:textId="0957FD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8071B" w14:textId="7F5425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618,702.00 </w:t>
            </w:r>
          </w:p>
        </w:tc>
      </w:tr>
      <w:tr w:rsidR="00127788" w:rsidRPr="00127788" w14:paraId="610E133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FBF4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A112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349224B9" w14:textId="4C1983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6,696.16 </w:t>
            </w:r>
          </w:p>
        </w:tc>
        <w:tc>
          <w:tcPr>
            <w:tcW w:w="0" w:type="auto"/>
            <w:tcBorders>
              <w:top w:val="nil"/>
              <w:left w:val="nil"/>
              <w:bottom w:val="single" w:sz="4" w:space="0" w:color="000000"/>
              <w:right w:val="single" w:sz="4" w:space="0" w:color="000000"/>
            </w:tcBorders>
            <w:shd w:val="clear" w:color="auto" w:fill="auto"/>
            <w:noWrap/>
            <w:vAlign w:val="bottom"/>
            <w:hideMark/>
          </w:tcPr>
          <w:p w14:paraId="65978F38" w14:textId="0A098F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E3229" w14:textId="3AB2A1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70810" w14:textId="7B0609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6,696.16 </w:t>
            </w:r>
          </w:p>
        </w:tc>
      </w:tr>
      <w:tr w:rsidR="00127788" w:rsidRPr="00127788" w14:paraId="370EDB4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4A71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BAD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168BB030" w14:textId="783492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9,528,471.39 </w:t>
            </w:r>
          </w:p>
        </w:tc>
        <w:tc>
          <w:tcPr>
            <w:tcW w:w="0" w:type="auto"/>
            <w:tcBorders>
              <w:top w:val="nil"/>
              <w:left w:val="nil"/>
              <w:bottom w:val="single" w:sz="4" w:space="0" w:color="000000"/>
              <w:right w:val="single" w:sz="4" w:space="0" w:color="000000"/>
            </w:tcBorders>
            <w:shd w:val="clear" w:color="auto" w:fill="auto"/>
            <w:noWrap/>
            <w:vAlign w:val="bottom"/>
            <w:hideMark/>
          </w:tcPr>
          <w:p w14:paraId="07F2ED32" w14:textId="370286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23CC8" w14:textId="6470F5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27F2D" w14:textId="32BD78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9,528,471.39 </w:t>
            </w:r>
          </w:p>
        </w:tc>
      </w:tr>
      <w:tr w:rsidR="00127788" w:rsidRPr="00127788" w14:paraId="1F8BFDB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F975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D252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F66B5AF" w14:textId="0B0BE8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0254F217" w14:textId="51B079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804F8" w14:textId="245536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362CE" w14:textId="0FF1C4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37,260.00 </w:t>
            </w:r>
          </w:p>
        </w:tc>
      </w:tr>
      <w:tr w:rsidR="00127788" w:rsidRPr="00127788" w14:paraId="34BEB91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1CE6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7BBE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79E06422" w14:textId="7FC1B66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6E56AD" w14:textId="2BBD7F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FFB19" w14:textId="5AAB57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0B629" w14:textId="184DA2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4567523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F432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017E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48B269AA" w14:textId="4E68CE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F8C69AF" w14:textId="7CF9EF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F50FD" w14:textId="4816F2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2E1D5" w14:textId="0F7D1F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1,465.00 </w:t>
            </w:r>
          </w:p>
        </w:tc>
      </w:tr>
      <w:tr w:rsidR="00127788" w:rsidRPr="00127788" w14:paraId="0D96DD8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A043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06B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6CFCC092" w14:textId="66E32C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7481C6" w14:textId="7143CC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34F97" w14:textId="01D8308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11259" w14:textId="283060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76759D6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DD6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A295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6A09618" w14:textId="1D1A23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9AAE5FF" w14:textId="31C221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621DB" w14:textId="2F9CC1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DAD92" w14:textId="5B8B02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76,930.00 </w:t>
            </w:r>
          </w:p>
        </w:tc>
      </w:tr>
      <w:tr w:rsidR="00127788" w:rsidRPr="00127788" w14:paraId="6111EC4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4D39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5E08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0C12ABDA" w14:textId="67A0A3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3578EC1" w14:textId="654ED6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C63AC" w14:textId="33276A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883FE" w14:textId="03FEFF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1,465.00 </w:t>
            </w:r>
          </w:p>
        </w:tc>
      </w:tr>
      <w:tr w:rsidR="00127788" w:rsidRPr="00127788" w14:paraId="2025714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133E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51314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1BDB92FC" w14:textId="572869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A29780" w14:textId="520B04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AEE0D" w14:textId="38CC6A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B5FCA" w14:textId="4AB027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214CD667"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8377E"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9F5B02B" w14:textId="6E9178C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217441D5" w14:textId="14EF540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0E448D" w14:textId="1CBED2F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68833B" w14:textId="597FE0E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970,677.02 </w:t>
            </w:r>
          </w:p>
        </w:tc>
      </w:tr>
      <w:tr w:rsidR="00127788" w:rsidRPr="00127788" w14:paraId="34E8E3C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9E04C"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E83E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0406E28E" w14:textId="58AA90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72E0674" w14:textId="0C9158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A51B4" w14:textId="179746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D3DC3" w14:textId="2337FE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r>
      <w:tr w:rsidR="00127788" w:rsidRPr="00127788" w14:paraId="1AC42AD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83E0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1B8B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64471FB6" w14:textId="09776D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9878EA" w14:textId="54649E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35CC8" w14:textId="374CC6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B5234" w14:textId="16B3EA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640010D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C116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4AF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06AD11F" w14:textId="3BF2AB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E57B03" w14:textId="1AD166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CF989" w14:textId="3A4C90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DAF45" w14:textId="52CDAE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2C94A5B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2B2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6053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EC34DD2" w14:textId="2F8E40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8D63A2" w14:textId="53172B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3F885" w14:textId="6977D0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1E8C6" w14:textId="57B5B6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664F2F0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5E3B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D26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3965E847" w14:textId="22DB5B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58CBDEB" w14:textId="5544D7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E96D8" w14:textId="1EB37A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DB854" w14:textId="46CE75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r>
      <w:tr w:rsidR="00127788" w:rsidRPr="00127788" w14:paraId="05C2371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BD8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D0F0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22771ED2" w14:textId="44FE84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EE62180" w14:textId="16B13C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002B7" w14:textId="2630A6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510CE" w14:textId="392A76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09BA8C4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7A3B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FF50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31C7CFB5" w14:textId="0696A3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59781524" w14:textId="70D5A2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FDD5E" w14:textId="4B1777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C5071" w14:textId="733CE9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148,896.38 </w:t>
            </w:r>
          </w:p>
        </w:tc>
      </w:tr>
      <w:tr w:rsidR="00127788" w:rsidRPr="00127788" w14:paraId="711EA48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5100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3F2B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246450F2" w14:textId="1E7F66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82194C" w14:textId="7676FC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15A18" w14:textId="7D4AC7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A0A42" w14:textId="405621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6045BD7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AB33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A660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187F51A" w14:textId="6B9457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7D2BDE2" w14:textId="106A91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B8655" w14:textId="6BCF05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D2EB1" w14:textId="79128D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3A9FC3C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3379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831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5E8D5526" w14:textId="7BF690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F088D3C" w14:textId="5DDC9D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F2F5C" w14:textId="12E6FD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899F0" w14:textId="497E44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69B0D99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7B65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AEEC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10F7844B" w14:textId="46C9E4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9ADAAF" w14:textId="07D259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43036" w14:textId="0506E5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A49C8" w14:textId="573226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1DABC4F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7A60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A562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3157112C" w14:textId="067D920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743A8F03" w14:textId="189D4E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D519E" w14:textId="748059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0C0B1" w14:textId="12C015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3,240.64 </w:t>
            </w:r>
          </w:p>
        </w:tc>
      </w:tr>
      <w:tr w:rsidR="00127788" w:rsidRPr="00127788" w14:paraId="4AA5D78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11D5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0518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70377BE" w14:textId="0B0030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155824" w14:textId="1D48C8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325AE" w14:textId="464526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984C9" w14:textId="21AE16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4EECCCB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B32A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4441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2214B1AC" w14:textId="4FFB8C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F0D773" w14:textId="3E31BE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60096" w14:textId="1C860E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161F8" w14:textId="6CC3B1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05,000.00 </w:t>
            </w:r>
          </w:p>
        </w:tc>
      </w:tr>
      <w:tr w:rsidR="00127788" w:rsidRPr="00127788" w14:paraId="178BF21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64E2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1783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438F04BE" w14:textId="7210B2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0B5D09A" w14:textId="4F4DA7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08D25" w14:textId="5F883C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39F2E" w14:textId="12F45E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46EBFD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3557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197E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52AD809D" w14:textId="6C5D6E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52BDF00" w14:textId="648A15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6E647" w14:textId="2011A1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D257C" w14:textId="061D35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6526C3D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31BB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B3A4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2C66DCB4" w14:textId="03DADD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2DC05C" w14:textId="41206B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9412B" w14:textId="57D71A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5EDDB" w14:textId="39EC5C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26993FE7"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4CDEE"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3CCD25D" w14:textId="1AFFA45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5,653,124.16 </w:t>
            </w:r>
          </w:p>
        </w:tc>
        <w:tc>
          <w:tcPr>
            <w:tcW w:w="0" w:type="auto"/>
            <w:tcBorders>
              <w:top w:val="nil"/>
              <w:left w:val="nil"/>
              <w:bottom w:val="single" w:sz="4" w:space="0" w:color="000000"/>
              <w:right w:val="single" w:sz="4" w:space="0" w:color="000000"/>
            </w:tcBorders>
            <w:shd w:val="clear" w:color="D8D8D8" w:fill="D8D8D8"/>
            <w:noWrap/>
            <w:vAlign w:val="bottom"/>
            <w:hideMark/>
          </w:tcPr>
          <w:p w14:paraId="73AF2EBF" w14:textId="47DBBFE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A143FC" w14:textId="3202957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B9D1EC" w14:textId="2880120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5,653,124.16 </w:t>
            </w:r>
          </w:p>
        </w:tc>
      </w:tr>
      <w:tr w:rsidR="00127788" w:rsidRPr="00127788" w14:paraId="62F4A78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53C42"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5AAC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7285AFB1" w14:textId="5284DE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8,221,826.05 </w:t>
            </w:r>
          </w:p>
        </w:tc>
        <w:tc>
          <w:tcPr>
            <w:tcW w:w="0" w:type="auto"/>
            <w:tcBorders>
              <w:top w:val="nil"/>
              <w:left w:val="nil"/>
              <w:bottom w:val="single" w:sz="4" w:space="0" w:color="000000"/>
              <w:right w:val="single" w:sz="4" w:space="0" w:color="000000"/>
            </w:tcBorders>
            <w:shd w:val="clear" w:color="auto" w:fill="auto"/>
            <w:noWrap/>
            <w:vAlign w:val="bottom"/>
            <w:hideMark/>
          </w:tcPr>
          <w:p w14:paraId="0DB20F04" w14:textId="0C35A0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6CDB8" w14:textId="22D2D5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EC756" w14:textId="4E7862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8,221,826.05 </w:t>
            </w:r>
          </w:p>
        </w:tc>
      </w:tr>
      <w:tr w:rsidR="00127788" w:rsidRPr="00127788" w14:paraId="6138E55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D064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65F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2A37DB0D" w14:textId="3A6253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3BDB3E57" w14:textId="42C4442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3676B" w14:textId="058EF4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36F93" w14:textId="4C8ED3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8,780.00 </w:t>
            </w:r>
          </w:p>
        </w:tc>
      </w:tr>
      <w:tr w:rsidR="00127788" w:rsidRPr="00127788" w14:paraId="6617637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38BC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73D1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724EB035" w14:textId="2AA216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CAC4D5" w14:textId="0F570A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E08A8" w14:textId="495C94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ED060" w14:textId="7905EF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8,570.00 </w:t>
            </w:r>
          </w:p>
        </w:tc>
      </w:tr>
      <w:tr w:rsidR="00127788" w:rsidRPr="00127788" w14:paraId="359F103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F9B6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AA4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72587E88" w14:textId="27080B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7FB0D29" w14:textId="4F47CA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4AB26" w14:textId="09D42A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68EB2" w14:textId="167CC1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r>
      <w:tr w:rsidR="00127788" w:rsidRPr="00127788" w14:paraId="488587D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D9D3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435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024F9FA9" w14:textId="6CF667E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43ACC8BF" w14:textId="42CF366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E2F1F" w14:textId="75FA81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2A0CA" w14:textId="6D9CC0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7,508.00 </w:t>
            </w:r>
          </w:p>
        </w:tc>
      </w:tr>
      <w:tr w:rsidR="00127788" w:rsidRPr="00127788" w14:paraId="30A2EA9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9CDD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AF04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187F88BD" w14:textId="70CAD5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FAD8B0E" w14:textId="6CD1EE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C9477" w14:textId="6D3F41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88727" w14:textId="077FF5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r>
      <w:tr w:rsidR="00127788" w:rsidRPr="00127788" w14:paraId="5EB18D5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DEB2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4457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68EA96F6" w14:textId="16E515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0AAE514F" w14:textId="1EF4BE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1F36D" w14:textId="51A29C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4917D" w14:textId="71A09E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7,200.00 </w:t>
            </w:r>
          </w:p>
        </w:tc>
      </w:tr>
      <w:tr w:rsidR="00127788" w:rsidRPr="00127788" w14:paraId="607D895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824F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FC45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081C33EC" w14:textId="5B5CA8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3D009104" w14:textId="0277D1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82DB4" w14:textId="1B6091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E37C4" w14:textId="0AFFBB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0,789.00 </w:t>
            </w:r>
          </w:p>
        </w:tc>
      </w:tr>
      <w:tr w:rsidR="00127788" w:rsidRPr="00127788" w14:paraId="16DAFA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B6FF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3B6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25147B38" w14:textId="1C56E3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1DC7E1CC" w14:textId="247B75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E0968" w14:textId="59B535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B9A65" w14:textId="5643DD2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97,915.00 </w:t>
            </w:r>
          </w:p>
        </w:tc>
      </w:tr>
      <w:tr w:rsidR="00127788" w:rsidRPr="00127788" w14:paraId="1B379C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B53B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84A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0AB976F4" w14:textId="042673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81525B7" w14:textId="2854D4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4A45D" w14:textId="4BBC2A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2572F" w14:textId="75D7DC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r>
      <w:tr w:rsidR="00127788" w:rsidRPr="00127788" w14:paraId="57AC5C2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B2CA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DABC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2DF3132F" w14:textId="012749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133C684" w14:textId="23FE21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3AAFE" w14:textId="63AE4D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3A17A" w14:textId="11B555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r>
      <w:tr w:rsidR="00127788" w:rsidRPr="00127788" w14:paraId="53910AD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8C36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C06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21B47B24" w14:textId="1C19B2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3E4D126" w14:textId="5926F0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853B5" w14:textId="6BDDCE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0035F" w14:textId="1EA297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r>
      <w:tr w:rsidR="00127788" w:rsidRPr="00127788" w14:paraId="596AC34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A6F7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3F8E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21FD449" w14:textId="7AE95D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A1FDACC" w14:textId="2F85AE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99BB3" w14:textId="1DC19E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708D4" w14:textId="5ED4D3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r>
      <w:tr w:rsidR="00127788" w:rsidRPr="00127788" w14:paraId="420778F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1CA0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FCB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0796057" w14:textId="11D487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41,438.00 </w:t>
            </w:r>
          </w:p>
        </w:tc>
        <w:tc>
          <w:tcPr>
            <w:tcW w:w="0" w:type="auto"/>
            <w:tcBorders>
              <w:top w:val="nil"/>
              <w:left w:val="nil"/>
              <w:bottom w:val="single" w:sz="4" w:space="0" w:color="000000"/>
              <w:right w:val="single" w:sz="4" w:space="0" w:color="000000"/>
            </w:tcBorders>
            <w:shd w:val="clear" w:color="auto" w:fill="auto"/>
            <w:noWrap/>
            <w:vAlign w:val="bottom"/>
            <w:hideMark/>
          </w:tcPr>
          <w:p w14:paraId="5B71DBA5" w14:textId="53A6F2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43450" w14:textId="0937E6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7C611" w14:textId="119DC5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41,438.00 </w:t>
            </w:r>
          </w:p>
        </w:tc>
      </w:tr>
      <w:tr w:rsidR="00127788" w:rsidRPr="00127788" w14:paraId="1E5C504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8085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4304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255C91EC" w14:textId="170271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6B56CFD1" w14:textId="3E9D92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F70E5" w14:textId="65EB03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AF7A7" w14:textId="18AED3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9,022.68 </w:t>
            </w:r>
          </w:p>
        </w:tc>
      </w:tr>
      <w:tr w:rsidR="00127788" w:rsidRPr="00127788" w14:paraId="2B8B57F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FDA1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F076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642B490A" w14:textId="38929A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6B9DE9F0" w14:textId="0937D9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47CD9" w14:textId="0F53AE6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65099" w14:textId="64D8C6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684,045.00 </w:t>
            </w:r>
          </w:p>
        </w:tc>
      </w:tr>
      <w:tr w:rsidR="00127788" w:rsidRPr="00127788" w14:paraId="5229513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AAA6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7D4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0A1812CD" w14:textId="7F6FC9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14,383.36 </w:t>
            </w:r>
          </w:p>
        </w:tc>
        <w:tc>
          <w:tcPr>
            <w:tcW w:w="0" w:type="auto"/>
            <w:tcBorders>
              <w:top w:val="nil"/>
              <w:left w:val="nil"/>
              <w:bottom w:val="single" w:sz="4" w:space="0" w:color="000000"/>
              <w:right w:val="single" w:sz="4" w:space="0" w:color="000000"/>
            </w:tcBorders>
            <w:shd w:val="clear" w:color="auto" w:fill="auto"/>
            <w:noWrap/>
            <w:vAlign w:val="bottom"/>
            <w:hideMark/>
          </w:tcPr>
          <w:p w14:paraId="5895FD4A" w14:textId="7ABA34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2F047" w14:textId="578DD5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898F4" w14:textId="2BA317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14,383.36 </w:t>
            </w:r>
          </w:p>
        </w:tc>
      </w:tr>
      <w:tr w:rsidR="00127788" w:rsidRPr="00127788" w14:paraId="1737529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EB7C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E0C1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05A389CF" w14:textId="1E8E9A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DEA726F" w14:textId="6A2E6D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4FAEB" w14:textId="2D2F4A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AE71B" w14:textId="01410C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5,350.00 </w:t>
            </w:r>
          </w:p>
        </w:tc>
      </w:tr>
      <w:tr w:rsidR="00127788" w:rsidRPr="00127788" w14:paraId="2675569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8264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126D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98BF706" w14:textId="2CA28C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499070D4" w14:textId="06483F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55214" w14:textId="49C37A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A93AC" w14:textId="612D24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1,980.00 </w:t>
            </w:r>
          </w:p>
        </w:tc>
      </w:tr>
      <w:tr w:rsidR="00127788" w:rsidRPr="00127788" w14:paraId="4A55355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7F95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606B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67ECF259" w14:textId="009433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81A25F0" w14:textId="0B9E8B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E2759" w14:textId="0E7525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88640" w14:textId="6FA4A2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5,780.00 </w:t>
            </w:r>
          </w:p>
        </w:tc>
      </w:tr>
      <w:tr w:rsidR="00127788" w:rsidRPr="00127788" w14:paraId="6937557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D3BB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8391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4D52F2E2" w14:textId="0C189E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023CA58B" w14:textId="693354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76603" w14:textId="67BD9D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17ADB" w14:textId="6AE143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6,850.00 </w:t>
            </w:r>
          </w:p>
        </w:tc>
      </w:tr>
      <w:tr w:rsidR="00127788" w:rsidRPr="00127788" w14:paraId="11D9D30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665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FDE7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563587C4" w14:textId="06198B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36,152.07 </w:t>
            </w:r>
          </w:p>
        </w:tc>
        <w:tc>
          <w:tcPr>
            <w:tcW w:w="0" w:type="auto"/>
            <w:tcBorders>
              <w:top w:val="nil"/>
              <w:left w:val="nil"/>
              <w:bottom w:val="single" w:sz="4" w:space="0" w:color="000000"/>
              <w:right w:val="single" w:sz="4" w:space="0" w:color="000000"/>
            </w:tcBorders>
            <w:shd w:val="clear" w:color="auto" w:fill="auto"/>
            <w:noWrap/>
            <w:vAlign w:val="bottom"/>
            <w:hideMark/>
          </w:tcPr>
          <w:p w14:paraId="5EA64790" w14:textId="01D63A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44597" w14:textId="63900B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E8960" w14:textId="31A96B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36,152.07 </w:t>
            </w:r>
          </w:p>
        </w:tc>
      </w:tr>
      <w:tr w:rsidR="00127788" w:rsidRPr="00127788" w14:paraId="2075662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14F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EE49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7CF3E6B1" w14:textId="340970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33E607D7" w14:textId="1229A6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7A08B" w14:textId="057B85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6BB60" w14:textId="13E5B7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2,435.00 </w:t>
            </w:r>
          </w:p>
        </w:tc>
      </w:tr>
      <w:tr w:rsidR="00127788" w:rsidRPr="00127788" w14:paraId="34EA377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C0FD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8EE7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71C0537E" w14:textId="267D0C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A4FFEEF" w14:textId="36A7E1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401E5" w14:textId="1F2AE4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99DC2" w14:textId="3F8B19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1,000.00 </w:t>
            </w:r>
          </w:p>
        </w:tc>
      </w:tr>
      <w:tr w:rsidR="00127788" w:rsidRPr="00127788" w14:paraId="26102274"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5DFE90"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68FB8E3C" w14:textId="4032E15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158C8F48" w14:textId="17007E2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C617DD2" w14:textId="1F5AD4E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324B1C3" w14:textId="411B3FD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8,773,076.29 </w:t>
            </w:r>
          </w:p>
        </w:tc>
      </w:tr>
      <w:tr w:rsidR="00127788" w:rsidRPr="00127788" w14:paraId="5001745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681E6"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8B23284" w14:textId="3F6C69B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0748C341" w14:textId="6A1F456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774B2A" w14:textId="72126AA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8B46BA" w14:textId="73618B3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828,117.16 </w:t>
            </w:r>
          </w:p>
        </w:tc>
      </w:tr>
      <w:tr w:rsidR="00127788" w:rsidRPr="00127788" w14:paraId="010AC9B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9E89A"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D4D7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55188D3" w14:textId="0FD1EB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03FAE225" w14:textId="7CEA89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2509A" w14:textId="7E3FBD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AEF67" w14:textId="28E582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9,630.00 </w:t>
            </w:r>
          </w:p>
        </w:tc>
      </w:tr>
      <w:tr w:rsidR="00127788" w:rsidRPr="00127788" w14:paraId="656BE09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8119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7D7F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924618C" w14:textId="2E6281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03BF3F60" w14:textId="18F09F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EE9EA" w14:textId="189FED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09E03" w14:textId="1A6B95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6,096.53 </w:t>
            </w:r>
          </w:p>
        </w:tc>
      </w:tr>
      <w:tr w:rsidR="00127788" w:rsidRPr="00127788" w14:paraId="79D29C6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3C92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90E9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0D1E237" w14:textId="7D572A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3EE041A1" w14:textId="149E2B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29BD3" w14:textId="7C2F74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0BB6D" w14:textId="5D4A94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5,849.15 </w:t>
            </w:r>
          </w:p>
        </w:tc>
      </w:tr>
      <w:tr w:rsidR="00127788" w:rsidRPr="00127788" w14:paraId="6C4B7DA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7206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36C3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10CBF897" w14:textId="6EFD89A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7C0C7492" w14:textId="16B110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0FC54" w14:textId="7A976A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CDC96" w14:textId="4A6743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3,966.82 </w:t>
            </w:r>
          </w:p>
        </w:tc>
      </w:tr>
      <w:tr w:rsidR="00127788" w:rsidRPr="00127788" w14:paraId="052DC2B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16B6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23D8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49F98EB" w14:textId="48A075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59BA5BA4" w14:textId="42C333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A8E79" w14:textId="3F97B7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8A75F" w14:textId="7206B1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6,364.71 </w:t>
            </w:r>
          </w:p>
        </w:tc>
      </w:tr>
      <w:tr w:rsidR="00127788" w:rsidRPr="00127788" w14:paraId="2B467CA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36EB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B884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1B78A454" w14:textId="02924C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7E44E063" w14:textId="4C34EA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126CF" w14:textId="7DAA27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A9BF5" w14:textId="395D63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6,370.00 </w:t>
            </w:r>
          </w:p>
        </w:tc>
      </w:tr>
      <w:tr w:rsidR="00127788" w:rsidRPr="00127788" w14:paraId="4D097CB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8FE9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AC9B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15D9E899" w14:textId="4E0807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63BCEB01" w14:textId="6C31FF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072C2" w14:textId="2C2C18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F5DCE" w14:textId="264C95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8,283.89 </w:t>
            </w:r>
          </w:p>
        </w:tc>
      </w:tr>
      <w:tr w:rsidR="00127788" w:rsidRPr="00127788" w14:paraId="64D2050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1473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5602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6B164581" w14:textId="6C824A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50755A4D" w14:textId="2876D5C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6204D" w14:textId="46148C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20C22" w14:textId="01E185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3,458.80 </w:t>
            </w:r>
          </w:p>
        </w:tc>
      </w:tr>
      <w:tr w:rsidR="00127788" w:rsidRPr="00127788" w14:paraId="7DB8E2D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8952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F7D7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5D1D3F2E" w14:textId="177FFE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460DB8B4" w14:textId="27E5E9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3A7F0" w14:textId="3E55CB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E4DCC" w14:textId="399891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03,379.32 </w:t>
            </w:r>
          </w:p>
        </w:tc>
      </w:tr>
      <w:tr w:rsidR="00127788" w:rsidRPr="00127788" w14:paraId="617BB8C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2D2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74ED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43578A15" w14:textId="1BC785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10591FAC" w14:textId="60A4CD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0CD5F" w14:textId="5A13CB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37EB7" w14:textId="4EBA4D4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9,492.94 </w:t>
            </w:r>
          </w:p>
        </w:tc>
      </w:tr>
      <w:tr w:rsidR="00127788" w:rsidRPr="00127788" w14:paraId="5D07354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DCB5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EC94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1D1BBE19" w14:textId="2D06ED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4C5885BF" w14:textId="2E4F36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FC0DB" w14:textId="1E5D243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694E9" w14:textId="42CF05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5,225.00 </w:t>
            </w:r>
          </w:p>
        </w:tc>
      </w:tr>
      <w:tr w:rsidR="00127788" w:rsidRPr="00127788" w14:paraId="5D0E6964"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2FED0"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lastRenderedPageBreak/>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A466999" w14:textId="6180629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3A4DEC1F" w14:textId="4A54415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683D6C" w14:textId="55D4602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09421B" w14:textId="1B7AC3C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3,098,776.85 </w:t>
            </w:r>
          </w:p>
        </w:tc>
      </w:tr>
      <w:tr w:rsidR="00127788" w:rsidRPr="00127788" w14:paraId="7C2544F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E195E"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FDE2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040B3294" w14:textId="7D8374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3C9FFD28" w14:textId="4EF637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FB382" w14:textId="12567D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6631C" w14:textId="42CFC8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46,090.42 </w:t>
            </w:r>
          </w:p>
        </w:tc>
      </w:tr>
      <w:tr w:rsidR="00127788" w:rsidRPr="00127788" w14:paraId="4C5DE23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2C2F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F646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240BFDB1" w14:textId="012D54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7B10385A" w14:textId="10BD38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ED8B8" w14:textId="6D0559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CE6C8" w14:textId="168573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25,523.95 </w:t>
            </w:r>
          </w:p>
        </w:tc>
      </w:tr>
      <w:tr w:rsidR="00127788" w:rsidRPr="00127788" w14:paraId="73A3724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C30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4F8E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1ED8066" w14:textId="0D84A4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7F6391CE" w14:textId="46DCE7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D9A5A" w14:textId="0F65BD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734C1" w14:textId="4A90FE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0,830.18 </w:t>
            </w:r>
          </w:p>
        </w:tc>
      </w:tr>
      <w:tr w:rsidR="00127788" w:rsidRPr="00127788" w14:paraId="17CE4C6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4F8B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78C2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62B7B889" w14:textId="51AAFB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3D2F44D9" w14:textId="744CFE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113F2" w14:textId="678013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6FFF5" w14:textId="228D84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86,846.54 </w:t>
            </w:r>
          </w:p>
        </w:tc>
      </w:tr>
      <w:tr w:rsidR="00127788" w:rsidRPr="00127788" w14:paraId="6E5930C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60E6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2FFA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36C65DAB" w14:textId="5048BE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73044535" w14:textId="4BFFE7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FE52A" w14:textId="4B3692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726BD" w14:textId="5F214F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15,784.32 </w:t>
            </w:r>
          </w:p>
        </w:tc>
      </w:tr>
      <w:tr w:rsidR="00127788" w:rsidRPr="00127788" w14:paraId="6BC0E04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031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ECAD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D683980" w14:textId="3793FC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3272C189" w14:textId="6D1C31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77D08" w14:textId="75356A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49B0F" w14:textId="0E791B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9,368.82 </w:t>
            </w:r>
          </w:p>
        </w:tc>
      </w:tr>
      <w:tr w:rsidR="00127788" w:rsidRPr="00127788" w14:paraId="6C0593C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82F3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78EA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72591979" w14:textId="50BAE7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5F3331C3" w14:textId="5F07B3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8FAF4" w14:textId="0E63E8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038CF" w14:textId="190B7B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918,705.15 </w:t>
            </w:r>
          </w:p>
        </w:tc>
      </w:tr>
      <w:tr w:rsidR="00127788" w:rsidRPr="00127788" w14:paraId="31C9E15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4281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1F31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B585854" w14:textId="51F477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07418295" w14:textId="2D3B3E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B4F8A" w14:textId="3FF353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750ED" w14:textId="177D62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4,206.65 </w:t>
            </w:r>
          </w:p>
        </w:tc>
      </w:tr>
      <w:tr w:rsidR="00127788" w:rsidRPr="00127788" w14:paraId="4C2A552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6B5E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C221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C84FD1C" w14:textId="7D5DF2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14EF07D2" w14:textId="56C44B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BC574" w14:textId="378131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2B587" w14:textId="692D1A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7,487.08 </w:t>
            </w:r>
          </w:p>
        </w:tc>
      </w:tr>
      <w:tr w:rsidR="00127788" w:rsidRPr="00127788" w14:paraId="7F3BCBD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245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F521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A2E3FA9" w14:textId="2EB446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3B4D0C6A" w14:textId="2F62C1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20611" w14:textId="36073C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F7F90" w14:textId="752F54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41,502.54 </w:t>
            </w:r>
          </w:p>
        </w:tc>
      </w:tr>
      <w:tr w:rsidR="00127788" w:rsidRPr="00127788" w14:paraId="2B3C81D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8B85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4164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4528731F" w14:textId="433EB5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3BD53C5C" w14:textId="75F90A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975ED" w14:textId="1ADA08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E0381" w14:textId="0994A7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12,431.20 </w:t>
            </w:r>
          </w:p>
        </w:tc>
      </w:tr>
      <w:tr w:rsidR="00127788" w:rsidRPr="00127788" w14:paraId="28832E2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D6347"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2E67CA6" w14:textId="781FA30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0F48CEB0" w14:textId="14CF74F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2DFC71" w14:textId="050763E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3A7855" w14:textId="088DCB6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4,933,766.09 </w:t>
            </w:r>
          </w:p>
        </w:tc>
      </w:tr>
      <w:tr w:rsidR="00127788" w:rsidRPr="00127788" w14:paraId="72C9C02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F341C"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F061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542A6E9C" w14:textId="707FD1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AE23BF9" w14:textId="1EE7FC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3AF79" w14:textId="78C970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FA413" w14:textId="23071C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5,619.99 </w:t>
            </w:r>
          </w:p>
        </w:tc>
      </w:tr>
      <w:tr w:rsidR="00127788" w:rsidRPr="00127788" w14:paraId="2DCF18C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D1EE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7B7F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3599171" w14:textId="118C5A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3E2D68B4" w14:textId="6390A8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69442" w14:textId="1DBBF3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2A422" w14:textId="02D0C4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031,039.59 </w:t>
            </w:r>
          </w:p>
        </w:tc>
      </w:tr>
      <w:tr w:rsidR="00127788" w:rsidRPr="00127788" w14:paraId="2F4889C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5F37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9008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5CE62A29" w14:textId="02C0D6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04EC4F0D" w14:textId="6610DF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15C44" w14:textId="6FE6A7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DA5E5" w14:textId="5E2AA4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25,845.86 </w:t>
            </w:r>
          </w:p>
        </w:tc>
      </w:tr>
      <w:tr w:rsidR="00127788" w:rsidRPr="00127788" w14:paraId="2DA66EB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A8E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4049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4480CBEE" w14:textId="3DDE7F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1C1C3058" w14:textId="5160A8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7735E" w14:textId="16B51F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196FF" w14:textId="097A3C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4,842.95 </w:t>
            </w:r>
          </w:p>
        </w:tc>
      </w:tr>
      <w:tr w:rsidR="00127788" w:rsidRPr="00127788" w14:paraId="6E1B4B0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1D52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AB98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60FCDFD0" w14:textId="434932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602311FE" w14:textId="151DB7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61889" w14:textId="33E73CB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822C1" w14:textId="7214DB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6,420.00 </w:t>
            </w:r>
          </w:p>
        </w:tc>
      </w:tr>
      <w:tr w:rsidR="00127788" w:rsidRPr="00127788" w14:paraId="4C5F2FA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9D47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87E0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50766C6" w14:textId="26C5B9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77FE956B" w14:textId="11F307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71265" w14:textId="09C3C4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99585" w14:textId="635291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81,816.30 </w:t>
            </w:r>
          </w:p>
        </w:tc>
      </w:tr>
      <w:tr w:rsidR="00127788" w:rsidRPr="00127788" w14:paraId="2ED8BDB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42E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06DB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0D2E7D92" w14:textId="49647F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4B940D66" w14:textId="657486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2E736" w14:textId="041C55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CBE55" w14:textId="279AD4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0,104.18 </w:t>
            </w:r>
          </w:p>
        </w:tc>
      </w:tr>
      <w:tr w:rsidR="00127788" w:rsidRPr="00127788" w14:paraId="4D73015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2005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52AE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474AE8EF" w14:textId="70D2F2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1FD6E195" w14:textId="0D2DBB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8D2EB" w14:textId="2E0C5B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04748" w14:textId="427381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17,826.07 </w:t>
            </w:r>
          </w:p>
        </w:tc>
      </w:tr>
      <w:tr w:rsidR="00127788" w:rsidRPr="00127788" w14:paraId="5F0227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7DDC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4978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6EC4F2C6" w14:textId="00625A5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14A277A4" w14:textId="0979EE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47CA9" w14:textId="3B55C7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F2E11" w14:textId="7A7345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0,251.15 </w:t>
            </w:r>
          </w:p>
        </w:tc>
      </w:tr>
      <w:tr w:rsidR="00127788" w:rsidRPr="00127788" w14:paraId="7FCF686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C6B6E"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1A23C98" w14:textId="0284115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67FB60C4" w14:textId="3D565E8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BC3F55" w14:textId="291D651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D66A96" w14:textId="56DDD47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6,062,442.25 </w:t>
            </w:r>
          </w:p>
        </w:tc>
      </w:tr>
      <w:tr w:rsidR="00127788" w:rsidRPr="00127788" w14:paraId="5A62314C"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6133C"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F7CC587" w14:textId="0C2F0D29" w:rsidR="00127788" w:rsidRPr="00127788" w:rsidRDefault="00127788" w:rsidP="00127788">
            <w:pPr>
              <w:widowControl/>
              <w:spacing w:after="0" w:line="240" w:lineRule="auto"/>
              <w:contextualSpacing/>
              <w:jc w:val="right"/>
              <w:rPr>
                <w:rFonts w:ascii="Arial Narrow" w:eastAsia="Times New Roman" w:hAnsi="Arial Narrow"/>
                <w:i/>
                <w:iCs/>
                <w:color w:val="000000"/>
              </w:rPr>
            </w:pPr>
            <w:r w:rsidRPr="00127788">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50B2B8FD" w14:textId="0E53FFB4" w:rsidR="00127788" w:rsidRPr="00127788" w:rsidRDefault="00127788" w:rsidP="00127788">
            <w:pPr>
              <w:widowControl/>
              <w:spacing w:after="0" w:line="240" w:lineRule="auto"/>
              <w:contextualSpacing/>
              <w:jc w:val="right"/>
              <w:rPr>
                <w:rFonts w:ascii="Arial Narrow" w:eastAsia="Times New Roman" w:hAnsi="Arial Narrow"/>
                <w:i/>
                <w:iCs/>
                <w:color w:val="000000"/>
              </w:rPr>
            </w:pPr>
            <w:r w:rsidRPr="0012778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F9FCB" w14:textId="536914A3" w:rsidR="00127788" w:rsidRPr="00127788" w:rsidRDefault="00127788" w:rsidP="00127788">
            <w:pPr>
              <w:widowControl/>
              <w:spacing w:after="0" w:line="240" w:lineRule="auto"/>
              <w:contextualSpacing/>
              <w:jc w:val="right"/>
              <w:rPr>
                <w:rFonts w:ascii="Arial Narrow" w:eastAsia="Times New Roman" w:hAnsi="Arial Narrow"/>
                <w:i/>
                <w:iCs/>
                <w:color w:val="000000"/>
              </w:rPr>
            </w:pPr>
            <w:r w:rsidRPr="0012778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21F71" w14:textId="0F6299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442,703.84 </w:t>
            </w:r>
          </w:p>
        </w:tc>
      </w:tr>
      <w:tr w:rsidR="00127788" w:rsidRPr="00127788" w14:paraId="47C1868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A2461"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242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0165C657" w14:textId="42F85E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3876AE01" w14:textId="3D9283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E3142" w14:textId="6B3473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48E90" w14:textId="462C54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57,148.41 </w:t>
            </w:r>
          </w:p>
        </w:tc>
      </w:tr>
      <w:tr w:rsidR="00127788" w:rsidRPr="00127788" w14:paraId="0A93FFD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1E3D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DCA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367905D1" w14:textId="103DAD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5BE0EE61" w14:textId="28959D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5D5B4" w14:textId="41A3BD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44BC2" w14:textId="6E3A87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331,350.00 </w:t>
            </w:r>
          </w:p>
        </w:tc>
      </w:tr>
      <w:tr w:rsidR="00127788" w:rsidRPr="00127788" w14:paraId="225016B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BB8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1B99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39EA1E4A" w14:textId="05B700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598D273" w14:textId="4FA666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E7040" w14:textId="54F6B2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5255C" w14:textId="2280B9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030.00 </w:t>
            </w:r>
          </w:p>
        </w:tc>
      </w:tr>
      <w:tr w:rsidR="00127788" w:rsidRPr="00127788" w14:paraId="3A6D9AA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3B4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4878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20BF60F8" w14:textId="38C6F1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8F7BC4B" w14:textId="3BD66A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F7DEA" w14:textId="7ABA4B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E265E" w14:textId="699347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030.00 </w:t>
            </w:r>
          </w:p>
        </w:tc>
      </w:tr>
      <w:tr w:rsidR="00127788" w:rsidRPr="00127788" w14:paraId="2B1A333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1B40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5655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0D3C7AF1" w14:textId="5AEF1D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644530F6" w14:textId="354A60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43D29" w14:textId="54888D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B2808" w14:textId="1B490A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883,180.00 </w:t>
            </w:r>
          </w:p>
        </w:tc>
      </w:tr>
      <w:tr w:rsidR="00127788" w:rsidRPr="00127788" w14:paraId="00DAE73A"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AE2D4"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34C9471" w14:textId="637B266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1BE77A16" w14:textId="1DEE60A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4358F7" w14:textId="2DE6747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B8AD56" w14:textId="45C061A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849,973.94 </w:t>
            </w:r>
          </w:p>
        </w:tc>
      </w:tr>
      <w:tr w:rsidR="00127788" w:rsidRPr="00127788" w14:paraId="1991125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53A9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4A3B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760A97DF" w14:textId="290155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0F713CC7" w14:textId="4BC92C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54E07" w14:textId="251F55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F0AB4" w14:textId="0C6B10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91,606.38 </w:t>
            </w:r>
          </w:p>
        </w:tc>
      </w:tr>
      <w:tr w:rsidR="00127788" w:rsidRPr="00127788" w14:paraId="3AD891F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8431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243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6C38CC4" w14:textId="7B8083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16FBE76A" w14:textId="7546C6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9876D" w14:textId="084EDA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D4A1A" w14:textId="52EAA9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37,467.56 </w:t>
            </w:r>
          </w:p>
        </w:tc>
      </w:tr>
      <w:tr w:rsidR="00127788" w:rsidRPr="00127788" w14:paraId="5F643D0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45A2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3E84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F51EE23" w14:textId="188130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45299D77" w14:textId="33F5F1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AB585" w14:textId="2EFCC2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2A09C" w14:textId="53680C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20,900.00 </w:t>
            </w:r>
          </w:p>
        </w:tc>
      </w:tr>
      <w:tr w:rsidR="00127788" w:rsidRPr="00127788" w14:paraId="5E200E02"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8738D9"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159CB2DA" w14:textId="7578ABA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3,756,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37861CC1" w14:textId="3B4AF65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F09DD80" w14:textId="042CB33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883329F" w14:textId="3DC4792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3,756,413.00 </w:t>
            </w:r>
          </w:p>
        </w:tc>
      </w:tr>
      <w:tr w:rsidR="00127788" w:rsidRPr="00127788" w14:paraId="5F80393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6572B"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A0ACA6F" w14:textId="2179722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0,93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04FEE8" w14:textId="28B9277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B3EA6A" w14:textId="228504C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34C013" w14:textId="329EA4C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0,932,900.00 </w:t>
            </w:r>
          </w:p>
        </w:tc>
      </w:tr>
      <w:tr w:rsidR="00127788" w:rsidRPr="00127788" w14:paraId="41CFAF1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0B001"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CE94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245F5876" w14:textId="6F4087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78D17BC2" w14:textId="259F29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5B9F7" w14:textId="72E4FC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BEF35" w14:textId="69383E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5,600.00 </w:t>
            </w:r>
          </w:p>
        </w:tc>
      </w:tr>
      <w:tr w:rsidR="00127788" w:rsidRPr="00127788" w14:paraId="2902717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DD71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24EF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008B8AD6" w14:textId="03C842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59DCF5" w14:textId="23A3A6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E52BD" w14:textId="733671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8D052" w14:textId="04752C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07E9AD4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7D5C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0C3D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59466181" w14:textId="03A4CA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176D7F" w14:textId="465DC9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0A6F6" w14:textId="19C5AE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1EEBA" w14:textId="4C699A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58546EE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9C0C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67F4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0A5D4B24" w14:textId="260CB8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8186C16" w14:textId="102FF8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750D3" w14:textId="7117F7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47768" w14:textId="17E30E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5,600.00 </w:t>
            </w:r>
          </w:p>
        </w:tc>
      </w:tr>
      <w:tr w:rsidR="00127788" w:rsidRPr="00127788" w14:paraId="302F82F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EA7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F733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5953E364" w14:textId="00B1EA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474813" w14:textId="4B95C7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4C517" w14:textId="232660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9C212" w14:textId="14F793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14725BB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14F6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0B37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33C16573" w14:textId="134346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5DAD71" w14:textId="23C43F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39886" w14:textId="2C037F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F29AB" w14:textId="113044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6840E3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50CC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879A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99FAE19" w14:textId="080101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6C8ED" w14:textId="62EBBE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70FC0" w14:textId="1341E8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428EB" w14:textId="29ACAB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2D51889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1ED0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FD0C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631A5ACE" w14:textId="246105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051A873A" w14:textId="03DF09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26F3F" w14:textId="58E385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2A00C" w14:textId="570639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00,500.00 </w:t>
            </w:r>
          </w:p>
        </w:tc>
      </w:tr>
      <w:tr w:rsidR="00127788" w:rsidRPr="00127788" w14:paraId="7822371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2366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D67E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3126FC81" w14:textId="311593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B1AB91" w14:textId="403563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FB730" w14:textId="429695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37A49" w14:textId="0E0772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370B21F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9328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4E4A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5FC397B4" w14:textId="7F6DC5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D9FBC77" w14:textId="2199E7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E0689" w14:textId="7A6464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D7F6C" w14:textId="471384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5,600.00 </w:t>
            </w:r>
          </w:p>
        </w:tc>
      </w:tr>
      <w:tr w:rsidR="00127788" w:rsidRPr="00127788" w14:paraId="76A5114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33DD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899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64F004A2" w14:textId="3AE9A8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6EEAD1E" w14:textId="6BA48C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43F72" w14:textId="1603047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2F9AB" w14:textId="7A5714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5,600.00 </w:t>
            </w:r>
          </w:p>
        </w:tc>
      </w:tr>
      <w:tr w:rsidR="00127788" w:rsidRPr="00127788" w14:paraId="1298A85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4536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0F12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3A3F8735" w14:textId="5A7A36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32DEA3" w14:textId="2C722E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3D9A5" w14:textId="41EB139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18542" w14:textId="45C582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3B818B7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F949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3023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7928269B" w14:textId="760B16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5DFE79" w14:textId="065D6F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82CAA" w14:textId="0482573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66540" w14:textId="60D52A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5AF138F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0BC0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B652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7AF3D9E3" w14:textId="54F831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FAC210" w14:textId="4AE8A7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3CF87" w14:textId="4C2ABD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D67A7" w14:textId="1C4149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40,000.00 </w:t>
            </w:r>
          </w:p>
        </w:tc>
      </w:tr>
      <w:tr w:rsidR="00127788" w:rsidRPr="00127788" w14:paraId="159C43C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308F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CA0A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3F4C49A3" w14:textId="108D71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B1CEAD" w14:textId="784747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2A23A" w14:textId="3D4898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6941E" w14:textId="52C75CC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24C26F7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205C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4C29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79A9FB23" w14:textId="47C8022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145738" w14:textId="6B0857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2A93A" w14:textId="1CFF4A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30484" w14:textId="141CEE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2CCA12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BEEB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0E5C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34BCB9B9" w14:textId="75EA96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2DB64A" w14:textId="62BBF6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704AF" w14:textId="515D46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B7235" w14:textId="2636CF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49210B6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5E72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1D6B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493683D1" w14:textId="0FF5CA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6BCD41" w14:textId="0F93E9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E18C6" w14:textId="489A86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91576" w14:textId="1C030A4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50,000.00 </w:t>
            </w:r>
          </w:p>
        </w:tc>
      </w:tr>
      <w:tr w:rsidR="00127788" w:rsidRPr="00127788" w14:paraId="7A9628FC"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E43A9"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05365F73" w14:textId="483FD61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1F862F9" w14:textId="2F72BA0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F993AC" w14:textId="5D436BC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A2DD38" w14:textId="3BEB15B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238,450.00 </w:t>
            </w:r>
          </w:p>
        </w:tc>
      </w:tr>
      <w:tr w:rsidR="00127788" w:rsidRPr="00127788" w14:paraId="2F8ECAE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F4B7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E570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A8CFF01" w14:textId="4E7DA9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1FBF60" w14:textId="006DA9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DA2EF" w14:textId="16D2DE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09B98" w14:textId="6B45A4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25,000.00 </w:t>
            </w:r>
          </w:p>
        </w:tc>
      </w:tr>
      <w:tr w:rsidR="00127788" w:rsidRPr="00127788" w14:paraId="5AE9EEB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A80F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2726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62EB97C2" w14:textId="68EB97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329CC1D" w14:textId="1285B6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837D1" w14:textId="78278D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2517B" w14:textId="5530AA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0.00 </w:t>
            </w:r>
          </w:p>
        </w:tc>
      </w:tr>
      <w:tr w:rsidR="00127788" w:rsidRPr="00127788" w14:paraId="3A0AFA9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8AD9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8470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35B9DB31" w14:textId="0907DE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61AC61C" w14:textId="49D8DC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EFBCF" w14:textId="5DEB3E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F13A8" w14:textId="12BE55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0.00 </w:t>
            </w:r>
          </w:p>
        </w:tc>
      </w:tr>
      <w:tr w:rsidR="00127788" w:rsidRPr="00127788" w14:paraId="21AD32F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CB0D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A4D6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0C593674" w14:textId="481225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58AAA53" w14:textId="519DD6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5161B" w14:textId="6C7C62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DEF7D" w14:textId="39B18A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0.00 </w:t>
            </w:r>
          </w:p>
        </w:tc>
      </w:tr>
      <w:tr w:rsidR="00127788" w:rsidRPr="00127788" w14:paraId="6E897B1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7DDE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57DF8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6D26E8E6" w14:textId="317C9C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08C1BBDD" w14:textId="2C543C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0CDF4" w14:textId="2706D6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9B3C0" w14:textId="0C1C0A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84,150.00 </w:t>
            </w:r>
          </w:p>
        </w:tc>
      </w:tr>
      <w:tr w:rsidR="00127788" w:rsidRPr="00127788" w14:paraId="2EA94F4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433D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59D2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0AEA4659" w14:textId="3E4D56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589976E8" w14:textId="6CE39A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3936D" w14:textId="688A47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B7AB6" w14:textId="1AFA0F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65,300.00 </w:t>
            </w:r>
          </w:p>
        </w:tc>
      </w:tr>
      <w:tr w:rsidR="00127788" w:rsidRPr="00127788" w14:paraId="7D5C8A5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2C0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9E9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0443C750" w14:textId="37ABD77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37420009" w14:textId="38E06D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8270B" w14:textId="1EE6D3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EBFAB" w14:textId="793604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52,800.00 </w:t>
            </w:r>
          </w:p>
        </w:tc>
      </w:tr>
      <w:tr w:rsidR="00127788" w:rsidRPr="00127788" w14:paraId="245692D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544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0124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3C49A45A" w14:textId="11BE4D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032EEE1" w14:textId="101A34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313F0" w14:textId="7FE583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0D51A" w14:textId="6DE375F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02,800.00 </w:t>
            </w:r>
          </w:p>
        </w:tc>
      </w:tr>
      <w:tr w:rsidR="00127788" w:rsidRPr="00127788" w14:paraId="1EDA9EA6"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B444D"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A8818C9" w14:textId="1033ADD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4,643,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2BB68F" w14:textId="33EBE75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072FC3" w14:textId="58C7FEA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C0454D" w14:textId="39CC7F8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4,643,513.00 </w:t>
            </w:r>
          </w:p>
        </w:tc>
      </w:tr>
      <w:tr w:rsidR="00127788" w:rsidRPr="00127788" w14:paraId="77C1D7B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51A00"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347B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8A32FE3" w14:textId="76BEA5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7113B2" w14:textId="2E1E23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D73A6" w14:textId="138F7E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A74EF" w14:textId="21BA21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00,000.00 </w:t>
            </w:r>
          </w:p>
        </w:tc>
      </w:tr>
      <w:tr w:rsidR="00127788" w:rsidRPr="00127788" w14:paraId="3576560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E9845"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47F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AC8F662" w14:textId="1C6669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2AA0C593" w14:textId="6B4F62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8662D" w14:textId="224289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4BB04" w14:textId="7EC3CA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89,950.00 </w:t>
            </w:r>
          </w:p>
        </w:tc>
      </w:tr>
      <w:tr w:rsidR="00127788" w:rsidRPr="00127788" w14:paraId="196978B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F7CC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37CA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1028ECD" w14:textId="71092A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A2D30C7" w14:textId="070E0D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5281E" w14:textId="0A0601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0154" w14:textId="6D004A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1,800.00 </w:t>
            </w:r>
          </w:p>
        </w:tc>
      </w:tr>
      <w:tr w:rsidR="00127788" w:rsidRPr="00127788" w14:paraId="19E7A2D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88F7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5C98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1900806E" w14:textId="233C54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01,850.00 </w:t>
            </w:r>
          </w:p>
        </w:tc>
        <w:tc>
          <w:tcPr>
            <w:tcW w:w="0" w:type="auto"/>
            <w:tcBorders>
              <w:top w:val="nil"/>
              <w:left w:val="nil"/>
              <w:bottom w:val="single" w:sz="4" w:space="0" w:color="000000"/>
              <w:right w:val="single" w:sz="4" w:space="0" w:color="000000"/>
            </w:tcBorders>
            <w:shd w:val="clear" w:color="auto" w:fill="auto"/>
            <w:noWrap/>
            <w:vAlign w:val="bottom"/>
            <w:hideMark/>
          </w:tcPr>
          <w:p w14:paraId="434BCDA2" w14:textId="7A2C6B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C993E" w14:textId="7B2E1C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FADC0" w14:textId="053554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01,850.00 </w:t>
            </w:r>
          </w:p>
        </w:tc>
      </w:tr>
      <w:tr w:rsidR="00127788" w:rsidRPr="00127788" w14:paraId="554AB50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EF2F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CA8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0BF6599C" w14:textId="116CFB2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04D85A64" w14:textId="6EE578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061F3" w14:textId="00A87E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AAD40" w14:textId="2DE8A8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44,350.00 </w:t>
            </w:r>
          </w:p>
        </w:tc>
      </w:tr>
      <w:tr w:rsidR="00127788" w:rsidRPr="00127788" w14:paraId="3DD48D0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FB89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A4E8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E1375AB" w14:textId="2394CD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7B961F26" w14:textId="03C1C5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5E2B9" w14:textId="31AEED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7BF08" w14:textId="583132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8,950.00 </w:t>
            </w:r>
          </w:p>
        </w:tc>
      </w:tr>
      <w:tr w:rsidR="00127788" w:rsidRPr="00127788" w14:paraId="0191FA1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42D8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2520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03D2B2AA" w14:textId="313FE5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51CD37D" w14:textId="6583BA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A30EE" w14:textId="37D487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42874" w14:textId="45B8923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9,350.00 </w:t>
            </w:r>
          </w:p>
        </w:tc>
      </w:tr>
      <w:tr w:rsidR="00127788" w:rsidRPr="00127788" w14:paraId="3644574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4A01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F959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034A7602" w14:textId="69F6B2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5A9DEE63" w14:textId="5378FF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F26A1" w14:textId="5EEAD1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9D716" w14:textId="415C62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4,650.00 </w:t>
            </w:r>
          </w:p>
        </w:tc>
      </w:tr>
      <w:tr w:rsidR="00127788" w:rsidRPr="00127788" w14:paraId="21D286D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57D2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062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16519758" w14:textId="02BD18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5327B6F3" w14:textId="2314E1D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27A05" w14:textId="7D9782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FE151" w14:textId="2DD760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42,400.00 </w:t>
            </w:r>
          </w:p>
        </w:tc>
      </w:tr>
      <w:tr w:rsidR="00127788" w:rsidRPr="00127788" w14:paraId="0C0D6FE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CD9E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031E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18D86E73" w14:textId="25F1DA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211F656" w14:textId="61978B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422CC" w14:textId="293E2C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7D8FA" w14:textId="5BAEDC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39,950.00 </w:t>
            </w:r>
          </w:p>
        </w:tc>
      </w:tr>
      <w:tr w:rsidR="00127788" w:rsidRPr="00127788" w14:paraId="6729B70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A84D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75ED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2E9D0D48" w14:textId="16861D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5A135414" w14:textId="45EA17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D63B3" w14:textId="291D87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69B19" w14:textId="04EB47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8,563.00 </w:t>
            </w:r>
          </w:p>
        </w:tc>
      </w:tr>
      <w:tr w:rsidR="00127788" w:rsidRPr="00127788" w14:paraId="068F21B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017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264A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2CBC6DAE" w14:textId="02ADF0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53C86E5F" w14:textId="4D53DF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F1B43" w14:textId="682362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5B0A1" w14:textId="0A8835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9,350.00 </w:t>
            </w:r>
          </w:p>
        </w:tc>
      </w:tr>
      <w:tr w:rsidR="00127788" w:rsidRPr="00127788" w14:paraId="1C19744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D049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67EB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0EE7BBC6" w14:textId="1A5451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6B1B627C" w14:textId="1E772A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E1ACC" w14:textId="38FF88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6BF62" w14:textId="3CCC60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52,350.00 </w:t>
            </w:r>
          </w:p>
        </w:tc>
      </w:tr>
      <w:tr w:rsidR="00127788" w:rsidRPr="00127788" w14:paraId="40541A5C"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E969F"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54350889" w14:textId="152FCAB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1954125" w14:textId="0B5E1C5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F0E5F6" w14:textId="583C2DC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B2C6B7" w14:textId="25B073B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916,050.00 </w:t>
            </w:r>
          </w:p>
        </w:tc>
      </w:tr>
      <w:tr w:rsidR="00127788" w:rsidRPr="00127788" w14:paraId="753E6DD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421FF"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9270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04FB06E5" w14:textId="3D053DD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D444061" w14:textId="1F48A4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6A421" w14:textId="3DCC46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34621" w14:textId="4B2732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r>
      <w:tr w:rsidR="00127788" w:rsidRPr="00127788" w14:paraId="1BBA96B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8453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3474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7CE2974E" w14:textId="2D02FB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BD378BC" w14:textId="53569D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B7F45" w14:textId="4CFD7C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E2BAC" w14:textId="3F4AC9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r>
      <w:tr w:rsidR="00127788" w:rsidRPr="00127788" w14:paraId="338338B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5E23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561F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0FBAA07" w14:textId="1727CB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1B6A6F5" w14:textId="5F98DC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FEBBC" w14:textId="79BA076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33FE6" w14:textId="5A62EE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r>
      <w:tr w:rsidR="00127788" w:rsidRPr="00127788" w14:paraId="4843C49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2D88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8D6E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6CB865E7" w14:textId="6A65C4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92A4BF8" w14:textId="00A3DF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16F70" w14:textId="562D21C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D0FC0" w14:textId="112CC8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r>
      <w:tr w:rsidR="00127788" w:rsidRPr="00127788" w14:paraId="18C5174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A263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8861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523BE050" w14:textId="7A9DD5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E19485C" w14:textId="514A9C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9CF76" w14:textId="35A416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893C5" w14:textId="2903EE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r>
      <w:tr w:rsidR="00127788" w:rsidRPr="00127788" w14:paraId="60A59E2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A520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AF8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1DB75A71" w14:textId="610119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E155AAC" w14:textId="5DE5D3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4461C" w14:textId="054298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280E8" w14:textId="7AA0FFD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85,500.00 </w:t>
            </w:r>
          </w:p>
        </w:tc>
      </w:tr>
      <w:tr w:rsidR="00127788" w:rsidRPr="00127788" w14:paraId="08F42BA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1C85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E861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544B292C" w14:textId="01E429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27770BF" w14:textId="30BFF1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D4194" w14:textId="7F3BC0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99DB6" w14:textId="03EE4B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81,550.00 </w:t>
            </w:r>
          </w:p>
        </w:tc>
      </w:tr>
      <w:tr w:rsidR="00127788" w:rsidRPr="00127788" w14:paraId="201AF2D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AB7F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0A84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935211B" w14:textId="04973F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643FD2C" w14:textId="3B81A9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45E31" w14:textId="2336F9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E7C81" w14:textId="3961E3F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r>
      <w:tr w:rsidR="00127788" w:rsidRPr="00127788" w14:paraId="32F7B23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3359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AC12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75201DCC" w14:textId="3F1732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C242340" w14:textId="1F0AF5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9501A" w14:textId="42E61C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2C70C" w14:textId="7250ED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14,900.00 </w:t>
            </w:r>
          </w:p>
        </w:tc>
      </w:tr>
      <w:tr w:rsidR="00127788" w:rsidRPr="00127788" w14:paraId="3ED2E1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CE81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144E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621C22E2" w14:textId="069394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C732C50" w14:textId="0EE1EA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7EEB4" w14:textId="6DFDA1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D29C3" w14:textId="5DFBFF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r>
      <w:tr w:rsidR="00127788" w:rsidRPr="00127788" w14:paraId="7272FB6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32CA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55DC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080AB9D1" w14:textId="1CA7DC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E872E57" w14:textId="379997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987E9" w14:textId="248000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FDA59" w14:textId="1A2EF4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r>
      <w:tr w:rsidR="00127788" w:rsidRPr="00127788" w14:paraId="1BE7ECDE" w14:textId="77777777" w:rsidTr="00127788">
        <w:trPr>
          <w:trHeight w:val="20"/>
        </w:trPr>
        <w:tc>
          <w:tcPr>
            <w:tcW w:w="0" w:type="auto"/>
            <w:tcBorders>
              <w:top w:val="nil"/>
              <w:left w:val="single" w:sz="4" w:space="0" w:color="000000"/>
              <w:bottom w:val="nil"/>
              <w:right w:val="nil"/>
            </w:tcBorders>
            <w:shd w:val="clear" w:color="auto" w:fill="auto"/>
            <w:vAlign w:val="center"/>
            <w:hideMark/>
          </w:tcPr>
          <w:p w14:paraId="4022969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09F7534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7041B3E3" w14:textId="35F671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39EEC0D" w14:textId="549429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26772" w14:textId="5D5BE3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74725" w14:textId="680C3B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14,900.00 </w:t>
            </w:r>
          </w:p>
        </w:tc>
      </w:tr>
      <w:tr w:rsidR="00127788" w:rsidRPr="00127788" w14:paraId="71FF1382" w14:textId="77777777" w:rsidTr="00127788">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2B76C30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0625079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559FEA3D" w14:textId="36DCBE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72EA1893" w14:textId="576B4D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19BDA741" w14:textId="0E1B710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BC6392A" w14:textId="490277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5,500.00 </w:t>
            </w:r>
          </w:p>
        </w:tc>
      </w:tr>
      <w:tr w:rsidR="00127788" w:rsidRPr="00127788" w14:paraId="1CE69C5E"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9C4EB9"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4484E9A5" w14:textId="7DC520A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3A0441FF" w14:textId="04D2C07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064B26C" w14:textId="57972CC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1DAA75" w14:textId="68AEE9C2"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61,240,409.75 </w:t>
            </w:r>
          </w:p>
        </w:tc>
      </w:tr>
      <w:tr w:rsidR="00127788" w:rsidRPr="00127788" w14:paraId="38463248"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98BA7"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73F66C6" w14:textId="1B70FF9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6656A35A" w14:textId="4E9DA42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C5A357" w14:textId="098ED02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180CCF" w14:textId="0D0B472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6,544,679.38 </w:t>
            </w:r>
          </w:p>
        </w:tc>
      </w:tr>
      <w:tr w:rsidR="00127788" w:rsidRPr="00127788" w14:paraId="7835557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3CAEC"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CA69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2E097A5" w14:textId="774C23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5D268123" w14:textId="7A2277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500A5" w14:textId="4A4FFC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6871D" w14:textId="4460D5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82,476.25 </w:t>
            </w:r>
          </w:p>
        </w:tc>
      </w:tr>
      <w:tr w:rsidR="00127788" w:rsidRPr="00127788" w14:paraId="2C36C38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C4C1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0A98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F93CA2D" w14:textId="355A3C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3BFF40C" w14:textId="1E3057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21FB6" w14:textId="1FBB22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78187" w14:textId="3761BB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287,352.00 </w:t>
            </w:r>
          </w:p>
        </w:tc>
      </w:tr>
      <w:tr w:rsidR="00127788" w:rsidRPr="00127788" w14:paraId="7343174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6CF0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03A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2A7FF705" w14:textId="73F3440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0A34441A" w14:textId="75E80A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53F4A" w14:textId="69A9D2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9A2F2" w14:textId="4D8EEC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1,423.63 </w:t>
            </w:r>
          </w:p>
        </w:tc>
      </w:tr>
      <w:tr w:rsidR="00127788" w:rsidRPr="00127788" w14:paraId="50D368C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1F23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5EA9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5D58F20" w14:textId="6E5F36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2CE0AA86" w14:textId="6C2B2F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A9FBC" w14:textId="0C86C4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ECCF5" w14:textId="753251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9,766.25 </w:t>
            </w:r>
          </w:p>
        </w:tc>
      </w:tr>
      <w:tr w:rsidR="00127788" w:rsidRPr="00127788" w14:paraId="7B760E2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77BA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E811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4BAB32A3" w14:textId="0626F3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1C2649F" w14:textId="298235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ACD3B" w14:textId="7EDC93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FFD04" w14:textId="2BA64A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98,800.75 </w:t>
            </w:r>
          </w:p>
        </w:tc>
      </w:tr>
      <w:tr w:rsidR="00127788" w:rsidRPr="00127788" w14:paraId="30104CE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A80E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1074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0B81CA8D" w14:textId="4E82991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0D4431D5" w14:textId="249FB1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86B1C" w14:textId="1E7BCD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1C385" w14:textId="7FE0CB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25,472.50 </w:t>
            </w:r>
          </w:p>
        </w:tc>
      </w:tr>
      <w:tr w:rsidR="00127788" w:rsidRPr="00127788" w14:paraId="6D4D364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3EFA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E6F9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63B4F5D" w14:textId="75B692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5C609161" w14:textId="3F609E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613F8" w14:textId="0C1A22B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91A37" w14:textId="6BBBB4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23,850.00 </w:t>
            </w:r>
          </w:p>
        </w:tc>
      </w:tr>
      <w:tr w:rsidR="00127788" w:rsidRPr="00127788" w14:paraId="393E13A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80DF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DBF2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698A70D6" w14:textId="5527E8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7F17BABF" w14:textId="669645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43F00" w14:textId="318DF8D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1C887" w14:textId="3A9665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968,565.56 </w:t>
            </w:r>
          </w:p>
        </w:tc>
      </w:tr>
      <w:tr w:rsidR="00127788" w:rsidRPr="00127788" w14:paraId="18DC10F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3C3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D38C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41A87174" w14:textId="438C2F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76154156" w14:textId="70269E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8640C" w14:textId="71D3F8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2F81A" w14:textId="0C2B32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8,072.44 </w:t>
            </w:r>
          </w:p>
        </w:tc>
      </w:tr>
      <w:tr w:rsidR="00127788" w:rsidRPr="00127788" w14:paraId="01A7767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430E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5890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6375B8D6" w14:textId="3D7542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640E2E7" w14:textId="095040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D86BD" w14:textId="554FA8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70429" w14:textId="5BFFD0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98,900.00 </w:t>
            </w:r>
          </w:p>
        </w:tc>
      </w:tr>
      <w:tr w:rsidR="00127788" w:rsidRPr="00127788" w14:paraId="69F74E8B"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81ABB"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AA64290" w14:textId="134CF25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0754705C" w14:textId="3CAE713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6733B7" w14:textId="1C5D875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37D976" w14:textId="0F5E104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3,748,685.25 </w:t>
            </w:r>
          </w:p>
        </w:tc>
      </w:tr>
      <w:tr w:rsidR="00127788" w:rsidRPr="00127788" w14:paraId="154A2EC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D0F20"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A164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598602A7" w14:textId="2783FB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05209E8F" w14:textId="6B0344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F77EA" w14:textId="7916A7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82D0B" w14:textId="324FC0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532.50 </w:t>
            </w:r>
          </w:p>
        </w:tc>
      </w:tr>
      <w:tr w:rsidR="00127788" w:rsidRPr="00127788" w14:paraId="354C490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0AB4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8639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E41FD22" w14:textId="6541FEF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7498FAA9" w14:textId="2C2FCC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50DC5" w14:textId="18E430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E1975" w14:textId="0FD9823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7,195.00 </w:t>
            </w:r>
          </w:p>
        </w:tc>
      </w:tr>
      <w:tr w:rsidR="00127788" w:rsidRPr="00127788" w14:paraId="3E66F38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9587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3DA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B4C95F9" w14:textId="16C11E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44226C90" w14:textId="2071C80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BBAEF" w14:textId="530341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F4EE0" w14:textId="5EFD72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22,520.25 </w:t>
            </w:r>
          </w:p>
        </w:tc>
      </w:tr>
      <w:tr w:rsidR="00127788" w:rsidRPr="00127788" w14:paraId="30FDA00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92FF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24A8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0F832765" w14:textId="5074CF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358B0032" w14:textId="7B7CDF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341FA" w14:textId="3D1DBF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6D60F" w14:textId="7EC99B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943.75 </w:t>
            </w:r>
          </w:p>
        </w:tc>
      </w:tr>
      <w:tr w:rsidR="00127788" w:rsidRPr="00127788" w14:paraId="35AC829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0380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253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C67C2EF" w14:textId="2FFD357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3AE1D2C" w14:textId="0A3303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1EC5E" w14:textId="278B508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57B49" w14:textId="54815D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8,831.25 </w:t>
            </w:r>
          </w:p>
        </w:tc>
      </w:tr>
      <w:tr w:rsidR="00127788" w:rsidRPr="00127788" w14:paraId="3F7FFE9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A9BB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5AD6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616A190A" w14:textId="74CED1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E4F7F8E" w14:textId="031665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D4C25" w14:textId="3060A3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EEDF2" w14:textId="77C626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8,831.25 </w:t>
            </w:r>
          </w:p>
        </w:tc>
      </w:tr>
      <w:tr w:rsidR="00127788" w:rsidRPr="00127788" w14:paraId="0B7EC5F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7ADB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F454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710196CC" w14:textId="7E703A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503006D" w14:textId="0FC901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43A3A" w14:textId="4BA8EA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A9ABC" w14:textId="6711BF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8,831.25 </w:t>
            </w:r>
          </w:p>
        </w:tc>
      </w:tr>
      <w:tr w:rsidR="00127788" w:rsidRPr="00127788" w14:paraId="197420D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E3E46"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B27C239" w14:textId="4D72FE2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5F52C06C" w14:textId="212F454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ACE686" w14:textId="7B36EABE"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145CBF" w14:textId="0104E26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8,361,942.88 </w:t>
            </w:r>
          </w:p>
        </w:tc>
      </w:tr>
      <w:tr w:rsidR="00127788" w:rsidRPr="00127788" w14:paraId="316FD12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B7BF8"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F999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864B836" w14:textId="3ACE76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6AFBAE7B" w14:textId="3E4866F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18DBB" w14:textId="45426B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73240" w14:textId="6B2707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3,854.63 </w:t>
            </w:r>
          </w:p>
        </w:tc>
      </w:tr>
      <w:tr w:rsidR="00127788" w:rsidRPr="00127788" w14:paraId="25529C2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7EC6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53BC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4E042880" w14:textId="582FDC8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1092881A" w14:textId="4E512E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BF980" w14:textId="2D5BA3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F9C36" w14:textId="6A993D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24,143.75 </w:t>
            </w:r>
          </w:p>
        </w:tc>
      </w:tr>
      <w:tr w:rsidR="00127788" w:rsidRPr="00127788" w14:paraId="7038C9F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CB9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23FC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A449013" w14:textId="01EC37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43581540" w14:textId="286050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404C1" w14:textId="20FA6B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7250C" w14:textId="0B1D7B7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2,435.00 </w:t>
            </w:r>
          </w:p>
        </w:tc>
      </w:tr>
      <w:tr w:rsidR="00127788" w:rsidRPr="00127788" w14:paraId="7FC83F2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894C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1130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4223C0DF" w14:textId="37F8D2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70AAEFDE" w14:textId="16CE64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11514" w14:textId="5CBE1C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27CCD" w14:textId="726EC7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81,299.38 </w:t>
            </w:r>
          </w:p>
        </w:tc>
      </w:tr>
      <w:tr w:rsidR="00127788" w:rsidRPr="00127788" w14:paraId="3AA2651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AFD6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9250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2D1E3CA2" w14:textId="4575ED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C08EA70" w14:textId="36A2AE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6D7D9" w14:textId="3C506A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3A820" w14:textId="2DC11F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5,940.00 </w:t>
            </w:r>
          </w:p>
        </w:tc>
      </w:tr>
      <w:tr w:rsidR="00127788" w:rsidRPr="00127788" w14:paraId="3384FEB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C837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21B2AF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374D1ACF" w14:textId="37B00E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40A3B16" w14:textId="493C1D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98433" w14:textId="517F77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15DC3" w14:textId="38EB84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98,900.00 </w:t>
            </w:r>
          </w:p>
        </w:tc>
      </w:tr>
      <w:tr w:rsidR="00127788" w:rsidRPr="00127788" w14:paraId="7511D0B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DBF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F24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3D9FEC2" w14:textId="4684AA4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D0F28F3" w14:textId="11019E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2CF43" w14:textId="2F6E96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62723" w14:textId="554E9B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5,940.00 </w:t>
            </w:r>
          </w:p>
        </w:tc>
      </w:tr>
      <w:tr w:rsidR="00127788" w:rsidRPr="00127788" w14:paraId="74B1452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05AB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3EEE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5791BD88" w14:textId="6D75D9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0D20F688" w14:textId="368BCA3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E7701" w14:textId="36487C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832AA" w14:textId="683423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2,545.63 </w:t>
            </w:r>
          </w:p>
        </w:tc>
      </w:tr>
      <w:tr w:rsidR="00127788" w:rsidRPr="00127788" w14:paraId="3B6F7C0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74C8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EBF2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58F880FA" w14:textId="4F2F06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5078E50A" w14:textId="2E71CC7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791E4" w14:textId="76414D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4A8D3" w14:textId="10EE484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40,265.00 </w:t>
            </w:r>
          </w:p>
        </w:tc>
      </w:tr>
      <w:tr w:rsidR="00127788" w:rsidRPr="00127788" w14:paraId="59B2743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6540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1E2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62652D5A" w14:textId="5D96EF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5E89BFB8" w14:textId="0F52D4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CD081" w14:textId="45FB81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7DCD2" w14:textId="4FEBDB0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06,377.70 </w:t>
            </w:r>
          </w:p>
        </w:tc>
      </w:tr>
      <w:tr w:rsidR="00127788" w:rsidRPr="00127788" w14:paraId="7277232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286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39DF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320C209" w14:textId="293BF7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AC0A5EB" w14:textId="3F010A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9E943" w14:textId="619F77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66E5C" w14:textId="5F6B5B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1,025.00 </w:t>
            </w:r>
          </w:p>
        </w:tc>
      </w:tr>
      <w:tr w:rsidR="00127788" w:rsidRPr="00127788" w14:paraId="649340D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BB0E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EA14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054EEBD4" w14:textId="2C0F3D6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FB9EA39" w14:textId="181EDDA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B6E1D" w14:textId="443955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C2D79" w14:textId="7E6459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1,025.00 </w:t>
            </w:r>
          </w:p>
        </w:tc>
      </w:tr>
      <w:tr w:rsidR="00127788" w:rsidRPr="00127788" w14:paraId="1B03F0F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A5E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23F5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43C51160" w14:textId="317069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7A386238" w14:textId="2946B5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CF015" w14:textId="271D50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34BA4" w14:textId="14ED5E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15,653.75 </w:t>
            </w:r>
          </w:p>
        </w:tc>
      </w:tr>
      <w:tr w:rsidR="00127788" w:rsidRPr="00127788" w14:paraId="0DA9539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0B53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3AA6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25D4BEC" w14:textId="7AA6A29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036708B" w14:textId="3F58D7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8517D" w14:textId="15EB46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AE10F" w14:textId="516C5B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5,940.00 </w:t>
            </w:r>
          </w:p>
        </w:tc>
      </w:tr>
      <w:tr w:rsidR="00127788" w:rsidRPr="00127788" w14:paraId="032E4B3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77D2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9F43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1F6B167C" w14:textId="4427CD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A4A5C79" w14:textId="222A2A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A8E76" w14:textId="328287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80C0D" w14:textId="74C9E9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06,226.30 </w:t>
            </w:r>
          </w:p>
        </w:tc>
      </w:tr>
      <w:tr w:rsidR="00127788" w:rsidRPr="00127788" w14:paraId="56065BD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83AA6"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EB89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1FBC51DF" w14:textId="12561C5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169DA9C3" w14:textId="60FE5B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657D6" w14:textId="428292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476D8" w14:textId="557CBF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30,198.75 </w:t>
            </w:r>
          </w:p>
        </w:tc>
      </w:tr>
      <w:tr w:rsidR="00127788" w:rsidRPr="00127788" w14:paraId="4276E9A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D79E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B75D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B251699" w14:textId="19175A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8E09C5D" w14:textId="19A0AA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B58C7" w14:textId="47C1B27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99E97" w14:textId="3E237B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5,940.00 </w:t>
            </w:r>
          </w:p>
        </w:tc>
      </w:tr>
      <w:tr w:rsidR="00127788" w:rsidRPr="00127788" w14:paraId="3A4F8C7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ED15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19B0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404F34B" w14:textId="62EBCDC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5CF6746A" w14:textId="6779AB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CDD1F" w14:textId="4EB0B7B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BED91" w14:textId="5A479E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93,655.49 </w:t>
            </w:r>
          </w:p>
        </w:tc>
      </w:tr>
      <w:tr w:rsidR="00127788" w:rsidRPr="00127788" w14:paraId="24274F7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D836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616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790ED1A9" w14:textId="25A0CF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E42EB" w14:textId="12F919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14AA1B66" w14:textId="751398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9CC5A" w14:textId="0C64F5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15,600.00 </w:t>
            </w:r>
          </w:p>
        </w:tc>
      </w:tr>
      <w:tr w:rsidR="00127788" w:rsidRPr="00127788" w14:paraId="24AEB0B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FE77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071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E1A21E3" w14:textId="10088B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1B92AA3A" w14:textId="6E1215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945B7" w14:textId="20ACB1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464BB" w14:textId="4B18B9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74,977.50 </w:t>
            </w:r>
          </w:p>
        </w:tc>
      </w:tr>
      <w:tr w:rsidR="00127788" w:rsidRPr="00127788" w14:paraId="299BA0D1"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D147F"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CC82DB1" w14:textId="036CB36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068DCC2D" w14:textId="27C1748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8DE8AE8" w14:textId="38AB95A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838E5E" w14:textId="11BAA9E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2,585,102.24 </w:t>
            </w:r>
          </w:p>
        </w:tc>
      </w:tr>
      <w:tr w:rsidR="00127788" w:rsidRPr="00127788" w14:paraId="7CD7673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52D9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203F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6F400BD3" w14:textId="6E0A39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071294DE" w14:textId="1B3A33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5BBD2" w14:textId="408BA2C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369D0" w14:textId="224169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5,012.91 </w:t>
            </w:r>
          </w:p>
        </w:tc>
      </w:tr>
      <w:tr w:rsidR="00127788" w:rsidRPr="00127788" w14:paraId="715160A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01AF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89D7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09FD2583" w14:textId="7A6932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F94D92C" w14:textId="7BEC7D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C4ADF" w14:textId="3867A2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11758" w14:textId="20D177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98,900.00 </w:t>
            </w:r>
          </w:p>
        </w:tc>
      </w:tr>
      <w:tr w:rsidR="00127788" w:rsidRPr="00127788" w14:paraId="264C585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6740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E571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2CF09ED8" w14:textId="49C14B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260A9DDC" w14:textId="5A46E9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6CF27" w14:textId="4EFBFA9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5B08F" w14:textId="4F0CF0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089,803.80 </w:t>
            </w:r>
          </w:p>
        </w:tc>
      </w:tr>
      <w:tr w:rsidR="00127788" w:rsidRPr="00127788" w14:paraId="34C3C47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6DDF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D77E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334E0E2C" w14:textId="7649F8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5482705F" w14:textId="1C631A8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DC3CE" w14:textId="1884B7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D80C4" w14:textId="6211AB6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53,673.19 </w:t>
            </w:r>
          </w:p>
        </w:tc>
      </w:tr>
      <w:tr w:rsidR="00127788" w:rsidRPr="00127788" w14:paraId="0BDAE00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4D9A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DCB8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7EE501C8" w14:textId="21E50E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32824167" w14:textId="33CBEF9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3EE0D" w14:textId="0B8013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03632" w14:textId="2D03FF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355.00 </w:t>
            </w:r>
          </w:p>
        </w:tc>
      </w:tr>
      <w:tr w:rsidR="00127788" w:rsidRPr="00127788" w14:paraId="2851CFD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236D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E304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EDE84F5" w14:textId="1362B2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499F8631" w14:textId="66CAFA5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BE1D1" w14:textId="3EDF357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2C47F" w14:textId="1CBFFAB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48,917.08 </w:t>
            </w:r>
          </w:p>
        </w:tc>
      </w:tr>
      <w:tr w:rsidR="00127788" w:rsidRPr="00127788" w14:paraId="679F0E1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F050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0D7E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6FB78425" w14:textId="253D6E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6E55675D" w14:textId="246C3E3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B5897" w14:textId="6018B56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271CB" w14:textId="775996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57,593.13 </w:t>
            </w:r>
          </w:p>
        </w:tc>
      </w:tr>
      <w:tr w:rsidR="00127788" w:rsidRPr="00127788" w14:paraId="5B44984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C867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F2B3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415AC336" w14:textId="537923A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51FFD8B7" w14:textId="6E259F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9C61C" w14:textId="7782CF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21402" w14:textId="3C9214D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12,365.50 </w:t>
            </w:r>
          </w:p>
        </w:tc>
      </w:tr>
      <w:tr w:rsidR="00127788" w:rsidRPr="00127788" w14:paraId="0991DA0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32C0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C8D3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1A914E78" w14:textId="6581A62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537C17E0" w14:textId="36EA9C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CD4C0" w14:textId="02E49A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AA490" w14:textId="250121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2,710.00 </w:t>
            </w:r>
          </w:p>
        </w:tc>
      </w:tr>
      <w:tr w:rsidR="00127788" w:rsidRPr="00127788" w14:paraId="4384DE4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5783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08D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7C0BB194" w14:textId="5A55C8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67A873FF" w14:textId="2304DC4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6F9F1" w14:textId="12B684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F7981" w14:textId="423C64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29,988.13 </w:t>
            </w:r>
          </w:p>
        </w:tc>
      </w:tr>
      <w:tr w:rsidR="00127788" w:rsidRPr="00127788" w14:paraId="162383E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F4D0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B41E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3E2C7A36" w14:textId="58D83E5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4B59390A" w14:textId="0051942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E2327" w14:textId="5F4877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765F0" w14:textId="7008E2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294,150.33 </w:t>
            </w:r>
          </w:p>
        </w:tc>
      </w:tr>
      <w:tr w:rsidR="00127788" w:rsidRPr="00127788" w14:paraId="6E61B59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90053"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E593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A10ECD7" w14:textId="15BC5A3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065AE2DB" w14:textId="743BDA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DA181" w14:textId="09A752E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9C9AC" w14:textId="4FAB6F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08,576.31 </w:t>
            </w:r>
          </w:p>
        </w:tc>
      </w:tr>
      <w:tr w:rsidR="00127788" w:rsidRPr="00127788" w14:paraId="0074F20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146F7"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C402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E87055F" w14:textId="00E7528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6CE5CD20" w14:textId="149318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FB26A2" w14:textId="4CA9BF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5DECF" w14:textId="1D0DCCB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924,585.00 </w:t>
            </w:r>
          </w:p>
        </w:tc>
      </w:tr>
      <w:tr w:rsidR="00127788" w:rsidRPr="00127788" w14:paraId="7C30FFA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5C226"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5E9D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2108F819" w14:textId="3AC7C5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022932C" w14:textId="5A5863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4F2BF" w14:textId="78C42D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17BA8" w14:textId="1E7C53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355.00 </w:t>
            </w:r>
          </w:p>
        </w:tc>
      </w:tr>
      <w:tr w:rsidR="00127788" w:rsidRPr="00127788" w14:paraId="5C921A7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C07B9"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1399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6B1C5483" w14:textId="07E2D9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38E31802" w14:textId="0B28C3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CC649" w14:textId="5E90A3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FDC40" w14:textId="5A8C87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82,395.00 </w:t>
            </w:r>
          </w:p>
        </w:tc>
      </w:tr>
      <w:tr w:rsidR="00127788" w:rsidRPr="00127788" w14:paraId="55A6C95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E9A4D"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26F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1ACE111A" w14:textId="346935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E72D906" w14:textId="5FCF40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CBF6E" w14:textId="6F470D3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8A95D" w14:textId="37A046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13,721.86 </w:t>
            </w:r>
          </w:p>
        </w:tc>
      </w:tr>
      <w:tr w:rsidR="00127788" w:rsidRPr="00127788" w14:paraId="1FAB9636"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8775D5"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39C05B0C" w14:textId="6F2C16B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37,356,914.15 </w:t>
            </w:r>
          </w:p>
        </w:tc>
        <w:tc>
          <w:tcPr>
            <w:tcW w:w="0" w:type="auto"/>
            <w:tcBorders>
              <w:top w:val="nil"/>
              <w:left w:val="nil"/>
              <w:bottom w:val="single" w:sz="4" w:space="0" w:color="000000"/>
              <w:right w:val="single" w:sz="4" w:space="0" w:color="000000"/>
            </w:tcBorders>
            <w:shd w:val="clear" w:color="A5A5A5" w:fill="A5A5A5"/>
            <w:noWrap/>
            <w:vAlign w:val="bottom"/>
            <w:hideMark/>
          </w:tcPr>
          <w:p w14:paraId="2371C024" w14:textId="3D0B9E3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5DE4E451" w14:textId="458B9F5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3117DCF4" w14:textId="28F0440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46,719,778.55 </w:t>
            </w:r>
          </w:p>
        </w:tc>
      </w:tr>
      <w:tr w:rsidR="00127788" w:rsidRPr="00127788" w14:paraId="383D8D67"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E51A3"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7E7EA0A5" w14:textId="1EFBFE7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9,087,845.54 </w:t>
            </w:r>
          </w:p>
        </w:tc>
        <w:tc>
          <w:tcPr>
            <w:tcW w:w="0" w:type="auto"/>
            <w:tcBorders>
              <w:top w:val="nil"/>
              <w:left w:val="nil"/>
              <w:bottom w:val="single" w:sz="4" w:space="0" w:color="000000"/>
              <w:right w:val="single" w:sz="4" w:space="0" w:color="000000"/>
            </w:tcBorders>
            <w:shd w:val="clear" w:color="D8D8D8" w:fill="D8D8D8"/>
            <w:noWrap/>
            <w:vAlign w:val="bottom"/>
            <w:hideMark/>
          </w:tcPr>
          <w:p w14:paraId="5AE5D040" w14:textId="39DB616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D732042" w14:textId="433BBE1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4A96B3B" w14:textId="2F14686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9,158,800.54 </w:t>
            </w:r>
          </w:p>
        </w:tc>
      </w:tr>
      <w:tr w:rsidR="00127788" w:rsidRPr="00127788" w14:paraId="14C83C0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66CF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F946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039C13C0" w14:textId="038B32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884,905.70 </w:t>
            </w:r>
          </w:p>
        </w:tc>
        <w:tc>
          <w:tcPr>
            <w:tcW w:w="0" w:type="auto"/>
            <w:tcBorders>
              <w:top w:val="nil"/>
              <w:left w:val="nil"/>
              <w:bottom w:val="single" w:sz="4" w:space="0" w:color="000000"/>
              <w:right w:val="single" w:sz="4" w:space="0" w:color="000000"/>
            </w:tcBorders>
            <w:shd w:val="clear" w:color="auto" w:fill="auto"/>
            <w:noWrap/>
            <w:vAlign w:val="bottom"/>
            <w:hideMark/>
          </w:tcPr>
          <w:p w14:paraId="15AE5D62" w14:textId="4A57DB6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127A8" w14:textId="327590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B3492" w14:textId="161977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884,905.70 </w:t>
            </w:r>
          </w:p>
        </w:tc>
      </w:tr>
      <w:tr w:rsidR="00127788" w:rsidRPr="00127788" w14:paraId="7441F08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3B441"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7080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339C4D16" w14:textId="3882EE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0E461C96" w14:textId="588602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366EF" w14:textId="72CBCF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09A65" w14:textId="1302A5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68,748.24 </w:t>
            </w:r>
          </w:p>
        </w:tc>
      </w:tr>
      <w:tr w:rsidR="00127788" w:rsidRPr="00127788" w14:paraId="3FF2CFF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51501"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3966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64DE2C2F" w14:textId="570C47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3A51F272" w14:textId="74442D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EE46A" w14:textId="034441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DB104" w14:textId="78B09B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72,041.34 </w:t>
            </w:r>
          </w:p>
        </w:tc>
      </w:tr>
      <w:tr w:rsidR="00127788" w:rsidRPr="00127788" w14:paraId="7A8DBDB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097A2"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6137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7904BDF9" w14:textId="24CF7F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45F8F730" w14:textId="3233D38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FBE7B" w14:textId="2A0DF5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B70E9" w14:textId="47E0D2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5,651.60 </w:t>
            </w:r>
          </w:p>
        </w:tc>
      </w:tr>
      <w:tr w:rsidR="00127788" w:rsidRPr="00127788" w14:paraId="204E46A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3F4F1"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884E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2B9FC3CD" w14:textId="3B79B1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2B274B31" w14:textId="41A7CC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C67BA" w14:textId="7AD0AD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404A4" w14:textId="0CA2FF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56,911.20 </w:t>
            </w:r>
          </w:p>
        </w:tc>
      </w:tr>
      <w:tr w:rsidR="00127788" w:rsidRPr="00127788" w14:paraId="7F38BD3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A23AD"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792F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270DF5F5" w14:textId="15B5AD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5DA184E1" w14:textId="5C57DD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39384" w14:textId="6CBD19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EF863" w14:textId="75B284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7,793.72 </w:t>
            </w:r>
          </w:p>
        </w:tc>
      </w:tr>
      <w:tr w:rsidR="00127788" w:rsidRPr="00127788" w14:paraId="45D58CC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F634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1AB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B2AA415" w14:textId="688100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72,799.23 </w:t>
            </w:r>
          </w:p>
        </w:tc>
        <w:tc>
          <w:tcPr>
            <w:tcW w:w="0" w:type="auto"/>
            <w:tcBorders>
              <w:top w:val="nil"/>
              <w:left w:val="nil"/>
              <w:bottom w:val="single" w:sz="4" w:space="0" w:color="000000"/>
              <w:right w:val="single" w:sz="4" w:space="0" w:color="000000"/>
            </w:tcBorders>
            <w:shd w:val="clear" w:color="auto" w:fill="auto"/>
            <w:noWrap/>
            <w:vAlign w:val="bottom"/>
            <w:hideMark/>
          </w:tcPr>
          <w:p w14:paraId="7DE57C89" w14:textId="43AB0B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79BD6" w14:textId="67BBAD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25B8D" w14:textId="7E9628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772,799.23 </w:t>
            </w:r>
          </w:p>
        </w:tc>
      </w:tr>
      <w:tr w:rsidR="00127788" w:rsidRPr="00127788" w14:paraId="6AB1BBA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5A1B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A3FB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18A9BC8" w14:textId="38A79F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7D8714C1" w14:textId="7AEFB5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42CCB" w14:textId="666E04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74B2D" w14:textId="7A349B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02,785.90 </w:t>
            </w:r>
          </w:p>
        </w:tc>
      </w:tr>
      <w:tr w:rsidR="00127788" w:rsidRPr="00127788" w14:paraId="7F3B142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8CD7C"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FE36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177348E6" w14:textId="1550B7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3CC063AA" w14:textId="6E563D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C4EDE" w14:textId="72FEE5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A79E2" w14:textId="4421DE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49,086.88 </w:t>
            </w:r>
          </w:p>
        </w:tc>
      </w:tr>
      <w:tr w:rsidR="00127788" w:rsidRPr="00127788" w14:paraId="068277E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0B8B8"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B264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0137B3C2" w14:textId="30766A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50F7BDAB" w14:textId="3A4A880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418B2" w14:textId="165D09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44639" w14:textId="7232D8F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075,518.08 </w:t>
            </w:r>
          </w:p>
        </w:tc>
      </w:tr>
      <w:tr w:rsidR="00127788" w:rsidRPr="00127788" w14:paraId="089BF02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E8101"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7E40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792379CA" w14:textId="6925F9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610442C0" w14:textId="761D9C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1B010" w14:textId="0F4A44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394C60BB" w14:textId="13625A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1,615.98 </w:t>
            </w:r>
          </w:p>
        </w:tc>
      </w:tr>
      <w:tr w:rsidR="00127788" w:rsidRPr="00127788" w14:paraId="669240C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7AA74"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3122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714B9510" w14:textId="3DC76D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7BA28A9C" w14:textId="40B751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C6FFF" w14:textId="1F2322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13DB6" w14:textId="4C4326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75,553.64 </w:t>
            </w:r>
          </w:p>
        </w:tc>
      </w:tr>
      <w:tr w:rsidR="00127788" w:rsidRPr="00127788" w14:paraId="73CAAAE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B96C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4995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225AEC1B" w14:textId="5AD6F8B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15209151" w14:textId="35D8B8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38B2C" w14:textId="518C27D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EDA0B" w14:textId="14B28D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03,531.70 </w:t>
            </w:r>
          </w:p>
        </w:tc>
      </w:tr>
      <w:tr w:rsidR="00127788" w:rsidRPr="00127788" w14:paraId="0328E13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C49E6"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BC38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1A0852F5" w14:textId="6DA68B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4C6336BA" w14:textId="50A3945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7607B" w14:textId="461746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CF92C" w14:textId="772563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26,812.84 </w:t>
            </w:r>
          </w:p>
        </w:tc>
      </w:tr>
      <w:tr w:rsidR="00127788" w:rsidRPr="00127788" w14:paraId="14CBC3D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3B611"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C9CE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779BCB30" w14:textId="3893E82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2ECEF416" w14:textId="3481EA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6CF60" w14:textId="7F4324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E787A" w14:textId="4A2E85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22,925.28 </w:t>
            </w:r>
          </w:p>
        </w:tc>
      </w:tr>
      <w:tr w:rsidR="00127788" w:rsidRPr="00127788" w14:paraId="0F36E9D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4E9D7"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BDC0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0CA51393" w14:textId="17A0F04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5,488.94 </w:t>
            </w:r>
          </w:p>
        </w:tc>
        <w:tc>
          <w:tcPr>
            <w:tcW w:w="0" w:type="auto"/>
            <w:tcBorders>
              <w:top w:val="nil"/>
              <w:left w:val="nil"/>
              <w:bottom w:val="single" w:sz="4" w:space="0" w:color="000000"/>
              <w:right w:val="single" w:sz="4" w:space="0" w:color="000000"/>
            </w:tcBorders>
            <w:shd w:val="clear" w:color="auto" w:fill="auto"/>
            <w:noWrap/>
            <w:vAlign w:val="bottom"/>
            <w:hideMark/>
          </w:tcPr>
          <w:p w14:paraId="33EC9AD6" w14:textId="5DC578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CD292" w14:textId="0DCFF7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6E1CF" w14:textId="304460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05,488.94 </w:t>
            </w:r>
          </w:p>
        </w:tc>
      </w:tr>
      <w:tr w:rsidR="00127788" w:rsidRPr="00127788" w14:paraId="48E0C8E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63CE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BCC5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00EB6F64" w14:textId="3B5E5E4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4,911.10 </w:t>
            </w:r>
          </w:p>
        </w:tc>
        <w:tc>
          <w:tcPr>
            <w:tcW w:w="0" w:type="auto"/>
            <w:tcBorders>
              <w:top w:val="nil"/>
              <w:left w:val="nil"/>
              <w:bottom w:val="single" w:sz="4" w:space="0" w:color="000000"/>
              <w:right w:val="single" w:sz="4" w:space="0" w:color="000000"/>
            </w:tcBorders>
            <w:shd w:val="clear" w:color="auto" w:fill="auto"/>
            <w:noWrap/>
            <w:vAlign w:val="bottom"/>
            <w:hideMark/>
          </w:tcPr>
          <w:p w14:paraId="631D08DF" w14:textId="2640089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A4008" w14:textId="0B83B8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7633A" w14:textId="398BCD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144,911.10 </w:t>
            </w:r>
          </w:p>
        </w:tc>
      </w:tr>
      <w:tr w:rsidR="00127788" w:rsidRPr="00127788" w14:paraId="7F1AC36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85A33"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9424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3C705910" w14:textId="3BD655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3D15885D" w14:textId="6D9F89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D318C" w14:textId="3FF5E8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2B8ED" w14:textId="76D827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43,270.58 </w:t>
            </w:r>
          </w:p>
        </w:tc>
      </w:tr>
      <w:tr w:rsidR="00127788" w:rsidRPr="00127788" w14:paraId="149ADAC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6C4D8"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A738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8ADD7F6" w14:textId="330BBF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1,473.34 </w:t>
            </w:r>
          </w:p>
        </w:tc>
        <w:tc>
          <w:tcPr>
            <w:tcW w:w="0" w:type="auto"/>
            <w:tcBorders>
              <w:top w:val="nil"/>
              <w:left w:val="nil"/>
              <w:bottom w:val="single" w:sz="4" w:space="0" w:color="000000"/>
              <w:right w:val="single" w:sz="4" w:space="0" w:color="000000"/>
            </w:tcBorders>
            <w:shd w:val="clear" w:color="auto" w:fill="auto"/>
            <w:noWrap/>
            <w:vAlign w:val="bottom"/>
            <w:hideMark/>
          </w:tcPr>
          <w:p w14:paraId="10429F68" w14:textId="3DF1D6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A249B" w14:textId="4B50E2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B479E" w14:textId="5493485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21,473.34 </w:t>
            </w:r>
          </w:p>
        </w:tc>
      </w:tr>
      <w:tr w:rsidR="00127788" w:rsidRPr="00127788" w14:paraId="5813534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84982"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8B6B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1A45CCE4" w14:textId="3522F19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02D214D5" w14:textId="6327152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5E63A" w14:textId="67F13A4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E1769" w14:textId="3F6637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91,791.64 </w:t>
            </w:r>
          </w:p>
        </w:tc>
      </w:tr>
      <w:tr w:rsidR="00127788" w:rsidRPr="00127788" w14:paraId="64C8751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F7887"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FBEC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4F72D04" w14:textId="127552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5986BFEE" w14:textId="0AB796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DE042" w14:textId="1E2BB3E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112CC" w14:textId="7D3362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388.00 </w:t>
            </w:r>
          </w:p>
        </w:tc>
      </w:tr>
      <w:tr w:rsidR="00127788" w:rsidRPr="00127788" w14:paraId="1FF5CCB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1EABE"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77BF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5BBF087" w14:textId="0D3FDA1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5,671.74 </w:t>
            </w:r>
          </w:p>
        </w:tc>
        <w:tc>
          <w:tcPr>
            <w:tcW w:w="0" w:type="auto"/>
            <w:tcBorders>
              <w:top w:val="nil"/>
              <w:left w:val="nil"/>
              <w:bottom w:val="single" w:sz="4" w:space="0" w:color="000000"/>
              <w:right w:val="single" w:sz="4" w:space="0" w:color="000000"/>
            </w:tcBorders>
            <w:shd w:val="clear" w:color="auto" w:fill="auto"/>
            <w:noWrap/>
            <w:vAlign w:val="bottom"/>
            <w:hideMark/>
          </w:tcPr>
          <w:p w14:paraId="66072243" w14:textId="683CB0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3ABA5F86" w14:textId="27B650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F62D6" w14:textId="6919FE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47,626.74 </w:t>
            </w:r>
          </w:p>
        </w:tc>
      </w:tr>
      <w:tr w:rsidR="00127788" w:rsidRPr="00127788" w14:paraId="7351A11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BF388"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A7AD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1C6E95D" w14:textId="242DE1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16F3602A" w14:textId="3CC548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BCFAC3" w14:textId="433328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CB39A" w14:textId="7152E7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80,489.87 </w:t>
            </w:r>
          </w:p>
        </w:tc>
      </w:tr>
      <w:tr w:rsidR="00127788" w:rsidRPr="00127788" w14:paraId="33E2455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E6E30"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5F82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343D223E" w14:textId="355C02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85781F6" w14:textId="746B59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18140" w14:textId="63B4A3B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847A5" w14:textId="48848B6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65,510.76 </w:t>
            </w:r>
          </w:p>
        </w:tc>
      </w:tr>
      <w:tr w:rsidR="00127788" w:rsidRPr="00127788" w14:paraId="0CF6209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AC89D"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93EF6B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4F8CAA58" w14:textId="5E4C34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2,704.78 </w:t>
            </w:r>
          </w:p>
        </w:tc>
        <w:tc>
          <w:tcPr>
            <w:tcW w:w="0" w:type="auto"/>
            <w:tcBorders>
              <w:top w:val="nil"/>
              <w:left w:val="nil"/>
              <w:bottom w:val="single" w:sz="4" w:space="0" w:color="000000"/>
              <w:right w:val="single" w:sz="4" w:space="0" w:color="000000"/>
            </w:tcBorders>
            <w:shd w:val="clear" w:color="auto" w:fill="auto"/>
            <w:noWrap/>
            <w:vAlign w:val="bottom"/>
            <w:hideMark/>
          </w:tcPr>
          <w:p w14:paraId="626FCB35" w14:textId="57130DF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396E7" w14:textId="39B895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11646" w14:textId="61039A2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92,704.78 </w:t>
            </w:r>
          </w:p>
        </w:tc>
      </w:tr>
      <w:tr w:rsidR="00127788" w:rsidRPr="00127788" w14:paraId="4237EE8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DFA47"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76E6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29A4365F" w14:textId="1E7D3FC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1BC6AE22" w14:textId="688E7C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31D1A" w14:textId="4C84E74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0449C" w14:textId="16A5EC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7,458.46 </w:t>
            </w:r>
          </w:p>
        </w:tc>
      </w:tr>
      <w:tr w:rsidR="00127788" w:rsidRPr="00127788" w14:paraId="047ECF4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75316"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B783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33CFAE52" w14:textId="4AFA4A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415F5F8C" w14:textId="7175DAD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15CF3" w14:textId="2E39A03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776A6" w14:textId="4D8FFDA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357,005.00 </w:t>
            </w:r>
          </w:p>
        </w:tc>
      </w:tr>
      <w:tr w:rsidR="00127788" w:rsidRPr="00127788" w14:paraId="346DE214"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348F7"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1D72E19B" w14:textId="701BDDB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986,359.55 </w:t>
            </w:r>
          </w:p>
        </w:tc>
        <w:tc>
          <w:tcPr>
            <w:tcW w:w="0" w:type="auto"/>
            <w:tcBorders>
              <w:top w:val="nil"/>
              <w:left w:val="nil"/>
              <w:bottom w:val="single" w:sz="4" w:space="0" w:color="000000"/>
              <w:right w:val="single" w:sz="4" w:space="0" w:color="000000"/>
            </w:tcBorders>
            <w:shd w:val="clear" w:color="D8D8D8" w:fill="D8D8D8"/>
            <w:noWrap/>
            <w:vAlign w:val="bottom"/>
            <w:hideMark/>
          </w:tcPr>
          <w:p w14:paraId="5B45C1C9" w14:textId="74E0E94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282AFE" w14:textId="7F64406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6060621" w14:textId="0007DEE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986,359.55 </w:t>
            </w:r>
          </w:p>
        </w:tc>
      </w:tr>
      <w:tr w:rsidR="00127788" w:rsidRPr="00127788" w14:paraId="012A440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6E95C"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3754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6FA79649" w14:textId="7E53F5B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0B3D58C5" w14:textId="07E70B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346EC" w14:textId="099F331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49EE9" w14:textId="00BAC98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984,094.26 </w:t>
            </w:r>
          </w:p>
        </w:tc>
      </w:tr>
      <w:tr w:rsidR="00127788" w:rsidRPr="00127788" w14:paraId="2081C84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06D6D"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2C0D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45DDFAE3" w14:textId="41EAE6F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6FEEA211" w14:textId="356A03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C4A95" w14:textId="5388F0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5F8E4" w14:textId="3B6F8D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47,201.44 </w:t>
            </w:r>
          </w:p>
        </w:tc>
      </w:tr>
      <w:tr w:rsidR="00127788" w:rsidRPr="00127788" w14:paraId="3FD2D86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CCCFE"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1028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204A5E6B" w14:textId="2ADA75B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6014E80A" w14:textId="0800A6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6B82D" w14:textId="5B65852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46972" w14:textId="1B90B3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42,376.00 </w:t>
            </w:r>
          </w:p>
        </w:tc>
      </w:tr>
      <w:tr w:rsidR="00127788" w:rsidRPr="00127788" w14:paraId="5E0873D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4BA4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B7EA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63A78BDC" w14:textId="6F6526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2DAD6F09" w14:textId="242F12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96643" w14:textId="41CFC5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508CF" w14:textId="6C38AA9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67,556.68 </w:t>
            </w:r>
          </w:p>
        </w:tc>
      </w:tr>
      <w:tr w:rsidR="00127788" w:rsidRPr="00127788" w14:paraId="6470D5C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0EDA1"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8E9E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CF1B6B5" w14:textId="4802D2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368,276.98 </w:t>
            </w:r>
          </w:p>
        </w:tc>
        <w:tc>
          <w:tcPr>
            <w:tcW w:w="0" w:type="auto"/>
            <w:tcBorders>
              <w:top w:val="nil"/>
              <w:left w:val="nil"/>
              <w:bottom w:val="single" w:sz="4" w:space="0" w:color="000000"/>
              <w:right w:val="single" w:sz="4" w:space="0" w:color="000000"/>
            </w:tcBorders>
            <w:shd w:val="clear" w:color="auto" w:fill="auto"/>
            <w:noWrap/>
            <w:vAlign w:val="bottom"/>
            <w:hideMark/>
          </w:tcPr>
          <w:p w14:paraId="4FFB004A" w14:textId="07965D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6FC1C" w14:textId="2720AF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2A739" w14:textId="79DEC70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368,276.98 </w:t>
            </w:r>
          </w:p>
        </w:tc>
      </w:tr>
      <w:tr w:rsidR="00127788" w:rsidRPr="00127788" w14:paraId="5775AA4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5F89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F067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6707A086" w14:textId="2A2BB1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2AA635B5" w14:textId="7895C8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7325A" w14:textId="716897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3791E" w14:textId="6C5E5E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4,127.73 </w:t>
            </w:r>
          </w:p>
        </w:tc>
      </w:tr>
      <w:tr w:rsidR="00127788" w:rsidRPr="00127788" w14:paraId="0BA9CB9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1C233"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4140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0090B01A" w14:textId="5D9E59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2,726.46 </w:t>
            </w:r>
          </w:p>
        </w:tc>
        <w:tc>
          <w:tcPr>
            <w:tcW w:w="0" w:type="auto"/>
            <w:tcBorders>
              <w:top w:val="nil"/>
              <w:left w:val="nil"/>
              <w:bottom w:val="single" w:sz="4" w:space="0" w:color="000000"/>
              <w:right w:val="single" w:sz="4" w:space="0" w:color="000000"/>
            </w:tcBorders>
            <w:shd w:val="clear" w:color="auto" w:fill="auto"/>
            <w:noWrap/>
            <w:vAlign w:val="bottom"/>
            <w:hideMark/>
          </w:tcPr>
          <w:p w14:paraId="49C09655" w14:textId="13D46F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42041" w14:textId="76869C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66010" w14:textId="27C777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52,726.46 </w:t>
            </w:r>
          </w:p>
        </w:tc>
      </w:tr>
      <w:tr w:rsidR="00127788" w:rsidRPr="00127788" w14:paraId="1BA817CA"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328A9"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0A6B8A9A" w14:textId="3DCEED2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42,488,608.05 </w:t>
            </w:r>
          </w:p>
        </w:tc>
        <w:tc>
          <w:tcPr>
            <w:tcW w:w="0" w:type="auto"/>
            <w:tcBorders>
              <w:top w:val="nil"/>
              <w:left w:val="nil"/>
              <w:bottom w:val="single" w:sz="4" w:space="0" w:color="000000"/>
              <w:right w:val="single" w:sz="4" w:space="0" w:color="000000"/>
            </w:tcBorders>
            <w:shd w:val="clear" w:color="D8D8D8" w:fill="D8D8D8"/>
            <w:noWrap/>
            <w:vAlign w:val="bottom"/>
            <w:hideMark/>
          </w:tcPr>
          <w:p w14:paraId="5AB0FA0E" w14:textId="5A5398A5"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75C932" w14:textId="3F4D720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0BB46267" w14:textId="128DEA0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51,780,517.45 </w:t>
            </w:r>
          </w:p>
        </w:tc>
      </w:tr>
      <w:tr w:rsidR="00127788" w:rsidRPr="00127788" w14:paraId="573ABBE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56339"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C36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7C139C31" w14:textId="538B36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175BF878" w14:textId="5A35584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7C007" w14:textId="4D4A30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E9B5E" w14:textId="6FB4C9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30,655.54 </w:t>
            </w:r>
          </w:p>
        </w:tc>
      </w:tr>
      <w:tr w:rsidR="00127788" w:rsidRPr="00127788" w14:paraId="6C36E70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6FDDD"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5A73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036C5E46" w14:textId="773AA6C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779,426.12 </w:t>
            </w:r>
          </w:p>
        </w:tc>
        <w:tc>
          <w:tcPr>
            <w:tcW w:w="0" w:type="auto"/>
            <w:tcBorders>
              <w:top w:val="nil"/>
              <w:left w:val="nil"/>
              <w:bottom w:val="single" w:sz="4" w:space="0" w:color="000000"/>
              <w:right w:val="single" w:sz="4" w:space="0" w:color="000000"/>
            </w:tcBorders>
            <w:shd w:val="clear" w:color="auto" w:fill="auto"/>
            <w:noWrap/>
            <w:vAlign w:val="bottom"/>
            <w:hideMark/>
          </w:tcPr>
          <w:p w14:paraId="6F694884" w14:textId="062965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FECC9" w14:textId="3B09A2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3EFBA62C" w14:textId="3633029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526,226.52 </w:t>
            </w:r>
          </w:p>
        </w:tc>
      </w:tr>
      <w:tr w:rsidR="00127788" w:rsidRPr="00127788" w14:paraId="41DD27D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A3C28"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295F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6070BB03" w14:textId="495EC45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5FC35374" w14:textId="5C10264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58286" w14:textId="70D50F5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D3269" w14:textId="0463E1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03,108.90 </w:t>
            </w:r>
          </w:p>
        </w:tc>
      </w:tr>
      <w:tr w:rsidR="00127788" w:rsidRPr="00127788" w14:paraId="1A310D3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F48F6"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EF2F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1AACA3C9" w14:textId="734ED6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6C14219F" w14:textId="2C7C6FB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AB52A" w14:textId="21B20F3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4F562" w14:textId="4062001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26,504.00 </w:t>
            </w:r>
          </w:p>
        </w:tc>
      </w:tr>
      <w:tr w:rsidR="00127788" w:rsidRPr="00127788" w14:paraId="71F4021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42B73"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3D76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66BAA710" w14:textId="030EC2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21A7F059" w14:textId="140B15E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BC5083" w14:textId="2403AD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4D6984AF" w14:textId="223E51E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662,595.36 </w:t>
            </w:r>
          </w:p>
        </w:tc>
      </w:tr>
      <w:tr w:rsidR="00127788" w:rsidRPr="00127788" w14:paraId="72F4C97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0B280"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CAE7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94D0C01" w14:textId="6EDE1D8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19,838.90 </w:t>
            </w:r>
          </w:p>
        </w:tc>
        <w:tc>
          <w:tcPr>
            <w:tcW w:w="0" w:type="auto"/>
            <w:tcBorders>
              <w:top w:val="nil"/>
              <w:left w:val="nil"/>
              <w:bottom w:val="single" w:sz="4" w:space="0" w:color="000000"/>
              <w:right w:val="single" w:sz="4" w:space="0" w:color="000000"/>
            </w:tcBorders>
            <w:shd w:val="clear" w:color="auto" w:fill="auto"/>
            <w:noWrap/>
            <w:vAlign w:val="bottom"/>
            <w:hideMark/>
          </w:tcPr>
          <w:p w14:paraId="2BD24C05" w14:textId="5159593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DBB247F" w14:textId="2CFAF8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4F73FD51" w14:textId="790398F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794,092.90 </w:t>
            </w:r>
          </w:p>
        </w:tc>
      </w:tr>
      <w:tr w:rsidR="00127788" w:rsidRPr="00127788" w14:paraId="433D5F7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10D5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281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7571A205" w14:textId="48A77B3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23619094" w14:textId="37BF3D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70F453DB" w14:textId="03A249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1ED72" w14:textId="2659AA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625,796.30 </w:t>
            </w:r>
          </w:p>
        </w:tc>
      </w:tr>
      <w:tr w:rsidR="00127788" w:rsidRPr="00127788" w14:paraId="269855C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520C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7D22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3856FEA9" w14:textId="69AC17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7C746BF6" w14:textId="515E61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EC304" w14:textId="5A9766D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C33A9" w14:textId="2B4681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69,958.46 </w:t>
            </w:r>
          </w:p>
        </w:tc>
      </w:tr>
      <w:tr w:rsidR="00127788" w:rsidRPr="00127788" w14:paraId="5E0C22F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FA9D4"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3117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1082E2B2" w14:textId="664184A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083F8AEE" w14:textId="05F1A5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182CA" w14:textId="6FE5F62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326F3" w14:textId="2B6E0A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2,470.12 </w:t>
            </w:r>
          </w:p>
        </w:tc>
      </w:tr>
      <w:tr w:rsidR="00127788" w:rsidRPr="00127788" w14:paraId="6CCE62B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760AA"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40CE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9E108FC" w14:textId="1595179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214,398.07 </w:t>
            </w:r>
          </w:p>
        </w:tc>
        <w:tc>
          <w:tcPr>
            <w:tcW w:w="0" w:type="auto"/>
            <w:tcBorders>
              <w:top w:val="nil"/>
              <w:left w:val="nil"/>
              <w:bottom w:val="single" w:sz="4" w:space="0" w:color="000000"/>
              <w:right w:val="single" w:sz="4" w:space="0" w:color="000000"/>
            </w:tcBorders>
            <w:shd w:val="clear" w:color="auto" w:fill="auto"/>
            <w:noWrap/>
            <w:vAlign w:val="bottom"/>
            <w:hideMark/>
          </w:tcPr>
          <w:p w14:paraId="4922956C" w14:textId="75E5A6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B1D09" w14:textId="7795D5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5C313" w14:textId="78A251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6,214,398.07 </w:t>
            </w:r>
          </w:p>
        </w:tc>
      </w:tr>
      <w:tr w:rsidR="00127788" w:rsidRPr="00127788" w14:paraId="7E83B3D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CEB01"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06E7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495B852E" w14:textId="708D40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57111265" w14:textId="50595C3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BA0FB" w14:textId="60473E1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B936E" w14:textId="5BA0909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492,977.18 </w:t>
            </w:r>
          </w:p>
        </w:tc>
      </w:tr>
      <w:tr w:rsidR="00127788" w:rsidRPr="00127788" w14:paraId="327E3E0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6D4FD"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5A2E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1F6A20D" w14:textId="7B45DA0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2DB3A06B" w14:textId="0AD84F5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DFE96" w14:textId="0550C4E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CB8E8" w14:textId="3BEFD4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83,879.08 </w:t>
            </w:r>
          </w:p>
        </w:tc>
      </w:tr>
      <w:tr w:rsidR="00127788" w:rsidRPr="00127788" w14:paraId="190CCFF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D79FE"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DBFA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70DE386" w14:textId="0FD46A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4ADE69B7" w14:textId="7ED49D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518A69BF" w14:textId="430B4E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79D2D" w14:textId="53BF34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119,686.28 </w:t>
            </w:r>
          </w:p>
        </w:tc>
      </w:tr>
      <w:tr w:rsidR="00127788" w:rsidRPr="00127788" w14:paraId="1495608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23FE6"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A0AE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1A706003" w14:textId="0F9491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642019BF" w14:textId="264C04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8993E" w14:textId="26B945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BA5BC" w14:textId="2516FE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68,168.74 </w:t>
            </w:r>
          </w:p>
        </w:tc>
      </w:tr>
      <w:tr w:rsidR="00127788" w:rsidRPr="00127788" w14:paraId="3D3B55D3"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56D4B"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025EA3F3" w14:textId="66C2EB7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374,955.72 </w:t>
            </w:r>
          </w:p>
        </w:tc>
        <w:tc>
          <w:tcPr>
            <w:tcW w:w="0" w:type="auto"/>
            <w:tcBorders>
              <w:top w:val="nil"/>
              <w:left w:val="nil"/>
              <w:bottom w:val="single" w:sz="4" w:space="0" w:color="000000"/>
              <w:right w:val="single" w:sz="4" w:space="0" w:color="000000"/>
            </w:tcBorders>
            <w:shd w:val="clear" w:color="D8D8D8" w:fill="D8D8D8"/>
            <w:noWrap/>
            <w:vAlign w:val="bottom"/>
            <w:hideMark/>
          </w:tcPr>
          <w:p w14:paraId="03C4629E" w14:textId="280E60C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0809DD" w14:textId="680DBB8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6F322C" w14:textId="64BCA3B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5,374,955.72 </w:t>
            </w:r>
          </w:p>
        </w:tc>
      </w:tr>
      <w:tr w:rsidR="00127788" w:rsidRPr="00127788" w14:paraId="6C234110"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842A4"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14FE3"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662AE27" w14:textId="0CD8E51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8,042.64 </w:t>
            </w:r>
          </w:p>
        </w:tc>
        <w:tc>
          <w:tcPr>
            <w:tcW w:w="0" w:type="auto"/>
            <w:tcBorders>
              <w:top w:val="nil"/>
              <w:left w:val="nil"/>
              <w:bottom w:val="single" w:sz="4" w:space="0" w:color="000000"/>
              <w:right w:val="single" w:sz="4" w:space="0" w:color="000000"/>
            </w:tcBorders>
            <w:shd w:val="clear" w:color="auto" w:fill="auto"/>
            <w:noWrap/>
            <w:vAlign w:val="bottom"/>
            <w:hideMark/>
          </w:tcPr>
          <w:p w14:paraId="62BFDD37" w14:textId="2C0015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67905" w14:textId="2870007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DA031" w14:textId="07E2E0C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598,042.64 </w:t>
            </w:r>
          </w:p>
        </w:tc>
      </w:tr>
      <w:tr w:rsidR="00127788" w:rsidRPr="00127788" w14:paraId="09DC2DF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3FE39"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C8A7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4D1945E2" w14:textId="384C0B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5D9AC797" w14:textId="04075E5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7D98E" w14:textId="4256F9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1CD10" w14:textId="25945B7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752,371.21 </w:t>
            </w:r>
          </w:p>
        </w:tc>
      </w:tr>
      <w:tr w:rsidR="00127788" w:rsidRPr="00127788" w14:paraId="1524B4C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C038B"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0C8C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1CA37FF8" w14:textId="49B52BC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4771025E" w14:textId="799334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4AF9B" w14:textId="4D22D0B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1B6E1" w14:textId="4EB8CE1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52,866.13 </w:t>
            </w:r>
          </w:p>
        </w:tc>
      </w:tr>
      <w:tr w:rsidR="00127788" w:rsidRPr="00127788" w14:paraId="6C2BCE9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6F9ED"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EBA3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9DA7D89" w14:textId="562671D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1,676.24 </w:t>
            </w:r>
          </w:p>
        </w:tc>
        <w:tc>
          <w:tcPr>
            <w:tcW w:w="0" w:type="auto"/>
            <w:tcBorders>
              <w:top w:val="nil"/>
              <w:left w:val="nil"/>
              <w:bottom w:val="single" w:sz="4" w:space="0" w:color="000000"/>
              <w:right w:val="single" w:sz="4" w:space="0" w:color="000000"/>
            </w:tcBorders>
            <w:shd w:val="clear" w:color="auto" w:fill="auto"/>
            <w:noWrap/>
            <w:vAlign w:val="bottom"/>
            <w:hideMark/>
          </w:tcPr>
          <w:p w14:paraId="5E0EDB64" w14:textId="05B305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3775F" w14:textId="1D085FF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774DE" w14:textId="58FEAAA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31,676.24 </w:t>
            </w:r>
          </w:p>
        </w:tc>
      </w:tr>
      <w:tr w:rsidR="00127788" w:rsidRPr="00127788" w14:paraId="104F704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10C5C"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4045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2007F638" w14:textId="6F4E0C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6C7D900B" w14:textId="2EE8DD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BDDB3" w14:textId="7AD40D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4DE7D" w14:textId="72DB52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225,004.06 </w:t>
            </w:r>
          </w:p>
        </w:tc>
      </w:tr>
      <w:tr w:rsidR="00127788" w:rsidRPr="00127788" w14:paraId="1A990FE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3B9B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BFB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104B7A9D" w14:textId="6BAE49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3AAB8AF0" w14:textId="6C5478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DF1FA" w14:textId="5D0E173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8E706" w14:textId="4FBE5A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373,004.50 </w:t>
            </w:r>
          </w:p>
        </w:tc>
      </w:tr>
      <w:tr w:rsidR="00127788" w:rsidRPr="00127788" w14:paraId="53C815E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3C13E"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96DC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2E95F1C5" w14:textId="093DB3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02,889.05 </w:t>
            </w:r>
          </w:p>
        </w:tc>
        <w:tc>
          <w:tcPr>
            <w:tcW w:w="0" w:type="auto"/>
            <w:tcBorders>
              <w:top w:val="nil"/>
              <w:left w:val="nil"/>
              <w:bottom w:val="single" w:sz="4" w:space="0" w:color="000000"/>
              <w:right w:val="single" w:sz="4" w:space="0" w:color="000000"/>
            </w:tcBorders>
            <w:shd w:val="clear" w:color="auto" w:fill="auto"/>
            <w:noWrap/>
            <w:vAlign w:val="bottom"/>
            <w:hideMark/>
          </w:tcPr>
          <w:p w14:paraId="4968D10E" w14:textId="798918A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8F2A8" w14:textId="399146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1F871" w14:textId="08D65D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802,889.05 </w:t>
            </w:r>
          </w:p>
        </w:tc>
      </w:tr>
      <w:tr w:rsidR="00127788" w:rsidRPr="00127788" w14:paraId="1A2CE0ED"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DCC6F"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8A60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17261D02" w14:textId="041FA8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447,018.75 </w:t>
            </w:r>
          </w:p>
        </w:tc>
        <w:tc>
          <w:tcPr>
            <w:tcW w:w="0" w:type="auto"/>
            <w:tcBorders>
              <w:top w:val="nil"/>
              <w:left w:val="nil"/>
              <w:bottom w:val="single" w:sz="4" w:space="0" w:color="000000"/>
              <w:right w:val="single" w:sz="4" w:space="0" w:color="000000"/>
            </w:tcBorders>
            <w:shd w:val="clear" w:color="auto" w:fill="auto"/>
            <w:noWrap/>
            <w:vAlign w:val="bottom"/>
            <w:hideMark/>
          </w:tcPr>
          <w:p w14:paraId="2C338DA0" w14:textId="01AB81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CF9EE" w14:textId="7D830A8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D1240" w14:textId="73DE8F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447,018.75 </w:t>
            </w:r>
          </w:p>
        </w:tc>
      </w:tr>
      <w:tr w:rsidR="00127788" w:rsidRPr="00127788" w14:paraId="64CD4C5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D95A0"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1F76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1C1E5523" w14:textId="63A1DA5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93,740.78 </w:t>
            </w:r>
          </w:p>
        </w:tc>
        <w:tc>
          <w:tcPr>
            <w:tcW w:w="0" w:type="auto"/>
            <w:tcBorders>
              <w:top w:val="nil"/>
              <w:left w:val="nil"/>
              <w:bottom w:val="single" w:sz="4" w:space="0" w:color="000000"/>
              <w:right w:val="single" w:sz="4" w:space="0" w:color="000000"/>
            </w:tcBorders>
            <w:shd w:val="clear" w:color="auto" w:fill="auto"/>
            <w:noWrap/>
            <w:vAlign w:val="bottom"/>
            <w:hideMark/>
          </w:tcPr>
          <w:p w14:paraId="52B4E446" w14:textId="469178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632FE" w14:textId="6FF6B43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EDA6C" w14:textId="12FCB4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93,740.78 </w:t>
            </w:r>
          </w:p>
        </w:tc>
      </w:tr>
      <w:tr w:rsidR="00127788" w:rsidRPr="00127788" w14:paraId="3D07232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63131"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9FD2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5012DD6" w14:textId="436D740E"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94849D3" w14:textId="4084C659"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4510BF" w14:textId="052213A4"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A05B36" w14:textId="2E86107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87,427.68 </w:t>
            </w:r>
          </w:p>
        </w:tc>
      </w:tr>
      <w:tr w:rsidR="00127788" w:rsidRPr="00127788" w14:paraId="4C86800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D2A79"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3357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16177B24" w14:textId="128C28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1DDBC42F" w14:textId="24BA6F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20A15" w14:textId="3F0227C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97449" w14:textId="2F9803C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10,914.68 </w:t>
            </w:r>
          </w:p>
        </w:tc>
      </w:tr>
      <w:tr w:rsidR="00127788" w:rsidRPr="00127788" w14:paraId="41EE7D4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A38AD"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5A8D1E29" w14:textId="7DDD24B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5,784,907.63 </w:t>
            </w:r>
          </w:p>
        </w:tc>
        <w:tc>
          <w:tcPr>
            <w:tcW w:w="0" w:type="auto"/>
            <w:tcBorders>
              <w:top w:val="nil"/>
              <w:left w:val="nil"/>
              <w:bottom w:val="single" w:sz="4" w:space="0" w:color="000000"/>
              <w:right w:val="single" w:sz="4" w:space="0" w:color="000000"/>
            </w:tcBorders>
            <w:shd w:val="clear" w:color="D8D8D8" w:fill="D8D8D8"/>
            <w:noWrap/>
            <w:vAlign w:val="bottom"/>
            <w:hideMark/>
          </w:tcPr>
          <w:p w14:paraId="72CAF883" w14:textId="191006A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ACAFD3" w14:textId="1CC1CDA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E223C4" w14:textId="4AA4FBE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5,784,907.63 </w:t>
            </w:r>
          </w:p>
        </w:tc>
      </w:tr>
      <w:tr w:rsidR="00127788" w:rsidRPr="00127788" w14:paraId="5C3457B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7D0A5"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C465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5AC2A5B5" w14:textId="526F73F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785BFC7F" w14:textId="3F92141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29BFA" w14:textId="7AC1E22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6D22A" w14:textId="7431FA8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79,843.44 </w:t>
            </w:r>
          </w:p>
        </w:tc>
      </w:tr>
      <w:tr w:rsidR="00127788" w:rsidRPr="00127788" w14:paraId="5B1C54C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6F474"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CFD9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1D88DEC6" w14:textId="0ACA786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26D71AC3" w14:textId="485A0C8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A7399" w14:textId="05D064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1765E" w14:textId="7D5CAEC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555,300.81 </w:t>
            </w:r>
          </w:p>
        </w:tc>
      </w:tr>
      <w:tr w:rsidR="00127788" w:rsidRPr="00127788" w14:paraId="3DD49E2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CD29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8FB6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50B23A05" w14:textId="6ED3EB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6068BF36" w14:textId="22C996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C5BF3" w14:textId="55B21E5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0513F" w14:textId="36F1088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773,479.63 </w:t>
            </w:r>
          </w:p>
        </w:tc>
      </w:tr>
      <w:tr w:rsidR="00127788" w:rsidRPr="00127788" w14:paraId="255CEAB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4761F"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433F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527A671E" w14:textId="3F9776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3CD2C250" w14:textId="0D51EEE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55DC9" w14:textId="307125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BE959" w14:textId="481608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894,162.86 </w:t>
            </w:r>
          </w:p>
        </w:tc>
      </w:tr>
      <w:tr w:rsidR="00127788" w:rsidRPr="00127788" w14:paraId="0864E04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5D388"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1132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0039681D" w14:textId="41682F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355BCDF1" w14:textId="0EC244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8733E" w14:textId="09AEE74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9C778" w14:textId="5EA6B43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79,732.08 </w:t>
            </w:r>
          </w:p>
        </w:tc>
      </w:tr>
      <w:tr w:rsidR="00127788" w:rsidRPr="00127788" w14:paraId="00C1EAE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C6B72"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2A69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76AEC9B2" w14:textId="290F2F7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2A7CAAC0" w14:textId="26A4F1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F4F9C" w14:textId="53C598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DCE90" w14:textId="7035BEB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30,438.50 </w:t>
            </w:r>
          </w:p>
        </w:tc>
      </w:tr>
      <w:tr w:rsidR="00127788" w:rsidRPr="00127788" w14:paraId="1FE000DB"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CD36B"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7784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733D266C" w14:textId="0A7FEFE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0BF7E670" w14:textId="58EA7F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00B10" w14:textId="53C5488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53D60" w14:textId="67FC75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485,663.12 </w:t>
            </w:r>
          </w:p>
        </w:tc>
      </w:tr>
      <w:tr w:rsidR="00127788" w:rsidRPr="00127788" w14:paraId="12C69D4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D996A" w14:textId="77777777" w:rsidR="00127788" w:rsidRPr="00127788" w:rsidRDefault="00127788" w:rsidP="00127788">
            <w:pPr>
              <w:widowControl/>
              <w:spacing w:after="0" w:line="240" w:lineRule="auto"/>
              <w:contextualSpacing/>
              <w:jc w:val="right"/>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358C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00B1285B" w14:textId="62DF01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9,586,287.19 </w:t>
            </w:r>
          </w:p>
        </w:tc>
        <w:tc>
          <w:tcPr>
            <w:tcW w:w="0" w:type="auto"/>
            <w:tcBorders>
              <w:top w:val="nil"/>
              <w:left w:val="nil"/>
              <w:bottom w:val="single" w:sz="4" w:space="0" w:color="000000"/>
              <w:right w:val="single" w:sz="4" w:space="0" w:color="000000"/>
            </w:tcBorders>
            <w:shd w:val="clear" w:color="auto" w:fill="auto"/>
            <w:noWrap/>
            <w:vAlign w:val="bottom"/>
            <w:hideMark/>
          </w:tcPr>
          <w:p w14:paraId="2765D3AC" w14:textId="1838330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63233" w14:textId="7F17C3D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07CCC" w14:textId="209886A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9,586,287.19 </w:t>
            </w:r>
          </w:p>
        </w:tc>
      </w:tr>
      <w:tr w:rsidR="00127788" w:rsidRPr="00127788" w14:paraId="40653ABC"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D3776"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C959551" w14:textId="7B78249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8,634,237.66 </w:t>
            </w:r>
          </w:p>
        </w:tc>
        <w:tc>
          <w:tcPr>
            <w:tcW w:w="0" w:type="auto"/>
            <w:tcBorders>
              <w:top w:val="nil"/>
              <w:left w:val="nil"/>
              <w:bottom w:val="single" w:sz="4" w:space="0" w:color="000000"/>
              <w:right w:val="single" w:sz="4" w:space="0" w:color="000000"/>
            </w:tcBorders>
            <w:shd w:val="clear" w:color="D8D8D8" w:fill="D8D8D8"/>
            <w:noWrap/>
            <w:vAlign w:val="bottom"/>
            <w:hideMark/>
          </w:tcPr>
          <w:p w14:paraId="618E0A08" w14:textId="5E0EA53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23CB4C" w14:textId="5623095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3AD5C8" w14:textId="2FFC7C3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8,634,237.66 </w:t>
            </w:r>
          </w:p>
        </w:tc>
      </w:tr>
      <w:tr w:rsidR="00127788" w:rsidRPr="00127788" w14:paraId="0108105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B190A"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C46D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06464E0C" w14:textId="568717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522CCEB7" w14:textId="60ADC9C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330B4" w14:textId="7E5921B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02449" w14:textId="2D00F98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055,419.60 </w:t>
            </w:r>
          </w:p>
        </w:tc>
      </w:tr>
      <w:tr w:rsidR="00127788" w:rsidRPr="00127788" w14:paraId="455F1D68"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84003"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C7B7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43C9A1C4" w14:textId="026E8A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294FC55E" w14:textId="056F60A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36B2E" w14:textId="7817A66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3C137" w14:textId="45715F2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4,582,756.76 </w:t>
            </w:r>
          </w:p>
        </w:tc>
      </w:tr>
      <w:tr w:rsidR="00127788" w:rsidRPr="00127788" w14:paraId="1639B34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801C2"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86DA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1E439B61" w14:textId="0A1CE6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22AC8772" w14:textId="10DC5AD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4F006" w14:textId="65F413E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902F0" w14:textId="3DE4755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8,734.00 </w:t>
            </w:r>
          </w:p>
        </w:tc>
      </w:tr>
      <w:tr w:rsidR="00127788" w:rsidRPr="00127788" w14:paraId="2461982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EBA07"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36A38"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1D1ED1B8" w14:textId="2CE60CE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42603E7C" w14:textId="5606EC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9EF32" w14:textId="4E74FF0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A03F8" w14:textId="5835EAA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31,412.24 </w:t>
            </w:r>
          </w:p>
        </w:tc>
      </w:tr>
      <w:tr w:rsidR="00127788" w:rsidRPr="00127788" w14:paraId="700658F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5DD17"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F908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79E938DA" w14:textId="347CD88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0336F5EA" w14:textId="3687FCB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4C914" w14:textId="2C584D2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2F183" w14:textId="33D01AF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45,336.00 </w:t>
            </w:r>
          </w:p>
        </w:tc>
      </w:tr>
      <w:tr w:rsidR="00127788" w:rsidRPr="00127788" w14:paraId="658DF9B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114D7"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94CA7"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515E869F" w14:textId="423451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325F6771" w14:textId="0934D1A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02030" w14:textId="42422B6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F8584" w14:textId="1F4FF6D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434,827.73 </w:t>
            </w:r>
          </w:p>
        </w:tc>
      </w:tr>
      <w:tr w:rsidR="00127788" w:rsidRPr="00127788" w14:paraId="2C5894B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225CC"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0B2B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33B3F0E4" w14:textId="19D7EE4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192D2456" w14:textId="2BA0E31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7B1FC" w14:textId="781FA5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3F9F9" w14:textId="46970AF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973,843.51 </w:t>
            </w:r>
          </w:p>
        </w:tc>
      </w:tr>
      <w:tr w:rsidR="00127788" w:rsidRPr="00127788" w14:paraId="0AACEE17"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EBB99"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FCB7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31ADDA91" w14:textId="32A15CA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75A6BEF2" w14:textId="64EE270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834B1" w14:textId="01C2FFE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A17A3" w14:textId="260FB73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2,681,632.54 </w:t>
            </w:r>
          </w:p>
        </w:tc>
      </w:tr>
      <w:tr w:rsidR="00127788" w:rsidRPr="00127788" w14:paraId="3DBFB886"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697F0"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F92C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775EA5CB" w14:textId="0C09FA7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050B644C" w14:textId="09DDA15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35B5A" w14:textId="6CE51DD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457D2" w14:textId="1205260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3,470,433.12 </w:t>
            </w:r>
          </w:p>
        </w:tc>
      </w:tr>
      <w:tr w:rsidR="00127788" w:rsidRPr="00127788" w14:paraId="3F54B01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6CA0A" w14:textId="777777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1DEEA"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67E18575" w14:textId="3D5F45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19,842.16 </w:t>
            </w:r>
          </w:p>
        </w:tc>
        <w:tc>
          <w:tcPr>
            <w:tcW w:w="0" w:type="auto"/>
            <w:tcBorders>
              <w:top w:val="nil"/>
              <w:left w:val="nil"/>
              <w:bottom w:val="single" w:sz="4" w:space="0" w:color="000000"/>
              <w:right w:val="single" w:sz="4" w:space="0" w:color="000000"/>
            </w:tcBorders>
            <w:shd w:val="clear" w:color="auto" w:fill="auto"/>
            <w:noWrap/>
            <w:vAlign w:val="bottom"/>
            <w:hideMark/>
          </w:tcPr>
          <w:p w14:paraId="51C9BA29" w14:textId="4219390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79CDF" w14:textId="51C5FE6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9F905" w14:textId="4D85BD1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1,519,842.16 </w:t>
            </w:r>
          </w:p>
        </w:tc>
      </w:tr>
      <w:tr w:rsidR="00127788" w:rsidRPr="00127788" w14:paraId="74AE6EF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F565F6"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lastRenderedPageBreak/>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175559E6" w14:textId="6DA9306F"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406683A1" w14:textId="0D86E83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D47E5F" w14:textId="41C6981C"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00D5E8" w14:textId="6E77B90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2,732,738.94 </w:t>
            </w:r>
          </w:p>
        </w:tc>
      </w:tr>
      <w:tr w:rsidR="00127788" w:rsidRPr="00127788" w14:paraId="31B3318D"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2E7EB"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35E81097" w14:textId="4221216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22D1521D" w14:textId="10613D9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47F388" w14:textId="56E97A64"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568FD0" w14:textId="0E1FAFA0"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1,679,180.94 </w:t>
            </w:r>
          </w:p>
        </w:tc>
      </w:tr>
      <w:tr w:rsidR="00127788" w:rsidRPr="00127788" w14:paraId="4D7671C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0B388"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442E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2D381B65" w14:textId="2CC55B1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5C7FCC5A" w14:textId="5B08F7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F90A8" w14:textId="02B7210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D4F75" w14:textId="65D369F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28,750.84 </w:t>
            </w:r>
          </w:p>
        </w:tc>
      </w:tr>
      <w:tr w:rsidR="00127788" w:rsidRPr="00127788" w14:paraId="20A1E4E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821E1"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8AA3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25E745B8" w14:textId="0F92379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346A64CF" w14:textId="7EB175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A1F2E" w14:textId="4896FFE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B1A93" w14:textId="685E0E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12,012.22 </w:t>
            </w:r>
          </w:p>
        </w:tc>
      </w:tr>
      <w:tr w:rsidR="00127788" w:rsidRPr="00127788" w14:paraId="5991EE3F"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878F7"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59B4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104212D0" w14:textId="5A10235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51D87553" w14:textId="1D0A147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9E118" w14:textId="32C27C5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D3DCC" w14:textId="1A7D0AA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69,122.92 </w:t>
            </w:r>
          </w:p>
        </w:tc>
      </w:tr>
      <w:tr w:rsidR="00127788" w:rsidRPr="00127788" w14:paraId="28606522"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DD1CF"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6D3C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14C67FFD" w14:textId="5CFC082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1E28BD77" w14:textId="25DEABD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94CAF" w14:textId="56AC0D4E"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F8FDE" w14:textId="2B6EB30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4,897.50 </w:t>
            </w:r>
          </w:p>
        </w:tc>
      </w:tr>
      <w:tr w:rsidR="00127788" w:rsidRPr="00127788" w14:paraId="29C8E5C5"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4934F"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3FBE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03C32A88" w14:textId="40A5470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71434891" w14:textId="2207844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3E67A" w14:textId="3D671AC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D9D46" w14:textId="50446D7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44,397.46 </w:t>
            </w:r>
          </w:p>
        </w:tc>
      </w:tr>
      <w:tr w:rsidR="00127788" w:rsidRPr="00127788" w14:paraId="0E0AC2BE"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3810C"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C1A71F7" w14:textId="4FDE1E27"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D92EAF1" w14:textId="1965A8E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4C1410" w14:textId="7EFBDB23"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AA94F6" w14:textId="00FD2EA9"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222,000.00 </w:t>
            </w:r>
          </w:p>
        </w:tc>
      </w:tr>
      <w:tr w:rsidR="00127788" w:rsidRPr="00127788" w14:paraId="484E89A4"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DA4B3" w14:textId="77777777" w:rsidR="00127788" w:rsidRPr="00127788" w:rsidRDefault="00127788" w:rsidP="00127788">
            <w:pPr>
              <w:widowControl/>
              <w:spacing w:after="0" w:line="240" w:lineRule="auto"/>
              <w:contextualSpacing/>
              <w:rPr>
                <w:rFonts w:ascii="Arial Narrow" w:eastAsia="Times New Roman" w:hAnsi="Arial Narrow"/>
                <w:color w:val="000000"/>
                <w:sz w:val="20"/>
                <w:szCs w:val="20"/>
              </w:rPr>
            </w:pPr>
            <w:r w:rsidRPr="0012778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45146"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7FAED9FF" w14:textId="4A6B2D1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DF73B" w14:textId="3C445CF4"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28C57" w14:textId="5581EA2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ED3D4" w14:textId="3737678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222,000.00 </w:t>
            </w:r>
          </w:p>
        </w:tc>
      </w:tr>
      <w:tr w:rsidR="00127788" w:rsidRPr="00127788" w14:paraId="0EF5610F"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33FFC"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7FBA4D22" w14:textId="4AD6D43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92E0019" w14:textId="1C1A4E1D"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C6848A" w14:textId="3E0273E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D78A96" w14:textId="50EBB7AA"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10,920.00 </w:t>
            </w:r>
          </w:p>
        </w:tc>
      </w:tr>
      <w:tr w:rsidR="00127788" w:rsidRPr="00127788" w14:paraId="2C14A859"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94700"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5C0E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1C078D6F" w14:textId="31BCAB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8C9917F" w14:textId="4CD2033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F9B7E" w14:textId="18B716E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CE8E4" w14:textId="6B1D591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6.00 </w:t>
            </w:r>
          </w:p>
        </w:tc>
      </w:tr>
      <w:tr w:rsidR="00127788" w:rsidRPr="00127788" w14:paraId="2F27476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B1D6C"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48FD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6F3E7874" w14:textId="3B8B187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A9FDC12" w14:textId="555159E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A87F6" w14:textId="3BBD5DE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ED804" w14:textId="2DE8B5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4,368.00 </w:t>
            </w:r>
          </w:p>
        </w:tc>
      </w:tr>
      <w:tr w:rsidR="00127788" w:rsidRPr="00127788" w14:paraId="353313A1"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B8481"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6F7EB"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5BA1CEE8" w14:textId="4C392FF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98B80A2" w14:textId="5ECE30C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2A557" w14:textId="77564E92"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DAFF4" w14:textId="73BD989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6.00 </w:t>
            </w:r>
          </w:p>
        </w:tc>
      </w:tr>
      <w:tr w:rsidR="00127788" w:rsidRPr="00127788" w14:paraId="65CFBB7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4DF1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EE912"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08F0131C" w14:textId="4319DA11"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D19DC28" w14:textId="6D59B0B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FD334" w14:textId="76E1F0E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668A7" w14:textId="321E13C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6.00 </w:t>
            </w:r>
          </w:p>
        </w:tc>
      </w:tr>
      <w:tr w:rsidR="00127788" w:rsidRPr="00127788" w14:paraId="77A179BE"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8BC85"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51BCD"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76484715" w14:textId="41F915DB"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DDBF900" w14:textId="21DBD37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C4D58" w14:textId="74B2B81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FE25E" w14:textId="45933193"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546.00 </w:t>
            </w:r>
          </w:p>
        </w:tc>
      </w:tr>
      <w:tr w:rsidR="00127788" w:rsidRPr="00127788" w14:paraId="0DD22363"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859D9"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B9BF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690C4805" w14:textId="75A5EF29"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1733E579" w14:textId="5ED99D25"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71DE3" w14:textId="7BE211D8"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25984" w14:textId="284FE96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1,092.00 </w:t>
            </w:r>
          </w:p>
        </w:tc>
      </w:tr>
      <w:tr w:rsidR="00127788" w:rsidRPr="00127788" w14:paraId="2310864C"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44A8E"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D0F4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23CF69D7" w14:textId="3667DE16"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671C112E" w14:textId="3EF8C66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BF4C4" w14:textId="55F07B97"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9E1FD" w14:textId="19140E4A"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3,276.00 </w:t>
            </w:r>
          </w:p>
        </w:tc>
      </w:tr>
      <w:tr w:rsidR="00127788" w:rsidRPr="00127788" w14:paraId="7587EC50" w14:textId="77777777" w:rsidTr="0012778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CD232" w14:textId="77777777" w:rsidR="00127788" w:rsidRPr="00127788" w:rsidRDefault="00127788" w:rsidP="00127788">
            <w:pPr>
              <w:widowControl/>
              <w:spacing w:after="0" w:line="240" w:lineRule="auto"/>
              <w:contextualSpacing/>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3D18B808" w14:textId="77349856"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858EC03" w14:textId="39A95698"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631885" w14:textId="086D7151"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B0494F" w14:textId="37851DEB" w:rsidR="00127788" w:rsidRPr="00127788" w:rsidRDefault="00127788" w:rsidP="00127788">
            <w:pPr>
              <w:widowControl/>
              <w:spacing w:after="0" w:line="240" w:lineRule="auto"/>
              <w:contextualSpacing/>
              <w:jc w:val="right"/>
              <w:rPr>
                <w:rFonts w:ascii="Arial Narrow" w:eastAsia="Times New Roman" w:hAnsi="Arial Narrow"/>
                <w:b/>
                <w:bCs/>
                <w:color w:val="000000"/>
                <w:sz w:val="20"/>
                <w:szCs w:val="20"/>
              </w:rPr>
            </w:pPr>
            <w:r w:rsidRPr="00127788">
              <w:rPr>
                <w:rFonts w:ascii="Arial Narrow" w:eastAsia="Times New Roman" w:hAnsi="Arial Narrow"/>
                <w:b/>
                <w:bCs/>
                <w:color w:val="000000"/>
                <w:sz w:val="20"/>
                <w:szCs w:val="20"/>
              </w:rPr>
              <w:t xml:space="preserve"> 820,638.00 </w:t>
            </w:r>
          </w:p>
        </w:tc>
      </w:tr>
      <w:tr w:rsidR="00127788" w:rsidRPr="00127788" w14:paraId="704ADF6A" w14:textId="77777777" w:rsidTr="0012778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1A7F4"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5353F" w14:textId="77777777" w:rsidR="00127788" w:rsidRPr="00127788" w:rsidRDefault="00127788" w:rsidP="00127788">
            <w:pPr>
              <w:widowControl/>
              <w:spacing w:after="0" w:line="240" w:lineRule="auto"/>
              <w:contextualSpacing/>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57A8AA98" w14:textId="247DCF90"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7CA57AF5" w14:textId="7B9F642C"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AFEDD" w14:textId="2519D4AF"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059D8" w14:textId="1301EEFD" w:rsidR="00127788" w:rsidRPr="00127788" w:rsidRDefault="00127788" w:rsidP="00127788">
            <w:pPr>
              <w:widowControl/>
              <w:spacing w:after="0" w:line="240" w:lineRule="auto"/>
              <w:contextualSpacing/>
              <w:jc w:val="right"/>
              <w:rPr>
                <w:rFonts w:ascii="Arial Narrow" w:eastAsia="Times New Roman" w:hAnsi="Arial Narrow"/>
                <w:i/>
                <w:iCs/>
                <w:color w:val="000000"/>
                <w:sz w:val="20"/>
                <w:szCs w:val="20"/>
              </w:rPr>
            </w:pPr>
            <w:r w:rsidRPr="00127788">
              <w:rPr>
                <w:rFonts w:ascii="Arial Narrow" w:eastAsia="Times New Roman" w:hAnsi="Arial Narrow"/>
                <w:i/>
                <w:iCs/>
                <w:color w:val="000000"/>
                <w:sz w:val="20"/>
                <w:szCs w:val="20"/>
              </w:rPr>
              <w:t xml:space="preserve">820,638.00 </w:t>
            </w:r>
          </w:p>
        </w:tc>
      </w:tr>
    </w:tbl>
    <w:p w14:paraId="00089B3D" w14:textId="714E627F"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03709A54" w:rsidR="002A2C5B" w:rsidRPr="00DF0A9A" w:rsidRDefault="002A7D6A">
      <w:pPr>
        <w:spacing w:after="0" w:line="240" w:lineRule="auto"/>
        <w:contextualSpacing/>
        <w:jc w:val="both"/>
        <w:textAlignment w:val="top"/>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478FD">
        <w:rPr>
          <w:rFonts w:ascii="Arial" w:eastAsia="Times New Roman" w:hAnsi="Arial" w:cs="Arial"/>
          <w:b/>
          <w:color w:val="0070C0"/>
          <w:sz w:val="24"/>
          <w:szCs w:val="24"/>
          <w:lang w:val="en-US" w:eastAsia="en-US"/>
        </w:rPr>
        <w:t>₱</w:t>
      </w:r>
      <w:r w:rsidR="00AA36C6" w:rsidRPr="00AA36C6">
        <w:rPr>
          <w:rFonts w:ascii="Arial" w:eastAsia="Times New Roman" w:hAnsi="Arial" w:cs="Arial"/>
          <w:b/>
          <w:bCs/>
          <w:color w:val="0070C0"/>
          <w:sz w:val="24"/>
          <w:szCs w:val="24"/>
          <w:lang w:eastAsia="en-US"/>
        </w:rPr>
        <w:t>1,192,788,978.90</w:t>
      </w:r>
      <w:r w:rsidR="00AA36C6">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with breakdown as follows (see Table 2):</w:t>
      </w:r>
    </w:p>
    <w:p w14:paraId="3885FF6B" w14:textId="77777777" w:rsidR="002A2C5B" w:rsidRPr="00DF0A9A"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andby Funds</w:t>
      </w:r>
    </w:p>
    <w:p w14:paraId="4B5483B0" w14:textId="1C1C3F8A" w:rsidR="002A2C5B" w:rsidRPr="00DF0A9A" w:rsidRDefault="002A7D6A">
      <w:pPr>
        <w:spacing w:after="0" w:line="240" w:lineRule="auto"/>
        <w:ind w:left="360"/>
        <w:contextualSpacing/>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w:t>
      </w:r>
      <w:r w:rsidRPr="000517A0">
        <w:rPr>
          <w:rFonts w:ascii="Arial" w:eastAsia="Times New Roman" w:hAnsi="Arial" w:cs="Arial"/>
          <w:sz w:val="24"/>
          <w:szCs w:val="24"/>
          <w:lang w:val="en-US" w:eastAsia="en-US"/>
        </w:rPr>
        <w:t xml:space="preserve">total of </w:t>
      </w:r>
      <w:r w:rsidRPr="000517A0">
        <w:rPr>
          <w:rFonts w:ascii="Arial" w:eastAsia="Times New Roman" w:hAnsi="Arial" w:cs="Arial"/>
          <w:b/>
          <w:sz w:val="24"/>
          <w:szCs w:val="24"/>
          <w:lang w:val="en-US" w:eastAsia="en-US"/>
        </w:rPr>
        <w:t>₱</w:t>
      </w:r>
      <w:r w:rsidR="00C478FD" w:rsidRPr="000517A0">
        <w:rPr>
          <w:rFonts w:ascii="Arial" w:eastAsia="Times New Roman" w:hAnsi="Arial" w:cs="Arial"/>
          <w:b/>
          <w:bCs/>
          <w:sz w:val="24"/>
          <w:szCs w:val="24"/>
          <w:lang w:eastAsia="en-US"/>
        </w:rPr>
        <w:t xml:space="preserve">284,334,734.66 </w:t>
      </w:r>
      <w:r w:rsidRPr="000517A0">
        <w:rPr>
          <w:rFonts w:ascii="Arial" w:eastAsia="Times New Roman" w:hAnsi="Arial" w:cs="Arial"/>
          <w:b/>
          <w:sz w:val="24"/>
          <w:szCs w:val="24"/>
          <w:lang w:val="en-US" w:eastAsia="en-US"/>
        </w:rPr>
        <w:t>standby funds</w:t>
      </w:r>
      <w:r w:rsidRPr="000517A0">
        <w:rPr>
          <w:rFonts w:ascii="Arial" w:eastAsia="Times New Roman" w:hAnsi="Arial" w:cs="Arial"/>
          <w:sz w:val="24"/>
          <w:szCs w:val="24"/>
          <w:lang w:val="en-US" w:eastAsia="en-US"/>
        </w:rPr>
        <w:t xml:space="preserve"> in the CO and FOs. Of the said amount, </w:t>
      </w:r>
      <w:r w:rsidRPr="00DF0A9A">
        <w:rPr>
          <w:rFonts w:ascii="Arial" w:eastAsia="Times New Roman" w:hAnsi="Arial" w:cs="Arial"/>
          <w:b/>
          <w:sz w:val="24"/>
          <w:szCs w:val="24"/>
          <w:lang w:val="en-US" w:eastAsia="en-US"/>
        </w:rPr>
        <w:t>₱</w:t>
      </w:r>
      <w:r w:rsidR="002D5612" w:rsidRPr="00DF0A9A">
        <w:rPr>
          <w:rFonts w:ascii="Arial" w:eastAsia="Times New Roman" w:hAnsi="Arial" w:cs="Arial"/>
          <w:b/>
          <w:sz w:val="24"/>
          <w:szCs w:val="24"/>
          <w:lang w:val="en-US" w:eastAsia="en-US"/>
        </w:rPr>
        <w:t xml:space="preserve">235,328,253.67 </w:t>
      </w:r>
      <w:r w:rsidRPr="00DF0A9A">
        <w:rPr>
          <w:rFonts w:ascii="Arial" w:eastAsia="Times New Roman" w:hAnsi="Arial" w:cs="Arial"/>
          <w:sz w:val="24"/>
          <w:szCs w:val="24"/>
          <w:lang w:val="en-US" w:eastAsia="en-US"/>
        </w:rPr>
        <w:t xml:space="preserve">is the available </w:t>
      </w:r>
      <w:r w:rsidRPr="00DF0A9A">
        <w:rPr>
          <w:rFonts w:ascii="Arial" w:eastAsia="Times New Roman" w:hAnsi="Arial" w:cs="Arial"/>
          <w:b/>
          <w:sz w:val="24"/>
          <w:szCs w:val="24"/>
          <w:lang w:val="en-US" w:eastAsia="en-US"/>
        </w:rPr>
        <w:t>Quick Response Fund (QRF)</w:t>
      </w:r>
      <w:r w:rsidRPr="00DF0A9A">
        <w:rPr>
          <w:rFonts w:ascii="Arial" w:eastAsia="Times New Roman" w:hAnsi="Arial" w:cs="Arial"/>
          <w:sz w:val="24"/>
          <w:szCs w:val="24"/>
          <w:lang w:val="en-US" w:eastAsia="en-US"/>
        </w:rPr>
        <w:t xml:space="preserve"> in the CO.</w:t>
      </w:r>
    </w:p>
    <w:p w14:paraId="044CDD85" w14:textId="77777777" w:rsidR="002A2C5B" w:rsidRPr="00DF0A9A"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ockpiles</w:t>
      </w:r>
    </w:p>
    <w:p w14:paraId="4E82B588" w14:textId="1B8165B7" w:rsidR="002A2C5B" w:rsidRPr="00DF0A9A" w:rsidRDefault="002A7D6A">
      <w:pPr>
        <w:spacing w:after="0" w:line="240" w:lineRule="auto"/>
        <w:ind w:left="360"/>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00AA36C6" w:rsidRPr="00AA36C6">
        <w:rPr>
          <w:rFonts w:ascii="Arial" w:eastAsia="Times New Roman" w:hAnsi="Arial" w:cs="Arial"/>
          <w:b/>
          <w:bCs/>
          <w:color w:val="0070C0"/>
          <w:sz w:val="24"/>
          <w:szCs w:val="24"/>
          <w:lang w:eastAsia="en-US"/>
        </w:rPr>
        <w:t>266,480</w:t>
      </w:r>
      <w:r w:rsidR="00AA36C6">
        <w:rPr>
          <w:rFonts w:ascii="Arial" w:eastAsia="Times New Roman" w:hAnsi="Arial" w:cs="Arial"/>
          <w:b/>
          <w:bCs/>
          <w:color w:val="0070C0"/>
          <w:sz w:val="24"/>
          <w:szCs w:val="24"/>
          <w:lang w:eastAsia="en-US"/>
        </w:rPr>
        <w:t xml:space="preserve"> </w:t>
      </w:r>
      <w:r w:rsidRPr="00C478FD">
        <w:rPr>
          <w:rFonts w:ascii="Arial" w:eastAsia="Times New Roman" w:hAnsi="Arial" w:cs="Arial"/>
          <w:b/>
          <w:color w:val="0070C0"/>
          <w:sz w:val="24"/>
          <w:szCs w:val="24"/>
          <w:lang w:val="en-US" w:eastAsia="en-US"/>
        </w:rPr>
        <w:t>family food packs (FFPs)</w:t>
      </w:r>
      <w:r w:rsidRPr="00C478FD">
        <w:rPr>
          <w:rFonts w:ascii="Arial" w:eastAsia="Times New Roman" w:hAnsi="Arial" w:cs="Arial"/>
          <w:color w:val="0070C0"/>
          <w:sz w:val="24"/>
          <w:szCs w:val="24"/>
          <w:lang w:val="en-US" w:eastAsia="en-US"/>
        </w:rPr>
        <w:t xml:space="preserve">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AA36C6" w:rsidRPr="00AA36C6">
        <w:rPr>
          <w:rFonts w:ascii="Arial" w:eastAsia="Times New Roman" w:hAnsi="Arial" w:cs="Arial"/>
          <w:b/>
          <w:bCs/>
          <w:color w:val="0070C0"/>
          <w:sz w:val="24"/>
          <w:szCs w:val="24"/>
          <w:lang w:eastAsia="en-US"/>
        </w:rPr>
        <w:t>143,921,821.42</w:t>
      </w:r>
      <w:r w:rsidRPr="00DF0A9A">
        <w:rPr>
          <w:rFonts w:ascii="Arial" w:eastAsia="Times New Roman" w:hAnsi="Arial" w:cs="Arial"/>
          <w:b/>
          <w:bCs/>
          <w:sz w:val="24"/>
          <w:szCs w:val="24"/>
          <w:lang w:eastAsia="en-US"/>
        </w:rPr>
        <w:t>,</w:t>
      </w:r>
      <w:r w:rsidRPr="00DF0A9A">
        <w:rPr>
          <w:rFonts w:ascii="Arial" w:eastAsia="Times New Roman" w:hAnsi="Arial" w:cs="Arial"/>
          <w:sz w:val="24"/>
          <w:szCs w:val="24"/>
          <w:lang w:val="en-US" w:eastAsia="en-US"/>
        </w:rPr>
        <w:t xml:space="preserve"> </w:t>
      </w:r>
      <w:r w:rsidRPr="00C478FD">
        <w:rPr>
          <w:rFonts w:ascii="Arial" w:eastAsia="Times New Roman" w:hAnsi="Arial" w:cs="Arial"/>
          <w:b/>
          <w:color w:val="0070C0"/>
          <w:sz w:val="24"/>
          <w:szCs w:val="24"/>
          <w:lang w:val="en-US" w:eastAsia="en-US"/>
        </w:rPr>
        <w:t>other food items</w:t>
      </w:r>
      <w:r w:rsidRPr="00DF0A9A">
        <w:rPr>
          <w:rFonts w:ascii="Arial" w:eastAsia="Times New Roman" w:hAnsi="Arial" w:cs="Arial"/>
          <w:sz w:val="24"/>
          <w:szCs w:val="24"/>
          <w:lang w:val="en-US" w:eastAsia="en-US"/>
        </w:rPr>
        <w:t xml:space="preserve"> amounting to </w:t>
      </w:r>
      <w:r w:rsidRPr="00C478FD">
        <w:rPr>
          <w:rFonts w:ascii="Arial" w:eastAsia="Times New Roman" w:hAnsi="Arial" w:cs="Arial"/>
          <w:b/>
          <w:color w:val="0070C0"/>
          <w:sz w:val="24"/>
          <w:szCs w:val="24"/>
          <w:lang w:val="en-US" w:eastAsia="en-US"/>
        </w:rPr>
        <w:t>₱</w:t>
      </w:r>
      <w:r w:rsidR="00AA36C6" w:rsidRPr="00AA36C6">
        <w:rPr>
          <w:rFonts w:ascii="Arial" w:eastAsia="Times New Roman" w:hAnsi="Arial" w:cs="Arial"/>
          <w:b/>
          <w:bCs/>
          <w:color w:val="0070C0"/>
          <w:sz w:val="24"/>
          <w:szCs w:val="24"/>
          <w:lang w:eastAsia="en-US"/>
        </w:rPr>
        <w:t>264,006,866.31</w:t>
      </w:r>
      <w:r w:rsidR="00AA36C6">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 xml:space="preserve">and </w:t>
      </w:r>
      <w:r w:rsidRPr="00C478FD">
        <w:rPr>
          <w:rFonts w:ascii="Arial" w:eastAsia="Times New Roman" w:hAnsi="Arial" w:cs="Arial"/>
          <w:b/>
          <w:color w:val="0070C0"/>
          <w:sz w:val="24"/>
          <w:szCs w:val="24"/>
          <w:lang w:val="en-US" w:eastAsia="en-US"/>
        </w:rPr>
        <w:t xml:space="preserve">non-food items (FNIs)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AA36C6" w:rsidRPr="00AA36C6">
        <w:rPr>
          <w:rFonts w:ascii="Arial" w:eastAsia="Times New Roman" w:hAnsi="Arial" w:cs="Arial"/>
          <w:b/>
          <w:bCs/>
          <w:color w:val="0070C0"/>
          <w:sz w:val="24"/>
          <w:szCs w:val="24"/>
          <w:lang w:eastAsia="en-US"/>
        </w:rPr>
        <w:t>500,525,556.51</w:t>
      </w:r>
      <w:r w:rsidR="00AA36C6">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52" w:type="pct"/>
        <w:tblInd w:w="274" w:type="dxa"/>
        <w:tblLayout w:type="fixed"/>
        <w:tblLook w:val="04A0" w:firstRow="1" w:lastRow="0" w:firstColumn="1" w:lastColumn="0" w:noHBand="0" w:noVBand="1"/>
      </w:tblPr>
      <w:tblGrid>
        <w:gridCol w:w="1417"/>
        <w:gridCol w:w="1421"/>
        <w:gridCol w:w="1030"/>
        <w:gridCol w:w="1301"/>
        <w:gridCol w:w="1353"/>
        <w:gridCol w:w="1562"/>
        <w:gridCol w:w="1556"/>
      </w:tblGrid>
      <w:tr w:rsidR="00CC63C4" w:rsidRPr="00CC63C4" w14:paraId="5EC103D3" w14:textId="77777777" w:rsidTr="00AA36C6">
        <w:trPr>
          <w:trHeight w:val="20"/>
          <w:tblHeader/>
        </w:trPr>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085169F1"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3659EB76"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STANDBY FUNDS</w:t>
            </w:r>
          </w:p>
        </w:tc>
        <w:tc>
          <w:tcPr>
            <w:tcW w:w="1209" w:type="pct"/>
            <w:gridSpan w:val="2"/>
            <w:tcBorders>
              <w:top w:val="single" w:sz="8" w:space="0" w:color="000000"/>
              <w:left w:val="nil"/>
              <w:bottom w:val="single" w:sz="8" w:space="0" w:color="000000"/>
              <w:right w:val="single" w:sz="8" w:space="0" w:color="000000"/>
            </w:tcBorders>
            <w:shd w:val="clear" w:color="000000" w:fill="B7B7B7"/>
            <w:noWrap/>
            <w:vAlign w:val="center"/>
            <w:hideMark/>
          </w:tcPr>
          <w:p w14:paraId="32AAEE73"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FAMILY FOOD PACKS</w:t>
            </w:r>
          </w:p>
        </w:tc>
        <w:tc>
          <w:tcPr>
            <w:tcW w:w="702" w:type="pct"/>
            <w:tcBorders>
              <w:top w:val="single" w:sz="8" w:space="0" w:color="000000"/>
              <w:left w:val="nil"/>
              <w:bottom w:val="single" w:sz="8" w:space="0" w:color="000000"/>
              <w:right w:val="single" w:sz="8" w:space="0" w:color="000000"/>
            </w:tcBorders>
            <w:shd w:val="clear" w:color="000000" w:fill="B7B7B7"/>
            <w:noWrap/>
            <w:vAlign w:val="center"/>
            <w:hideMark/>
          </w:tcPr>
          <w:p w14:paraId="628A90C9"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OTHER FOOD ITEMS</w:t>
            </w:r>
          </w:p>
        </w:tc>
        <w:tc>
          <w:tcPr>
            <w:tcW w:w="810" w:type="pct"/>
            <w:tcBorders>
              <w:top w:val="single" w:sz="8" w:space="0" w:color="000000"/>
              <w:left w:val="nil"/>
              <w:bottom w:val="single" w:sz="8" w:space="0" w:color="000000"/>
              <w:right w:val="single" w:sz="8" w:space="0" w:color="000000"/>
            </w:tcBorders>
            <w:shd w:val="clear" w:color="000000" w:fill="B7B7B7"/>
            <w:noWrap/>
            <w:vAlign w:val="center"/>
            <w:hideMark/>
          </w:tcPr>
          <w:p w14:paraId="78E15525"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NON-FOOD RELIEF ITEMS</w:t>
            </w:r>
          </w:p>
        </w:tc>
        <w:tc>
          <w:tcPr>
            <w:tcW w:w="807"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778C5C62"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TOTAL STANDBY FUNDS &amp; STOCKPILE</w:t>
            </w:r>
          </w:p>
        </w:tc>
      </w:tr>
      <w:tr w:rsidR="00CC63C4" w:rsidRPr="00CC63C4" w14:paraId="68817E98" w14:textId="77777777" w:rsidTr="00AA36C6">
        <w:trPr>
          <w:trHeight w:val="20"/>
          <w:tblHeader/>
        </w:trPr>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2DBCA8F8" w14:textId="77777777" w:rsidR="00CC63C4" w:rsidRPr="00CC63C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39AAFA7A" w14:textId="77777777" w:rsidR="00CC63C4" w:rsidRPr="00CC63C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c>
          <w:tcPr>
            <w:tcW w:w="534" w:type="pct"/>
            <w:tcBorders>
              <w:top w:val="nil"/>
              <w:left w:val="nil"/>
              <w:bottom w:val="single" w:sz="8" w:space="0" w:color="000000"/>
              <w:right w:val="single" w:sz="8" w:space="0" w:color="000000"/>
            </w:tcBorders>
            <w:shd w:val="clear" w:color="000000" w:fill="B7B7B7"/>
            <w:noWrap/>
            <w:vAlign w:val="center"/>
            <w:hideMark/>
          </w:tcPr>
          <w:p w14:paraId="6F57DFA0"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QUANTITY</w:t>
            </w:r>
          </w:p>
        </w:tc>
        <w:tc>
          <w:tcPr>
            <w:tcW w:w="675" w:type="pct"/>
            <w:tcBorders>
              <w:top w:val="nil"/>
              <w:left w:val="nil"/>
              <w:bottom w:val="single" w:sz="8" w:space="0" w:color="000000"/>
              <w:right w:val="single" w:sz="8" w:space="0" w:color="000000"/>
            </w:tcBorders>
            <w:shd w:val="clear" w:color="000000" w:fill="B7B7B7"/>
            <w:noWrap/>
            <w:vAlign w:val="center"/>
            <w:hideMark/>
          </w:tcPr>
          <w:p w14:paraId="192AFE01"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TOTAL COST</w:t>
            </w:r>
          </w:p>
        </w:tc>
        <w:tc>
          <w:tcPr>
            <w:tcW w:w="702" w:type="pct"/>
            <w:tcBorders>
              <w:top w:val="nil"/>
              <w:left w:val="nil"/>
              <w:bottom w:val="single" w:sz="8" w:space="0" w:color="000000"/>
              <w:right w:val="single" w:sz="8" w:space="0" w:color="000000"/>
            </w:tcBorders>
            <w:shd w:val="clear" w:color="000000" w:fill="B7B7B7"/>
            <w:noWrap/>
            <w:vAlign w:val="center"/>
            <w:hideMark/>
          </w:tcPr>
          <w:p w14:paraId="215F3007"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TOTAL COST</w:t>
            </w:r>
          </w:p>
        </w:tc>
        <w:tc>
          <w:tcPr>
            <w:tcW w:w="810" w:type="pct"/>
            <w:tcBorders>
              <w:top w:val="nil"/>
              <w:left w:val="nil"/>
              <w:bottom w:val="single" w:sz="8" w:space="0" w:color="000000"/>
              <w:right w:val="single" w:sz="8" w:space="0" w:color="000000"/>
            </w:tcBorders>
            <w:shd w:val="clear" w:color="000000" w:fill="B7B7B7"/>
            <w:noWrap/>
            <w:vAlign w:val="center"/>
            <w:hideMark/>
          </w:tcPr>
          <w:p w14:paraId="5BC230D7"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TOTAL COST</w:t>
            </w:r>
          </w:p>
        </w:tc>
        <w:tc>
          <w:tcPr>
            <w:tcW w:w="807" w:type="pct"/>
            <w:vMerge/>
            <w:tcBorders>
              <w:top w:val="single" w:sz="8" w:space="0" w:color="000000"/>
              <w:left w:val="single" w:sz="8" w:space="0" w:color="000000"/>
              <w:bottom w:val="single" w:sz="8" w:space="0" w:color="000000"/>
              <w:right w:val="single" w:sz="8" w:space="0" w:color="000000"/>
            </w:tcBorders>
            <w:vAlign w:val="center"/>
            <w:hideMark/>
          </w:tcPr>
          <w:p w14:paraId="43D8A011" w14:textId="77777777" w:rsidR="00CC63C4" w:rsidRPr="00CC63C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r>
      <w:tr w:rsidR="00AA36C6" w:rsidRPr="00CC63C4" w14:paraId="21F7B68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000000" w:fill="D9EAD3"/>
            <w:noWrap/>
            <w:vAlign w:val="center"/>
            <w:hideMark/>
          </w:tcPr>
          <w:p w14:paraId="4AE285EE" w14:textId="77777777" w:rsidR="00AA36C6" w:rsidRPr="00CC63C4" w:rsidRDefault="00AA36C6" w:rsidP="00AA36C6">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TOTAL</w:t>
            </w:r>
          </w:p>
        </w:tc>
        <w:tc>
          <w:tcPr>
            <w:tcW w:w="737" w:type="pct"/>
            <w:tcBorders>
              <w:top w:val="nil"/>
              <w:left w:val="nil"/>
              <w:bottom w:val="single" w:sz="8" w:space="0" w:color="000000"/>
              <w:right w:val="single" w:sz="8" w:space="0" w:color="000000"/>
            </w:tcBorders>
            <w:shd w:val="clear" w:color="000000" w:fill="D9EAD3"/>
            <w:noWrap/>
            <w:vAlign w:val="center"/>
            <w:hideMark/>
          </w:tcPr>
          <w:p w14:paraId="6F38C6D6" w14:textId="3425B3E8" w:rsidR="00AA36C6" w:rsidRPr="00CC63C4" w:rsidRDefault="00AA36C6" w:rsidP="00AA36C6">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84,334,734.66</w:t>
            </w:r>
          </w:p>
        </w:tc>
        <w:tc>
          <w:tcPr>
            <w:tcW w:w="534" w:type="pct"/>
            <w:tcBorders>
              <w:top w:val="nil"/>
              <w:left w:val="nil"/>
              <w:bottom w:val="single" w:sz="8" w:space="0" w:color="000000"/>
              <w:right w:val="single" w:sz="8" w:space="0" w:color="000000"/>
            </w:tcBorders>
            <w:shd w:val="clear" w:color="000000" w:fill="D9EAD3"/>
            <w:noWrap/>
            <w:vAlign w:val="center"/>
            <w:hideMark/>
          </w:tcPr>
          <w:p w14:paraId="7030F59A" w14:textId="5CD25321" w:rsidR="00AA36C6" w:rsidRPr="00CC63C4" w:rsidRDefault="00AA36C6" w:rsidP="00AA36C6">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66,480</w:t>
            </w:r>
          </w:p>
        </w:tc>
        <w:tc>
          <w:tcPr>
            <w:tcW w:w="675" w:type="pct"/>
            <w:tcBorders>
              <w:top w:val="nil"/>
              <w:left w:val="nil"/>
              <w:bottom w:val="single" w:sz="8" w:space="0" w:color="000000"/>
              <w:right w:val="single" w:sz="8" w:space="0" w:color="000000"/>
            </w:tcBorders>
            <w:shd w:val="clear" w:color="000000" w:fill="D9EAD3"/>
            <w:noWrap/>
            <w:vAlign w:val="center"/>
            <w:hideMark/>
          </w:tcPr>
          <w:p w14:paraId="214B0A83" w14:textId="296C097C" w:rsidR="00AA36C6" w:rsidRPr="00CC63C4" w:rsidRDefault="00AA36C6" w:rsidP="00AA36C6">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43,921,821.42</w:t>
            </w:r>
          </w:p>
        </w:tc>
        <w:tc>
          <w:tcPr>
            <w:tcW w:w="702" w:type="pct"/>
            <w:tcBorders>
              <w:top w:val="nil"/>
              <w:left w:val="nil"/>
              <w:bottom w:val="single" w:sz="8" w:space="0" w:color="000000"/>
              <w:right w:val="single" w:sz="8" w:space="0" w:color="000000"/>
            </w:tcBorders>
            <w:shd w:val="clear" w:color="000000" w:fill="D9EAD3"/>
            <w:noWrap/>
            <w:vAlign w:val="center"/>
            <w:hideMark/>
          </w:tcPr>
          <w:p w14:paraId="56DEF6EA" w14:textId="1B554BF5" w:rsidR="00AA36C6" w:rsidRPr="00CC63C4" w:rsidRDefault="00AA36C6" w:rsidP="00AA36C6">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64,006,866.31</w:t>
            </w:r>
          </w:p>
        </w:tc>
        <w:tc>
          <w:tcPr>
            <w:tcW w:w="810" w:type="pct"/>
            <w:tcBorders>
              <w:top w:val="nil"/>
              <w:left w:val="nil"/>
              <w:bottom w:val="single" w:sz="8" w:space="0" w:color="000000"/>
              <w:right w:val="single" w:sz="8" w:space="0" w:color="000000"/>
            </w:tcBorders>
            <w:shd w:val="clear" w:color="000000" w:fill="D9EAD3"/>
            <w:noWrap/>
            <w:vAlign w:val="center"/>
            <w:hideMark/>
          </w:tcPr>
          <w:p w14:paraId="42B3591B" w14:textId="346DADA2" w:rsidR="00AA36C6" w:rsidRPr="00CC63C4" w:rsidRDefault="00AA36C6" w:rsidP="00AA36C6">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500,525,556.51</w:t>
            </w:r>
          </w:p>
        </w:tc>
        <w:tc>
          <w:tcPr>
            <w:tcW w:w="807" w:type="pct"/>
            <w:tcBorders>
              <w:top w:val="nil"/>
              <w:left w:val="nil"/>
              <w:bottom w:val="single" w:sz="8" w:space="0" w:color="000000"/>
              <w:right w:val="single" w:sz="8" w:space="0" w:color="000000"/>
            </w:tcBorders>
            <w:shd w:val="clear" w:color="000000" w:fill="D9EAD3"/>
            <w:noWrap/>
            <w:vAlign w:val="center"/>
            <w:hideMark/>
          </w:tcPr>
          <w:p w14:paraId="756E4270" w14:textId="2F709607" w:rsidR="00AA36C6" w:rsidRPr="00CC63C4" w:rsidRDefault="00AA36C6" w:rsidP="00AA36C6">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192,788,978.90</w:t>
            </w:r>
          </w:p>
        </w:tc>
      </w:tr>
      <w:tr w:rsidR="00AA36C6" w:rsidRPr="00CC63C4" w14:paraId="05166874"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7222BFD"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Central Office</w:t>
            </w:r>
          </w:p>
        </w:tc>
        <w:tc>
          <w:tcPr>
            <w:tcW w:w="737" w:type="pct"/>
            <w:tcBorders>
              <w:top w:val="nil"/>
              <w:left w:val="nil"/>
              <w:bottom w:val="single" w:sz="8" w:space="0" w:color="000000"/>
              <w:right w:val="single" w:sz="8" w:space="0" w:color="000000"/>
            </w:tcBorders>
            <w:shd w:val="clear" w:color="auto" w:fill="auto"/>
            <w:noWrap/>
            <w:vAlign w:val="center"/>
            <w:hideMark/>
          </w:tcPr>
          <w:p w14:paraId="34FE65AC" w14:textId="449B75DD"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5,328,253.67</w:t>
            </w:r>
          </w:p>
        </w:tc>
        <w:tc>
          <w:tcPr>
            <w:tcW w:w="534" w:type="pct"/>
            <w:tcBorders>
              <w:top w:val="nil"/>
              <w:left w:val="nil"/>
              <w:bottom w:val="single" w:sz="8" w:space="0" w:color="000000"/>
              <w:right w:val="single" w:sz="8" w:space="0" w:color="000000"/>
            </w:tcBorders>
            <w:shd w:val="clear" w:color="auto" w:fill="auto"/>
            <w:noWrap/>
            <w:vAlign w:val="center"/>
            <w:hideMark/>
          </w:tcPr>
          <w:p w14:paraId="1E8F4C61" w14:textId="3C5ACE6B"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675" w:type="pct"/>
            <w:tcBorders>
              <w:top w:val="nil"/>
              <w:left w:val="nil"/>
              <w:bottom w:val="single" w:sz="8" w:space="0" w:color="000000"/>
              <w:right w:val="single" w:sz="8" w:space="0" w:color="000000"/>
            </w:tcBorders>
            <w:shd w:val="clear" w:color="auto" w:fill="auto"/>
            <w:noWrap/>
            <w:vAlign w:val="center"/>
            <w:hideMark/>
          </w:tcPr>
          <w:p w14:paraId="7A71F75B" w14:textId="5C3AFF4F"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02" w:type="pct"/>
            <w:tcBorders>
              <w:top w:val="nil"/>
              <w:left w:val="nil"/>
              <w:bottom w:val="single" w:sz="8" w:space="0" w:color="000000"/>
              <w:right w:val="single" w:sz="8" w:space="0" w:color="000000"/>
            </w:tcBorders>
            <w:shd w:val="clear" w:color="auto" w:fill="auto"/>
            <w:noWrap/>
            <w:vAlign w:val="center"/>
            <w:hideMark/>
          </w:tcPr>
          <w:p w14:paraId="012B6143" w14:textId="561C85D3"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10" w:type="pct"/>
            <w:tcBorders>
              <w:top w:val="nil"/>
              <w:left w:val="nil"/>
              <w:bottom w:val="single" w:sz="8" w:space="0" w:color="000000"/>
              <w:right w:val="single" w:sz="8" w:space="0" w:color="000000"/>
            </w:tcBorders>
            <w:shd w:val="clear" w:color="auto" w:fill="auto"/>
            <w:noWrap/>
            <w:vAlign w:val="center"/>
            <w:hideMark/>
          </w:tcPr>
          <w:p w14:paraId="783EFCE9" w14:textId="7C0B3D27"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07" w:type="pct"/>
            <w:tcBorders>
              <w:top w:val="nil"/>
              <w:left w:val="nil"/>
              <w:bottom w:val="single" w:sz="8" w:space="0" w:color="000000"/>
              <w:right w:val="single" w:sz="8" w:space="0" w:color="000000"/>
            </w:tcBorders>
            <w:shd w:val="clear" w:color="auto" w:fill="auto"/>
            <w:noWrap/>
            <w:vAlign w:val="center"/>
            <w:hideMark/>
          </w:tcPr>
          <w:p w14:paraId="237971FB" w14:textId="72B9B5D8"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5,328,253.67</w:t>
            </w:r>
          </w:p>
        </w:tc>
      </w:tr>
      <w:tr w:rsidR="00AA36C6" w:rsidRPr="00CC63C4" w14:paraId="3B248699"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7B1DB71"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10" w:anchor="Sheet1!gid=387878143" w:history="1">
              <w:r w:rsidRPr="00CC63C4">
                <w:rPr>
                  <w:rFonts w:ascii="Arial Narrow" w:eastAsia="Times New Roman" w:hAnsi="Arial Narrow" w:cs="Arial"/>
                  <w:color w:val="000000"/>
                  <w:sz w:val="18"/>
                  <w:szCs w:val="18"/>
                </w:rPr>
                <w:t>NRLMB - NROC</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0D3C6BD3" w14:textId="6BCA2C0F"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34" w:type="pct"/>
            <w:tcBorders>
              <w:top w:val="nil"/>
              <w:left w:val="nil"/>
              <w:bottom w:val="single" w:sz="8" w:space="0" w:color="000000"/>
              <w:right w:val="single" w:sz="8" w:space="0" w:color="000000"/>
            </w:tcBorders>
            <w:shd w:val="clear" w:color="auto" w:fill="auto"/>
            <w:noWrap/>
            <w:vAlign w:val="center"/>
            <w:hideMark/>
          </w:tcPr>
          <w:p w14:paraId="62013519" w14:textId="6A64F172"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1,006</w:t>
            </w:r>
          </w:p>
        </w:tc>
        <w:tc>
          <w:tcPr>
            <w:tcW w:w="675" w:type="pct"/>
            <w:tcBorders>
              <w:top w:val="nil"/>
              <w:left w:val="nil"/>
              <w:bottom w:val="single" w:sz="8" w:space="0" w:color="000000"/>
              <w:right w:val="single" w:sz="8" w:space="0" w:color="000000"/>
            </w:tcBorders>
            <w:shd w:val="clear" w:color="auto" w:fill="auto"/>
            <w:noWrap/>
            <w:vAlign w:val="center"/>
            <w:hideMark/>
          </w:tcPr>
          <w:p w14:paraId="635EE9CE" w14:textId="48339208"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436,551.70</w:t>
            </w:r>
          </w:p>
        </w:tc>
        <w:tc>
          <w:tcPr>
            <w:tcW w:w="702" w:type="pct"/>
            <w:tcBorders>
              <w:top w:val="nil"/>
              <w:left w:val="nil"/>
              <w:bottom w:val="single" w:sz="8" w:space="0" w:color="000000"/>
              <w:right w:val="single" w:sz="8" w:space="0" w:color="000000"/>
            </w:tcBorders>
            <w:shd w:val="clear" w:color="auto" w:fill="auto"/>
            <w:noWrap/>
            <w:vAlign w:val="center"/>
            <w:hideMark/>
          </w:tcPr>
          <w:p w14:paraId="4B3C68FD" w14:textId="34B8618E"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5,247,455.28</w:t>
            </w:r>
          </w:p>
        </w:tc>
        <w:tc>
          <w:tcPr>
            <w:tcW w:w="810" w:type="pct"/>
            <w:tcBorders>
              <w:top w:val="nil"/>
              <w:left w:val="nil"/>
              <w:bottom w:val="single" w:sz="8" w:space="0" w:color="000000"/>
              <w:right w:val="single" w:sz="8" w:space="0" w:color="000000"/>
            </w:tcBorders>
            <w:shd w:val="clear" w:color="auto" w:fill="auto"/>
            <w:noWrap/>
            <w:vAlign w:val="center"/>
            <w:hideMark/>
          </w:tcPr>
          <w:p w14:paraId="679493FD" w14:textId="670FF834"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9,517,657.40</w:t>
            </w:r>
          </w:p>
        </w:tc>
        <w:tc>
          <w:tcPr>
            <w:tcW w:w="807" w:type="pct"/>
            <w:tcBorders>
              <w:top w:val="nil"/>
              <w:left w:val="nil"/>
              <w:bottom w:val="single" w:sz="8" w:space="0" w:color="000000"/>
              <w:right w:val="single" w:sz="8" w:space="0" w:color="000000"/>
            </w:tcBorders>
            <w:shd w:val="clear" w:color="auto" w:fill="auto"/>
            <w:noWrap/>
            <w:vAlign w:val="center"/>
            <w:hideMark/>
          </w:tcPr>
          <w:p w14:paraId="49FE4832" w14:textId="43623869"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3,201,664.38</w:t>
            </w:r>
          </w:p>
        </w:tc>
      </w:tr>
      <w:tr w:rsidR="00AA36C6" w:rsidRPr="00CC63C4" w14:paraId="4C70CB6F"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34C6CA9"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11" w:anchor="Sheet1!gid=710460737" w:history="1">
              <w:r w:rsidRPr="00CC63C4">
                <w:rPr>
                  <w:rFonts w:ascii="Arial Narrow" w:eastAsia="Times New Roman" w:hAnsi="Arial Narrow" w:cs="Arial"/>
                  <w:color w:val="000000"/>
                  <w:sz w:val="18"/>
                  <w:szCs w:val="18"/>
                </w:rPr>
                <w:t>NRLMB - VDRC</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25F1310A" w14:textId="66C9A6F9"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34" w:type="pct"/>
            <w:tcBorders>
              <w:top w:val="nil"/>
              <w:left w:val="nil"/>
              <w:bottom w:val="single" w:sz="8" w:space="0" w:color="000000"/>
              <w:right w:val="single" w:sz="8" w:space="0" w:color="000000"/>
            </w:tcBorders>
            <w:shd w:val="clear" w:color="auto" w:fill="auto"/>
            <w:noWrap/>
            <w:vAlign w:val="center"/>
            <w:hideMark/>
          </w:tcPr>
          <w:p w14:paraId="30F31577" w14:textId="62064CE0"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741</w:t>
            </w:r>
          </w:p>
        </w:tc>
        <w:tc>
          <w:tcPr>
            <w:tcW w:w="675" w:type="pct"/>
            <w:tcBorders>
              <w:top w:val="nil"/>
              <w:left w:val="nil"/>
              <w:bottom w:val="single" w:sz="8" w:space="0" w:color="000000"/>
              <w:right w:val="single" w:sz="8" w:space="0" w:color="000000"/>
            </w:tcBorders>
            <w:shd w:val="clear" w:color="auto" w:fill="auto"/>
            <w:noWrap/>
            <w:vAlign w:val="center"/>
            <w:hideMark/>
          </w:tcPr>
          <w:p w14:paraId="788B55FC" w14:textId="32B5FA10"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34,745.00</w:t>
            </w:r>
          </w:p>
        </w:tc>
        <w:tc>
          <w:tcPr>
            <w:tcW w:w="702" w:type="pct"/>
            <w:tcBorders>
              <w:top w:val="nil"/>
              <w:left w:val="nil"/>
              <w:bottom w:val="single" w:sz="8" w:space="0" w:color="000000"/>
              <w:right w:val="single" w:sz="8" w:space="0" w:color="000000"/>
            </w:tcBorders>
            <w:shd w:val="clear" w:color="auto" w:fill="auto"/>
            <w:noWrap/>
            <w:vAlign w:val="center"/>
            <w:hideMark/>
          </w:tcPr>
          <w:p w14:paraId="146EA9FF" w14:textId="63044AC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258,914.89</w:t>
            </w:r>
          </w:p>
        </w:tc>
        <w:tc>
          <w:tcPr>
            <w:tcW w:w="810" w:type="pct"/>
            <w:tcBorders>
              <w:top w:val="nil"/>
              <w:left w:val="nil"/>
              <w:bottom w:val="single" w:sz="8" w:space="0" w:color="000000"/>
              <w:right w:val="single" w:sz="8" w:space="0" w:color="000000"/>
            </w:tcBorders>
            <w:shd w:val="clear" w:color="auto" w:fill="auto"/>
            <w:noWrap/>
            <w:vAlign w:val="center"/>
            <w:hideMark/>
          </w:tcPr>
          <w:p w14:paraId="747C6271" w14:textId="657AE358"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293,376.50</w:t>
            </w:r>
          </w:p>
        </w:tc>
        <w:tc>
          <w:tcPr>
            <w:tcW w:w="807" w:type="pct"/>
            <w:tcBorders>
              <w:top w:val="nil"/>
              <w:left w:val="nil"/>
              <w:bottom w:val="single" w:sz="8" w:space="0" w:color="000000"/>
              <w:right w:val="single" w:sz="8" w:space="0" w:color="000000"/>
            </w:tcBorders>
            <w:shd w:val="clear" w:color="auto" w:fill="auto"/>
            <w:noWrap/>
            <w:vAlign w:val="center"/>
            <w:hideMark/>
          </w:tcPr>
          <w:p w14:paraId="62D97BD7" w14:textId="17D8F68B"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6,887,036.39</w:t>
            </w:r>
          </w:p>
        </w:tc>
      </w:tr>
      <w:tr w:rsidR="00AA36C6" w:rsidRPr="00CC63C4" w14:paraId="58AFF85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1E39437C"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12" w:anchor="Sheet1!gid=664323784" w:history="1">
              <w:r w:rsidRPr="00CC63C4">
                <w:rPr>
                  <w:rFonts w:ascii="Arial Narrow" w:eastAsia="Times New Roman" w:hAnsi="Arial Narrow" w:cs="Arial"/>
                  <w:color w:val="000000"/>
                  <w:sz w:val="18"/>
                  <w:szCs w:val="18"/>
                </w:rPr>
                <w:t>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5DE9D94" w14:textId="6224CA5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735.20</w:t>
            </w:r>
          </w:p>
        </w:tc>
        <w:tc>
          <w:tcPr>
            <w:tcW w:w="534" w:type="pct"/>
            <w:tcBorders>
              <w:top w:val="nil"/>
              <w:left w:val="nil"/>
              <w:bottom w:val="single" w:sz="8" w:space="0" w:color="000000"/>
              <w:right w:val="single" w:sz="8" w:space="0" w:color="000000"/>
            </w:tcBorders>
            <w:shd w:val="clear" w:color="auto" w:fill="auto"/>
            <w:noWrap/>
            <w:vAlign w:val="center"/>
            <w:hideMark/>
          </w:tcPr>
          <w:p w14:paraId="184FECB7" w14:textId="31B04EFE"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221</w:t>
            </w:r>
          </w:p>
        </w:tc>
        <w:tc>
          <w:tcPr>
            <w:tcW w:w="675" w:type="pct"/>
            <w:tcBorders>
              <w:top w:val="nil"/>
              <w:left w:val="nil"/>
              <w:bottom w:val="single" w:sz="8" w:space="0" w:color="000000"/>
              <w:right w:val="single" w:sz="8" w:space="0" w:color="000000"/>
            </w:tcBorders>
            <w:shd w:val="clear" w:color="auto" w:fill="auto"/>
            <w:noWrap/>
            <w:vAlign w:val="center"/>
            <w:hideMark/>
          </w:tcPr>
          <w:p w14:paraId="4D38F9ED" w14:textId="6B521E91"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782,710.00</w:t>
            </w:r>
          </w:p>
        </w:tc>
        <w:tc>
          <w:tcPr>
            <w:tcW w:w="702" w:type="pct"/>
            <w:tcBorders>
              <w:top w:val="nil"/>
              <w:left w:val="nil"/>
              <w:bottom w:val="single" w:sz="8" w:space="0" w:color="000000"/>
              <w:right w:val="single" w:sz="8" w:space="0" w:color="000000"/>
            </w:tcBorders>
            <w:shd w:val="clear" w:color="auto" w:fill="auto"/>
            <w:noWrap/>
            <w:vAlign w:val="center"/>
            <w:hideMark/>
          </w:tcPr>
          <w:p w14:paraId="1DD8E3F3" w14:textId="601F567D"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35,321.04</w:t>
            </w:r>
          </w:p>
        </w:tc>
        <w:tc>
          <w:tcPr>
            <w:tcW w:w="810" w:type="pct"/>
            <w:tcBorders>
              <w:top w:val="nil"/>
              <w:left w:val="nil"/>
              <w:bottom w:val="single" w:sz="8" w:space="0" w:color="000000"/>
              <w:right w:val="single" w:sz="8" w:space="0" w:color="000000"/>
            </w:tcBorders>
            <w:shd w:val="clear" w:color="auto" w:fill="auto"/>
            <w:noWrap/>
            <w:vAlign w:val="center"/>
            <w:hideMark/>
          </w:tcPr>
          <w:p w14:paraId="24AD9581" w14:textId="6DF38B52"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048,077.50</w:t>
            </w:r>
          </w:p>
        </w:tc>
        <w:tc>
          <w:tcPr>
            <w:tcW w:w="807" w:type="pct"/>
            <w:tcBorders>
              <w:top w:val="nil"/>
              <w:left w:val="nil"/>
              <w:bottom w:val="single" w:sz="8" w:space="0" w:color="000000"/>
              <w:right w:val="single" w:sz="8" w:space="0" w:color="000000"/>
            </w:tcBorders>
            <w:shd w:val="clear" w:color="auto" w:fill="auto"/>
            <w:noWrap/>
            <w:vAlign w:val="center"/>
            <w:hideMark/>
          </w:tcPr>
          <w:p w14:paraId="324D407E" w14:textId="08B1053D"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666,843.74</w:t>
            </w:r>
          </w:p>
        </w:tc>
      </w:tr>
      <w:tr w:rsidR="00AA36C6" w:rsidRPr="00CC63C4" w14:paraId="46083DF8"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71D60D65"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13" w:anchor="Sheet1!gid=2023893154" w:history="1">
              <w:r w:rsidRPr="00CC63C4">
                <w:rPr>
                  <w:rFonts w:ascii="Arial Narrow" w:eastAsia="Times New Roman" w:hAnsi="Arial Narrow" w:cs="Arial"/>
                  <w:color w:val="000000"/>
                  <w:sz w:val="18"/>
                  <w:szCs w:val="18"/>
                </w:rPr>
                <w:t>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BCCD0F4" w14:textId="6CAF7DC6"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275.68</w:t>
            </w:r>
          </w:p>
        </w:tc>
        <w:tc>
          <w:tcPr>
            <w:tcW w:w="534" w:type="pct"/>
            <w:tcBorders>
              <w:top w:val="nil"/>
              <w:left w:val="nil"/>
              <w:bottom w:val="single" w:sz="8" w:space="0" w:color="000000"/>
              <w:right w:val="single" w:sz="8" w:space="0" w:color="000000"/>
            </w:tcBorders>
            <w:shd w:val="clear" w:color="auto" w:fill="auto"/>
            <w:noWrap/>
            <w:vAlign w:val="center"/>
            <w:hideMark/>
          </w:tcPr>
          <w:p w14:paraId="3B7904D2" w14:textId="772F6AE4"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651</w:t>
            </w:r>
          </w:p>
        </w:tc>
        <w:tc>
          <w:tcPr>
            <w:tcW w:w="675" w:type="pct"/>
            <w:tcBorders>
              <w:top w:val="nil"/>
              <w:left w:val="nil"/>
              <w:bottom w:val="single" w:sz="8" w:space="0" w:color="000000"/>
              <w:right w:val="single" w:sz="8" w:space="0" w:color="000000"/>
            </w:tcBorders>
            <w:shd w:val="clear" w:color="auto" w:fill="auto"/>
            <w:noWrap/>
            <w:vAlign w:val="center"/>
            <w:hideMark/>
          </w:tcPr>
          <w:p w14:paraId="2CBAC083" w14:textId="265F859E"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718,417.00</w:t>
            </w:r>
          </w:p>
        </w:tc>
        <w:tc>
          <w:tcPr>
            <w:tcW w:w="702" w:type="pct"/>
            <w:tcBorders>
              <w:top w:val="nil"/>
              <w:left w:val="nil"/>
              <w:bottom w:val="single" w:sz="8" w:space="0" w:color="000000"/>
              <w:right w:val="single" w:sz="8" w:space="0" w:color="000000"/>
            </w:tcBorders>
            <w:shd w:val="clear" w:color="auto" w:fill="auto"/>
            <w:noWrap/>
            <w:vAlign w:val="center"/>
            <w:hideMark/>
          </w:tcPr>
          <w:p w14:paraId="13781B5D" w14:textId="440B740A"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772,757.84</w:t>
            </w:r>
          </w:p>
        </w:tc>
        <w:tc>
          <w:tcPr>
            <w:tcW w:w="810" w:type="pct"/>
            <w:tcBorders>
              <w:top w:val="nil"/>
              <w:left w:val="nil"/>
              <w:bottom w:val="single" w:sz="8" w:space="0" w:color="000000"/>
              <w:right w:val="single" w:sz="8" w:space="0" w:color="000000"/>
            </w:tcBorders>
            <w:shd w:val="clear" w:color="auto" w:fill="auto"/>
            <w:noWrap/>
            <w:vAlign w:val="center"/>
            <w:hideMark/>
          </w:tcPr>
          <w:p w14:paraId="01BE73FD" w14:textId="7F02130E"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165,813.01</w:t>
            </w:r>
          </w:p>
        </w:tc>
        <w:tc>
          <w:tcPr>
            <w:tcW w:w="807" w:type="pct"/>
            <w:tcBorders>
              <w:top w:val="nil"/>
              <w:left w:val="nil"/>
              <w:bottom w:val="single" w:sz="8" w:space="0" w:color="000000"/>
              <w:right w:val="single" w:sz="8" w:space="0" w:color="000000"/>
            </w:tcBorders>
            <w:shd w:val="clear" w:color="auto" w:fill="auto"/>
            <w:noWrap/>
            <w:vAlign w:val="center"/>
            <w:hideMark/>
          </w:tcPr>
          <w:p w14:paraId="0274630B" w14:textId="1B2B660C"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657,263.53</w:t>
            </w:r>
          </w:p>
        </w:tc>
      </w:tr>
      <w:tr w:rsidR="00AA36C6" w:rsidRPr="00CC63C4" w14:paraId="79E3EFC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53E1A92"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14" w:anchor="Sheet1!gid=679074030" w:history="1">
              <w:r w:rsidRPr="00CC63C4">
                <w:rPr>
                  <w:rFonts w:ascii="Arial Narrow" w:eastAsia="Times New Roman" w:hAnsi="Arial Narrow" w:cs="Arial"/>
                  <w:color w:val="000000"/>
                  <w:sz w:val="18"/>
                  <w:szCs w:val="18"/>
                </w:rPr>
                <w:t>I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A8E302C" w14:textId="0FCBBAFF"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08.30</w:t>
            </w:r>
          </w:p>
        </w:tc>
        <w:tc>
          <w:tcPr>
            <w:tcW w:w="534" w:type="pct"/>
            <w:tcBorders>
              <w:top w:val="nil"/>
              <w:left w:val="nil"/>
              <w:bottom w:val="single" w:sz="8" w:space="0" w:color="000000"/>
              <w:right w:val="single" w:sz="8" w:space="0" w:color="000000"/>
            </w:tcBorders>
            <w:shd w:val="clear" w:color="auto" w:fill="auto"/>
            <w:noWrap/>
            <w:vAlign w:val="center"/>
            <w:hideMark/>
          </w:tcPr>
          <w:p w14:paraId="3BDAFFB8" w14:textId="1F7982E2"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342</w:t>
            </w:r>
          </w:p>
        </w:tc>
        <w:tc>
          <w:tcPr>
            <w:tcW w:w="675" w:type="pct"/>
            <w:tcBorders>
              <w:top w:val="nil"/>
              <w:left w:val="nil"/>
              <w:bottom w:val="single" w:sz="8" w:space="0" w:color="000000"/>
              <w:right w:val="single" w:sz="8" w:space="0" w:color="000000"/>
            </w:tcBorders>
            <w:shd w:val="clear" w:color="auto" w:fill="auto"/>
            <w:noWrap/>
            <w:vAlign w:val="center"/>
            <w:hideMark/>
          </w:tcPr>
          <w:p w14:paraId="5B9119DF" w14:textId="50EB9C4B"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832,310.98</w:t>
            </w:r>
          </w:p>
        </w:tc>
        <w:tc>
          <w:tcPr>
            <w:tcW w:w="702" w:type="pct"/>
            <w:tcBorders>
              <w:top w:val="nil"/>
              <w:left w:val="nil"/>
              <w:bottom w:val="single" w:sz="8" w:space="0" w:color="000000"/>
              <w:right w:val="single" w:sz="8" w:space="0" w:color="000000"/>
            </w:tcBorders>
            <w:shd w:val="clear" w:color="auto" w:fill="auto"/>
            <w:noWrap/>
            <w:vAlign w:val="center"/>
            <w:hideMark/>
          </w:tcPr>
          <w:p w14:paraId="689A6CA8" w14:textId="69018B0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50,616.46</w:t>
            </w:r>
          </w:p>
        </w:tc>
        <w:tc>
          <w:tcPr>
            <w:tcW w:w="810" w:type="pct"/>
            <w:tcBorders>
              <w:top w:val="nil"/>
              <w:left w:val="nil"/>
              <w:bottom w:val="single" w:sz="8" w:space="0" w:color="000000"/>
              <w:right w:val="single" w:sz="8" w:space="0" w:color="000000"/>
            </w:tcBorders>
            <w:shd w:val="clear" w:color="auto" w:fill="auto"/>
            <w:noWrap/>
            <w:vAlign w:val="center"/>
            <w:hideMark/>
          </w:tcPr>
          <w:p w14:paraId="07475169" w14:textId="40EC1C52"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421,240.75</w:t>
            </w:r>
          </w:p>
        </w:tc>
        <w:tc>
          <w:tcPr>
            <w:tcW w:w="807" w:type="pct"/>
            <w:tcBorders>
              <w:top w:val="nil"/>
              <w:left w:val="nil"/>
              <w:bottom w:val="single" w:sz="8" w:space="0" w:color="000000"/>
              <w:right w:val="single" w:sz="8" w:space="0" w:color="000000"/>
            </w:tcBorders>
            <w:shd w:val="clear" w:color="auto" w:fill="auto"/>
            <w:noWrap/>
            <w:vAlign w:val="center"/>
            <w:hideMark/>
          </w:tcPr>
          <w:p w14:paraId="560ADD98" w14:textId="5CF99FFC"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505,076.49</w:t>
            </w:r>
          </w:p>
        </w:tc>
      </w:tr>
      <w:tr w:rsidR="00AA36C6" w:rsidRPr="00CC63C4" w14:paraId="5316E769"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871894B"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15" w:anchor="Sheet1!gid=1424388716" w:history="1">
              <w:r w:rsidRPr="00CC63C4">
                <w:rPr>
                  <w:rFonts w:ascii="Arial Narrow" w:eastAsia="Times New Roman" w:hAnsi="Arial Narrow" w:cs="Arial"/>
                  <w:color w:val="000000"/>
                  <w:sz w:val="18"/>
                  <w:szCs w:val="18"/>
                </w:rPr>
                <w:t>CALABARZON</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6ACD57D" w14:textId="6F2719DA"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5F87150B" w14:textId="0C035D64"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43</w:t>
            </w:r>
          </w:p>
        </w:tc>
        <w:tc>
          <w:tcPr>
            <w:tcW w:w="675" w:type="pct"/>
            <w:tcBorders>
              <w:top w:val="nil"/>
              <w:left w:val="nil"/>
              <w:bottom w:val="single" w:sz="8" w:space="0" w:color="000000"/>
              <w:right w:val="single" w:sz="8" w:space="0" w:color="000000"/>
            </w:tcBorders>
            <w:shd w:val="clear" w:color="auto" w:fill="auto"/>
            <w:noWrap/>
            <w:vAlign w:val="center"/>
            <w:hideMark/>
          </w:tcPr>
          <w:p w14:paraId="5C3F31EB" w14:textId="5F55D36D"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8,404.00</w:t>
            </w:r>
          </w:p>
        </w:tc>
        <w:tc>
          <w:tcPr>
            <w:tcW w:w="702" w:type="pct"/>
            <w:tcBorders>
              <w:top w:val="nil"/>
              <w:left w:val="nil"/>
              <w:bottom w:val="single" w:sz="8" w:space="0" w:color="000000"/>
              <w:right w:val="single" w:sz="8" w:space="0" w:color="000000"/>
            </w:tcBorders>
            <w:shd w:val="clear" w:color="auto" w:fill="auto"/>
            <w:noWrap/>
            <w:vAlign w:val="center"/>
            <w:hideMark/>
          </w:tcPr>
          <w:p w14:paraId="7F6AE5ED" w14:textId="709E788B"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435,881.20</w:t>
            </w:r>
          </w:p>
        </w:tc>
        <w:tc>
          <w:tcPr>
            <w:tcW w:w="810" w:type="pct"/>
            <w:tcBorders>
              <w:top w:val="nil"/>
              <w:left w:val="nil"/>
              <w:bottom w:val="single" w:sz="8" w:space="0" w:color="000000"/>
              <w:right w:val="single" w:sz="8" w:space="0" w:color="000000"/>
            </w:tcBorders>
            <w:shd w:val="clear" w:color="auto" w:fill="auto"/>
            <w:noWrap/>
            <w:vAlign w:val="center"/>
            <w:hideMark/>
          </w:tcPr>
          <w:p w14:paraId="4303A1F8" w14:textId="6C69FDBE"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155,383.48</w:t>
            </w:r>
          </w:p>
        </w:tc>
        <w:tc>
          <w:tcPr>
            <w:tcW w:w="807" w:type="pct"/>
            <w:tcBorders>
              <w:top w:val="nil"/>
              <w:left w:val="nil"/>
              <w:bottom w:val="single" w:sz="8" w:space="0" w:color="000000"/>
              <w:right w:val="single" w:sz="8" w:space="0" w:color="000000"/>
            </w:tcBorders>
            <w:shd w:val="clear" w:color="auto" w:fill="auto"/>
            <w:noWrap/>
            <w:vAlign w:val="center"/>
            <w:hideMark/>
          </w:tcPr>
          <w:p w14:paraId="7D697E15" w14:textId="3EB36FB8"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979,668.68</w:t>
            </w:r>
          </w:p>
        </w:tc>
      </w:tr>
      <w:tr w:rsidR="00AA36C6" w:rsidRPr="00CC63C4" w14:paraId="3114D75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0B883AF"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16" w:anchor="Sheet1!gid=526409641" w:history="1">
              <w:r w:rsidRPr="00CC63C4">
                <w:rPr>
                  <w:rFonts w:ascii="Arial Narrow" w:eastAsia="Times New Roman" w:hAnsi="Arial Narrow" w:cs="Arial"/>
                  <w:color w:val="000000"/>
                  <w:sz w:val="18"/>
                  <w:szCs w:val="18"/>
                </w:rPr>
                <w:t>MIMAROPA</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1A09090" w14:textId="7B382AD3"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77D6C2CB" w14:textId="2462753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230</w:t>
            </w:r>
          </w:p>
        </w:tc>
        <w:tc>
          <w:tcPr>
            <w:tcW w:w="675" w:type="pct"/>
            <w:tcBorders>
              <w:top w:val="nil"/>
              <w:left w:val="nil"/>
              <w:bottom w:val="single" w:sz="8" w:space="0" w:color="000000"/>
              <w:right w:val="single" w:sz="8" w:space="0" w:color="000000"/>
            </w:tcBorders>
            <w:shd w:val="clear" w:color="auto" w:fill="auto"/>
            <w:noWrap/>
            <w:vAlign w:val="center"/>
            <w:hideMark/>
          </w:tcPr>
          <w:p w14:paraId="04FBE7D3" w14:textId="13F92BB2"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589,317.07</w:t>
            </w:r>
          </w:p>
        </w:tc>
        <w:tc>
          <w:tcPr>
            <w:tcW w:w="702" w:type="pct"/>
            <w:tcBorders>
              <w:top w:val="nil"/>
              <w:left w:val="nil"/>
              <w:bottom w:val="single" w:sz="8" w:space="0" w:color="000000"/>
              <w:right w:val="single" w:sz="8" w:space="0" w:color="000000"/>
            </w:tcBorders>
            <w:shd w:val="clear" w:color="auto" w:fill="auto"/>
            <w:noWrap/>
            <w:vAlign w:val="center"/>
            <w:hideMark/>
          </w:tcPr>
          <w:p w14:paraId="4EF949B7" w14:textId="0B467FA1"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692,272.00</w:t>
            </w:r>
          </w:p>
        </w:tc>
        <w:tc>
          <w:tcPr>
            <w:tcW w:w="810" w:type="pct"/>
            <w:tcBorders>
              <w:top w:val="nil"/>
              <w:left w:val="nil"/>
              <w:bottom w:val="single" w:sz="8" w:space="0" w:color="000000"/>
              <w:right w:val="single" w:sz="8" w:space="0" w:color="000000"/>
            </w:tcBorders>
            <w:shd w:val="clear" w:color="auto" w:fill="auto"/>
            <w:noWrap/>
            <w:vAlign w:val="center"/>
            <w:hideMark/>
          </w:tcPr>
          <w:p w14:paraId="4C8DD6EF" w14:textId="17AAA044"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775,580.60</w:t>
            </w:r>
          </w:p>
        </w:tc>
        <w:tc>
          <w:tcPr>
            <w:tcW w:w="807" w:type="pct"/>
            <w:tcBorders>
              <w:top w:val="nil"/>
              <w:left w:val="nil"/>
              <w:bottom w:val="single" w:sz="8" w:space="0" w:color="000000"/>
              <w:right w:val="single" w:sz="8" w:space="0" w:color="000000"/>
            </w:tcBorders>
            <w:shd w:val="clear" w:color="auto" w:fill="auto"/>
            <w:noWrap/>
            <w:vAlign w:val="center"/>
            <w:hideMark/>
          </w:tcPr>
          <w:p w14:paraId="787B666A" w14:textId="45D8646F"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057,169.67</w:t>
            </w:r>
          </w:p>
        </w:tc>
      </w:tr>
      <w:tr w:rsidR="00AA36C6" w:rsidRPr="00CC63C4" w14:paraId="743240CA"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794D3A2"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17" w:anchor="Sheet1!gid=991474912" w:history="1">
              <w:r w:rsidRPr="00CC63C4">
                <w:rPr>
                  <w:rFonts w:ascii="Arial Narrow" w:eastAsia="Times New Roman" w:hAnsi="Arial Narrow" w:cs="Arial"/>
                  <w:color w:val="000000"/>
                  <w:sz w:val="18"/>
                  <w:szCs w:val="18"/>
                </w:rPr>
                <w:t>V</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387B0D6" w14:textId="0A30A9D4"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3797EA6B" w14:textId="1A6CA14A"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386</w:t>
            </w:r>
          </w:p>
        </w:tc>
        <w:tc>
          <w:tcPr>
            <w:tcW w:w="675" w:type="pct"/>
            <w:tcBorders>
              <w:top w:val="nil"/>
              <w:left w:val="nil"/>
              <w:bottom w:val="single" w:sz="8" w:space="0" w:color="000000"/>
              <w:right w:val="single" w:sz="8" w:space="0" w:color="000000"/>
            </w:tcBorders>
            <w:shd w:val="clear" w:color="auto" w:fill="auto"/>
            <w:noWrap/>
            <w:vAlign w:val="center"/>
            <w:hideMark/>
          </w:tcPr>
          <w:p w14:paraId="5A08DB45" w14:textId="0E5AC9A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603,695.14</w:t>
            </w:r>
          </w:p>
        </w:tc>
        <w:tc>
          <w:tcPr>
            <w:tcW w:w="702" w:type="pct"/>
            <w:tcBorders>
              <w:top w:val="nil"/>
              <w:left w:val="nil"/>
              <w:bottom w:val="single" w:sz="8" w:space="0" w:color="000000"/>
              <w:right w:val="single" w:sz="8" w:space="0" w:color="000000"/>
            </w:tcBorders>
            <w:shd w:val="clear" w:color="auto" w:fill="auto"/>
            <w:noWrap/>
            <w:vAlign w:val="center"/>
            <w:hideMark/>
          </w:tcPr>
          <w:p w14:paraId="20D0BC16" w14:textId="4A9B6D01"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884,987.56</w:t>
            </w:r>
          </w:p>
        </w:tc>
        <w:tc>
          <w:tcPr>
            <w:tcW w:w="810" w:type="pct"/>
            <w:tcBorders>
              <w:top w:val="nil"/>
              <w:left w:val="nil"/>
              <w:bottom w:val="single" w:sz="8" w:space="0" w:color="000000"/>
              <w:right w:val="single" w:sz="8" w:space="0" w:color="000000"/>
            </w:tcBorders>
            <w:shd w:val="clear" w:color="auto" w:fill="auto"/>
            <w:noWrap/>
            <w:vAlign w:val="center"/>
            <w:hideMark/>
          </w:tcPr>
          <w:p w14:paraId="02CC5F8E" w14:textId="05D31499"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132,801.90</w:t>
            </w:r>
          </w:p>
        </w:tc>
        <w:tc>
          <w:tcPr>
            <w:tcW w:w="807" w:type="pct"/>
            <w:tcBorders>
              <w:top w:val="nil"/>
              <w:left w:val="nil"/>
              <w:bottom w:val="single" w:sz="8" w:space="0" w:color="000000"/>
              <w:right w:val="single" w:sz="8" w:space="0" w:color="000000"/>
            </w:tcBorders>
            <w:shd w:val="clear" w:color="auto" w:fill="auto"/>
            <w:noWrap/>
            <w:vAlign w:val="center"/>
            <w:hideMark/>
          </w:tcPr>
          <w:p w14:paraId="757A699A" w14:textId="14F8070A"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621,484.60</w:t>
            </w:r>
          </w:p>
        </w:tc>
      </w:tr>
      <w:tr w:rsidR="00AA36C6" w:rsidRPr="00CC63C4" w14:paraId="1CEE5F23"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6EC824A"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18" w:anchor="Sheet1!gid=1347618722" w:history="1">
              <w:r w:rsidRPr="00CC63C4">
                <w:rPr>
                  <w:rFonts w:ascii="Arial Narrow" w:eastAsia="Times New Roman" w:hAnsi="Arial Narrow" w:cs="Arial"/>
                  <w:color w:val="000000"/>
                  <w:sz w:val="18"/>
                  <w:szCs w:val="18"/>
                </w:rPr>
                <w:t>V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A4F22ED" w14:textId="581B8530"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86.42</w:t>
            </w:r>
          </w:p>
        </w:tc>
        <w:tc>
          <w:tcPr>
            <w:tcW w:w="534" w:type="pct"/>
            <w:tcBorders>
              <w:top w:val="nil"/>
              <w:left w:val="nil"/>
              <w:bottom w:val="single" w:sz="8" w:space="0" w:color="000000"/>
              <w:right w:val="single" w:sz="8" w:space="0" w:color="000000"/>
            </w:tcBorders>
            <w:shd w:val="clear" w:color="auto" w:fill="auto"/>
            <w:noWrap/>
            <w:vAlign w:val="center"/>
            <w:hideMark/>
          </w:tcPr>
          <w:p w14:paraId="48FBDA54" w14:textId="25801973"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89</w:t>
            </w:r>
          </w:p>
        </w:tc>
        <w:tc>
          <w:tcPr>
            <w:tcW w:w="675" w:type="pct"/>
            <w:tcBorders>
              <w:top w:val="nil"/>
              <w:left w:val="nil"/>
              <w:bottom w:val="single" w:sz="8" w:space="0" w:color="000000"/>
              <w:right w:val="single" w:sz="8" w:space="0" w:color="000000"/>
            </w:tcBorders>
            <w:shd w:val="clear" w:color="auto" w:fill="auto"/>
            <w:noWrap/>
            <w:vAlign w:val="center"/>
            <w:hideMark/>
          </w:tcPr>
          <w:p w14:paraId="00F3A8A7" w14:textId="135BED90"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23,472.00</w:t>
            </w:r>
          </w:p>
        </w:tc>
        <w:tc>
          <w:tcPr>
            <w:tcW w:w="702" w:type="pct"/>
            <w:tcBorders>
              <w:top w:val="nil"/>
              <w:left w:val="nil"/>
              <w:bottom w:val="single" w:sz="8" w:space="0" w:color="000000"/>
              <w:right w:val="single" w:sz="8" w:space="0" w:color="000000"/>
            </w:tcBorders>
            <w:shd w:val="clear" w:color="auto" w:fill="auto"/>
            <w:noWrap/>
            <w:vAlign w:val="center"/>
            <w:hideMark/>
          </w:tcPr>
          <w:p w14:paraId="1E99C3DF" w14:textId="70F8BAEF"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713,154.96</w:t>
            </w:r>
          </w:p>
        </w:tc>
        <w:tc>
          <w:tcPr>
            <w:tcW w:w="810" w:type="pct"/>
            <w:tcBorders>
              <w:top w:val="nil"/>
              <w:left w:val="nil"/>
              <w:bottom w:val="single" w:sz="8" w:space="0" w:color="000000"/>
              <w:right w:val="single" w:sz="8" w:space="0" w:color="000000"/>
            </w:tcBorders>
            <w:shd w:val="clear" w:color="auto" w:fill="auto"/>
            <w:noWrap/>
            <w:vAlign w:val="center"/>
            <w:hideMark/>
          </w:tcPr>
          <w:p w14:paraId="0BFBF425" w14:textId="50E28989"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936,188.78</w:t>
            </w:r>
          </w:p>
        </w:tc>
        <w:tc>
          <w:tcPr>
            <w:tcW w:w="807" w:type="pct"/>
            <w:tcBorders>
              <w:top w:val="nil"/>
              <w:left w:val="nil"/>
              <w:bottom w:val="single" w:sz="8" w:space="0" w:color="000000"/>
              <w:right w:val="single" w:sz="8" w:space="0" w:color="000000"/>
            </w:tcBorders>
            <w:shd w:val="clear" w:color="auto" w:fill="auto"/>
            <w:noWrap/>
            <w:vAlign w:val="center"/>
            <w:hideMark/>
          </w:tcPr>
          <w:p w14:paraId="5BD1DBE9" w14:textId="65F17AB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373,802.16</w:t>
            </w:r>
          </w:p>
        </w:tc>
      </w:tr>
      <w:tr w:rsidR="00AA36C6" w:rsidRPr="00CC63C4" w14:paraId="3AD5945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7FC489A4"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19" w:anchor="Sheet1!gid=805910130" w:history="1">
              <w:r w:rsidRPr="00CC63C4">
                <w:rPr>
                  <w:rFonts w:ascii="Arial Narrow" w:eastAsia="Times New Roman" w:hAnsi="Arial Narrow" w:cs="Arial"/>
                  <w:color w:val="000000"/>
                  <w:sz w:val="18"/>
                  <w:szCs w:val="18"/>
                </w:rPr>
                <w:t>V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1E1672B" w14:textId="437A07A7"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2F3FA993" w14:textId="61AA3112"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261</w:t>
            </w:r>
          </w:p>
        </w:tc>
        <w:tc>
          <w:tcPr>
            <w:tcW w:w="675" w:type="pct"/>
            <w:tcBorders>
              <w:top w:val="nil"/>
              <w:left w:val="nil"/>
              <w:bottom w:val="single" w:sz="8" w:space="0" w:color="000000"/>
              <w:right w:val="single" w:sz="8" w:space="0" w:color="000000"/>
            </w:tcBorders>
            <w:shd w:val="clear" w:color="auto" w:fill="auto"/>
            <w:noWrap/>
            <w:vAlign w:val="center"/>
            <w:hideMark/>
          </w:tcPr>
          <w:p w14:paraId="385934C9" w14:textId="23FA5D08"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712,584.00</w:t>
            </w:r>
          </w:p>
        </w:tc>
        <w:tc>
          <w:tcPr>
            <w:tcW w:w="702" w:type="pct"/>
            <w:tcBorders>
              <w:top w:val="nil"/>
              <w:left w:val="nil"/>
              <w:bottom w:val="single" w:sz="8" w:space="0" w:color="000000"/>
              <w:right w:val="single" w:sz="8" w:space="0" w:color="000000"/>
            </w:tcBorders>
            <w:shd w:val="clear" w:color="auto" w:fill="auto"/>
            <w:noWrap/>
            <w:vAlign w:val="center"/>
            <w:hideMark/>
          </w:tcPr>
          <w:p w14:paraId="514AC854" w14:textId="7A488018"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309,270.42</w:t>
            </w:r>
          </w:p>
        </w:tc>
        <w:tc>
          <w:tcPr>
            <w:tcW w:w="810" w:type="pct"/>
            <w:tcBorders>
              <w:top w:val="nil"/>
              <w:left w:val="nil"/>
              <w:bottom w:val="single" w:sz="8" w:space="0" w:color="000000"/>
              <w:right w:val="single" w:sz="8" w:space="0" w:color="000000"/>
            </w:tcBorders>
            <w:shd w:val="clear" w:color="auto" w:fill="auto"/>
            <w:noWrap/>
            <w:vAlign w:val="center"/>
            <w:hideMark/>
          </w:tcPr>
          <w:p w14:paraId="3CF41908" w14:textId="71871838"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963,436.05</w:t>
            </w:r>
          </w:p>
        </w:tc>
        <w:tc>
          <w:tcPr>
            <w:tcW w:w="807" w:type="pct"/>
            <w:tcBorders>
              <w:top w:val="nil"/>
              <w:left w:val="nil"/>
              <w:bottom w:val="single" w:sz="8" w:space="0" w:color="000000"/>
              <w:right w:val="single" w:sz="8" w:space="0" w:color="000000"/>
            </w:tcBorders>
            <w:shd w:val="clear" w:color="auto" w:fill="auto"/>
            <w:noWrap/>
            <w:vAlign w:val="center"/>
            <w:hideMark/>
          </w:tcPr>
          <w:p w14:paraId="7B710B90" w14:textId="63A07A06"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985,290.47</w:t>
            </w:r>
          </w:p>
        </w:tc>
      </w:tr>
      <w:tr w:rsidR="00AA36C6" w:rsidRPr="00CC63C4" w14:paraId="781B8DF3"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2EA89F5B"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20" w:anchor="Sheet1!gid=835182041" w:history="1">
              <w:r w:rsidRPr="00CC63C4">
                <w:rPr>
                  <w:rFonts w:ascii="Arial Narrow" w:eastAsia="Times New Roman" w:hAnsi="Arial Narrow" w:cs="Arial"/>
                  <w:color w:val="000000"/>
                  <w:sz w:val="18"/>
                  <w:szCs w:val="18"/>
                </w:rPr>
                <w:t>VI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5F6200E" w14:textId="374705D2"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85,000.00</w:t>
            </w:r>
          </w:p>
        </w:tc>
        <w:tc>
          <w:tcPr>
            <w:tcW w:w="534" w:type="pct"/>
            <w:tcBorders>
              <w:top w:val="nil"/>
              <w:left w:val="nil"/>
              <w:bottom w:val="single" w:sz="8" w:space="0" w:color="000000"/>
              <w:right w:val="single" w:sz="8" w:space="0" w:color="000000"/>
            </w:tcBorders>
            <w:shd w:val="clear" w:color="auto" w:fill="auto"/>
            <w:noWrap/>
            <w:vAlign w:val="center"/>
            <w:hideMark/>
          </w:tcPr>
          <w:p w14:paraId="1E388331" w14:textId="1B6481D9"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795</w:t>
            </w:r>
          </w:p>
        </w:tc>
        <w:tc>
          <w:tcPr>
            <w:tcW w:w="675" w:type="pct"/>
            <w:tcBorders>
              <w:top w:val="nil"/>
              <w:left w:val="nil"/>
              <w:bottom w:val="single" w:sz="8" w:space="0" w:color="000000"/>
              <w:right w:val="single" w:sz="8" w:space="0" w:color="000000"/>
            </w:tcBorders>
            <w:shd w:val="clear" w:color="auto" w:fill="auto"/>
            <w:noWrap/>
            <w:vAlign w:val="center"/>
            <w:hideMark/>
          </w:tcPr>
          <w:p w14:paraId="790DBAED" w14:textId="2812C5CF"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296,943.63</w:t>
            </w:r>
          </w:p>
        </w:tc>
        <w:tc>
          <w:tcPr>
            <w:tcW w:w="702" w:type="pct"/>
            <w:tcBorders>
              <w:top w:val="nil"/>
              <w:left w:val="nil"/>
              <w:bottom w:val="single" w:sz="8" w:space="0" w:color="000000"/>
              <w:right w:val="single" w:sz="8" w:space="0" w:color="000000"/>
            </w:tcBorders>
            <w:shd w:val="clear" w:color="auto" w:fill="auto"/>
            <w:noWrap/>
            <w:vAlign w:val="center"/>
            <w:hideMark/>
          </w:tcPr>
          <w:p w14:paraId="1EC904EB" w14:textId="471B65C6"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989,130.44</w:t>
            </w:r>
          </w:p>
        </w:tc>
        <w:tc>
          <w:tcPr>
            <w:tcW w:w="810" w:type="pct"/>
            <w:tcBorders>
              <w:top w:val="nil"/>
              <w:left w:val="nil"/>
              <w:bottom w:val="single" w:sz="8" w:space="0" w:color="000000"/>
              <w:right w:val="single" w:sz="8" w:space="0" w:color="000000"/>
            </w:tcBorders>
            <w:shd w:val="clear" w:color="auto" w:fill="auto"/>
            <w:noWrap/>
            <w:vAlign w:val="center"/>
            <w:hideMark/>
          </w:tcPr>
          <w:p w14:paraId="20CE77BA" w14:textId="340BE29E"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494,993.66</w:t>
            </w:r>
          </w:p>
        </w:tc>
        <w:tc>
          <w:tcPr>
            <w:tcW w:w="807" w:type="pct"/>
            <w:tcBorders>
              <w:top w:val="nil"/>
              <w:left w:val="nil"/>
              <w:bottom w:val="single" w:sz="8" w:space="0" w:color="000000"/>
              <w:right w:val="single" w:sz="8" w:space="0" w:color="000000"/>
            </w:tcBorders>
            <w:shd w:val="clear" w:color="auto" w:fill="auto"/>
            <w:noWrap/>
            <w:vAlign w:val="center"/>
            <w:hideMark/>
          </w:tcPr>
          <w:p w14:paraId="2BD3D192" w14:textId="21D05E26"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066,067.73</w:t>
            </w:r>
          </w:p>
        </w:tc>
      </w:tr>
      <w:tr w:rsidR="00AA36C6" w:rsidRPr="00CC63C4" w14:paraId="7BBF9AE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5421A128"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21" w:anchor="Sheet1!gid=802224948" w:history="1">
              <w:r w:rsidRPr="00CC63C4">
                <w:rPr>
                  <w:rFonts w:ascii="Arial Narrow" w:eastAsia="Times New Roman" w:hAnsi="Arial Narrow" w:cs="Arial"/>
                  <w:color w:val="000000"/>
                  <w:sz w:val="18"/>
                  <w:szCs w:val="18"/>
                </w:rPr>
                <w:t>IX</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29305B5E" w14:textId="34560632"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3F2DE4D6" w14:textId="0643B689"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840</w:t>
            </w:r>
          </w:p>
        </w:tc>
        <w:tc>
          <w:tcPr>
            <w:tcW w:w="675" w:type="pct"/>
            <w:tcBorders>
              <w:top w:val="nil"/>
              <w:left w:val="nil"/>
              <w:bottom w:val="single" w:sz="8" w:space="0" w:color="000000"/>
              <w:right w:val="single" w:sz="8" w:space="0" w:color="000000"/>
            </w:tcBorders>
            <w:shd w:val="clear" w:color="auto" w:fill="auto"/>
            <w:noWrap/>
            <w:vAlign w:val="center"/>
            <w:hideMark/>
          </w:tcPr>
          <w:p w14:paraId="5EB0CEB7" w14:textId="19022596"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284,481.60</w:t>
            </w:r>
          </w:p>
        </w:tc>
        <w:tc>
          <w:tcPr>
            <w:tcW w:w="702" w:type="pct"/>
            <w:tcBorders>
              <w:top w:val="nil"/>
              <w:left w:val="nil"/>
              <w:bottom w:val="single" w:sz="8" w:space="0" w:color="000000"/>
              <w:right w:val="single" w:sz="8" w:space="0" w:color="000000"/>
            </w:tcBorders>
            <w:shd w:val="clear" w:color="auto" w:fill="auto"/>
            <w:noWrap/>
            <w:vAlign w:val="center"/>
            <w:hideMark/>
          </w:tcPr>
          <w:p w14:paraId="3FF72EAD" w14:textId="02FD9DE4"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60,534.70</w:t>
            </w:r>
          </w:p>
        </w:tc>
        <w:tc>
          <w:tcPr>
            <w:tcW w:w="810" w:type="pct"/>
            <w:tcBorders>
              <w:top w:val="nil"/>
              <w:left w:val="nil"/>
              <w:bottom w:val="single" w:sz="8" w:space="0" w:color="000000"/>
              <w:right w:val="single" w:sz="8" w:space="0" w:color="000000"/>
            </w:tcBorders>
            <w:shd w:val="clear" w:color="auto" w:fill="auto"/>
            <w:noWrap/>
            <w:vAlign w:val="center"/>
            <w:hideMark/>
          </w:tcPr>
          <w:p w14:paraId="08C687C8" w14:textId="27C39387"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557,978.69</w:t>
            </w:r>
          </w:p>
        </w:tc>
        <w:tc>
          <w:tcPr>
            <w:tcW w:w="807" w:type="pct"/>
            <w:tcBorders>
              <w:top w:val="nil"/>
              <w:left w:val="nil"/>
              <w:bottom w:val="single" w:sz="8" w:space="0" w:color="000000"/>
              <w:right w:val="single" w:sz="8" w:space="0" w:color="000000"/>
            </w:tcBorders>
            <w:shd w:val="clear" w:color="auto" w:fill="auto"/>
            <w:noWrap/>
            <w:vAlign w:val="center"/>
            <w:hideMark/>
          </w:tcPr>
          <w:p w14:paraId="4353AA78" w14:textId="250D23A2"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902,994.99</w:t>
            </w:r>
          </w:p>
        </w:tc>
      </w:tr>
      <w:tr w:rsidR="00AA36C6" w:rsidRPr="00CC63C4" w14:paraId="44FE1548"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0A5890D"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22" w:anchor="Sheet1!gid=934859144" w:history="1">
              <w:r w:rsidRPr="00CC63C4">
                <w:rPr>
                  <w:rFonts w:ascii="Arial Narrow" w:eastAsia="Times New Roman" w:hAnsi="Arial Narrow" w:cs="Arial"/>
                  <w:color w:val="000000"/>
                  <w:sz w:val="18"/>
                  <w:szCs w:val="18"/>
                </w:rPr>
                <w:t>X</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69876CFF" w14:textId="5F43ED39"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116,679.92</w:t>
            </w:r>
          </w:p>
        </w:tc>
        <w:tc>
          <w:tcPr>
            <w:tcW w:w="534" w:type="pct"/>
            <w:tcBorders>
              <w:top w:val="nil"/>
              <w:left w:val="nil"/>
              <w:bottom w:val="single" w:sz="8" w:space="0" w:color="000000"/>
              <w:right w:val="single" w:sz="8" w:space="0" w:color="000000"/>
            </w:tcBorders>
            <w:shd w:val="clear" w:color="auto" w:fill="auto"/>
            <w:noWrap/>
            <w:vAlign w:val="center"/>
            <w:hideMark/>
          </w:tcPr>
          <w:p w14:paraId="0B6D521A" w14:textId="689F20E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369</w:t>
            </w:r>
          </w:p>
        </w:tc>
        <w:tc>
          <w:tcPr>
            <w:tcW w:w="675" w:type="pct"/>
            <w:tcBorders>
              <w:top w:val="nil"/>
              <w:left w:val="nil"/>
              <w:bottom w:val="single" w:sz="8" w:space="0" w:color="000000"/>
              <w:right w:val="single" w:sz="8" w:space="0" w:color="000000"/>
            </w:tcBorders>
            <w:shd w:val="clear" w:color="auto" w:fill="auto"/>
            <w:noWrap/>
            <w:vAlign w:val="center"/>
            <w:hideMark/>
          </w:tcPr>
          <w:p w14:paraId="7BF357C1" w14:textId="7CAC91DB"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398,081.60</w:t>
            </w:r>
          </w:p>
        </w:tc>
        <w:tc>
          <w:tcPr>
            <w:tcW w:w="702" w:type="pct"/>
            <w:tcBorders>
              <w:top w:val="nil"/>
              <w:left w:val="nil"/>
              <w:bottom w:val="single" w:sz="8" w:space="0" w:color="000000"/>
              <w:right w:val="single" w:sz="8" w:space="0" w:color="000000"/>
            </w:tcBorders>
            <w:shd w:val="clear" w:color="auto" w:fill="auto"/>
            <w:noWrap/>
            <w:vAlign w:val="center"/>
            <w:hideMark/>
          </w:tcPr>
          <w:p w14:paraId="417A7CAD" w14:textId="42EF5EAF"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469,418.34</w:t>
            </w:r>
          </w:p>
        </w:tc>
        <w:tc>
          <w:tcPr>
            <w:tcW w:w="810" w:type="pct"/>
            <w:tcBorders>
              <w:top w:val="nil"/>
              <w:left w:val="nil"/>
              <w:bottom w:val="single" w:sz="8" w:space="0" w:color="000000"/>
              <w:right w:val="single" w:sz="8" w:space="0" w:color="000000"/>
            </w:tcBorders>
            <w:shd w:val="clear" w:color="auto" w:fill="auto"/>
            <w:noWrap/>
            <w:vAlign w:val="center"/>
            <w:hideMark/>
          </w:tcPr>
          <w:p w14:paraId="130DD28A" w14:textId="2FE16D60"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1,240,815.10</w:t>
            </w:r>
          </w:p>
        </w:tc>
        <w:tc>
          <w:tcPr>
            <w:tcW w:w="807" w:type="pct"/>
            <w:tcBorders>
              <w:top w:val="nil"/>
              <w:left w:val="nil"/>
              <w:bottom w:val="single" w:sz="8" w:space="0" w:color="000000"/>
              <w:right w:val="single" w:sz="8" w:space="0" w:color="000000"/>
            </w:tcBorders>
            <w:shd w:val="clear" w:color="auto" w:fill="auto"/>
            <w:noWrap/>
            <w:vAlign w:val="center"/>
            <w:hideMark/>
          </w:tcPr>
          <w:p w14:paraId="1452BBDF" w14:textId="56D16623"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8,224,994.96</w:t>
            </w:r>
          </w:p>
        </w:tc>
      </w:tr>
      <w:tr w:rsidR="00AA36C6" w:rsidRPr="00CC63C4" w14:paraId="6D23DB82"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628338A1"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23" w:anchor="Sheet1!gid=1629368963" w:history="1">
              <w:r w:rsidRPr="00CC63C4">
                <w:rPr>
                  <w:rFonts w:ascii="Arial Narrow" w:eastAsia="Times New Roman" w:hAnsi="Arial Narrow" w:cs="Arial"/>
                  <w:color w:val="000000"/>
                  <w:sz w:val="18"/>
                  <w:szCs w:val="18"/>
                </w:rPr>
                <w:t>X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F2071A5" w14:textId="7BC57539"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7AB4BC20" w14:textId="628D168C"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90</w:t>
            </w:r>
          </w:p>
        </w:tc>
        <w:tc>
          <w:tcPr>
            <w:tcW w:w="675" w:type="pct"/>
            <w:tcBorders>
              <w:top w:val="nil"/>
              <w:left w:val="nil"/>
              <w:bottom w:val="single" w:sz="8" w:space="0" w:color="000000"/>
              <w:right w:val="single" w:sz="8" w:space="0" w:color="000000"/>
            </w:tcBorders>
            <w:shd w:val="clear" w:color="auto" w:fill="auto"/>
            <w:noWrap/>
            <w:vAlign w:val="center"/>
            <w:hideMark/>
          </w:tcPr>
          <w:p w14:paraId="02A21B21" w14:textId="741E1E7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72,284.00</w:t>
            </w:r>
          </w:p>
        </w:tc>
        <w:tc>
          <w:tcPr>
            <w:tcW w:w="702" w:type="pct"/>
            <w:tcBorders>
              <w:top w:val="nil"/>
              <w:left w:val="nil"/>
              <w:bottom w:val="single" w:sz="8" w:space="0" w:color="000000"/>
              <w:right w:val="single" w:sz="8" w:space="0" w:color="000000"/>
            </w:tcBorders>
            <w:shd w:val="clear" w:color="auto" w:fill="auto"/>
            <w:noWrap/>
            <w:vAlign w:val="center"/>
            <w:hideMark/>
          </w:tcPr>
          <w:p w14:paraId="1FF76C13" w14:textId="46C50CE1"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546,100.00</w:t>
            </w:r>
          </w:p>
        </w:tc>
        <w:tc>
          <w:tcPr>
            <w:tcW w:w="810" w:type="pct"/>
            <w:tcBorders>
              <w:top w:val="nil"/>
              <w:left w:val="nil"/>
              <w:bottom w:val="single" w:sz="8" w:space="0" w:color="000000"/>
              <w:right w:val="single" w:sz="8" w:space="0" w:color="000000"/>
            </w:tcBorders>
            <w:shd w:val="clear" w:color="auto" w:fill="auto"/>
            <w:noWrap/>
            <w:vAlign w:val="center"/>
            <w:hideMark/>
          </w:tcPr>
          <w:p w14:paraId="71F9D963" w14:textId="61BEC89A"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442,011.30</w:t>
            </w:r>
          </w:p>
        </w:tc>
        <w:tc>
          <w:tcPr>
            <w:tcW w:w="807" w:type="pct"/>
            <w:tcBorders>
              <w:top w:val="nil"/>
              <w:left w:val="nil"/>
              <w:bottom w:val="single" w:sz="8" w:space="0" w:color="000000"/>
              <w:right w:val="single" w:sz="8" w:space="0" w:color="000000"/>
            </w:tcBorders>
            <w:shd w:val="clear" w:color="auto" w:fill="auto"/>
            <w:noWrap/>
            <w:vAlign w:val="center"/>
            <w:hideMark/>
          </w:tcPr>
          <w:p w14:paraId="19159C8F" w14:textId="1F3D5626"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760,395.30</w:t>
            </w:r>
          </w:p>
        </w:tc>
      </w:tr>
      <w:tr w:rsidR="00AA36C6" w:rsidRPr="00CC63C4" w14:paraId="3F2A306D"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13A907F6"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24" w:anchor="Sheet1!gid=315813862" w:history="1">
              <w:r w:rsidRPr="00CC63C4">
                <w:rPr>
                  <w:rFonts w:ascii="Arial Narrow" w:eastAsia="Times New Roman" w:hAnsi="Arial Narrow" w:cs="Arial"/>
                  <w:color w:val="000000"/>
                  <w:sz w:val="18"/>
                  <w:szCs w:val="18"/>
                </w:rPr>
                <w:t>X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6A3140D" w14:textId="260BCB96"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69.85</w:t>
            </w:r>
          </w:p>
        </w:tc>
        <w:tc>
          <w:tcPr>
            <w:tcW w:w="534" w:type="pct"/>
            <w:tcBorders>
              <w:top w:val="nil"/>
              <w:left w:val="nil"/>
              <w:bottom w:val="single" w:sz="8" w:space="0" w:color="000000"/>
              <w:right w:val="single" w:sz="8" w:space="0" w:color="000000"/>
            </w:tcBorders>
            <w:shd w:val="clear" w:color="auto" w:fill="auto"/>
            <w:noWrap/>
            <w:vAlign w:val="center"/>
            <w:hideMark/>
          </w:tcPr>
          <w:p w14:paraId="49450C97" w14:textId="3E60375D"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82</w:t>
            </w:r>
          </w:p>
        </w:tc>
        <w:tc>
          <w:tcPr>
            <w:tcW w:w="675" w:type="pct"/>
            <w:tcBorders>
              <w:top w:val="nil"/>
              <w:left w:val="nil"/>
              <w:bottom w:val="single" w:sz="8" w:space="0" w:color="000000"/>
              <w:right w:val="single" w:sz="8" w:space="0" w:color="000000"/>
            </w:tcBorders>
            <w:shd w:val="clear" w:color="auto" w:fill="auto"/>
            <w:noWrap/>
            <w:vAlign w:val="center"/>
            <w:hideMark/>
          </w:tcPr>
          <w:p w14:paraId="7900DCD6" w14:textId="75F0A16B"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95,100.00</w:t>
            </w:r>
          </w:p>
        </w:tc>
        <w:tc>
          <w:tcPr>
            <w:tcW w:w="702" w:type="pct"/>
            <w:tcBorders>
              <w:top w:val="nil"/>
              <w:left w:val="nil"/>
              <w:bottom w:val="single" w:sz="8" w:space="0" w:color="000000"/>
              <w:right w:val="single" w:sz="8" w:space="0" w:color="000000"/>
            </w:tcBorders>
            <w:shd w:val="clear" w:color="auto" w:fill="auto"/>
            <w:noWrap/>
            <w:vAlign w:val="center"/>
            <w:hideMark/>
          </w:tcPr>
          <w:p w14:paraId="3124F1BB" w14:textId="23449E1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49,683.04</w:t>
            </w:r>
          </w:p>
        </w:tc>
        <w:tc>
          <w:tcPr>
            <w:tcW w:w="810" w:type="pct"/>
            <w:tcBorders>
              <w:top w:val="nil"/>
              <w:left w:val="nil"/>
              <w:bottom w:val="single" w:sz="8" w:space="0" w:color="000000"/>
              <w:right w:val="single" w:sz="8" w:space="0" w:color="000000"/>
            </w:tcBorders>
            <w:shd w:val="clear" w:color="auto" w:fill="auto"/>
            <w:noWrap/>
            <w:vAlign w:val="center"/>
            <w:hideMark/>
          </w:tcPr>
          <w:p w14:paraId="715A73AA" w14:textId="0979F359"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444,541.94</w:t>
            </w:r>
          </w:p>
        </w:tc>
        <w:tc>
          <w:tcPr>
            <w:tcW w:w="807" w:type="pct"/>
            <w:tcBorders>
              <w:top w:val="nil"/>
              <w:left w:val="nil"/>
              <w:bottom w:val="single" w:sz="8" w:space="0" w:color="000000"/>
              <w:right w:val="single" w:sz="8" w:space="0" w:color="000000"/>
            </w:tcBorders>
            <w:shd w:val="clear" w:color="auto" w:fill="auto"/>
            <w:noWrap/>
            <w:vAlign w:val="center"/>
            <w:hideMark/>
          </w:tcPr>
          <w:p w14:paraId="36142DB4" w14:textId="19FAE5E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690,294.83</w:t>
            </w:r>
          </w:p>
        </w:tc>
      </w:tr>
      <w:tr w:rsidR="00AA36C6" w:rsidRPr="00CC63C4" w14:paraId="1A03F26A"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50909DDD"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25" w:anchor="Sheet1!gid=836647330" w:history="1">
              <w:r w:rsidRPr="00CC63C4">
                <w:rPr>
                  <w:rFonts w:ascii="Arial Narrow" w:eastAsia="Times New Roman" w:hAnsi="Arial Narrow" w:cs="Arial"/>
                  <w:color w:val="000000"/>
                  <w:sz w:val="18"/>
                  <w:szCs w:val="18"/>
                </w:rPr>
                <w:t>CARAGA</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7050013" w14:textId="754E6B58"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75E0BC1B" w14:textId="2C926DEF"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133</w:t>
            </w:r>
          </w:p>
        </w:tc>
        <w:tc>
          <w:tcPr>
            <w:tcW w:w="675" w:type="pct"/>
            <w:tcBorders>
              <w:top w:val="nil"/>
              <w:left w:val="nil"/>
              <w:bottom w:val="single" w:sz="8" w:space="0" w:color="000000"/>
              <w:right w:val="single" w:sz="8" w:space="0" w:color="000000"/>
            </w:tcBorders>
            <w:shd w:val="clear" w:color="auto" w:fill="auto"/>
            <w:noWrap/>
            <w:vAlign w:val="center"/>
            <w:hideMark/>
          </w:tcPr>
          <w:p w14:paraId="499D4487" w14:textId="217DC290"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433,264.62</w:t>
            </w:r>
          </w:p>
        </w:tc>
        <w:tc>
          <w:tcPr>
            <w:tcW w:w="702" w:type="pct"/>
            <w:tcBorders>
              <w:top w:val="nil"/>
              <w:left w:val="nil"/>
              <w:bottom w:val="single" w:sz="8" w:space="0" w:color="000000"/>
              <w:right w:val="single" w:sz="8" w:space="0" w:color="000000"/>
            </w:tcBorders>
            <w:shd w:val="clear" w:color="auto" w:fill="auto"/>
            <w:noWrap/>
            <w:vAlign w:val="center"/>
            <w:hideMark/>
          </w:tcPr>
          <w:p w14:paraId="315ADE76" w14:textId="6FAD0DB7"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60,369.92</w:t>
            </w:r>
          </w:p>
        </w:tc>
        <w:tc>
          <w:tcPr>
            <w:tcW w:w="810" w:type="pct"/>
            <w:tcBorders>
              <w:top w:val="nil"/>
              <w:left w:val="nil"/>
              <w:bottom w:val="single" w:sz="8" w:space="0" w:color="000000"/>
              <w:right w:val="single" w:sz="8" w:space="0" w:color="000000"/>
            </w:tcBorders>
            <w:shd w:val="clear" w:color="auto" w:fill="auto"/>
            <w:noWrap/>
            <w:vAlign w:val="center"/>
            <w:hideMark/>
          </w:tcPr>
          <w:p w14:paraId="06153288" w14:textId="1BC40E6E"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253,180.59</w:t>
            </w:r>
          </w:p>
        </w:tc>
        <w:tc>
          <w:tcPr>
            <w:tcW w:w="807" w:type="pct"/>
            <w:tcBorders>
              <w:top w:val="nil"/>
              <w:left w:val="nil"/>
              <w:bottom w:val="single" w:sz="8" w:space="0" w:color="000000"/>
              <w:right w:val="single" w:sz="8" w:space="0" w:color="000000"/>
            </w:tcBorders>
            <w:shd w:val="clear" w:color="auto" w:fill="auto"/>
            <w:noWrap/>
            <w:vAlign w:val="center"/>
            <w:hideMark/>
          </w:tcPr>
          <w:p w14:paraId="764040D4" w14:textId="482A3D85"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546,815.13</w:t>
            </w:r>
          </w:p>
        </w:tc>
      </w:tr>
      <w:tr w:rsidR="00AA36C6" w:rsidRPr="00CC63C4" w14:paraId="52A2674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2477877A"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26" w:anchor="Sheet1!gid=522761621" w:history="1">
              <w:r w:rsidRPr="00CC63C4">
                <w:rPr>
                  <w:rFonts w:ascii="Arial Narrow" w:eastAsia="Times New Roman" w:hAnsi="Arial Narrow" w:cs="Arial"/>
                  <w:color w:val="000000"/>
                  <w:sz w:val="18"/>
                  <w:szCs w:val="18"/>
                </w:rPr>
                <w:t>NCR</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8952B4A" w14:textId="31B59C7C"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931,000.00</w:t>
            </w:r>
          </w:p>
        </w:tc>
        <w:tc>
          <w:tcPr>
            <w:tcW w:w="534" w:type="pct"/>
            <w:tcBorders>
              <w:top w:val="nil"/>
              <w:left w:val="nil"/>
              <w:bottom w:val="single" w:sz="8" w:space="0" w:color="000000"/>
              <w:right w:val="single" w:sz="8" w:space="0" w:color="000000"/>
            </w:tcBorders>
            <w:shd w:val="clear" w:color="auto" w:fill="auto"/>
            <w:noWrap/>
            <w:vAlign w:val="center"/>
            <w:hideMark/>
          </w:tcPr>
          <w:p w14:paraId="2DAA72CD" w14:textId="1E9A74AF"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55</w:t>
            </w:r>
          </w:p>
        </w:tc>
        <w:tc>
          <w:tcPr>
            <w:tcW w:w="675" w:type="pct"/>
            <w:tcBorders>
              <w:top w:val="nil"/>
              <w:left w:val="nil"/>
              <w:bottom w:val="single" w:sz="8" w:space="0" w:color="000000"/>
              <w:right w:val="single" w:sz="8" w:space="0" w:color="000000"/>
            </w:tcBorders>
            <w:shd w:val="clear" w:color="auto" w:fill="auto"/>
            <w:noWrap/>
            <w:vAlign w:val="center"/>
            <w:hideMark/>
          </w:tcPr>
          <w:p w14:paraId="7F02EFCC" w14:textId="5CA2B65D"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8,776.55</w:t>
            </w:r>
          </w:p>
        </w:tc>
        <w:tc>
          <w:tcPr>
            <w:tcW w:w="702" w:type="pct"/>
            <w:tcBorders>
              <w:top w:val="nil"/>
              <w:left w:val="nil"/>
              <w:bottom w:val="single" w:sz="8" w:space="0" w:color="000000"/>
              <w:right w:val="single" w:sz="8" w:space="0" w:color="000000"/>
            </w:tcBorders>
            <w:shd w:val="clear" w:color="auto" w:fill="auto"/>
            <w:noWrap/>
            <w:vAlign w:val="center"/>
            <w:hideMark/>
          </w:tcPr>
          <w:p w14:paraId="2EB65055" w14:textId="16EB333C"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4,539.42</w:t>
            </w:r>
          </w:p>
        </w:tc>
        <w:tc>
          <w:tcPr>
            <w:tcW w:w="810" w:type="pct"/>
            <w:tcBorders>
              <w:top w:val="nil"/>
              <w:left w:val="nil"/>
              <w:bottom w:val="single" w:sz="8" w:space="0" w:color="000000"/>
              <w:right w:val="single" w:sz="8" w:space="0" w:color="000000"/>
            </w:tcBorders>
            <w:shd w:val="clear" w:color="auto" w:fill="auto"/>
            <w:noWrap/>
            <w:vAlign w:val="center"/>
            <w:hideMark/>
          </w:tcPr>
          <w:p w14:paraId="2334A406" w14:textId="5D22E97C"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30,344.44</w:t>
            </w:r>
          </w:p>
        </w:tc>
        <w:tc>
          <w:tcPr>
            <w:tcW w:w="807" w:type="pct"/>
            <w:tcBorders>
              <w:top w:val="nil"/>
              <w:left w:val="nil"/>
              <w:bottom w:val="single" w:sz="8" w:space="0" w:color="000000"/>
              <w:right w:val="single" w:sz="8" w:space="0" w:color="000000"/>
            </w:tcBorders>
            <w:shd w:val="clear" w:color="auto" w:fill="auto"/>
            <w:noWrap/>
            <w:vAlign w:val="center"/>
            <w:hideMark/>
          </w:tcPr>
          <w:p w14:paraId="3585372C" w14:textId="5F97C366"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254,660.41</w:t>
            </w:r>
          </w:p>
        </w:tc>
      </w:tr>
      <w:tr w:rsidR="00AA36C6" w:rsidRPr="00CC63C4" w14:paraId="4CD02049"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B60F5E5" w14:textId="77777777" w:rsidR="00AA36C6" w:rsidRPr="00CC63C4" w:rsidRDefault="00AA36C6" w:rsidP="00AA36C6">
            <w:pPr>
              <w:widowControl/>
              <w:spacing w:after="0" w:line="240" w:lineRule="auto"/>
              <w:ind w:right="57"/>
              <w:contextualSpacing/>
              <w:rPr>
                <w:rFonts w:ascii="Arial Narrow" w:eastAsia="Times New Roman" w:hAnsi="Arial Narrow" w:cs="Arial"/>
                <w:color w:val="000000"/>
                <w:sz w:val="18"/>
                <w:szCs w:val="18"/>
              </w:rPr>
            </w:pPr>
            <w:hyperlink r:id="rId27" w:anchor="Sheet1!gid=2108079193" w:history="1">
              <w:r w:rsidRPr="00CC63C4">
                <w:rPr>
                  <w:rFonts w:ascii="Arial Narrow" w:eastAsia="Times New Roman" w:hAnsi="Arial Narrow" w:cs="Arial"/>
                  <w:color w:val="000000"/>
                  <w:sz w:val="18"/>
                  <w:szCs w:val="18"/>
                </w:rPr>
                <w:t>CAR</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1C629A3" w14:textId="3B164F63"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669,925.62</w:t>
            </w:r>
          </w:p>
        </w:tc>
        <w:tc>
          <w:tcPr>
            <w:tcW w:w="534" w:type="pct"/>
            <w:tcBorders>
              <w:top w:val="nil"/>
              <w:left w:val="nil"/>
              <w:bottom w:val="single" w:sz="8" w:space="0" w:color="000000"/>
              <w:right w:val="single" w:sz="8" w:space="0" w:color="000000"/>
            </w:tcBorders>
            <w:shd w:val="clear" w:color="auto" w:fill="auto"/>
            <w:noWrap/>
            <w:vAlign w:val="center"/>
            <w:hideMark/>
          </w:tcPr>
          <w:p w14:paraId="7A3804B7" w14:textId="5A65148A"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546</w:t>
            </w:r>
          </w:p>
        </w:tc>
        <w:tc>
          <w:tcPr>
            <w:tcW w:w="675" w:type="pct"/>
            <w:tcBorders>
              <w:top w:val="nil"/>
              <w:left w:val="nil"/>
              <w:bottom w:val="single" w:sz="8" w:space="0" w:color="000000"/>
              <w:right w:val="single" w:sz="8" w:space="0" w:color="000000"/>
            </w:tcBorders>
            <w:shd w:val="clear" w:color="auto" w:fill="auto"/>
            <w:noWrap/>
            <w:vAlign w:val="center"/>
            <w:hideMark/>
          </w:tcPr>
          <w:p w14:paraId="5219CAA7" w14:textId="74F847B9"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290,682.53</w:t>
            </w:r>
          </w:p>
        </w:tc>
        <w:tc>
          <w:tcPr>
            <w:tcW w:w="702" w:type="pct"/>
            <w:tcBorders>
              <w:top w:val="nil"/>
              <w:left w:val="nil"/>
              <w:bottom w:val="single" w:sz="8" w:space="0" w:color="000000"/>
              <w:right w:val="single" w:sz="8" w:space="0" w:color="000000"/>
            </w:tcBorders>
            <w:shd w:val="clear" w:color="auto" w:fill="auto"/>
            <w:noWrap/>
            <w:vAlign w:val="center"/>
            <w:hideMark/>
          </w:tcPr>
          <w:p w14:paraId="42805158" w14:textId="1DAAA512"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166,458.80</w:t>
            </w:r>
          </w:p>
        </w:tc>
        <w:tc>
          <w:tcPr>
            <w:tcW w:w="810" w:type="pct"/>
            <w:tcBorders>
              <w:top w:val="nil"/>
              <w:left w:val="nil"/>
              <w:bottom w:val="single" w:sz="8" w:space="0" w:color="000000"/>
              <w:right w:val="single" w:sz="8" w:space="0" w:color="000000"/>
            </w:tcBorders>
            <w:shd w:val="clear" w:color="auto" w:fill="auto"/>
            <w:noWrap/>
            <w:vAlign w:val="center"/>
            <w:hideMark/>
          </w:tcPr>
          <w:p w14:paraId="4FBD6D4B" w14:textId="1CD4EC43"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952,134.82</w:t>
            </w:r>
          </w:p>
        </w:tc>
        <w:tc>
          <w:tcPr>
            <w:tcW w:w="807" w:type="pct"/>
            <w:tcBorders>
              <w:top w:val="nil"/>
              <w:left w:val="nil"/>
              <w:bottom w:val="single" w:sz="8" w:space="0" w:color="000000"/>
              <w:right w:val="single" w:sz="8" w:space="0" w:color="000000"/>
            </w:tcBorders>
            <w:shd w:val="clear" w:color="auto" w:fill="auto"/>
            <w:noWrap/>
            <w:vAlign w:val="center"/>
            <w:hideMark/>
          </w:tcPr>
          <w:p w14:paraId="3116A54C" w14:textId="3ECBB73B" w:rsidR="00AA36C6" w:rsidRPr="00CC63C4" w:rsidRDefault="00AA36C6" w:rsidP="00AA36C6">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079,201.77</w:t>
            </w:r>
          </w:p>
        </w:tc>
      </w:tr>
    </w:tbl>
    <w:p w14:paraId="5DB19E5A" w14:textId="68DEB8FE"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DC5C01">
        <w:rPr>
          <w:rFonts w:ascii="Arial" w:eastAsia="Arial" w:hAnsi="Arial" w:cs="Arial"/>
          <w:i/>
          <w:sz w:val="16"/>
          <w:szCs w:val="16"/>
        </w:rPr>
        <w:t>1</w:t>
      </w:r>
      <w:r w:rsidR="00AA36C6">
        <w:rPr>
          <w:rFonts w:ascii="Arial" w:eastAsia="Arial" w:hAnsi="Arial" w:cs="Arial"/>
          <w:i/>
          <w:sz w:val="16"/>
          <w:szCs w:val="16"/>
        </w:rPr>
        <w:t>6</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B40A1C1"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555287">
              <w:rPr>
                <w:rFonts w:ascii="Arial" w:eastAsia="Arial" w:hAnsi="Arial" w:cs="Arial"/>
                <w:sz w:val="20"/>
                <w:szCs w:val="20"/>
              </w:rPr>
              <w:t>6</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8261D18"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555287">
              <w:rPr>
                <w:rFonts w:ascii="Arial" w:eastAsia="Arial" w:hAnsi="Arial" w:cs="Arial"/>
                <w:sz w:val="20"/>
                <w:szCs w:val="20"/>
              </w:rPr>
              <w:t>6</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1E0A7B3" w:rsidR="002A2C5B" w:rsidRDefault="00C41A58"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046DC2">
              <w:rPr>
                <w:rFonts w:ascii="Arial" w:eastAsia="Arial" w:hAnsi="Arial" w:cs="Arial"/>
                <w:sz w:val="20"/>
                <w:szCs w:val="20"/>
              </w:rPr>
              <w:t>5</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E8A3D90"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w:t>
            </w:r>
            <w:r w:rsidR="00175387">
              <w:rPr>
                <w:rFonts w:ascii="Arial" w:eastAsia="Arial" w:hAnsi="Arial" w:cs="Arial"/>
                <w:sz w:val="20"/>
                <w:szCs w:val="20"/>
              </w:rPr>
              <w:t>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5814927" w:rsidR="002A2C5B" w:rsidRPr="00213C63" w:rsidRDefault="002222E9"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218E2">
              <w:rPr>
                <w:rFonts w:ascii="Arial" w:eastAsia="Arial" w:hAnsi="Arial" w:cs="Arial"/>
                <w:color w:val="0070C0"/>
                <w:sz w:val="20"/>
                <w:szCs w:val="20"/>
              </w:rPr>
              <w:t>1</w:t>
            </w:r>
            <w:r w:rsidR="00555287">
              <w:rPr>
                <w:rFonts w:ascii="Arial" w:eastAsia="Arial" w:hAnsi="Arial" w:cs="Arial"/>
                <w:color w:val="0070C0"/>
                <w:sz w:val="20"/>
                <w:szCs w:val="20"/>
              </w:rPr>
              <w:t>5</w:t>
            </w:r>
            <w:r w:rsidR="00084056" w:rsidRPr="001218E2">
              <w:rPr>
                <w:rFonts w:ascii="Arial" w:eastAsia="Arial" w:hAnsi="Arial" w:cs="Arial"/>
                <w:color w:val="0070C0"/>
                <w:sz w:val="20"/>
                <w:szCs w:val="20"/>
              </w:rPr>
              <w:t xml:space="preserve"> June</w:t>
            </w:r>
            <w:r w:rsidR="002A7D6A" w:rsidRPr="001218E2">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EF98F74" w:rsidR="002A2C5B" w:rsidRPr="001218E2" w:rsidRDefault="00A76B9A">
            <w:pPr>
              <w:pStyle w:val="ListParagraph"/>
              <w:numPr>
                <w:ilvl w:val="0"/>
                <w:numId w:val="6"/>
              </w:numPr>
              <w:spacing w:after="0" w:line="240" w:lineRule="auto"/>
              <w:jc w:val="both"/>
              <w:rPr>
                <w:rFonts w:ascii="Arial" w:eastAsia="Arial" w:hAnsi="Arial" w:cs="Arial"/>
                <w:color w:val="0070C0"/>
                <w:sz w:val="20"/>
                <w:szCs w:val="19"/>
              </w:rPr>
            </w:pPr>
            <w:r w:rsidRPr="001218E2">
              <w:rPr>
                <w:rFonts w:ascii="Arial" w:eastAsia="Arial" w:hAnsi="Arial" w:cs="Arial"/>
                <w:color w:val="0070C0"/>
                <w:sz w:val="20"/>
                <w:szCs w:val="19"/>
              </w:rPr>
              <w:t xml:space="preserve">A total of </w:t>
            </w:r>
            <w:r w:rsidR="001218E2" w:rsidRPr="001218E2">
              <w:rPr>
                <w:rFonts w:ascii="Arial" w:eastAsia="Arial" w:hAnsi="Arial" w:cs="Arial"/>
                <w:color w:val="0070C0"/>
                <w:sz w:val="20"/>
                <w:szCs w:val="19"/>
              </w:rPr>
              <w:t>4</w:t>
            </w:r>
            <w:r w:rsidR="00555287">
              <w:rPr>
                <w:rFonts w:ascii="Arial" w:eastAsia="Arial" w:hAnsi="Arial" w:cs="Arial"/>
                <w:color w:val="0070C0"/>
                <w:sz w:val="20"/>
                <w:szCs w:val="19"/>
              </w:rPr>
              <w:t>6</w:t>
            </w:r>
            <w:r w:rsidR="002A7D6A" w:rsidRPr="001218E2">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213C63" w:rsidRDefault="002A2C5B">
            <w:pPr>
              <w:spacing w:after="0" w:line="240" w:lineRule="auto"/>
              <w:jc w:val="both"/>
              <w:rPr>
                <w:rFonts w:ascii="Arial" w:eastAsia="Arial" w:hAnsi="Arial" w:cs="Arial"/>
                <w:sz w:val="20"/>
                <w:szCs w:val="19"/>
              </w:rPr>
            </w:pPr>
          </w:p>
          <w:p w14:paraId="45F51393" w14:textId="77777777" w:rsidR="002A2C5B" w:rsidRPr="00213C63" w:rsidRDefault="002A7D6A">
            <w:pP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p w14:paraId="65FCD427" w14:textId="60ADE221" w:rsidR="002A2C5B" w:rsidRPr="00213C63" w:rsidRDefault="002A7D6A" w:rsidP="00084056">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sz w:val="20"/>
                <w:szCs w:val="19"/>
              </w:rPr>
              <w:t>₱</w:t>
            </w:r>
            <w:r w:rsidRPr="00213C63">
              <w:rPr>
                <w:rFonts w:ascii="Arial" w:eastAsia="Arial" w:hAnsi="Arial" w:cs="Arial"/>
                <w:b/>
                <w:sz w:val="20"/>
                <w:szCs w:val="19"/>
                <w:lang w:val="en-US"/>
              </w:rPr>
              <w:t xml:space="preserve">4,269,296,500.00 </w:t>
            </w:r>
            <w:r w:rsidRPr="00213C63">
              <w:rPr>
                <w:rFonts w:ascii="Arial" w:eastAsia="Arial" w:hAnsi="Arial" w:cs="Arial"/>
                <w:sz w:val="20"/>
                <w:szCs w:val="19"/>
              </w:rPr>
              <w:t xml:space="preserve">was paid to </w:t>
            </w:r>
            <w:r w:rsidRPr="00213C63">
              <w:rPr>
                <w:rFonts w:ascii="Arial" w:eastAsia="Arial" w:hAnsi="Arial" w:cs="Arial"/>
                <w:b/>
                <w:bCs/>
                <w:sz w:val="20"/>
                <w:szCs w:val="19"/>
                <w:lang w:val="en-US"/>
              </w:rPr>
              <w:t>776,233 beneficiaries</w:t>
            </w:r>
            <w:r w:rsidRPr="00213C6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bCs/>
                <w:sz w:val="20"/>
                <w:szCs w:val="19"/>
              </w:rPr>
              <w:t>₱513,724,350.00</w:t>
            </w:r>
            <w:r w:rsidRPr="00213C63">
              <w:rPr>
                <w:rFonts w:ascii="Arial" w:eastAsia="Arial" w:hAnsi="Arial" w:cs="Arial"/>
                <w:sz w:val="20"/>
                <w:szCs w:val="19"/>
              </w:rPr>
              <w:t xml:space="preserve"> were paid through direct payout and cash cards to </w:t>
            </w:r>
            <w:r w:rsidRPr="00213C63">
              <w:rPr>
                <w:rFonts w:ascii="Arial" w:eastAsia="Arial" w:hAnsi="Arial" w:cs="Arial"/>
                <w:b/>
                <w:bCs/>
                <w:sz w:val="20"/>
                <w:szCs w:val="19"/>
              </w:rPr>
              <w:t>123,789</w:t>
            </w:r>
            <w:r w:rsidRPr="00213C63">
              <w:rPr>
                <w:rFonts w:ascii="Arial" w:eastAsia="Arial" w:hAnsi="Arial" w:cs="Arial"/>
                <w:sz w:val="20"/>
                <w:szCs w:val="19"/>
              </w:rPr>
              <w:t xml:space="preserve"> </w:t>
            </w:r>
            <w:r w:rsidRPr="00213C63">
              <w:rPr>
                <w:rFonts w:ascii="Arial" w:eastAsia="Arial" w:hAnsi="Arial" w:cs="Arial"/>
                <w:b/>
                <w:sz w:val="20"/>
                <w:szCs w:val="19"/>
              </w:rPr>
              <w:t>4Ps beneficiaries</w:t>
            </w:r>
            <w:r w:rsidRPr="00213C63">
              <w:rPr>
                <w:rFonts w:ascii="Arial" w:eastAsia="Arial" w:hAnsi="Arial" w:cs="Arial"/>
                <w:sz w:val="20"/>
                <w:szCs w:val="19"/>
              </w:rPr>
              <w:t xml:space="preserve"> while 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2,259,823,500.00 </w:t>
            </w:r>
            <w:r w:rsidRPr="00213C63">
              <w:rPr>
                <w:rFonts w:ascii="Arial" w:eastAsia="Arial" w:hAnsi="Arial" w:cs="Arial"/>
                <w:sz w:val="20"/>
                <w:szCs w:val="19"/>
              </w:rPr>
              <w:t xml:space="preserve">were paid through financial service providers (FSPs) to </w:t>
            </w:r>
            <w:r w:rsidRPr="00213C63">
              <w:rPr>
                <w:rFonts w:ascii="Arial" w:eastAsia="Arial" w:hAnsi="Arial" w:cs="Arial"/>
                <w:b/>
                <w:sz w:val="20"/>
                <w:szCs w:val="19"/>
                <w:lang w:val="en-US"/>
              </w:rPr>
              <w:t xml:space="preserve">410,877 </w:t>
            </w:r>
            <w:r w:rsidRPr="00213C63">
              <w:rPr>
                <w:rFonts w:ascii="Arial" w:eastAsia="Arial" w:hAnsi="Arial" w:cs="Arial"/>
                <w:b/>
                <w:sz w:val="20"/>
                <w:szCs w:val="19"/>
              </w:rPr>
              <w:t>non-4Ps beneficiaries</w:t>
            </w:r>
            <w:r w:rsidRPr="00213C63">
              <w:rPr>
                <w:rFonts w:ascii="Arial" w:eastAsia="Arial" w:hAnsi="Arial" w:cs="Arial"/>
                <w:sz w:val="20"/>
                <w:szCs w:val="19"/>
              </w:rPr>
              <w:t xml:space="preserve"> in Pangasinan for the second tranche implementation.</w:t>
            </w:r>
          </w:p>
          <w:p w14:paraId="2321502C"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A total amount of</w:t>
            </w:r>
            <w:r w:rsidRPr="00213C63">
              <w:rPr>
                <w:rFonts w:ascii="Arial" w:eastAsia="Arial" w:hAnsi="Arial" w:cs="Arial"/>
                <w:b/>
                <w:sz w:val="20"/>
                <w:szCs w:val="19"/>
              </w:rPr>
              <w:t xml:space="preserve"> ₱262,333,500.00 </w:t>
            </w:r>
            <w:r w:rsidRPr="00213C63">
              <w:rPr>
                <w:rFonts w:ascii="Arial" w:eastAsia="Arial" w:hAnsi="Arial" w:cs="Arial"/>
                <w:sz w:val="20"/>
                <w:szCs w:val="19"/>
              </w:rPr>
              <w:t xml:space="preserve">was paid to </w:t>
            </w:r>
            <w:r w:rsidRPr="00213C63">
              <w:rPr>
                <w:rFonts w:ascii="Arial" w:eastAsia="Arial" w:hAnsi="Arial" w:cs="Arial"/>
                <w:b/>
                <w:sz w:val="20"/>
                <w:szCs w:val="19"/>
              </w:rPr>
              <w:t>47,697 waitlisted beneficiaries</w:t>
            </w:r>
            <w:r w:rsidRPr="00213C63">
              <w:rPr>
                <w:rFonts w:ascii="Arial" w:eastAsia="Arial" w:hAnsi="Arial" w:cs="Arial"/>
                <w:sz w:val="20"/>
                <w:szCs w:val="19"/>
              </w:rPr>
              <w:t xml:space="preserve"> in the Region.</w:t>
            </w:r>
          </w:p>
          <w:p w14:paraId="500D650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15,130,500.00 </w:t>
            </w:r>
            <w:r w:rsidRPr="00213C63">
              <w:rPr>
                <w:rFonts w:ascii="Arial" w:eastAsia="Arial" w:hAnsi="Arial" w:cs="Arial"/>
                <w:sz w:val="20"/>
                <w:szCs w:val="19"/>
              </w:rPr>
              <w:t xml:space="preserve">was paid to </w:t>
            </w:r>
            <w:r w:rsidRPr="00213C63">
              <w:rPr>
                <w:rFonts w:ascii="Arial" w:eastAsia="Arial" w:hAnsi="Arial" w:cs="Arial"/>
                <w:b/>
                <w:sz w:val="20"/>
                <w:szCs w:val="19"/>
              </w:rPr>
              <w:t xml:space="preserve">1,887 </w:t>
            </w:r>
            <w:r w:rsidRPr="00213C63">
              <w:rPr>
                <w:rFonts w:ascii="Arial" w:eastAsia="Arial" w:hAnsi="Arial" w:cs="Arial"/>
                <w:b/>
                <w:bCs/>
                <w:sz w:val="20"/>
                <w:szCs w:val="19"/>
              </w:rPr>
              <w:t>TNVS/PUV drivers</w:t>
            </w:r>
            <w:r w:rsidRPr="00213C63">
              <w:rPr>
                <w:rFonts w:ascii="Arial" w:eastAsia="Arial" w:hAnsi="Arial" w:cs="Arial"/>
                <w:sz w:val="20"/>
                <w:szCs w:val="19"/>
              </w:rPr>
              <w:t xml:space="preserve"> in the Region.</w:t>
            </w:r>
          </w:p>
          <w:p w14:paraId="2CEA7EF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 staff noted all the observations, issues, queries, and concerns relative </w:t>
            </w:r>
            <w:r w:rsidRPr="00213C63">
              <w:rPr>
                <w:rFonts w:ascii="Arial" w:eastAsia="Arial" w:hAnsi="Arial" w:cs="Arial"/>
                <w:sz w:val="20"/>
                <w:szCs w:val="19"/>
              </w:rPr>
              <w:lastRenderedPageBreak/>
              <w:t>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5502A1A" w:rsidR="002A2C5B" w:rsidRPr="00A42359" w:rsidRDefault="00E75D0B" w:rsidP="00E75D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833F1B">
              <w:rPr>
                <w:rFonts w:ascii="Arial" w:eastAsia="Arial" w:hAnsi="Arial" w:cs="Arial"/>
                <w:color w:val="0070C0"/>
                <w:sz w:val="20"/>
                <w:szCs w:val="20"/>
              </w:rPr>
              <w:t>1</w:t>
            </w:r>
            <w:r w:rsidR="00833F1B" w:rsidRPr="00833F1B">
              <w:rPr>
                <w:rFonts w:ascii="Arial" w:eastAsia="Arial" w:hAnsi="Arial" w:cs="Arial"/>
                <w:color w:val="0070C0"/>
                <w:sz w:val="20"/>
                <w:szCs w:val="20"/>
              </w:rPr>
              <w:t>6</w:t>
            </w:r>
            <w:r w:rsidRPr="00833F1B">
              <w:rPr>
                <w:rFonts w:ascii="Arial" w:eastAsia="Arial" w:hAnsi="Arial" w:cs="Arial"/>
                <w:color w:val="0070C0"/>
                <w:sz w:val="20"/>
                <w:szCs w:val="20"/>
              </w:rPr>
              <w:t xml:space="preserve"> </w:t>
            </w:r>
            <w:r w:rsidR="00084056" w:rsidRPr="00833F1B">
              <w:rPr>
                <w:rFonts w:ascii="Arial" w:eastAsia="Arial" w:hAnsi="Arial" w:cs="Arial"/>
                <w:color w:val="0070C0"/>
                <w:sz w:val="20"/>
                <w:szCs w:val="20"/>
              </w:rPr>
              <w:t>June</w:t>
            </w:r>
            <w:r w:rsidR="002A7D6A" w:rsidRPr="00833F1B">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4A685109" w:rsidR="00F36517" w:rsidRPr="00833F1B" w:rsidRDefault="00F36517" w:rsidP="00E75D0B">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833F1B">
              <w:rPr>
                <w:rFonts w:ascii="Arial" w:eastAsia="Arial" w:hAnsi="Arial" w:cs="Arial"/>
                <w:color w:val="0070C0"/>
                <w:sz w:val="20"/>
                <w:szCs w:val="19"/>
                <w:lang w:bidi="en-US"/>
              </w:rPr>
              <w:t>DSWD-FO II provided</w:t>
            </w:r>
            <w:r w:rsidR="00E75D0B" w:rsidRPr="00833F1B">
              <w:rPr>
                <w:rFonts w:ascii="Arial" w:eastAsia="Arial" w:hAnsi="Arial" w:cs="Arial"/>
                <w:color w:val="0070C0"/>
                <w:sz w:val="20"/>
                <w:szCs w:val="19"/>
                <w:lang w:bidi="en-US"/>
              </w:rPr>
              <w:t xml:space="preserve"> </w:t>
            </w:r>
            <w:r w:rsidR="00833F1B" w:rsidRPr="00833F1B">
              <w:rPr>
                <w:rFonts w:ascii="Arial" w:eastAsia="Arial" w:hAnsi="Arial" w:cs="Arial"/>
                <w:color w:val="0070C0"/>
                <w:sz w:val="20"/>
                <w:szCs w:val="19"/>
                <w:lang w:bidi="en-US"/>
              </w:rPr>
              <w:t>3</w:t>
            </w:r>
            <w:r w:rsidR="00E75D0B" w:rsidRPr="00833F1B">
              <w:rPr>
                <w:rFonts w:ascii="Arial" w:eastAsia="Arial" w:hAnsi="Arial" w:cs="Arial"/>
                <w:color w:val="0070C0"/>
                <w:sz w:val="20"/>
                <w:szCs w:val="19"/>
                <w:lang w:bidi="en-US"/>
              </w:rPr>
              <w:t xml:space="preserve"> sanitary kits amounting to </w:t>
            </w:r>
            <w:r w:rsidR="00833F1B" w:rsidRPr="00833F1B">
              <w:rPr>
                <w:rFonts w:ascii="Arial" w:eastAsia="Arial" w:hAnsi="Arial" w:cs="Arial"/>
                <w:color w:val="0070C0"/>
                <w:sz w:val="20"/>
                <w:szCs w:val="19"/>
                <w:lang w:bidi="en-US"/>
              </w:rPr>
              <w:t>₱2,646.36</w:t>
            </w:r>
            <w:r w:rsidR="00833F1B" w:rsidRPr="00833F1B">
              <w:rPr>
                <w:rFonts w:ascii="Arial" w:eastAsia="Arial" w:hAnsi="Arial" w:cs="Arial"/>
                <w:color w:val="0070C0"/>
                <w:sz w:val="20"/>
                <w:szCs w:val="19"/>
                <w:lang w:bidi="en-US"/>
              </w:rPr>
              <w:t xml:space="preserve"> </w:t>
            </w:r>
            <w:r w:rsidR="00E75D0B" w:rsidRPr="00833F1B">
              <w:rPr>
                <w:rFonts w:ascii="Arial" w:eastAsia="Arial" w:hAnsi="Arial" w:cs="Arial"/>
                <w:color w:val="0070C0"/>
                <w:sz w:val="20"/>
                <w:szCs w:val="19"/>
                <w:lang w:bidi="en-US"/>
              </w:rPr>
              <w:t xml:space="preserve">and </w:t>
            </w:r>
            <w:r w:rsidR="00833F1B" w:rsidRPr="00833F1B">
              <w:rPr>
                <w:rFonts w:ascii="Arial" w:eastAsia="Arial" w:hAnsi="Arial" w:cs="Arial"/>
                <w:color w:val="0070C0"/>
                <w:sz w:val="20"/>
                <w:szCs w:val="19"/>
                <w:lang w:bidi="en-US"/>
              </w:rPr>
              <w:t>9</w:t>
            </w:r>
            <w:r w:rsidR="00E75D0B" w:rsidRPr="00833F1B">
              <w:rPr>
                <w:rFonts w:ascii="Arial" w:eastAsia="Arial" w:hAnsi="Arial" w:cs="Arial"/>
                <w:color w:val="0070C0"/>
                <w:sz w:val="20"/>
                <w:szCs w:val="19"/>
                <w:lang w:bidi="en-US"/>
              </w:rPr>
              <w:t xml:space="preserve"> Family Food Packs with an aggregate amount of </w:t>
            </w:r>
            <w:r w:rsidR="00833F1B" w:rsidRPr="00833F1B">
              <w:rPr>
                <w:rFonts w:ascii="Arial" w:eastAsia="Arial" w:hAnsi="Arial" w:cs="Arial"/>
                <w:color w:val="0070C0"/>
                <w:sz w:val="20"/>
                <w:szCs w:val="19"/>
                <w:lang w:bidi="en-US"/>
              </w:rPr>
              <w:t>₱4,428.00</w:t>
            </w:r>
            <w:r w:rsidR="00833F1B" w:rsidRPr="00833F1B">
              <w:rPr>
                <w:rFonts w:ascii="Arial" w:eastAsia="Arial" w:hAnsi="Arial" w:cs="Arial"/>
                <w:color w:val="0070C0"/>
                <w:sz w:val="20"/>
                <w:szCs w:val="19"/>
                <w:lang w:bidi="en-US"/>
              </w:rPr>
              <w:t xml:space="preserve"> </w:t>
            </w:r>
            <w:r w:rsidR="00E75D0B" w:rsidRPr="00833F1B">
              <w:rPr>
                <w:rFonts w:ascii="Arial" w:eastAsia="Arial" w:hAnsi="Arial" w:cs="Arial"/>
                <w:color w:val="0070C0"/>
                <w:sz w:val="20"/>
                <w:szCs w:val="19"/>
                <w:lang w:bidi="en-US"/>
              </w:rPr>
              <w:t xml:space="preserve">as augmentation support to its quarantined staff. Likewise, </w:t>
            </w:r>
            <w:r w:rsidR="00833F1B" w:rsidRPr="00833F1B">
              <w:rPr>
                <w:rFonts w:ascii="Arial" w:eastAsia="Arial" w:hAnsi="Arial" w:cs="Arial"/>
                <w:color w:val="0070C0"/>
                <w:sz w:val="20"/>
                <w:szCs w:val="19"/>
                <w:lang w:bidi="en-US"/>
              </w:rPr>
              <w:t>692</w:t>
            </w:r>
            <w:r w:rsidR="00E75D0B" w:rsidRPr="00833F1B">
              <w:rPr>
                <w:rFonts w:ascii="Arial" w:eastAsia="Arial" w:hAnsi="Arial" w:cs="Arial"/>
                <w:color w:val="0070C0"/>
                <w:sz w:val="20"/>
                <w:szCs w:val="19"/>
                <w:lang w:bidi="en-US"/>
              </w:rPr>
              <w:t xml:space="preserve"> family food packs amounting to </w:t>
            </w:r>
            <w:r w:rsidR="00833F1B" w:rsidRPr="00833F1B">
              <w:rPr>
                <w:rFonts w:ascii="Arial" w:eastAsia="Arial" w:hAnsi="Arial" w:cs="Arial"/>
                <w:color w:val="0070C0"/>
                <w:sz w:val="20"/>
                <w:szCs w:val="19"/>
                <w:lang w:bidi="en-US"/>
              </w:rPr>
              <w:t>₱340,464.00</w:t>
            </w:r>
            <w:r w:rsidR="00833F1B" w:rsidRPr="00833F1B">
              <w:rPr>
                <w:rFonts w:ascii="Arial" w:eastAsia="Arial" w:hAnsi="Arial" w:cs="Arial"/>
                <w:color w:val="0070C0"/>
                <w:sz w:val="20"/>
                <w:szCs w:val="19"/>
                <w:lang w:bidi="en-US"/>
              </w:rPr>
              <w:t xml:space="preserve"> </w:t>
            </w:r>
            <w:r w:rsidR="00E75D0B" w:rsidRPr="00833F1B">
              <w:rPr>
                <w:rFonts w:ascii="Arial" w:eastAsia="Arial" w:hAnsi="Arial" w:cs="Arial"/>
                <w:color w:val="0070C0"/>
                <w:sz w:val="20"/>
                <w:szCs w:val="19"/>
                <w:lang w:bidi="en-US"/>
              </w:rPr>
              <w:t>were also given as augmentation support to the City of Tuguegarao for the families and individuals who are being affected by the quarantine protocols and calibrated lockdown brought about CoVID-19 Pandemic:</w:t>
            </w:r>
          </w:p>
          <w:p w14:paraId="4A1D943F" w14:textId="1F5754FB" w:rsidR="00DA0EB9" w:rsidRPr="00A42359" w:rsidRDefault="00DA0EB9" w:rsidP="00ED35A7">
            <w:pPr>
              <w:pStyle w:val="ListParagraph"/>
              <w:numPr>
                <w:ilvl w:val="0"/>
                <w:numId w:val="3"/>
              </w:numPr>
              <w:spacing w:after="0" w:line="240" w:lineRule="auto"/>
              <w:ind w:right="57"/>
              <w:jc w:val="both"/>
              <w:rPr>
                <w:rFonts w:ascii="Arial" w:eastAsia="Arial" w:hAnsi="Arial" w:cs="Arial"/>
                <w:sz w:val="20"/>
                <w:szCs w:val="19"/>
                <w:lang w:bidi="en-US"/>
              </w:rPr>
            </w:pPr>
            <w:r w:rsidRPr="00833F1B">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E75D0B" w:rsidRPr="00833F1B">
              <w:rPr>
                <w:rFonts w:ascii="Arial" w:eastAsia="Arial" w:hAnsi="Arial" w:cs="Arial"/>
                <w:b/>
                <w:color w:val="0070C0"/>
                <w:sz w:val="20"/>
                <w:szCs w:val="19"/>
                <w:lang w:bidi="en-US"/>
              </w:rPr>
              <w:t>26</w:t>
            </w:r>
            <w:r w:rsidR="00833F1B" w:rsidRPr="00833F1B">
              <w:rPr>
                <w:rFonts w:ascii="Arial" w:eastAsia="Arial" w:hAnsi="Arial" w:cs="Arial"/>
                <w:b/>
                <w:color w:val="0070C0"/>
                <w:sz w:val="20"/>
                <w:szCs w:val="19"/>
                <w:lang w:bidi="en-US"/>
              </w:rPr>
              <w:t>9</w:t>
            </w:r>
            <w:r w:rsidR="00E75D0B" w:rsidRPr="00833F1B">
              <w:rPr>
                <w:rFonts w:ascii="Arial" w:eastAsia="Arial" w:hAnsi="Arial" w:cs="Arial"/>
                <w:b/>
                <w:color w:val="0070C0"/>
                <w:sz w:val="20"/>
                <w:szCs w:val="19"/>
                <w:lang w:bidi="en-US"/>
              </w:rPr>
              <w:t>,</w:t>
            </w:r>
            <w:r w:rsidR="00833F1B" w:rsidRPr="00833F1B">
              <w:rPr>
                <w:rFonts w:ascii="Arial" w:eastAsia="Arial" w:hAnsi="Arial" w:cs="Arial"/>
                <w:b/>
                <w:color w:val="0070C0"/>
                <w:sz w:val="20"/>
                <w:szCs w:val="19"/>
                <w:lang w:bidi="en-US"/>
              </w:rPr>
              <w:t>430</w:t>
            </w:r>
            <w:r w:rsidR="00E75D0B" w:rsidRPr="00833F1B">
              <w:rPr>
                <w:rFonts w:ascii="Arial" w:eastAsia="Arial" w:hAnsi="Arial" w:cs="Arial"/>
                <w:b/>
                <w:color w:val="0070C0"/>
                <w:sz w:val="20"/>
                <w:szCs w:val="19"/>
                <w:lang w:bidi="en-US"/>
              </w:rPr>
              <w:t xml:space="preserve"> </w:t>
            </w:r>
            <w:r w:rsidRPr="00833F1B">
              <w:rPr>
                <w:rFonts w:ascii="Arial" w:eastAsia="Arial" w:hAnsi="Arial" w:cs="Arial"/>
                <w:b/>
                <w:color w:val="0070C0"/>
                <w:sz w:val="20"/>
                <w:szCs w:val="19"/>
                <w:lang w:bidi="en-US"/>
              </w:rPr>
              <w:t>clients</w:t>
            </w:r>
            <w:r w:rsidRPr="00833F1B">
              <w:rPr>
                <w:rFonts w:ascii="Arial" w:eastAsia="Arial" w:hAnsi="Arial" w:cs="Arial"/>
                <w:color w:val="0070C0"/>
                <w:sz w:val="20"/>
                <w:szCs w:val="19"/>
                <w:lang w:bidi="en-US"/>
              </w:rPr>
              <w:t xml:space="preserve"> were served and provided with assistance amountin</w:t>
            </w:r>
            <w:r w:rsidR="00B72A4F" w:rsidRPr="00833F1B">
              <w:rPr>
                <w:rFonts w:ascii="Arial" w:eastAsia="Arial" w:hAnsi="Arial" w:cs="Arial"/>
                <w:color w:val="0070C0"/>
                <w:sz w:val="20"/>
                <w:szCs w:val="19"/>
                <w:lang w:bidi="en-US"/>
              </w:rPr>
              <w:t xml:space="preserve">g to </w:t>
            </w:r>
            <w:r w:rsidR="00833F1B" w:rsidRPr="00833F1B">
              <w:rPr>
                <w:rFonts w:ascii="Arial" w:eastAsia="Arial" w:hAnsi="Arial" w:cs="Arial"/>
                <w:b/>
                <w:color w:val="0070C0"/>
                <w:sz w:val="20"/>
                <w:szCs w:val="19"/>
                <w:lang w:bidi="en-US"/>
              </w:rPr>
              <w:t>₱839,837,158.02</w:t>
            </w:r>
            <w:r w:rsidRPr="00833F1B">
              <w:rPr>
                <w:rFonts w:ascii="Arial" w:eastAsia="Arial" w:hAnsi="Arial" w:cs="Arial"/>
                <w:color w:val="0070C0"/>
                <w:sz w:val="20"/>
                <w:szCs w:val="19"/>
                <w:lang w:bidi="en-US"/>
              </w:rPr>
              <w:t>through medical assistance, burial assistance, food assistance, and other AICS services</w:t>
            </w:r>
            <w:r w:rsidR="00833F1B">
              <w:rPr>
                <w:rFonts w:ascii="Arial" w:eastAsia="Arial" w:hAnsi="Arial" w:cs="Arial"/>
                <w:color w:val="0070C0"/>
                <w:sz w:val="20"/>
                <w:szCs w:val="19"/>
                <w:lang w:bidi="en-US"/>
              </w:rPr>
              <w:t>.</w:t>
            </w:r>
          </w:p>
          <w:p w14:paraId="44501617" w14:textId="77777777" w:rsidR="002A2C5B" w:rsidRPr="00A42359"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A42359">
              <w:rPr>
                <w:rFonts w:ascii="Arial" w:eastAsia="Arial" w:hAnsi="Arial" w:cs="Arial"/>
                <w:b/>
                <w:sz w:val="20"/>
                <w:szCs w:val="19"/>
                <w:lang w:bidi="en-US"/>
              </w:rPr>
              <w:t>₱50,031,597.20</w:t>
            </w:r>
            <w:r w:rsidRPr="00A42359">
              <w:rPr>
                <w:rFonts w:ascii="Arial" w:eastAsia="Arial" w:hAnsi="Arial" w:cs="Arial"/>
                <w:sz w:val="20"/>
                <w:szCs w:val="19"/>
                <w:lang w:bidi="en-US"/>
              </w:rPr>
              <w:t xml:space="preserve"> to </w:t>
            </w:r>
            <w:r w:rsidRPr="00A42359">
              <w:rPr>
                <w:rFonts w:ascii="Arial" w:eastAsia="Arial" w:hAnsi="Arial" w:cs="Arial"/>
                <w:b/>
                <w:sz w:val="20"/>
                <w:szCs w:val="19"/>
                <w:lang w:bidi="en-US"/>
              </w:rPr>
              <w:t xml:space="preserve">5,991 </w:t>
            </w:r>
            <w:r w:rsidRPr="00A42359">
              <w:rPr>
                <w:rFonts w:ascii="Arial" w:eastAsia="Arial" w:hAnsi="Arial" w:cs="Arial"/>
                <w:sz w:val="20"/>
                <w:szCs w:val="19"/>
                <w:lang w:bidi="en-US"/>
              </w:rPr>
              <w:t>beneficiaries.</w:t>
            </w:r>
          </w:p>
          <w:p w14:paraId="4F6C5210" w14:textId="0544A087" w:rsidR="002A2C5B" w:rsidRPr="00A42359"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ensures provision of augmentation support to LGUs, stakeholders and partners.</w:t>
            </w:r>
          </w:p>
          <w:p w14:paraId="34CEFEEF" w14:textId="77777777" w:rsidR="001A5A90" w:rsidRPr="00A42359"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A4235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42359">
              <w:rPr>
                <w:rFonts w:ascii="Arial" w:eastAsia="Arial" w:hAnsi="Arial" w:cs="Arial"/>
                <w:b/>
                <w:sz w:val="20"/>
                <w:szCs w:val="19"/>
              </w:rPr>
              <w:t>Social Amelioration Program (SAP)</w:t>
            </w:r>
          </w:p>
          <w:p w14:paraId="50CF5543" w14:textId="6FDCEA95" w:rsidR="002A2C5B" w:rsidRPr="00A42359"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ducted payout to </w:t>
            </w:r>
            <w:r w:rsidRPr="00A42359">
              <w:rPr>
                <w:rFonts w:ascii="Arial" w:eastAsia="Arial" w:hAnsi="Arial" w:cs="Arial"/>
                <w:b/>
                <w:sz w:val="20"/>
                <w:szCs w:val="19"/>
                <w:lang w:bidi="en-US"/>
              </w:rPr>
              <w:t>19,554 beneficiaries</w:t>
            </w:r>
            <w:r w:rsidRPr="00A42359">
              <w:rPr>
                <w:rFonts w:ascii="Arial" w:eastAsia="Arial" w:hAnsi="Arial" w:cs="Arial"/>
                <w:sz w:val="20"/>
                <w:szCs w:val="19"/>
                <w:lang w:bidi="en-US"/>
              </w:rPr>
              <w:t xml:space="preserve"> of the Bayanihan 2 with a total amount of</w:t>
            </w:r>
            <w:r w:rsidRPr="00A42359">
              <w:t xml:space="preserve"> </w:t>
            </w:r>
            <w:r w:rsidRPr="00A42359">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75E5B91" w:rsidR="002A2C5B" w:rsidRPr="00046DC2" w:rsidRDefault="00040575" w:rsidP="00046DC2">
            <w:pPr>
              <w:pStyle w:val="ListParagraph"/>
              <w:widowControl/>
              <w:numPr>
                <w:ilvl w:val="0"/>
                <w:numId w:val="2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46DC2">
              <w:rPr>
                <w:rFonts w:ascii="Arial" w:eastAsia="Arial" w:hAnsi="Arial" w:cs="Arial"/>
                <w:sz w:val="20"/>
                <w:szCs w:val="20"/>
              </w:rPr>
              <w:t>June</w:t>
            </w:r>
            <w:r w:rsidR="002A7D6A" w:rsidRPr="00046DC2">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7C6710FE" w:rsidR="003F3B05"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paid a courtesy visit to the Regional Director of the Department of Human Settlements and Urban Development (DHSUD) IV-A. The meeting served as a venue to tackle possible collaborations for the housing sector to be more productive despite the pandemic.</w:t>
            </w:r>
          </w:p>
          <w:p w14:paraId="3C3AF2EF" w14:textId="70DA7FF8" w:rsidR="00BC098D" w:rsidRPr="00213C63" w:rsidRDefault="00BC098D"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together with DSWD Undersecretary for Policy and Plans Jose Antonio R. Hernandez led the distribution of Family Food Packs in Tanauan City, Batangas.</w:t>
            </w:r>
          </w:p>
          <w:p w14:paraId="14490DE5" w14:textId="78BDB34E" w:rsidR="00BC098D"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lastRenderedPageBreak/>
              <w:t xml:space="preserve">DSWD-FO CALABARZON </w:t>
            </w:r>
            <w:r w:rsidR="00733624" w:rsidRPr="00213C63">
              <w:rPr>
                <w:rFonts w:ascii="Arial" w:eastAsia="Arial" w:hAnsi="Arial" w:cs="Arial"/>
                <w:sz w:val="20"/>
                <w:szCs w:val="20"/>
              </w:rPr>
              <w:t>were mobilized to assist in the distribution of 2</w:t>
            </w:r>
            <w:r w:rsidR="00733624" w:rsidRPr="00213C63">
              <w:rPr>
                <w:rFonts w:ascii="Arial" w:eastAsia="Arial" w:hAnsi="Arial" w:cs="Arial"/>
                <w:sz w:val="20"/>
                <w:szCs w:val="20"/>
                <w:vertAlign w:val="superscript"/>
              </w:rPr>
              <w:t>nd</w:t>
            </w:r>
            <w:r w:rsidR="00733624" w:rsidRPr="00213C63">
              <w:rPr>
                <w:rFonts w:ascii="Arial" w:eastAsia="Arial" w:hAnsi="Arial" w:cs="Arial"/>
                <w:sz w:val="20"/>
                <w:szCs w:val="20"/>
              </w:rPr>
              <w:t xml:space="preserve"> Tranche - Social Amelioration Program (SAP) to the waitlisted beneficiaries.</w:t>
            </w:r>
          </w:p>
          <w:p w14:paraId="4AD9450C" w14:textId="7E5CE136" w:rsidR="00733624" w:rsidRPr="00213C63" w:rsidRDefault="00733624"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The Social Marketing Unit (SMU) has been publishing and cascading COVID-19 IEC materials to the social media pages of the Field Office.</w:t>
            </w:r>
          </w:p>
          <w:p w14:paraId="5F5F7259" w14:textId="55D63E3A" w:rsidR="002A2C5B" w:rsidRPr="00213C63" w:rsidRDefault="002A7D6A" w:rsidP="003F3B05">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Crisis Intervention Section has provided a total amount of grants worth </w:t>
            </w:r>
            <w:r w:rsidRPr="00213C63">
              <w:rPr>
                <w:rFonts w:ascii="Arial" w:eastAsia="Arial" w:hAnsi="Arial" w:cs="Arial"/>
                <w:b/>
                <w:bCs/>
                <w:sz w:val="20"/>
                <w:szCs w:val="20"/>
              </w:rPr>
              <w:t>₱217,679,878.58</w:t>
            </w:r>
            <w:r w:rsidRPr="00213C63">
              <w:rPr>
                <w:rFonts w:ascii="Arial" w:eastAsia="Arial" w:hAnsi="Arial" w:cs="Arial"/>
                <w:sz w:val="20"/>
                <w:szCs w:val="20"/>
              </w:rPr>
              <w:t xml:space="preserve"> to </w:t>
            </w:r>
            <w:r w:rsidRPr="00213C63">
              <w:rPr>
                <w:rFonts w:ascii="Arial" w:eastAsia="Arial" w:hAnsi="Arial" w:cs="Arial"/>
                <w:b/>
                <w:bCs/>
                <w:sz w:val="20"/>
                <w:szCs w:val="20"/>
              </w:rPr>
              <w:t xml:space="preserve">80,200 clients </w:t>
            </w:r>
            <w:r w:rsidRPr="00213C63">
              <w:rPr>
                <w:rFonts w:ascii="Arial" w:eastAsia="Arial" w:hAnsi="Arial" w:cs="Arial"/>
                <w:bCs/>
                <w:sz w:val="20"/>
                <w:szCs w:val="20"/>
              </w:rPr>
              <w:t>as of 08 January 2021.</w:t>
            </w:r>
          </w:p>
          <w:p w14:paraId="2AA4A4AD" w14:textId="3A4A33A9"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Sustainable Livelihood Program (SLP) has provided </w:t>
            </w:r>
            <w:r w:rsidRPr="00213C63">
              <w:rPr>
                <w:rFonts w:ascii="Arial" w:eastAsia="Arial" w:hAnsi="Arial" w:cs="Arial"/>
                <w:b/>
                <w:bCs/>
                <w:sz w:val="20"/>
                <w:szCs w:val="20"/>
              </w:rPr>
              <w:t>₱23,869,000.00</w:t>
            </w:r>
            <w:r w:rsidRPr="00213C63">
              <w:rPr>
                <w:rFonts w:ascii="Arial" w:eastAsia="Arial" w:hAnsi="Arial" w:cs="Arial"/>
                <w:sz w:val="20"/>
                <w:szCs w:val="20"/>
              </w:rPr>
              <w:t xml:space="preserve"> to </w:t>
            </w:r>
            <w:r w:rsidRPr="00213C63">
              <w:rPr>
                <w:rFonts w:ascii="Arial" w:eastAsia="Arial" w:hAnsi="Arial" w:cs="Arial"/>
                <w:b/>
                <w:bCs/>
                <w:sz w:val="20"/>
                <w:szCs w:val="20"/>
              </w:rPr>
              <w:t>1,538 beneficiaries</w:t>
            </w:r>
            <w:r w:rsidRPr="00213C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213C63" w:rsidRDefault="00394056"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13C63" w:rsidRDefault="002A7D6A" w:rsidP="003F3B05">
            <w:pPr>
              <w:spacing w:after="0" w:line="240" w:lineRule="auto"/>
              <w:ind w:right="57"/>
              <w:contextualSpacing/>
              <w:jc w:val="both"/>
              <w:rPr>
                <w:rFonts w:ascii="Arial" w:eastAsia="Arial" w:hAnsi="Arial" w:cs="Arial"/>
                <w:b/>
                <w:sz w:val="20"/>
                <w:szCs w:val="20"/>
              </w:rPr>
            </w:pPr>
            <w:r w:rsidRPr="00213C63">
              <w:rPr>
                <w:rFonts w:ascii="Arial" w:eastAsia="Arial" w:hAnsi="Arial" w:cs="Arial"/>
                <w:b/>
                <w:sz w:val="20"/>
                <w:szCs w:val="20"/>
              </w:rPr>
              <w:t>Social Amelioration Program (SAP)</w:t>
            </w:r>
          </w:p>
          <w:p w14:paraId="6FD93124"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1740D438" w:rsidR="002A2C5B" w:rsidRDefault="00046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Numancia and 100 FFPd to Buruanga, Aklan; 10 FFPs toSan Remigio, 300 FFPs </w:t>
            </w:r>
            <w:r w:rsidR="0063306F" w:rsidRPr="00DC5C01">
              <w:rPr>
                <w:rFonts w:ascii="Arial" w:eastAsia="Times New Roman" w:hAnsi="Arial" w:cs="Arial"/>
                <w:sz w:val="20"/>
                <w:szCs w:val="20"/>
              </w:rPr>
              <w:lastRenderedPageBreak/>
              <w:t>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lastRenderedPageBreak/>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4083F7E4" w:rsidR="002A2C5B" w:rsidRDefault="00E75D0B"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2B4CEC">
              <w:rPr>
                <w:rFonts w:ascii="Arial" w:eastAsia="Arial" w:hAnsi="Arial" w:cs="Arial"/>
                <w:sz w:val="20"/>
                <w:szCs w:val="20"/>
              </w:rPr>
              <w:t>5</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A0B53E2" w:rsidR="002A2C5B" w:rsidRDefault="00F95E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40575">
              <w:rPr>
                <w:rFonts w:ascii="Arial" w:eastAsia="Arial" w:hAnsi="Arial" w:cs="Arial"/>
                <w:sz w:val="20"/>
                <w:szCs w:val="19"/>
              </w:rPr>
              <w:t>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AA0A4E"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F95E70">
              <w:rPr>
                <w:rFonts w:ascii="Arial" w:eastAsia="Arial" w:hAnsi="Arial" w:cs="Arial"/>
                <w:sz w:val="20"/>
                <w:szCs w:val="19"/>
              </w:rPr>
              <w:t>1</w:t>
            </w:r>
            <w:r w:rsidR="00040575">
              <w:rPr>
                <w:rFonts w:ascii="Arial" w:eastAsia="Arial" w:hAnsi="Arial" w:cs="Arial"/>
                <w:sz w:val="20"/>
                <w:szCs w:val="19"/>
              </w:rPr>
              <w:t>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47A2B6C" w14:textId="77777777" w:rsidR="002B44FC" w:rsidRDefault="002B44FC">
      <w:pPr>
        <w:widowControl/>
        <w:spacing w:after="0" w:line="240" w:lineRule="auto"/>
        <w:contextualSpacing/>
        <w:rPr>
          <w:rFonts w:ascii="Arial" w:eastAsia="Arial" w:hAnsi="Arial" w:cs="Arial"/>
          <w:b/>
          <w:sz w:val="24"/>
          <w:szCs w:val="24"/>
        </w:rPr>
      </w:pPr>
    </w:p>
    <w:p w14:paraId="038A2848" w14:textId="77777777" w:rsidR="00394056" w:rsidRDefault="00394056">
      <w:pPr>
        <w:widowControl/>
        <w:spacing w:after="0" w:line="240" w:lineRule="auto"/>
        <w:contextualSpacing/>
        <w:rPr>
          <w:rFonts w:ascii="Arial" w:eastAsia="Arial" w:hAnsi="Arial" w:cs="Arial"/>
          <w:b/>
          <w:sz w:val="24"/>
          <w:szCs w:val="24"/>
        </w:rPr>
      </w:pPr>
    </w:p>
    <w:p w14:paraId="3E847883" w14:textId="6638027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07E1C295" w:rsidR="002A2C5B" w:rsidRPr="00555287"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55287">
              <w:rPr>
                <w:rFonts w:ascii="Arial" w:eastAsia="Arial" w:hAnsi="Arial" w:cs="Arial"/>
                <w:sz w:val="20"/>
                <w:szCs w:val="20"/>
              </w:rPr>
              <w:t>15</w:t>
            </w:r>
            <w:r w:rsidR="002A7D6A" w:rsidRPr="00555287">
              <w:rPr>
                <w:rFonts w:ascii="Arial" w:eastAsia="Arial" w:hAnsi="Arial" w:cs="Arial"/>
                <w:sz w:val="20"/>
                <w:szCs w:val="20"/>
              </w:rPr>
              <w:t xml:space="preserve"> </w:t>
            </w:r>
            <w:r w:rsidRPr="00555287">
              <w:rPr>
                <w:rFonts w:ascii="Arial" w:eastAsia="Arial" w:hAnsi="Arial" w:cs="Arial"/>
                <w:sz w:val="20"/>
                <w:szCs w:val="20"/>
              </w:rPr>
              <w:t xml:space="preserve">June </w:t>
            </w:r>
            <w:r w:rsidR="002A7D6A" w:rsidRPr="00555287">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4938714D" w:rsidR="004E2B87" w:rsidRPr="00555287" w:rsidRDefault="00A60B5C"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55287">
              <w:rPr>
                <w:rFonts w:ascii="Arial" w:eastAsia="Arial" w:hAnsi="Arial" w:cs="Arial"/>
                <w:sz w:val="20"/>
                <w:szCs w:val="19"/>
              </w:rPr>
              <w:t xml:space="preserve">DSWD-FO XII </w:t>
            </w:r>
            <w:r w:rsidR="00FA7E49" w:rsidRPr="00555287">
              <w:rPr>
                <w:rFonts w:ascii="Arial" w:eastAsia="Arial" w:hAnsi="Arial" w:cs="Arial"/>
                <w:sz w:val="20"/>
                <w:szCs w:val="19"/>
              </w:rPr>
              <w:t>r</w:t>
            </w:r>
            <w:r w:rsidRPr="00555287">
              <w:rPr>
                <w:rFonts w:ascii="Arial" w:eastAsia="Arial" w:hAnsi="Arial" w:cs="Arial"/>
                <w:sz w:val="20"/>
                <w:szCs w:val="19"/>
              </w:rPr>
              <w:t xml:space="preserve">eleased </w:t>
            </w:r>
            <w:r w:rsidR="004E2B87" w:rsidRPr="00555287">
              <w:rPr>
                <w:rFonts w:ascii="Arial" w:eastAsia="Arial" w:hAnsi="Arial" w:cs="Arial"/>
                <w:sz w:val="20"/>
                <w:szCs w:val="19"/>
              </w:rPr>
              <w:t>200 family food packs to LGU of Alamada.</w:t>
            </w:r>
          </w:p>
        </w:tc>
      </w:tr>
    </w:tbl>
    <w:p w14:paraId="2328778C" w14:textId="77777777" w:rsidR="00E8186A" w:rsidRDefault="00E8186A">
      <w:pPr>
        <w:spacing w:after="0" w:line="240" w:lineRule="auto"/>
        <w:contextualSpacing/>
        <w:rPr>
          <w:rFonts w:ascii="Arial" w:eastAsia="Arial" w:hAnsi="Arial" w:cs="Arial"/>
          <w:b/>
          <w:sz w:val="24"/>
          <w:szCs w:val="24"/>
        </w:rPr>
      </w:pPr>
      <w:bookmarkStart w:id="1" w:name="_heading=h.30j0zll" w:colFirst="0" w:colLast="0"/>
      <w:bookmarkEnd w:id="1"/>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lastRenderedPageBreak/>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575FE04" w14:textId="1D774EF8" w:rsidR="00E75D0B" w:rsidRDefault="000F7C14"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51D470E" w14:textId="04149584" w:rsidR="00933792" w:rsidRDefault="0093379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24B894A3" w14:textId="1706745E" w:rsidR="009C1767" w:rsidRDefault="009C176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43767D31" w:rsidR="00991781" w:rsidRDefault="0042281C"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76CDB8E" w14:textId="2BC11848" w:rsidR="00E84BFF"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9CD4093" w14:textId="423306A4" w:rsidR="007B6838" w:rsidRDefault="007B6838" w:rsidP="00D43A5E">
      <w:pPr>
        <w:widowControl/>
        <w:spacing w:after="0" w:line="240" w:lineRule="auto"/>
        <w:contextualSpacing/>
        <w:rPr>
          <w:rFonts w:ascii="Arial" w:eastAsia="Arial" w:hAnsi="Arial" w:cs="Arial"/>
          <w:sz w:val="24"/>
          <w:szCs w:val="24"/>
        </w:rPr>
      </w:pPr>
    </w:p>
    <w:p w14:paraId="3A92A71B" w14:textId="2721955F" w:rsidR="007B6838" w:rsidRDefault="007B6838" w:rsidP="00D43A5E">
      <w:pPr>
        <w:widowControl/>
        <w:spacing w:after="0" w:line="240" w:lineRule="auto"/>
        <w:contextualSpacing/>
        <w:rPr>
          <w:rFonts w:ascii="Arial" w:eastAsia="Arial" w:hAnsi="Arial" w:cs="Arial"/>
          <w:sz w:val="24"/>
          <w:szCs w:val="24"/>
        </w:rPr>
      </w:pPr>
    </w:p>
    <w:p w14:paraId="4E6C19D4" w14:textId="2427BC53" w:rsidR="007B6838" w:rsidRDefault="007B6838" w:rsidP="00D43A5E">
      <w:pPr>
        <w:widowControl/>
        <w:spacing w:after="0" w:line="240" w:lineRule="auto"/>
        <w:contextualSpacing/>
        <w:rPr>
          <w:rFonts w:ascii="Arial" w:eastAsia="Arial" w:hAnsi="Arial" w:cs="Arial"/>
          <w:sz w:val="24"/>
          <w:szCs w:val="24"/>
        </w:rPr>
      </w:pPr>
    </w:p>
    <w:p w14:paraId="23707B9E" w14:textId="2D433078" w:rsidR="007B6838" w:rsidRDefault="007B6838" w:rsidP="00D43A5E">
      <w:pPr>
        <w:widowControl/>
        <w:spacing w:after="0" w:line="240" w:lineRule="auto"/>
        <w:contextualSpacing/>
        <w:rPr>
          <w:rFonts w:ascii="Arial" w:eastAsia="Arial" w:hAnsi="Arial" w:cs="Arial"/>
          <w:sz w:val="24"/>
          <w:szCs w:val="24"/>
        </w:rPr>
      </w:pPr>
    </w:p>
    <w:p w14:paraId="05A73DCB" w14:textId="7BFA522F" w:rsidR="007B6838" w:rsidRDefault="007B6838" w:rsidP="00D43A5E">
      <w:pPr>
        <w:widowControl/>
        <w:spacing w:after="0" w:line="240" w:lineRule="auto"/>
        <w:contextualSpacing/>
        <w:rPr>
          <w:rFonts w:ascii="Arial" w:eastAsia="Arial" w:hAnsi="Arial" w:cs="Arial"/>
          <w:sz w:val="24"/>
          <w:szCs w:val="24"/>
        </w:rPr>
      </w:pPr>
    </w:p>
    <w:p w14:paraId="4D2FD32E" w14:textId="3EC55A29" w:rsidR="007B6838" w:rsidRDefault="007B6838" w:rsidP="00D43A5E">
      <w:pPr>
        <w:widowControl/>
        <w:spacing w:after="0" w:line="240" w:lineRule="auto"/>
        <w:contextualSpacing/>
        <w:rPr>
          <w:rFonts w:ascii="Arial" w:eastAsia="Arial" w:hAnsi="Arial" w:cs="Arial"/>
          <w:sz w:val="24"/>
          <w:szCs w:val="24"/>
        </w:rPr>
      </w:pPr>
    </w:p>
    <w:p w14:paraId="3420B78E" w14:textId="662E8233" w:rsidR="007B6838" w:rsidRDefault="007B6838" w:rsidP="00D43A5E">
      <w:pPr>
        <w:widowControl/>
        <w:spacing w:after="0" w:line="240" w:lineRule="auto"/>
        <w:contextualSpacing/>
        <w:rPr>
          <w:rFonts w:ascii="Arial" w:eastAsia="Arial" w:hAnsi="Arial" w:cs="Arial"/>
          <w:sz w:val="24"/>
          <w:szCs w:val="24"/>
        </w:rPr>
      </w:pPr>
    </w:p>
    <w:p w14:paraId="2145C089" w14:textId="0BF811BA" w:rsidR="007B6838" w:rsidRDefault="007B6838" w:rsidP="00D43A5E">
      <w:pPr>
        <w:widowControl/>
        <w:spacing w:after="0" w:line="240" w:lineRule="auto"/>
        <w:contextualSpacing/>
        <w:rPr>
          <w:rFonts w:ascii="Arial" w:eastAsia="Arial" w:hAnsi="Arial" w:cs="Arial"/>
          <w:sz w:val="24"/>
          <w:szCs w:val="24"/>
        </w:rPr>
      </w:pPr>
    </w:p>
    <w:p w14:paraId="46CCCAC3" w14:textId="398B6B8A" w:rsidR="007B6838" w:rsidRDefault="007B6838" w:rsidP="00D43A5E">
      <w:pPr>
        <w:widowControl/>
        <w:spacing w:after="0" w:line="240" w:lineRule="auto"/>
        <w:contextualSpacing/>
        <w:rPr>
          <w:rFonts w:ascii="Arial" w:eastAsia="Arial" w:hAnsi="Arial" w:cs="Arial"/>
          <w:sz w:val="24"/>
          <w:szCs w:val="24"/>
        </w:rPr>
      </w:pPr>
    </w:p>
    <w:p w14:paraId="34A958A9" w14:textId="5FBB28D4" w:rsidR="007B6838" w:rsidRDefault="007B6838" w:rsidP="00D43A5E">
      <w:pPr>
        <w:widowControl/>
        <w:spacing w:after="0" w:line="240" w:lineRule="auto"/>
        <w:contextualSpacing/>
        <w:rPr>
          <w:rFonts w:ascii="Arial" w:eastAsia="Arial" w:hAnsi="Arial" w:cs="Arial"/>
          <w:sz w:val="24"/>
          <w:szCs w:val="24"/>
        </w:rPr>
      </w:pPr>
    </w:p>
    <w:p w14:paraId="2A1A3A43" w14:textId="4B39EFBC" w:rsidR="007B6838" w:rsidRDefault="007B6838" w:rsidP="00D43A5E">
      <w:pPr>
        <w:widowControl/>
        <w:spacing w:after="0" w:line="240" w:lineRule="auto"/>
        <w:contextualSpacing/>
        <w:rPr>
          <w:rFonts w:ascii="Arial" w:eastAsia="Arial" w:hAnsi="Arial" w:cs="Arial"/>
          <w:sz w:val="24"/>
          <w:szCs w:val="24"/>
        </w:rPr>
      </w:pPr>
    </w:p>
    <w:p w14:paraId="08AEDF82" w14:textId="37C13A65" w:rsidR="007B6838" w:rsidRDefault="007B6838" w:rsidP="00D43A5E">
      <w:pPr>
        <w:widowControl/>
        <w:spacing w:after="0" w:line="240" w:lineRule="auto"/>
        <w:contextualSpacing/>
        <w:rPr>
          <w:rFonts w:ascii="Arial" w:eastAsia="Arial" w:hAnsi="Arial" w:cs="Arial"/>
          <w:sz w:val="24"/>
          <w:szCs w:val="24"/>
        </w:rPr>
      </w:pPr>
    </w:p>
    <w:p w14:paraId="0AEA0910" w14:textId="4F6A7285" w:rsidR="007B6838" w:rsidRDefault="007B6838" w:rsidP="00D43A5E">
      <w:pPr>
        <w:widowControl/>
        <w:spacing w:after="0" w:line="240" w:lineRule="auto"/>
        <w:contextualSpacing/>
        <w:rPr>
          <w:rFonts w:ascii="Arial" w:eastAsia="Arial" w:hAnsi="Arial" w:cs="Arial"/>
          <w:sz w:val="24"/>
          <w:szCs w:val="24"/>
        </w:rPr>
      </w:pPr>
    </w:p>
    <w:p w14:paraId="41B82BA3" w14:textId="516EE574" w:rsidR="007B6838" w:rsidRDefault="007B6838" w:rsidP="00D43A5E">
      <w:pPr>
        <w:widowControl/>
        <w:spacing w:after="0" w:line="240" w:lineRule="auto"/>
        <w:contextualSpacing/>
        <w:rPr>
          <w:rFonts w:ascii="Arial" w:eastAsia="Arial" w:hAnsi="Arial" w:cs="Arial"/>
          <w:sz w:val="24"/>
          <w:szCs w:val="24"/>
        </w:rPr>
      </w:pPr>
    </w:p>
    <w:p w14:paraId="266579CB" w14:textId="1DFE34BE" w:rsidR="007B6838" w:rsidRDefault="007B6838" w:rsidP="00D43A5E">
      <w:pPr>
        <w:widowControl/>
        <w:spacing w:after="0" w:line="240" w:lineRule="auto"/>
        <w:contextualSpacing/>
        <w:rPr>
          <w:rFonts w:ascii="Arial" w:eastAsia="Arial" w:hAnsi="Arial" w:cs="Arial"/>
          <w:sz w:val="24"/>
          <w:szCs w:val="24"/>
        </w:rPr>
      </w:pPr>
    </w:p>
    <w:p w14:paraId="3C3A2841" w14:textId="1E27072E" w:rsidR="007B6838" w:rsidRDefault="007B6838" w:rsidP="00D43A5E">
      <w:pPr>
        <w:widowControl/>
        <w:spacing w:after="0" w:line="240" w:lineRule="auto"/>
        <w:contextualSpacing/>
        <w:rPr>
          <w:rFonts w:ascii="Arial" w:eastAsia="Arial" w:hAnsi="Arial" w:cs="Arial"/>
          <w:sz w:val="24"/>
          <w:szCs w:val="24"/>
        </w:rPr>
      </w:pPr>
    </w:p>
    <w:p w14:paraId="5A4B20B6" w14:textId="0F32DE61" w:rsidR="007B6838" w:rsidRDefault="007B6838" w:rsidP="00D43A5E">
      <w:pPr>
        <w:widowControl/>
        <w:spacing w:after="0" w:line="240" w:lineRule="auto"/>
        <w:contextualSpacing/>
        <w:rPr>
          <w:rFonts w:ascii="Arial" w:eastAsia="Arial" w:hAnsi="Arial" w:cs="Arial"/>
          <w:sz w:val="24"/>
          <w:szCs w:val="24"/>
        </w:rPr>
      </w:pPr>
    </w:p>
    <w:p w14:paraId="2D89F72C" w14:textId="20DC14D9" w:rsidR="007B6838" w:rsidRDefault="007B6838" w:rsidP="00D43A5E">
      <w:pPr>
        <w:widowControl/>
        <w:spacing w:after="0" w:line="240" w:lineRule="auto"/>
        <w:contextualSpacing/>
        <w:rPr>
          <w:rFonts w:ascii="Arial" w:eastAsia="Arial" w:hAnsi="Arial" w:cs="Arial"/>
          <w:sz w:val="24"/>
          <w:szCs w:val="24"/>
        </w:rPr>
      </w:pPr>
    </w:p>
    <w:p w14:paraId="361895B6" w14:textId="68342887" w:rsidR="007B6838" w:rsidRDefault="007B6838" w:rsidP="00D43A5E">
      <w:pPr>
        <w:widowControl/>
        <w:spacing w:after="0" w:line="240" w:lineRule="auto"/>
        <w:contextualSpacing/>
        <w:rPr>
          <w:rFonts w:ascii="Arial" w:eastAsia="Arial" w:hAnsi="Arial" w:cs="Arial"/>
          <w:sz w:val="24"/>
          <w:szCs w:val="24"/>
        </w:rPr>
      </w:pPr>
    </w:p>
    <w:p w14:paraId="3403B2D6" w14:textId="0CF095E2" w:rsidR="007B6838" w:rsidRDefault="007B6838" w:rsidP="00D43A5E">
      <w:pPr>
        <w:widowControl/>
        <w:spacing w:after="0" w:line="240" w:lineRule="auto"/>
        <w:contextualSpacing/>
        <w:rPr>
          <w:rFonts w:ascii="Arial" w:eastAsia="Arial" w:hAnsi="Arial" w:cs="Arial"/>
          <w:sz w:val="24"/>
          <w:szCs w:val="24"/>
        </w:rPr>
      </w:pPr>
    </w:p>
    <w:p w14:paraId="04B2C64A" w14:textId="596DA76C" w:rsidR="007B6838" w:rsidRDefault="007B6838" w:rsidP="00D43A5E">
      <w:pPr>
        <w:widowControl/>
        <w:spacing w:after="0" w:line="240" w:lineRule="auto"/>
        <w:contextualSpacing/>
        <w:rPr>
          <w:rFonts w:ascii="Arial" w:eastAsia="Arial" w:hAnsi="Arial" w:cs="Arial"/>
          <w:sz w:val="24"/>
          <w:szCs w:val="24"/>
        </w:rPr>
      </w:pPr>
    </w:p>
    <w:p w14:paraId="5EBCD052" w14:textId="0C90BDD2" w:rsidR="007B6838" w:rsidRDefault="007B6838" w:rsidP="00D43A5E">
      <w:pPr>
        <w:widowControl/>
        <w:spacing w:after="0" w:line="240" w:lineRule="auto"/>
        <w:contextualSpacing/>
        <w:rPr>
          <w:rFonts w:ascii="Arial" w:eastAsia="Arial" w:hAnsi="Arial" w:cs="Arial"/>
          <w:sz w:val="24"/>
          <w:szCs w:val="24"/>
        </w:rPr>
      </w:pPr>
    </w:p>
    <w:p w14:paraId="27CEE793" w14:textId="4796B46A" w:rsidR="007B6838" w:rsidRDefault="007B6838" w:rsidP="00D43A5E">
      <w:pPr>
        <w:widowControl/>
        <w:spacing w:after="0" w:line="240" w:lineRule="auto"/>
        <w:contextualSpacing/>
        <w:rPr>
          <w:rFonts w:ascii="Arial" w:eastAsia="Arial" w:hAnsi="Arial" w:cs="Arial"/>
          <w:sz w:val="24"/>
          <w:szCs w:val="24"/>
        </w:rPr>
      </w:pPr>
    </w:p>
    <w:p w14:paraId="7B942151" w14:textId="7CCF2652" w:rsidR="007B6838" w:rsidRDefault="007B6838" w:rsidP="00D43A5E">
      <w:pPr>
        <w:widowControl/>
        <w:spacing w:after="0" w:line="240" w:lineRule="auto"/>
        <w:contextualSpacing/>
        <w:rPr>
          <w:rFonts w:ascii="Arial" w:eastAsia="Arial" w:hAnsi="Arial" w:cs="Arial"/>
          <w:sz w:val="24"/>
          <w:szCs w:val="24"/>
        </w:rPr>
      </w:pPr>
    </w:p>
    <w:p w14:paraId="31FE0868" w14:textId="799557EB" w:rsidR="007B6838" w:rsidRDefault="007B6838" w:rsidP="00D43A5E">
      <w:pPr>
        <w:widowControl/>
        <w:spacing w:after="0" w:line="240" w:lineRule="auto"/>
        <w:contextualSpacing/>
        <w:rPr>
          <w:rFonts w:ascii="Arial" w:eastAsia="Arial" w:hAnsi="Arial" w:cs="Arial"/>
          <w:sz w:val="24"/>
          <w:szCs w:val="24"/>
        </w:rPr>
      </w:pPr>
    </w:p>
    <w:p w14:paraId="715ABFEA" w14:textId="4181636D" w:rsidR="007B6838" w:rsidRDefault="007B6838" w:rsidP="00D43A5E">
      <w:pPr>
        <w:widowControl/>
        <w:spacing w:after="0" w:line="240" w:lineRule="auto"/>
        <w:contextualSpacing/>
        <w:rPr>
          <w:rFonts w:ascii="Arial" w:eastAsia="Arial" w:hAnsi="Arial" w:cs="Arial"/>
          <w:sz w:val="24"/>
          <w:szCs w:val="24"/>
        </w:rPr>
      </w:pPr>
    </w:p>
    <w:p w14:paraId="1BD02A56" w14:textId="1BF4E1A3" w:rsidR="007B6838" w:rsidRDefault="007B6838" w:rsidP="00D43A5E">
      <w:pPr>
        <w:widowControl/>
        <w:spacing w:after="0" w:line="240" w:lineRule="auto"/>
        <w:contextualSpacing/>
        <w:rPr>
          <w:rFonts w:ascii="Arial" w:eastAsia="Arial" w:hAnsi="Arial" w:cs="Arial"/>
          <w:sz w:val="24"/>
          <w:szCs w:val="24"/>
        </w:rPr>
      </w:pPr>
    </w:p>
    <w:p w14:paraId="1C80ED21" w14:textId="1915C656" w:rsidR="007B6838" w:rsidRDefault="007B6838" w:rsidP="00D43A5E">
      <w:pPr>
        <w:widowControl/>
        <w:spacing w:after="0" w:line="240" w:lineRule="auto"/>
        <w:contextualSpacing/>
        <w:rPr>
          <w:rFonts w:ascii="Arial" w:eastAsia="Arial" w:hAnsi="Arial" w:cs="Arial"/>
          <w:sz w:val="24"/>
          <w:szCs w:val="24"/>
        </w:rPr>
      </w:pPr>
    </w:p>
    <w:p w14:paraId="73667F52" w14:textId="3E2F61D4" w:rsidR="007B6838" w:rsidRDefault="007B6838" w:rsidP="00D43A5E">
      <w:pPr>
        <w:widowControl/>
        <w:spacing w:after="0" w:line="240" w:lineRule="auto"/>
        <w:contextualSpacing/>
        <w:rPr>
          <w:rFonts w:ascii="Arial" w:eastAsia="Arial" w:hAnsi="Arial" w:cs="Arial"/>
          <w:sz w:val="24"/>
          <w:szCs w:val="24"/>
        </w:rPr>
      </w:pPr>
    </w:p>
    <w:p w14:paraId="3AC8D15E" w14:textId="4514C456" w:rsidR="007B6838" w:rsidRDefault="007B6838" w:rsidP="00D43A5E">
      <w:pPr>
        <w:widowControl/>
        <w:spacing w:after="0" w:line="240" w:lineRule="auto"/>
        <w:contextualSpacing/>
        <w:rPr>
          <w:rFonts w:ascii="Arial" w:eastAsia="Arial" w:hAnsi="Arial" w:cs="Arial"/>
          <w:sz w:val="24"/>
          <w:szCs w:val="24"/>
        </w:rPr>
      </w:pPr>
    </w:p>
    <w:p w14:paraId="48BCF221" w14:textId="13A1C27E" w:rsidR="007B6838" w:rsidRDefault="007B6838" w:rsidP="00D43A5E">
      <w:pPr>
        <w:widowControl/>
        <w:spacing w:after="0" w:line="240" w:lineRule="auto"/>
        <w:contextualSpacing/>
        <w:rPr>
          <w:rFonts w:ascii="Arial" w:eastAsia="Arial" w:hAnsi="Arial" w:cs="Arial"/>
          <w:sz w:val="24"/>
          <w:szCs w:val="24"/>
        </w:rPr>
      </w:pPr>
    </w:p>
    <w:p w14:paraId="3B531E2C" w14:textId="3DC44564" w:rsidR="007B6838" w:rsidRPr="007B6838" w:rsidRDefault="007B6838" w:rsidP="00D43A5E">
      <w:pPr>
        <w:widowControl/>
        <w:spacing w:after="0" w:line="240" w:lineRule="auto"/>
        <w:contextualSpacing/>
        <w:rPr>
          <w:rFonts w:ascii="Arial" w:eastAsia="Arial" w:hAnsi="Arial" w:cs="Arial"/>
          <w:b/>
          <w:bCs/>
          <w:color w:val="002060"/>
          <w:sz w:val="28"/>
          <w:szCs w:val="28"/>
        </w:rPr>
      </w:pPr>
      <w:r w:rsidRPr="007B6838">
        <w:rPr>
          <w:rFonts w:ascii="Arial" w:eastAsia="Arial" w:hAnsi="Arial" w:cs="Arial"/>
          <w:b/>
          <w:bCs/>
          <w:color w:val="002060"/>
          <w:sz w:val="28"/>
          <w:szCs w:val="28"/>
        </w:rPr>
        <w:lastRenderedPageBreak/>
        <w:t>PHOTO DOCUMENTATION</w:t>
      </w:r>
    </w:p>
    <w:p w14:paraId="7C967214" w14:textId="133D2903" w:rsidR="00C41A58" w:rsidRDefault="000C612A" w:rsidP="00D43A5E">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1" locked="0" layoutInCell="1" allowOverlap="1" wp14:anchorId="4219AA19" wp14:editId="3F4443E7">
            <wp:simplePos x="0" y="0"/>
            <wp:positionH relativeFrom="margin">
              <wp:align>center</wp:align>
            </wp:positionH>
            <wp:positionV relativeFrom="paragraph">
              <wp:posOffset>-2057</wp:posOffset>
            </wp:positionV>
            <wp:extent cx="5325110" cy="3993515"/>
            <wp:effectExtent l="0" t="0" r="889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325465" cy="3994098"/>
                    </a:xfrm>
                    <a:prstGeom prst="rect">
                      <a:avLst/>
                    </a:prstGeom>
                  </pic:spPr>
                </pic:pic>
              </a:graphicData>
            </a:graphic>
          </wp:anchor>
        </w:drawing>
      </w:r>
    </w:p>
    <w:p w14:paraId="3F743BF0" w14:textId="1E3285A1" w:rsidR="00C41A58" w:rsidRDefault="00C41A58" w:rsidP="00D43A5E">
      <w:pPr>
        <w:widowControl/>
        <w:spacing w:after="0" w:line="240" w:lineRule="auto"/>
        <w:contextualSpacing/>
        <w:rPr>
          <w:rFonts w:ascii="Arial" w:eastAsia="Arial" w:hAnsi="Arial" w:cs="Arial"/>
          <w:b/>
          <w:color w:val="002060"/>
          <w:sz w:val="28"/>
          <w:szCs w:val="28"/>
        </w:rPr>
      </w:pPr>
    </w:p>
    <w:p w14:paraId="6192BEDC"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F5762B8" w14:textId="6E0078F1" w:rsidR="00C41A58" w:rsidRDefault="00C41A58" w:rsidP="00D43A5E">
      <w:pPr>
        <w:widowControl/>
        <w:spacing w:after="0" w:line="240" w:lineRule="auto"/>
        <w:contextualSpacing/>
        <w:rPr>
          <w:rFonts w:ascii="Arial" w:eastAsia="Arial" w:hAnsi="Arial" w:cs="Arial"/>
          <w:b/>
          <w:color w:val="002060"/>
          <w:sz w:val="28"/>
          <w:szCs w:val="28"/>
        </w:rPr>
      </w:pPr>
    </w:p>
    <w:p w14:paraId="1C1B111B" w14:textId="657BD043" w:rsidR="00C41A58" w:rsidRDefault="00C41A58" w:rsidP="00D43A5E">
      <w:pPr>
        <w:widowControl/>
        <w:spacing w:after="0" w:line="240" w:lineRule="auto"/>
        <w:contextualSpacing/>
        <w:rPr>
          <w:rFonts w:ascii="Arial" w:eastAsia="Arial" w:hAnsi="Arial" w:cs="Arial"/>
          <w:b/>
          <w:color w:val="002060"/>
          <w:sz w:val="28"/>
          <w:szCs w:val="28"/>
        </w:rPr>
      </w:pPr>
    </w:p>
    <w:p w14:paraId="2A120A26" w14:textId="2F9BD204" w:rsidR="00C41A58" w:rsidRDefault="00C41A58" w:rsidP="00D43A5E">
      <w:pPr>
        <w:widowControl/>
        <w:spacing w:after="0" w:line="240" w:lineRule="auto"/>
        <w:contextualSpacing/>
        <w:rPr>
          <w:rFonts w:ascii="Arial" w:eastAsia="Arial" w:hAnsi="Arial" w:cs="Arial"/>
          <w:b/>
          <w:color w:val="002060"/>
          <w:sz w:val="28"/>
          <w:szCs w:val="28"/>
        </w:rPr>
      </w:pPr>
    </w:p>
    <w:p w14:paraId="7D417074" w14:textId="1A37BEE3" w:rsidR="00C41A58" w:rsidRDefault="00C41A58" w:rsidP="00D43A5E">
      <w:pPr>
        <w:widowControl/>
        <w:spacing w:after="0" w:line="240" w:lineRule="auto"/>
        <w:contextualSpacing/>
        <w:rPr>
          <w:rFonts w:ascii="Arial" w:eastAsia="Arial" w:hAnsi="Arial" w:cs="Arial"/>
          <w:b/>
          <w:color w:val="002060"/>
          <w:sz w:val="28"/>
          <w:szCs w:val="28"/>
        </w:rPr>
      </w:pPr>
    </w:p>
    <w:p w14:paraId="2C53D33D" w14:textId="487C46F1" w:rsidR="00C41A58" w:rsidRDefault="00C41A58" w:rsidP="00D43A5E">
      <w:pPr>
        <w:widowControl/>
        <w:spacing w:after="0" w:line="240" w:lineRule="auto"/>
        <w:contextualSpacing/>
        <w:rPr>
          <w:rFonts w:ascii="Arial" w:eastAsia="Arial" w:hAnsi="Arial" w:cs="Arial"/>
          <w:b/>
          <w:color w:val="002060"/>
          <w:sz w:val="28"/>
          <w:szCs w:val="28"/>
        </w:rPr>
      </w:pPr>
    </w:p>
    <w:p w14:paraId="4E3F9D42" w14:textId="74A601C2" w:rsidR="00C41A58" w:rsidRDefault="00C41A58" w:rsidP="00D43A5E">
      <w:pPr>
        <w:widowControl/>
        <w:spacing w:after="0" w:line="240" w:lineRule="auto"/>
        <w:contextualSpacing/>
        <w:rPr>
          <w:rFonts w:ascii="Arial" w:eastAsia="Arial" w:hAnsi="Arial" w:cs="Arial"/>
          <w:b/>
          <w:color w:val="002060"/>
          <w:sz w:val="28"/>
          <w:szCs w:val="28"/>
        </w:rPr>
      </w:pPr>
    </w:p>
    <w:p w14:paraId="5A5588BF" w14:textId="7903861F" w:rsidR="00C41A58" w:rsidRDefault="00C41A58" w:rsidP="00D43A5E">
      <w:pPr>
        <w:widowControl/>
        <w:spacing w:after="0" w:line="240" w:lineRule="auto"/>
        <w:contextualSpacing/>
        <w:rPr>
          <w:rFonts w:ascii="Arial" w:eastAsia="Arial" w:hAnsi="Arial" w:cs="Arial"/>
          <w:b/>
          <w:color w:val="002060"/>
          <w:sz w:val="28"/>
          <w:szCs w:val="28"/>
        </w:rPr>
      </w:pPr>
    </w:p>
    <w:p w14:paraId="2CEE3142" w14:textId="1EFAF819" w:rsidR="00C41A58" w:rsidRDefault="00C41A58" w:rsidP="00D43A5E">
      <w:pPr>
        <w:widowControl/>
        <w:spacing w:after="0" w:line="240" w:lineRule="auto"/>
        <w:contextualSpacing/>
        <w:rPr>
          <w:rFonts w:ascii="Arial" w:eastAsia="Arial" w:hAnsi="Arial" w:cs="Arial"/>
          <w:b/>
          <w:color w:val="002060"/>
          <w:sz w:val="28"/>
          <w:szCs w:val="28"/>
        </w:rPr>
      </w:pPr>
    </w:p>
    <w:p w14:paraId="026F0872" w14:textId="3894201D" w:rsidR="00C41A58" w:rsidRDefault="00C41A58" w:rsidP="00D43A5E">
      <w:pPr>
        <w:widowControl/>
        <w:spacing w:after="0" w:line="240" w:lineRule="auto"/>
        <w:contextualSpacing/>
        <w:rPr>
          <w:rFonts w:ascii="Arial" w:eastAsia="Arial" w:hAnsi="Arial" w:cs="Arial"/>
          <w:b/>
          <w:color w:val="002060"/>
          <w:sz w:val="28"/>
          <w:szCs w:val="28"/>
        </w:rPr>
      </w:pPr>
    </w:p>
    <w:p w14:paraId="3CCB5539" w14:textId="2A944A68" w:rsidR="00C41A58" w:rsidRDefault="00C41A58" w:rsidP="00D43A5E">
      <w:pPr>
        <w:widowControl/>
        <w:spacing w:after="0" w:line="240" w:lineRule="auto"/>
        <w:contextualSpacing/>
        <w:rPr>
          <w:rFonts w:ascii="Arial" w:eastAsia="Arial" w:hAnsi="Arial" w:cs="Arial"/>
          <w:b/>
          <w:color w:val="002060"/>
          <w:sz w:val="28"/>
          <w:szCs w:val="28"/>
        </w:rPr>
      </w:pPr>
    </w:p>
    <w:p w14:paraId="649B8C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62B2A1" w14:textId="5E7179B4" w:rsidR="002B44FC" w:rsidRDefault="002B44FC" w:rsidP="00D43A5E">
      <w:pPr>
        <w:widowControl/>
        <w:spacing w:after="0" w:line="240" w:lineRule="auto"/>
        <w:contextualSpacing/>
        <w:rPr>
          <w:rFonts w:ascii="Arial" w:eastAsia="Arial" w:hAnsi="Arial" w:cs="Arial"/>
          <w:b/>
          <w:color w:val="002060"/>
          <w:sz w:val="28"/>
          <w:szCs w:val="28"/>
        </w:rPr>
      </w:pPr>
    </w:p>
    <w:p w14:paraId="23385442" w14:textId="4E27EB2E" w:rsidR="002B44FC" w:rsidRPr="00D43A5E" w:rsidRDefault="002B44FC" w:rsidP="002B44FC">
      <w:pPr>
        <w:widowControl/>
        <w:tabs>
          <w:tab w:val="left" w:pos="5775"/>
        </w:tabs>
        <w:spacing w:after="0" w:line="240" w:lineRule="auto"/>
        <w:contextualSpacing/>
        <w:rPr>
          <w:rFonts w:ascii="Arial" w:eastAsia="Arial" w:hAnsi="Arial" w:cs="Arial"/>
          <w:sz w:val="24"/>
          <w:szCs w:val="24"/>
        </w:rPr>
      </w:pPr>
    </w:p>
    <w:sectPr w:rsidR="002B44FC" w:rsidRPr="00D43A5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86FB2" w14:textId="77777777" w:rsidR="003C5064" w:rsidRDefault="003C5064">
      <w:pPr>
        <w:spacing w:line="240" w:lineRule="auto"/>
      </w:pPr>
      <w:r>
        <w:separator/>
      </w:r>
    </w:p>
  </w:endnote>
  <w:endnote w:type="continuationSeparator" w:id="0">
    <w:p w14:paraId="788F06DB" w14:textId="77777777" w:rsidR="003C5064" w:rsidRDefault="003C50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F70A58" w:rsidRDefault="00F70A5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F70A58" w:rsidRDefault="00F70A58">
    <w:pPr>
      <w:pBdr>
        <w:bottom w:val="single" w:sz="6" w:space="1" w:color="000000"/>
      </w:pBdr>
      <w:tabs>
        <w:tab w:val="left" w:pos="2371"/>
        <w:tab w:val="center" w:pos="5233"/>
      </w:tabs>
      <w:spacing w:after="0" w:line="240" w:lineRule="auto"/>
      <w:jc w:val="right"/>
      <w:rPr>
        <w:sz w:val="16"/>
        <w:szCs w:val="16"/>
      </w:rPr>
    </w:pPr>
  </w:p>
  <w:p w14:paraId="30A432AD" w14:textId="3B8D8CC8" w:rsidR="00F70A58" w:rsidRDefault="00F70A58">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C63C4">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C63C4">
      <w:rPr>
        <w:b/>
        <w:noProof/>
        <w:sz w:val="16"/>
        <w:szCs w:val="16"/>
      </w:rPr>
      <w:t>35</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Pr>
        <w:rFonts w:ascii="Arial" w:eastAsia="Arial" w:hAnsi="Arial" w:cs="Arial"/>
        <w:sz w:val="14"/>
        <w:szCs w:val="14"/>
      </w:rPr>
      <w:t>1</w:t>
    </w:r>
    <w:r w:rsidR="00724B30">
      <w:rPr>
        <w:rFonts w:ascii="Arial" w:eastAsia="Arial" w:hAnsi="Arial" w:cs="Arial"/>
        <w:sz w:val="14"/>
        <w:szCs w:val="14"/>
      </w:rPr>
      <w:t>1</w:t>
    </w:r>
    <w:r w:rsidRPr="00E73CC9">
      <w:rPr>
        <w:rFonts w:ascii="Arial" w:eastAsia="Arial" w:hAnsi="Arial" w:cs="Arial"/>
        <w:sz w:val="14"/>
        <w:szCs w:val="14"/>
      </w:rPr>
      <w:t xml:space="preserve"> on the Coronavirus Disease (COVID19) as of 1</w:t>
    </w:r>
    <w:r w:rsidR="00724B30">
      <w:rPr>
        <w:rFonts w:ascii="Arial" w:eastAsia="Arial" w:hAnsi="Arial" w:cs="Arial"/>
        <w:sz w:val="14"/>
        <w:szCs w:val="14"/>
      </w:rPr>
      <w:t>6</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F70A58" w:rsidRDefault="00F70A5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C0705" w14:textId="77777777" w:rsidR="003C5064" w:rsidRDefault="003C5064">
      <w:pPr>
        <w:spacing w:after="0" w:line="240" w:lineRule="auto"/>
      </w:pPr>
      <w:r>
        <w:separator/>
      </w:r>
    </w:p>
  </w:footnote>
  <w:footnote w:type="continuationSeparator" w:id="0">
    <w:p w14:paraId="2F545620" w14:textId="77777777" w:rsidR="003C5064" w:rsidRDefault="003C50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F70A58" w:rsidRDefault="00F70A5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F70A58" w:rsidRDefault="00F70A5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70A58" w:rsidRDefault="00F70A58" w:rsidP="008F698C">
    <w:pPr>
      <w:pBdr>
        <w:bottom w:val="single" w:sz="6" w:space="1" w:color="000000"/>
      </w:pBdr>
      <w:tabs>
        <w:tab w:val="center" w:pos="4680"/>
        <w:tab w:val="right" w:pos="9360"/>
      </w:tabs>
      <w:spacing w:after="0" w:line="240" w:lineRule="auto"/>
      <w:rPr>
        <w:sz w:val="10"/>
      </w:rPr>
    </w:pPr>
  </w:p>
  <w:p w14:paraId="6BA9FC90" w14:textId="77777777" w:rsidR="00F70A58" w:rsidRDefault="00F70A5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F70A58" w:rsidRDefault="00F70A5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
  </w:num>
  <w:num w:numId="4">
    <w:abstractNumId w:val="15"/>
  </w:num>
  <w:num w:numId="5">
    <w:abstractNumId w:val="12"/>
  </w:num>
  <w:num w:numId="6">
    <w:abstractNumId w:val="9"/>
  </w:num>
  <w:num w:numId="7">
    <w:abstractNumId w:val="0"/>
  </w:num>
  <w:num w:numId="8">
    <w:abstractNumId w:val="17"/>
  </w:num>
  <w:num w:numId="9">
    <w:abstractNumId w:val="10"/>
  </w:num>
  <w:num w:numId="10">
    <w:abstractNumId w:val="5"/>
  </w:num>
  <w:num w:numId="11">
    <w:abstractNumId w:val="16"/>
  </w:num>
  <w:num w:numId="12">
    <w:abstractNumId w:val="2"/>
  </w:num>
  <w:num w:numId="13">
    <w:abstractNumId w:val="6"/>
  </w:num>
  <w:num w:numId="14">
    <w:abstractNumId w:val="11"/>
  </w:num>
  <w:num w:numId="15">
    <w:abstractNumId w:val="8"/>
  </w:num>
  <w:num w:numId="16">
    <w:abstractNumId w:val="18"/>
  </w:num>
  <w:num w:numId="17">
    <w:abstractNumId w:val="3"/>
  </w:num>
  <w:num w:numId="18">
    <w:abstractNumId w:val="14"/>
  </w:num>
  <w:num w:numId="19">
    <w:abstractNumId w:val="1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5%20June%202021,%201600H.xlsx" TargetMode="External"/><Relationship Id="rId18" Type="http://schemas.openxmlformats.org/officeDocument/2006/relationships/hyperlink" Target="file:///C:\Users\mjgrafanan\Downloads\SSF%20as%20of%2015%20June%202021,%201600H.xlsx" TargetMode="External"/><Relationship Id="rId26" Type="http://schemas.openxmlformats.org/officeDocument/2006/relationships/hyperlink" Target="file:///C:\Users\mjgrafanan\Downloads\SSF%20as%20of%2015%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5%20June%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15%20June%202021,%201600H.xlsx" TargetMode="External"/><Relationship Id="rId17" Type="http://schemas.openxmlformats.org/officeDocument/2006/relationships/hyperlink" Target="file:///C:\Users\mjgrafanan\Downloads\SSF%20as%20of%2015%20June%202021,%201600H.xlsx" TargetMode="External"/><Relationship Id="rId25" Type="http://schemas.openxmlformats.org/officeDocument/2006/relationships/hyperlink" Target="file:///C:\Users\mjgrafanan\Downloads\SSF%20as%20of%2015%20June%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15%20June%202021,%201600H.xlsx" TargetMode="External"/><Relationship Id="rId20" Type="http://schemas.openxmlformats.org/officeDocument/2006/relationships/hyperlink" Target="file:///C:\Users\mjgrafanan\Downloads\SSF%20as%20of%2015%20June%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5%20June%202021,%201600H.xlsx" TargetMode="External"/><Relationship Id="rId24" Type="http://schemas.openxmlformats.org/officeDocument/2006/relationships/hyperlink" Target="file:///C:\Users\mjgrafanan\Downloads\SSF%20as%20of%2015%20June%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15%20June%202021,%201600H.xlsx" TargetMode="External"/><Relationship Id="rId23" Type="http://schemas.openxmlformats.org/officeDocument/2006/relationships/hyperlink" Target="file:///C:\Users\mjgrafanan\Downloads\SSF%20as%20of%2015%20June%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15%20June%202021,%201600H.xlsx" TargetMode="External"/><Relationship Id="rId19" Type="http://schemas.openxmlformats.org/officeDocument/2006/relationships/hyperlink" Target="file:///C:\Users\mjgrafanan\Downloads\SSF%20as%20of%2015%20June%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5%20June%202021,%201600H.xlsx" TargetMode="External"/><Relationship Id="rId22" Type="http://schemas.openxmlformats.org/officeDocument/2006/relationships/hyperlink" Target="file:///C:\Users\mjgrafanan\Downloads\SSF%20as%20of%2015%20June%202021,%201600H.xlsx" TargetMode="External"/><Relationship Id="rId27" Type="http://schemas.openxmlformats.org/officeDocument/2006/relationships/hyperlink" Target="file:///C:\Users\mjgrafanan\Downloads\SSF%20as%20of%2015%20June%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27E6B44-54E7-4381-8503-FDE3950F078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35</Pages>
  <Words>14412</Words>
  <Characters>82155</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9</cp:revision>
  <dcterms:created xsi:type="dcterms:W3CDTF">2021-06-15T12:22:00Z</dcterms:created>
  <dcterms:modified xsi:type="dcterms:W3CDTF">2021-06-1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